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4D19F" w14:textId="01C56D4F" w:rsidR="00ED7942" w:rsidRPr="00CF6631" w:rsidRDefault="00ED7942">
      <w:pPr>
        <w:rPr>
          <w:rFonts w:ascii="Arial" w:hAnsi="Arial" w:cs="Arial"/>
          <w:sz w:val="22"/>
          <w:szCs w:val="22"/>
        </w:rPr>
      </w:pPr>
      <w:r w:rsidRPr="00CF6631">
        <w:rPr>
          <w:rFonts w:ascii="Arial" w:hAnsi="Arial" w:cs="Arial"/>
          <w:sz w:val="22"/>
          <w:szCs w:val="22"/>
        </w:rPr>
        <w:t>[Snap Judgment</w:t>
      </w:r>
      <w:r w:rsidR="00302887">
        <w:rPr>
          <w:rFonts w:ascii="Arial" w:hAnsi="Arial" w:cs="Arial"/>
          <w:sz w:val="22"/>
          <w:szCs w:val="22"/>
        </w:rPr>
        <w:t xml:space="preserve"> intro</w:t>
      </w:r>
      <w:r w:rsidRPr="00CF6631">
        <w:rPr>
          <w:rFonts w:ascii="Arial" w:hAnsi="Arial" w:cs="Arial"/>
          <w:sz w:val="22"/>
          <w:szCs w:val="22"/>
        </w:rPr>
        <w:t xml:space="preserve">] </w:t>
      </w:r>
    </w:p>
    <w:p w14:paraId="440AD060" w14:textId="77777777" w:rsidR="00ED7942" w:rsidRPr="00CF6631" w:rsidRDefault="00ED7942">
      <w:pPr>
        <w:rPr>
          <w:rFonts w:ascii="Arial" w:hAnsi="Arial" w:cs="Arial"/>
          <w:sz w:val="22"/>
          <w:szCs w:val="22"/>
        </w:rPr>
      </w:pPr>
    </w:p>
    <w:p w14:paraId="305CF00E" w14:textId="77777777" w:rsidR="00E75A10" w:rsidRDefault="00CF6631">
      <w:pPr>
        <w:rPr>
          <w:rFonts w:ascii="Arial" w:hAnsi="Arial" w:cs="Arial"/>
          <w:sz w:val="22"/>
          <w:szCs w:val="22"/>
        </w:rPr>
      </w:pPr>
      <w:r w:rsidRPr="00CF6631">
        <w:rPr>
          <w:rFonts w:ascii="Arial" w:hAnsi="Arial" w:cs="Arial"/>
          <w:b/>
          <w:bCs/>
          <w:sz w:val="22"/>
          <w:szCs w:val="22"/>
        </w:rPr>
        <w:t>Glynn:</w:t>
      </w:r>
      <w:r w:rsidR="00ED7942" w:rsidRPr="00CF6631">
        <w:rPr>
          <w:rFonts w:ascii="Arial" w:hAnsi="Arial" w:cs="Arial"/>
          <w:sz w:val="22"/>
          <w:szCs w:val="22"/>
        </w:rPr>
        <w:t xml:space="preserve"> </w:t>
      </w:r>
      <w:r w:rsidRPr="00CF6631">
        <w:rPr>
          <w:rFonts w:ascii="Arial" w:hAnsi="Arial" w:cs="Arial"/>
          <w:sz w:val="22"/>
          <w:szCs w:val="22"/>
        </w:rPr>
        <w:t>The first professional I spoke to about starting something called Snap Judgment</w:t>
      </w:r>
      <w:r w:rsidR="00ED7942" w:rsidRPr="00CF6631">
        <w:rPr>
          <w:rFonts w:ascii="Arial" w:hAnsi="Arial" w:cs="Arial"/>
          <w:sz w:val="22"/>
          <w:szCs w:val="22"/>
        </w:rPr>
        <w:t>, h</w:t>
      </w:r>
      <w:r w:rsidRPr="00CF6631">
        <w:rPr>
          <w:rFonts w:ascii="Arial" w:hAnsi="Arial" w:cs="Arial"/>
          <w:sz w:val="22"/>
          <w:szCs w:val="22"/>
        </w:rPr>
        <w:t>e said that I shouldn't speak into a microphone because of my speech impediment. Until that moment, I didn't know I had a speech impediment, so we had to start without his help. Instead, I asked for help from the people who'd heard these stories. If you've ever been unable to get out of the car, the kitchen, the office until you've heard the end of the story, please</w:t>
      </w:r>
      <w:r w:rsidR="00794C85">
        <w:rPr>
          <w:rFonts w:ascii="Arial" w:hAnsi="Arial" w:cs="Arial"/>
          <w:sz w:val="22"/>
          <w:szCs w:val="22"/>
        </w:rPr>
        <w:t>,</w:t>
      </w:r>
      <w:r w:rsidRPr="00CF6631">
        <w:rPr>
          <w:rFonts w:ascii="Arial" w:hAnsi="Arial" w:cs="Arial"/>
          <w:sz w:val="22"/>
          <w:szCs w:val="22"/>
        </w:rPr>
        <w:t xml:space="preserve"> become one of us and support the show that makes it happen</w:t>
      </w:r>
      <w:r w:rsidR="00ED7942" w:rsidRPr="00CF6631">
        <w:rPr>
          <w:rFonts w:ascii="Arial" w:hAnsi="Arial" w:cs="Arial"/>
          <w:sz w:val="22"/>
          <w:szCs w:val="22"/>
        </w:rPr>
        <w:t xml:space="preserve"> r</w:t>
      </w:r>
      <w:r w:rsidRPr="00CF6631">
        <w:rPr>
          <w:rFonts w:ascii="Arial" w:hAnsi="Arial" w:cs="Arial"/>
          <w:sz w:val="22"/>
          <w:szCs w:val="22"/>
        </w:rPr>
        <w:t>ight now</w:t>
      </w:r>
      <w:r w:rsidR="00ED7942" w:rsidRPr="00CF6631">
        <w:rPr>
          <w:rFonts w:ascii="Arial" w:hAnsi="Arial" w:cs="Arial"/>
          <w:sz w:val="22"/>
          <w:szCs w:val="22"/>
        </w:rPr>
        <w:t xml:space="preserve"> at </w:t>
      </w:r>
      <w:r w:rsidRPr="00CF6631">
        <w:rPr>
          <w:rFonts w:ascii="Arial" w:hAnsi="Arial" w:cs="Arial"/>
          <w:i/>
          <w:iCs/>
          <w:sz w:val="22"/>
          <w:szCs w:val="22"/>
        </w:rPr>
        <w:t>snapjudgment.org</w:t>
      </w:r>
      <w:r w:rsidR="00ED7942" w:rsidRPr="00CF6631">
        <w:rPr>
          <w:rFonts w:ascii="Arial" w:hAnsi="Arial" w:cs="Arial"/>
          <w:i/>
          <w:iCs/>
          <w:sz w:val="22"/>
          <w:szCs w:val="22"/>
        </w:rPr>
        <w:t xml:space="preserve">. </w:t>
      </w:r>
      <w:r w:rsidR="00ED7942" w:rsidRPr="00CF6631">
        <w:rPr>
          <w:rFonts w:ascii="Arial" w:hAnsi="Arial" w:cs="Arial"/>
          <w:sz w:val="22"/>
          <w:szCs w:val="22"/>
        </w:rPr>
        <w:t>Y</w:t>
      </w:r>
      <w:r w:rsidRPr="00CF6631">
        <w:rPr>
          <w:rFonts w:ascii="Arial" w:hAnsi="Arial" w:cs="Arial"/>
          <w:sz w:val="22"/>
          <w:szCs w:val="22"/>
        </w:rPr>
        <w:t xml:space="preserve">ou can get </w:t>
      </w:r>
      <w:r w:rsidR="00ED7942" w:rsidRPr="00CF6631">
        <w:rPr>
          <w:rFonts w:ascii="Arial" w:hAnsi="Arial" w:cs="Arial"/>
          <w:sz w:val="22"/>
          <w:szCs w:val="22"/>
        </w:rPr>
        <w:t>S</w:t>
      </w:r>
      <w:r w:rsidRPr="00CF6631">
        <w:rPr>
          <w:rFonts w:ascii="Arial" w:hAnsi="Arial" w:cs="Arial"/>
          <w:sz w:val="22"/>
          <w:szCs w:val="22"/>
        </w:rPr>
        <w:t xml:space="preserve">nap stuff, including </w:t>
      </w:r>
      <w:r w:rsidR="00ED7942" w:rsidRPr="00CF6631">
        <w:rPr>
          <w:rFonts w:ascii="Arial" w:hAnsi="Arial" w:cs="Arial"/>
          <w:sz w:val="22"/>
          <w:szCs w:val="22"/>
        </w:rPr>
        <w:t>S</w:t>
      </w:r>
      <w:r w:rsidRPr="00CF6631">
        <w:rPr>
          <w:rFonts w:ascii="Arial" w:hAnsi="Arial" w:cs="Arial"/>
          <w:sz w:val="22"/>
          <w:szCs w:val="22"/>
        </w:rPr>
        <w:t>nap music, a chance to pitch your story, or a backstage pass to Spook</w:t>
      </w:r>
      <w:r w:rsidR="00ED7942" w:rsidRPr="00CF6631">
        <w:rPr>
          <w:rFonts w:ascii="Arial" w:hAnsi="Arial" w:cs="Arial"/>
          <w:sz w:val="22"/>
          <w:szCs w:val="22"/>
        </w:rPr>
        <w:t>ed</w:t>
      </w:r>
      <w:r w:rsidRPr="00CF6631">
        <w:rPr>
          <w:rFonts w:ascii="Arial" w:hAnsi="Arial" w:cs="Arial"/>
          <w:sz w:val="22"/>
          <w:szCs w:val="22"/>
        </w:rPr>
        <w:t xml:space="preserve"> Live, but join at a level that makes sense for you</w:t>
      </w:r>
      <w:r w:rsidR="00ED7942" w:rsidRPr="00CF6631">
        <w:rPr>
          <w:rFonts w:ascii="Arial" w:hAnsi="Arial" w:cs="Arial"/>
          <w:sz w:val="22"/>
          <w:szCs w:val="22"/>
        </w:rPr>
        <w:t xml:space="preserve"> at </w:t>
      </w:r>
      <w:r w:rsidR="00ED7942" w:rsidRPr="00CF6631">
        <w:rPr>
          <w:rFonts w:ascii="Arial" w:hAnsi="Arial" w:cs="Arial"/>
          <w:i/>
          <w:iCs/>
          <w:sz w:val="22"/>
          <w:szCs w:val="22"/>
        </w:rPr>
        <w:t>snapjudgment.org</w:t>
      </w:r>
      <w:r w:rsidRPr="00CF6631">
        <w:rPr>
          <w:rFonts w:ascii="Arial" w:hAnsi="Arial" w:cs="Arial"/>
          <w:sz w:val="22"/>
          <w:szCs w:val="22"/>
        </w:rPr>
        <w:t>. It is the joy of my life to bring you these tales.</w:t>
      </w:r>
    </w:p>
    <w:p w14:paraId="4B45CBB4" w14:textId="77777777" w:rsidR="00E75A10" w:rsidRDefault="00E75A10">
      <w:pPr>
        <w:rPr>
          <w:rFonts w:ascii="Arial" w:hAnsi="Arial" w:cs="Arial"/>
          <w:sz w:val="22"/>
          <w:szCs w:val="22"/>
        </w:rPr>
      </w:pPr>
    </w:p>
    <w:p w14:paraId="538D3478" w14:textId="095EF458" w:rsidR="00ED7942" w:rsidRPr="00CF6631" w:rsidRDefault="00CF6631">
      <w:pPr>
        <w:rPr>
          <w:rFonts w:ascii="Arial" w:hAnsi="Arial" w:cs="Arial"/>
          <w:sz w:val="22"/>
          <w:szCs w:val="22"/>
        </w:rPr>
      </w:pPr>
      <w:r w:rsidRPr="00CF6631">
        <w:rPr>
          <w:rFonts w:ascii="Arial" w:hAnsi="Arial" w:cs="Arial"/>
          <w:sz w:val="22"/>
          <w:szCs w:val="22"/>
        </w:rPr>
        <w:t xml:space="preserve">Please know that </w:t>
      </w:r>
      <w:r w:rsidR="00ED7942" w:rsidRPr="00CF6631">
        <w:rPr>
          <w:rFonts w:ascii="Arial" w:hAnsi="Arial" w:cs="Arial"/>
          <w:sz w:val="22"/>
          <w:szCs w:val="22"/>
        </w:rPr>
        <w:t>S</w:t>
      </w:r>
      <w:r w:rsidRPr="00CF6631">
        <w:rPr>
          <w:rFonts w:ascii="Arial" w:hAnsi="Arial" w:cs="Arial"/>
          <w:sz w:val="22"/>
          <w:szCs w:val="22"/>
        </w:rPr>
        <w:t>nap storytelling</w:t>
      </w:r>
      <w:r w:rsidR="008A7CCD">
        <w:rPr>
          <w:rFonts w:ascii="Arial" w:hAnsi="Arial" w:cs="Arial"/>
          <w:sz w:val="22"/>
          <w:szCs w:val="22"/>
        </w:rPr>
        <w:t xml:space="preserve">, </w:t>
      </w:r>
      <w:r w:rsidRPr="00CF6631">
        <w:rPr>
          <w:rFonts w:ascii="Arial" w:hAnsi="Arial" w:cs="Arial"/>
          <w:sz w:val="22"/>
          <w:szCs w:val="22"/>
        </w:rPr>
        <w:t>narrated by a guy with a speech impediment</w:t>
      </w:r>
      <w:r w:rsidR="008A7CCD">
        <w:rPr>
          <w:rFonts w:ascii="Arial" w:hAnsi="Arial" w:cs="Arial"/>
          <w:sz w:val="22"/>
          <w:szCs w:val="22"/>
        </w:rPr>
        <w:t>,</w:t>
      </w:r>
      <w:r w:rsidRPr="00CF6631">
        <w:rPr>
          <w:rFonts w:ascii="Arial" w:hAnsi="Arial" w:cs="Arial"/>
          <w:sz w:val="22"/>
          <w:szCs w:val="22"/>
        </w:rPr>
        <w:t xml:space="preserve"> simply doesn't happen unless you make it happen. I'm asking from one </w:t>
      </w:r>
      <w:r w:rsidR="00ED7942" w:rsidRPr="00CF6631">
        <w:rPr>
          <w:rFonts w:ascii="Arial" w:hAnsi="Arial" w:cs="Arial"/>
          <w:sz w:val="22"/>
          <w:szCs w:val="22"/>
        </w:rPr>
        <w:t>S</w:t>
      </w:r>
      <w:r w:rsidRPr="00CF6631">
        <w:rPr>
          <w:rFonts w:ascii="Arial" w:hAnsi="Arial" w:cs="Arial"/>
          <w:sz w:val="22"/>
          <w:szCs w:val="22"/>
        </w:rPr>
        <w:t>napp</w:t>
      </w:r>
      <w:r w:rsidR="00ED7942" w:rsidRPr="00CF6631">
        <w:rPr>
          <w:rFonts w:ascii="Arial" w:hAnsi="Arial" w:cs="Arial"/>
          <w:sz w:val="22"/>
          <w:szCs w:val="22"/>
        </w:rPr>
        <w:t xml:space="preserve">a </w:t>
      </w:r>
      <w:r w:rsidRPr="00CF6631">
        <w:rPr>
          <w:rFonts w:ascii="Arial" w:hAnsi="Arial" w:cs="Arial"/>
          <w:sz w:val="22"/>
          <w:szCs w:val="22"/>
        </w:rPr>
        <w:t>to another, please stop the show for just a moment. Just a moment</w:t>
      </w:r>
      <w:r w:rsidR="00043D88">
        <w:rPr>
          <w:rFonts w:ascii="Arial" w:hAnsi="Arial" w:cs="Arial"/>
          <w:sz w:val="22"/>
          <w:szCs w:val="22"/>
        </w:rPr>
        <w:t xml:space="preserve">, and </w:t>
      </w:r>
      <w:r w:rsidRPr="00CF6631">
        <w:rPr>
          <w:rFonts w:ascii="Arial" w:hAnsi="Arial" w:cs="Arial"/>
          <w:sz w:val="22"/>
          <w:szCs w:val="22"/>
        </w:rPr>
        <w:t>make it happen</w:t>
      </w:r>
      <w:r w:rsidR="00ED7942" w:rsidRPr="00CF6631">
        <w:rPr>
          <w:rFonts w:ascii="Arial" w:hAnsi="Arial" w:cs="Arial"/>
          <w:sz w:val="22"/>
          <w:szCs w:val="22"/>
        </w:rPr>
        <w:t xml:space="preserve"> at </w:t>
      </w:r>
      <w:r w:rsidR="00ED7942" w:rsidRPr="00CF6631">
        <w:rPr>
          <w:rFonts w:ascii="Arial" w:hAnsi="Arial" w:cs="Arial"/>
          <w:i/>
          <w:iCs/>
          <w:sz w:val="22"/>
          <w:szCs w:val="22"/>
        </w:rPr>
        <w:t>snapjudgment.org</w:t>
      </w:r>
      <w:r w:rsidRPr="00CF6631">
        <w:rPr>
          <w:rFonts w:ascii="Arial" w:hAnsi="Arial" w:cs="Arial"/>
          <w:sz w:val="22"/>
          <w:szCs w:val="22"/>
        </w:rPr>
        <w:t xml:space="preserve">. Thanks. </w:t>
      </w:r>
    </w:p>
    <w:p w14:paraId="2E3388DE" w14:textId="77777777" w:rsidR="00ED7942" w:rsidRPr="00CF6631" w:rsidRDefault="00ED7942">
      <w:pPr>
        <w:rPr>
          <w:rFonts w:ascii="Arial" w:hAnsi="Arial" w:cs="Arial"/>
          <w:sz w:val="22"/>
          <w:szCs w:val="22"/>
        </w:rPr>
      </w:pPr>
    </w:p>
    <w:p w14:paraId="10D3B7E1" w14:textId="7D49EE4C" w:rsidR="00ED7942" w:rsidRPr="00CF6631" w:rsidRDefault="00000000">
      <w:pPr>
        <w:rPr>
          <w:rFonts w:ascii="Arial" w:hAnsi="Arial" w:cs="Arial"/>
          <w:sz w:val="22"/>
          <w:szCs w:val="22"/>
        </w:rPr>
      </w:pPr>
      <w:r w:rsidRPr="00CF6631">
        <w:rPr>
          <w:rFonts w:ascii="Arial" w:hAnsi="Arial" w:cs="Arial"/>
          <w:sz w:val="22"/>
          <w:szCs w:val="22"/>
        </w:rPr>
        <w:t>Okay, so you know that the people in this world who do bad things, they're not always held to account. Often</w:t>
      </w:r>
      <w:r w:rsidR="00B53BC2">
        <w:rPr>
          <w:rFonts w:ascii="Arial" w:hAnsi="Arial" w:cs="Arial"/>
          <w:sz w:val="22"/>
          <w:szCs w:val="22"/>
        </w:rPr>
        <w:t>,</w:t>
      </w:r>
      <w:r w:rsidRPr="00CF6631">
        <w:rPr>
          <w:rFonts w:ascii="Arial" w:hAnsi="Arial" w:cs="Arial"/>
          <w:sz w:val="22"/>
          <w:szCs w:val="22"/>
        </w:rPr>
        <w:t xml:space="preserve"> they get away with it, and sometimes they keep on causing harm, leaving a path of destruction in their wake. Well, today on Snap Judgment, an epic story spanning two continents about a group of women, mothers, daughters, grandmothers who give everything they have to try to make things right. Snap proudly presents the Road </w:t>
      </w:r>
      <w:r w:rsidR="00ED7942" w:rsidRPr="00CF6631">
        <w:rPr>
          <w:rFonts w:ascii="Arial" w:hAnsi="Arial" w:cs="Arial"/>
          <w:sz w:val="22"/>
          <w:szCs w:val="22"/>
        </w:rPr>
        <w:t>t</w:t>
      </w:r>
      <w:r w:rsidRPr="00CF6631">
        <w:rPr>
          <w:rFonts w:ascii="Arial" w:hAnsi="Arial" w:cs="Arial"/>
          <w:sz w:val="22"/>
          <w:szCs w:val="22"/>
        </w:rPr>
        <w:t>o Boito.</w:t>
      </w:r>
    </w:p>
    <w:p w14:paraId="6CF89457" w14:textId="77777777" w:rsidR="00ED7942" w:rsidRPr="00CF6631" w:rsidRDefault="00ED7942">
      <w:pPr>
        <w:rPr>
          <w:rFonts w:ascii="Arial" w:hAnsi="Arial" w:cs="Arial"/>
          <w:sz w:val="22"/>
          <w:szCs w:val="22"/>
        </w:rPr>
      </w:pPr>
    </w:p>
    <w:p w14:paraId="422C8850" w14:textId="35B02408" w:rsidR="00CF5284" w:rsidRPr="00CF6631" w:rsidRDefault="00000000">
      <w:pPr>
        <w:rPr>
          <w:rFonts w:ascii="Arial" w:hAnsi="Arial" w:cs="Arial"/>
          <w:sz w:val="22"/>
          <w:szCs w:val="22"/>
        </w:rPr>
      </w:pPr>
      <w:r w:rsidRPr="00CF6631">
        <w:rPr>
          <w:rFonts w:ascii="Arial" w:hAnsi="Arial" w:cs="Arial"/>
          <w:sz w:val="22"/>
          <w:szCs w:val="22"/>
        </w:rPr>
        <w:t>Know this</w:t>
      </w:r>
      <w:r w:rsidR="003721A3">
        <w:rPr>
          <w:rFonts w:ascii="Arial" w:hAnsi="Arial" w:cs="Arial"/>
          <w:sz w:val="22"/>
          <w:szCs w:val="22"/>
        </w:rPr>
        <w:t xml:space="preserve">. </w:t>
      </w:r>
      <w:r w:rsidR="003721A3" w:rsidRPr="00CF6631">
        <w:rPr>
          <w:rFonts w:ascii="Arial" w:hAnsi="Arial" w:cs="Arial"/>
          <w:sz w:val="22"/>
          <w:szCs w:val="22"/>
        </w:rPr>
        <w:t xml:space="preserve">You </w:t>
      </w:r>
      <w:r w:rsidRPr="00CF6631">
        <w:rPr>
          <w:rFonts w:ascii="Arial" w:hAnsi="Arial" w:cs="Arial"/>
          <w:sz w:val="22"/>
          <w:szCs w:val="22"/>
        </w:rPr>
        <w:t>are about to hear a global story about women coming together to do what had never been done before. Sensitive listeners, please be advised</w:t>
      </w:r>
      <w:r w:rsidR="004F4C31">
        <w:rPr>
          <w:rFonts w:ascii="Arial" w:hAnsi="Arial" w:cs="Arial"/>
          <w:sz w:val="22"/>
          <w:szCs w:val="22"/>
        </w:rPr>
        <w:t xml:space="preserve">. </w:t>
      </w:r>
      <w:r w:rsidR="004F4C31" w:rsidRPr="00CF6631">
        <w:rPr>
          <w:rFonts w:ascii="Arial" w:hAnsi="Arial" w:cs="Arial"/>
          <w:sz w:val="22"/>
          <w:szCs w:val="22"/>
        </w:rPr>
        <w:t xml:space="preserve">This </w:t>
      </w:r>
      <w:r w:rsidRPr="00CF6631">
        <w:rPr>
          <w:rFonts w:ascii="Arial" w:hAnsi="Arial" w:cs="Arial"/>
          <w:sz w:val="22"/>
          <w:szCs w:val="22"/>
        </w:rPr>
        <w:t xml:space="preserve">story, while it's not graphic in nature, it does involve child abuse, including sexual abuse and the death of a child. </w:t>
      </w:r>
      <w:r w:rsidR="00ED7942" w:rsidRPr="00CF6631">
        <w:rPr>
          <w:rFonts w:ascii="Arial" w:hAnsi="Arial" w:cs="Arial"/>
          <w:sz w:val="22"/>
          <w:szCs w:val="22"/>
        </w:rPr>
        <w:t xml:space="preserve">But </w:t>
      </w:r>
      <w:r w:rsidRPr="00CF6631">
        <w:rPr>
          <w:rFonts w:ascii="Arial" w:hAnsi="Arial" w:cs="Arial"/>
          <w:sz w:val="22"/>
          <w:szCs w:val="22"/>
        </w:rPr>
        <w:t xml:space="preserve">I promise you, this story is worth the darkness, but it is going to get dark. We begin at a grandmother's house on a beautiful sunny day. </w:t>
      </w:r>
      <w:r w:rsidR="00ED7942" w:rsidRPr="00CF6631">
        <w:rPr>
          <w:rFonts w:ascii="Arial" w:hAnsi="Arial" w:cs="Arial"/>
          <w:sz w:val="22"/>
          <w:szCs w:val="22"/>
        </w:rPr>
        <w:t xml:space="preserve">Halima Gikandi </w:t>
      </w:r>
      <w:r w:rsidRPr="00CF6631">
        <w:rPr>
          <w:rFonts w:ascii="Arial" w:hAnsi="Arial" w:cs="Arial"/>
          <w:sz w:val="22"/>
          <w:szCs w:val="22"/>
        </w:rPr>
        <w:t xml:space="preserve">takes it from here. </w:t>
      </w:r>
    </w:p>
    <w:p w14:paraId="309BD76C" w14:textId="77777777" w:rsidR="00302887" w:rsidRDefault="00302887">
      <w:pPr>
        <w:rPr>
          <w:rFonts w:ascii="Arial" w:hAnsi="Arial" w:cs="Arial"/>
          <w:sz w:val="22"/>
          <w:szCs w:val="22"/>
        </w:rPr>
      </w:pPr>
    </w:p>
    <w:p w14:paraId="751D5927" w14:textId="41CEABA6" w:rsidR="00ED7942" w:rsidRPr="00CF6631" w:rsidRDefault="00ED7942">
      <w:pPr>
        <w:rPr>
          <w:rFonts w:ascii="Arial" w:hAnsi="Arial" w:cs="Arial"/>
          <w:sz w:val="22"/>
          <w:szCs w:val="22"/>
        </w:rPr>
      </w:pPr>
      <w:r w:rsidRPr="00CF6631">
        <w:rPr>
          <w:rFonts w:ascii="Arial" w:hAnsi="Arial" w:cs="Arial"/>
          <w:sz w:val="22"/>
          <w:szCs w:val="22"/>
        </w:rPr>
        <w:t xml:space="preserve">[somber music] </w:t>
      </w:r>
    </w:p>
    <w:p w14:paraId="408D37BD" w14:textId="77777777" w:rsidR="00ED7942" w:rsidRPr="00CF6631" w:rsidRDefault="00ED7942">
      <w:pPr>
        <w:rPr>
          <w:rFonts w:ascii="Arial" w:hAnsi="Arial" w:cs="Arial"/>
          <w:sz w:val="22"/>
          <w:szCs w:val="22"/>
        </w:rPr>
      </w:pPr>
    </w:p>
    <w:p w14:paraId="41763BC1" w14:textId="799F1904"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Pr="00CF6631">
        <w:rPr>
          <w:rFonts w:ascii="Arial" w:hAnsi="Arial" w:cs="Arial"/>
          <w:sz w:val="22"/>
          <w:szCs w:val="22"/>
        </w:rPr>
        <w:t>The first thing I noticed about you is how fashionable your blazer was.</w:t>
      </w:r>
    </w:p>
    <w:p w14:paraId="62C9D870" w14:textId="77777777" w:rsidR="00302887" w:rsidRDefault="00302887">
      <w:pPr>
        <w:rPr>
          <w:rFonts w:ascii="Arial" w:hAnsi="Arial" w:cs="Arial"/>
          <w:sz w:val="22"/>
          <w:szCs w:val="22"/>
        </w:rPr>
      </w:pPr>
    </w:p>
    <w:p w14:paraId="6FDF3B05" w14:textId="65A41516" w:rsidR="00CF5284" w:rsidRPr="00CF6631" w:rsidRDefault="00CF6631">
      <w:pPr>
        <w:rPr>
          <w:rFonts w:ascii="Arial" w:hAnsi="Arial" w:cs="Arial"/>
          <w:sz w:val="22"/>
          <w:szCs w:val="22"/>
        </w:rPr>
      </w:pPr>
      <w:r w:rsidRPr="00CF6631">
        <w:rPr>
          <w:rFonts w:ascii="Arial" w:hAnsi="Arial" w:cs="Arial"/>
          <w:b/>
          <w:bCs/>
          <w:sz w:val="22"/>
          <w:szCs w:val="22"/>
        </w:rPr>
        <w:t>Janice:</w:t>
      </w:r>
      <w:r w:rsidR="00ED7942" w:rsidRPr="00CF6631">
        <w:rPr>
          <w:rFonts w:ascii="Arial" w:hAnsi="Arial" w:cs="Arial"/>
          <w:sz w:val="22"/>
          <w:szCs w:val="22"/>
        </w:rPr>
        <w:t xml:space="preserve"> </w:t>
      </w:r>
      <w:r w:rsidR="00000000" w:rsidRPr="00CF6631">
        <w:rPr>
          <w:rFonts w:ascii="Arial" w:hAnsi="Arial" w:cs="Arial"/>
          <w:sz w:val="22"/>
          <w:szCs w:val="22"/>
        </w:rPr>
        <w:t>I was raised with five boys, but I tell you what</w:t>
      </w:r>
      <w:r w:rsidR="00ED7942" w:rsidRPr="00CF6631">
        <w:rPr>
          <w:rFonts w:ascii="Arial" w:hAnsi="Arial" w:cs="Arial"/>
          <w:sz w:val="22"/>
          <w:szCs w:val="22"/>
        </w:rPr>
        <w:t>, m</w:t>
      </w:r>
      <w:r w:rsidR="00000000" w:rsidRPr="00CF6631">
        <w:rPr>
          <w:rFonts w:ascii="Arial" w:hAnsi="Arial" w:cs="Arial"/>
          <w:sz w:val="22"/>
          <w:szCs w:val="22"/>
        </w:rPr>
        <w:t>y granddaughters, we play in the makeup</w:t>
      </w:r>
      <w:r w:rsidR="00ED7942" w:rsidRPr="00CF6631">
        <w:rPr>
          <w:rFonts w:ascii="Arial" w:hAnsi="Arial" w:cs="Arial"/>
          <w:sz w:val="22"/>
          <w:szCs w:val="22"/>
        </w:rPr>
        <w:t>, w</w:t>
      </w:r>
      <w:r w:rsidR="00000000" w:rsidRPr="00CF6631">
        <w:rPr>
          <w:rFonts w:ascii="Arial" w:hAnsi="Arial" w:cs="Arial"/>
          <w:sz w:val="22"/>
          <w:szCs w:val="22"/>
        </w:rPr>
        <w:t>e play in the hair dye</w:t>
      </w:r>
      <w:r w:rsidR="00ED7942" w:rsidRPr="00CF6631">
        <w:rPr>
          <w:rFonts w:ascii="Arial" w:hAnsi="Arial" w:cs="Arial"/>
          <w:sz w:val="22"/>
          <w:szCs w:val="22"/>
        </w:rPr>
        <w:t>, w</w:t>
      </w:r>
      <w:r w:rsidR="00000000" w:rsidRPr="00CF6631">
        <w:rPr>
          <w:rFonts w:ascii="Arial" w:hAnsi="Arial" w:cs="Arial"/>
          <w:sz w:val="22"/>
          <w:szCs w:val="22"/>
        </w:rPr>
        <w:t xml:space="preserve">e play in the clothes. We have fun. </w:t>
      </w:r>
    </w:p>
    <w:p w14:paraId="1A9B1F6C" w14:textId="77777777" w:rsidR="00302887" w:rsidRDefault="00302887">
      <w:pPr>
        <w:rPr>
          <w:rFonts w:ascii="Arial" w:hAnsi="Arial" w:cs="Arial"/>
          <w:sz w:val="22"/>
          <w:szCs w:val="22"/>
        </w:rPr>
      </w:pPr>
    </w:p>
    <w:p w14:paraId="61E81BD6" w14:textId="74812CA8"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Janice Jenkins</w:t>
      </w:r>
      <w:r w:rsidR="00ED7942" w:rsidRPr="00CF6631">
        <w:rPr>
          <w:rFonts w:ascii="Arial" w:hAnsi="Arial" w:cs="Arial"/>
          <w:sz w:val="22"/>
          <w:szCs w:val="22"/>
        </w:rPr>
        <w:t xml:space="preserve"> l</w:t>
      </w:r>
      <w:r w:rsidR="00000000" w:rsidRPr="00CF6631">
        <w:rPr>
          <w:rFonts w:ascii="Arial" w:hAnsi="Arial" w:cs="Arial"/>
          <w:sz w:val="22"/>
          <w:szCs w:val="22"/>
        </w:rPr>
        <w:t xml:space="preserve">ives in rural Texas. She's got red hair, a floral print blazer, bracelets that jingle when she talks out her window. You can see her garden in full bloom. </w:t>
      </w:r>
    </w:p>
    <w:p w14:paraId="48D5094E" w14:textId="77777777" w:rsidR="00302887" w:rsidRDefault="00302887">
      <w:pPr>
        <w:rPr>
          <w:rFonts w:ascii="Arial" w:hAnsi="Arial" w:cs="Arial"/>
          <w:sz w:val="22"/>
          <w:szCs w:val="22"/>
        </w:rPr>
      </w:pPr>
    </w:p>
    <w:p w14:paraId="2080C5AC" w14:textId="4C112569" w:rsidR="00CF5284" w:rsidRPr="00CF6631" w:rsidRDefault="00CF6631">
      <w:pPr>
        <w:rPr>
          <w:rFonts w:ascii="Arial" w:hAnsi="Arial" w:cs="Arial"/>
          <w:sz w:val="22"/>
          <w:szCs w:val="22"/>
        </w:rPr>
      </w:pPr>
      <w:r w:rsidRPr="00CF6631">
        <w:rPr>
          <w:rFonts w:ascii="Arial" w:hAnsi="Arial" w:cs="Arial"/>
          <w:b/>
          <w:bCs/>
          <w:sz w:val="22"/>
          <w:szCs w:val="22"/>
        </w:rPr>
        <w:t>Janice:</w:t>
      </w:r>
      <w:r w:rsidR="00ED7942" w:rsidRPr="00CF6631">
        <w:rPr>
          <w:rFonts w:ascii="Arial" w:hAnsi="Arial" w:cs="Arial"/>
          <w:sz w:val="22"/>
          <w:szCs w:val="22"/>
        </w:rPr>
        <w:t xml:space="preserve"> </w:t>
      </w:r>
      <w:r w:rsidR="00000000" w:rsidRPr="00CF6631">
        <w:rPr>
          <w:rFonts w:ascii="Arial" w:hAnsi="Arial" w:cs="Arial"/>
          <w:sz w:val="22"/>
          <w:szCs w:val="22"/>
        </w:rPr>
        <w:t xml:space="preserve">Just planted sweet potatoes. All kinds of herbs. We've got mints, different spearmints. I've got everything. Everything. I feel closer to my creator when I'm out playing in my gardens than anything. You can feel the peace. </w:t>
      </w:r>
    </w:p>
    <w:p w14:paraId="47C9E758" w14:textId="77777777" w:rsidR="00302887" w:rsidRDefault="00302887">
      <w:pPr>
        <w:rPr>
          <w:rFonts w:ascii="Arial" w:hAnsi="Arial" w:cs="Arial"/>
          <w:sz w:val="22"/>
          <w:szCs w:val="22"/>
        </w:rPr>
      </w:pPr>
    </w:p>
    <w:p w14:paraId="072C24AA" w14:textId="2FD2DF36"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 xml:space="preserve">You'd never guess, looking at her carefully manicured yard, that there also used to be an escape route running through it. </w:t>
      </w:r>
    </w:p>
    <w:p w14:paraId="17087AE0" w14:textId="77777777" w:rsidR="00302887" w:rsidRDefault="00302887">
      <w:pPr>
        <w:rPr>
          <w:rFonts w:ascii="Arial" w:hAnsi="Arial" w:cs="Arial"/>
          <w:sz w:val="22"/>
          <w:szCs w:val="22"/>
        </w:rPr>
      </w:pPr>
    </w:p>
    <w:p w14:paraId="438744AE" w14:textId="2EF55F8B" w:rsidR="00CF5284" w:rsidRPr="00CF6631" w:rsidRDefault="00CF6631">
      <w:pPr>
        <w:rPr>
          <w:rFonts w:ascii="Arial" w:hAnsi="Arial" w:cs="Arial"/>
          <w:sz w:val="22"/>
          <w:szCs w:val="22"/>
        </w:rPr>
      </w:pPr>
      <w:r w:rsidRPr="00CF6631">
        <w:rPr>
          <w:rFonts w:ascii="Arial" w:hAnsi="Arial" w:cs="Arial"/>
          <w:b/>
          <w:bCs/>
          <w:sz w:val="22"/>
          <w:szCs w:val="22"/>
        </w:rPr>
        <w:t>Janice:</w:t>
      </w:r>
      <w:r w:rsidR="00ED7942" w:rsidRPr="00CF6631">
        <w:rPr>
          <w:rFonts w:ascii="Arial" w:hAnsi="Arial" w:cs="Arial"/>
          <w:sz w:val="22"/>
          <w:szCs w:val="22"/>
        </w:rPr>
        <w:t xml:space="preserve"> </w:t>
      </w:r>
      <w:r w:rsidR="00000000" w:rsidRPr="00CF6631">
        <w:rPr>
          <w:rFonts w:ascii="Arial" w:hAnsi="Arial" w:cs="Arial"/>
          <w:sz w:val="22"/>
          <w:szCs w:val="22"/>
        </w:rPr>
        <w:t>I would take my lawnmower, I would take the machete, I would take the rakes, and I would clear a path that I could run in the dark and did many</w:t>
      </w:r>
      <w:r w:rsidR="00ED7942" w:rsidRPr="00CF6631">
        <w:rPr>
          <w:rFonts w:ascii="Arial" w:hAnsi="Arial" w:cs="Arial"/>
          <w:sz w:val="22"/>
          <w:szCs w:val="22"/>
        </w:rPr>
        <w:t xml:space="preserve">, many </w:t>
      </w:r>
      <w:r w:rsidR="00000000" w:rsidRPr="00CF6631">
        <w:rPr>
          <w:rFonts w:ascii="Arial" w:hAnsi="Arial" w:cs="Arial"/>
          <w:sz w:val="22"/>
          <w:szCs w:val="22"/>
        </w:rPr>
        <w:t>times.</w:t>
      </w:r>
    </w:p>
    <w:p w14:paraId="36BCBBA5" w14:textId="77777777" w:rsidR="00302887" w:rsidRDefault="00302887">
      <w:pPr>
        <w:rPr>
          <w:rFonts w:ascii="Arial" w:hAnsi="Arial" w:cs="Arial"/>
          <w:sz w:val="22"/>
          <w:szCs w:val="22"/>
        </w:rPr>
      </w:pPr>
    </w:p>
    <w:p w14:paraId="19773B25" w14:textId="2C2BA586" w:rsidR="00ED7942"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30 years ago, Janice was living in Iowa. She had two kids</w:t>
      </w:r>
      <w:r w:rsidR="00ED7942" w:rsidRPr="00CF6631">
        <w:rPr>
          <w:rFonts w:ascii="Arial" w:hAnsi="Arial" w:cs="Arial"/>
          <w:sz w:val="22"/>
          <w:szCs w:val="22"/>
        </w:rPr>
        <w:t xml:space="preserve">, </w:t>
      </w:r>
      <w:r w:rsidR="00000000" w:rsidRPr="00CF6631">
        <w:rPr>
          <w:rFonts w:ascii="Arial" w:hAnsi="Arial" w:cs="Arial"/>
          <w:sz w:val="22"/>
          <w:szCs w:val="22"/>
        </w:rPr>
        <w:t>daughter</w:t>
      </w:r>
      <w:r w:rsidR="00132B78">
        <w:rPr>
          <w:rFonts w:ascii="Arial" w:hAnsi="Arial" w:cs="Arial"/>
          <w:sz w:val="22"/>
          <w:szCs w:val="22"/>
        </w:rPr>
        <w:t>,</w:t>
      </w:r>
      <w:r w:rsidR="00000000" w:rsidRPr="00CF6631">
        <w:rPr>
          <w:rFonts w:ascii="Arial" w:hAnsi="Arial" w:cs="Arial"/>
          <w:sz w:val="22"/>
          <w:szCs w:val="22"/>
        </w:rPr>
        <w:t xml:space="preserve"> April</w:t>
      </w:r>
      <w:r w:rsidR="00132B78">
        <w:rPr>
          <w:rFonts w:ascii="Arial" w:hAnsi="Arial" w:cs="Arial"/>
          <w:sz w:val="22"/>
          <w:szCs w:val="22"/>
        </w:rPr>
        <w:t>,</w:t>
      </w:r>
      <w:r w:rsidR="00000000" w:rsidRPr="00CF6631">
        <w:rPr>
          <w:rFonts w:ascii="Arial" w:hAnsi="Arial" w:cs="Arial"/>
          <w:sz w:val="22"/>
          <w:szCs w:val="22"/>
        </w:rPr>
        <w:t xml:space="preserve"> and son</w:t>
      </w:r>
      <w:r w:rsidR="00132B78">
        <w:rPr>
          <w:rFonts w:ascii="Arial" w:hAnsi="Arial" w:cs="Arial"/>
          <w:sz w:val="22"/>
          <w:szCs w:val="22"/>
        </w:rPr>
        <w:t>,</w:t>
      </w:r>
      <w:r w:rsidR="00000000" w:rsidRPr="00CF6631">
        <w:rPr>
          <w:rFonts w:ascii="Arial" w:hAnsi="Arial" w:cs="Arial"/>
          <w:sz w:val="22"/>
          <w:szCs w:val="22"/>
        </w:rPr>
        <w:t xml:space="preserve"> Scout. And she had married her teenage sweetheart</w:t>
      </w:r>
      <w:r w:rsidR="00ED7942" w:rsidRPr="00CF6631">
        <w:rPr>
          <w:rFonts w:ascii="Arial" w:hAnsi="Arial" w:cs="Arial"/>
          <w:sz w:val="22"/>
          <w:szCs w:val="22"/>
        </w:rPr>
        <w:t xml:space="preserve">, </w:t>
      </w:r>
      <w:r w:rsidR="00000000" w:rsidRPr="00CF6631">
        <w:rPr>
          <w:rFonts w:ascii="Arial" w:hAnsi="Arial" w:cs="Arial"/>
          <w:sz w:val="22"/>
          <w:szCs w:val="22"/>
        </w:rPr>
        <w:t>Greg, a pastor</w:t>
      </w:r>
      <w:r w:rsidR="00ED7942" w:rsidRPr="00CF6631">
        <w:rPr>
          <w:rFonts w:ascii="Arial" w:hAnsi="Arial" w:cs="Arial"/>
          <w:sz w:val="22"/>
          <w:szCs w:val="22"/>
        </w:rPr>
        <w:t>.</w:t>
      </w:r>
    </w:p>
    <w:p w14:paraId="3410956D" w14:textId="77777777" w:rsidR="00ED7942" w:rsidRPr="00CF6631" w:rsidRDefault="00ED7942">
      <w:pPr>
        <w:rPr>
          <w:rFonts w:ascii="Arial" w:hAnsi="Arial" w:cs="Arial"/>
          <w:sz w:val="22"/>
          <w:szCs w:val="22"/>
        </w:rPr>
      </w:pPr>
    </w:p>
    <w:p w14:paraId="5E9B17F4" w14:textId="3B978A86" w:rsidR="00CF5284" w:rsidRPr="00CF6631" w:rsidRDefault="00CF6631">
      <w:pPr>
        <w:rPr>
          <w:rFonts w:ascii="Arial" w:hAnsi="Arial" w:cs="Arial"/>
          <w:sz w:val="22"/>
          <w:szCs w:val="22"/>
        </w:rPr>
      </w:pPr>
      <w:r w:rsidRPr="00CF6631">
        <w:rPr>
          <w:rFonts w:ascii="Arial" w:hAnsi="Arial" w:cs="Arial"/>
          <w:b/>
          <w:bCs/>
          <w:sz w:val="22"/>
          <w:szCs w:val="22"/>
        </w:rPr>
        <w:t>Janice:</w:t>
      </w:r>
      <w:r w:rsidR="00ED7942" w:rsidRPr="00CF6631">
        <w:rPr>
          <w:rFonts w:ascii="Arial" w:hAnsi="Arial" w:cs="Arial"/>
          <w:sz w:val="22"/>
          <w:szCs w:val="22"/>
        </w:rPr>
        <w:t xml:space="preserve"> A</w:t>
      </w:r>
      <w:r w:rsidRPr="00CF6631">
        <w:rPr>
          <w:rFonts w:ascii="Arial" w:hAnsi="Arial" w:cs="Arial"/>
          <w:sz w:val="22"/>
          <w:szCs w:val="22"/>
        </w:rPr>
        <w:t>nd this was a man</w:t>
      </w:r>
      <w:r w:rsidR="00ED7942" w:rsidRPr="00CF6631">
        <w:rPr>
          <w:rFonts w:ascii="Arial" w:hAnsi="Arial" w:cs="Arial"/>
          <w:sz w:val="22"/>
          <w:szCs w:val="22"/>
        </w:rPr>
        <w:t xml:space="preserve">, </w:t>
      </w:r>
      <w:r w:rsidRPr="00CF6631">
        <w:rPr>
          <w:rFonts w:ascii="Arial" w:hAnsi="Arial" w:cs="Arial"/>
          <w:sz w:val="22"/>
          <w:szCs w:val="22"/>
        </w:rPr>
        <w:t xml:space="preserve">my </w:t>
      </w:r>
      <w:r w:rsidR="00ED7942" w:rsidRPr="00CF6631">
        <w:rPr>
          <w:rFonts w:ascii="Arial" w:hAnsi="Arial" w:cs="Arial"/>
          <w:sz w:val="22"/>
          <w:szCs w:val="22"/>
        </w:rPr>
        <w:t xml:space="preserve">sun and </w:t>
      </w:r>
      <w:r w:rsidRPr="00CF6631">
        <w:rPr>
          <w:rFonts w:ascii="Arial" w:hAnsi="Arial" w:cs="Arial"/>
          <w:sz w:val="22"/>
          <w:szCs w:val="22"/>
        </w:rPr>
        <w:t>moon set on him. I mean, I really loved Greg</w:t>
      </w:r>
      <w:r w:rsidR="00ED7942" w:rsidRPr="00CF6631">
        <w:rPr>
          <w:rFonts w:ascii="Arial" w:hAnsi="Arial" w:cs="Arial"/>
          <w:sz w:val="22"/>
          <w:szCs w:val="22"/>
        </w:rPr>
        <w:t xml:space="preserve">, </w:t>
      </w:r>
      <w:r w:rsidRPr="00CF6631">
        <w:rPr>
          <w:rFonts w:ascii="Arial" w:hAnsi="Arial" w:cs="Arial"/>
          <w:sz w:val="22"/>
          <w:szCs w:val="22"/>
        </w:rPr>
        <w:t>a</w:t>
      </w:r>
      <w:r w:rsidR="00ED7942" w:rsidRPr="00CF6631">
        <w:rPr>
          <w:rFonts w:ascii="Arial" w:hAnsi="Arial" w:cs="Arial"/>
          <w:sz w:val="22"/>
          <w:szCs w:val="22"/>
        </w:rPr>
        <w:t xml:space="preserve"> </w:t>
      </w:r>
      <w:r w:rsidRPr="00CF6631">
        <w:rPr>
          <w:rFonts w:ascii="Arial" w:hAnsi="Arial" w:cs="Arial"/>
          <w:sz w:val="22"/>
          <w:szCs w:val="22"/>
        </w:rPr>
        <w:t xml:space="preserve">lot. </w:t>
      </w:r>
    </w:p>
    <w:p w14:paraId="5EC49CA4" w14:textId="77777777" w:rsidR="00302887" w:rsidRDefault="00302887">
      <w:pPr>
        <w:rPr>
          <w:rFonts w:ascii="Arial" w:hAnsi="Arial" w:cs="Arial"/>
          <w:sz w:val="22"/>
          <w:szCs w:val="22"/>
        </w:rPr>
      </w:pPr>
    </w:p>
    <w:p w14:paraId="05DD2570" w14:textId="2CBCA1E6" w:rsidR="00ED7942"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In the spring of 1996, her daughter</w:t>
      </w:r>
      <w:r w:rsidR="002F2CC5">
        <w:rPr>
          <w:rFonts w:ascii="Arial" w:hAnsi="Arial" w:cs="Arial"/>
          <w:sz w:val="22"/>
          <w:szCs w:val="22"/>
        </w:rPr>
        <w:t>,</w:t>
      </w:r>
      <w:r w:rsidR="00000000" w:rsidRPr="00CF6631">
        <w:rPr>
          <w:rFonts w:ascii="Arial" w:hAnsi="Arial" w:cs="Arial"/>
          <w:sz w:val="22"/>
          <w:szCs w:val="22"/>
        </w:rPr>
        <w:t xml:space="preserve"> April, then 14, came home</w:t>
      </w:r>
      <w:r w:rsidR="00ED7942" w:rsidRPr="00CF6631">
        <w:rPr>
          <w:rFonts w:ascii="Arial" w:hAnsi="Arial" w:cs="Arial"/>
          <w:sz w:val="22"/>
          <w:szCs w:val="22"/>
        </w:rPr>
        <w:t xml:space="preserve"> f</w:t>
      </w:r>
      <w:r w:rsidR="00000000" w:rsidRPr="00CF6631">
        <w:rPr>
          <w:rFonts w:ascii="Arial" w:hAnsi="Arial" w:cs="Arial"/>
          <w:sz w:val="22"/>
          <w:szCs w:val="22"/>
        </w:rPr>
        <w:t>rom school</w:t>
      </w:r>
      <w:r w:rsidR="00ED7942" w:rsidRPr="00CF6631">
        <w:rPr>
          <w:rFonts w:ascii="Arial" w:hAnsi="Arial" w:cs="Arial"/>
          <w:sz w:val="22"/>
          <w:szCs w:val="22"/>
        </w:rPr>
        <w:t>.</w:t>
      </w:r>
    </w:p>
    <w:p w14:paraId="4D3B8BEA" w14:textId="77777777" w:rsidR="00ED7942" w:rsidRPr="00CF6631" w:rsidRDefault="00ED7942">
      <w:pPr>
        <w:rPr>
          <w:rFonts w:ascii="Arial" w:hAnsi="Arial" w:cs="Arial"/>
          <w:sz w:val="22"/>
          <w:szCs w:val="22"/>
        </w:rPr>
      </w:pPr>
    </w:p>
    <w:p w14:paraId="1EF150B5" w14:textId="767EB343" w:rsidR="00ED7942" w:rsidRPr="00CF6631" w:rsidRDefault="00CF6631">
      <w:pPr>
        <w:rPr>
          <w:rFonts w:ascii="Arial" w:hAnsi="Arial" w:cs="Arial"/>
          <w:sz w:val="22"/>
          <w:szCs w:val="22"/>
        </w:rPr>
      </w:pPr>
      <w:r w:rsidRPr="00CF6631">
        <w:rPr>
          <w:rFonts w:ascii="Arial" w:hAnsi="Arial" w:cs="Arial"/>
          <w:b/>
          <w:bCs/>
          <w:sz w:val="22"/>
          <w:szCs w:val="22"/>
        </w:rPr>
        <w:t>Janice:</w:t>
      </w:r>
      <w:r w:rsidR="00ED7942" w:rsidRPr="00CF6631">
        <w:rPr>
          <w:rFonts w:ascii="Arial" w:hAnsi="Arial" w:cs="Arial"/>
          <w:sz w:val="22"/>
          <w:szCs w:val="22"/>
        </w:rPr>
        <w:t xml:space="preserve"> A</w:t>
      </w:r>
      <w:r w:rsidRPr="00CF6631">
        <w:rPr>
          <w:rFonts w:ascii="Arial" w:hAnsi="Arial" w:cs="Arial"/>
          <w:sz w:val="22"/>
          <w:szCs w:val="22"/>
        </w:rPr>
        <w:t xml:space="preserve">nd was coming up the steps. Greg and I were upstairs in our bedroom, and she was screaming, very upset. She had made the comment that doing this to her was one thing, </w:t>
      </w:r>
      <w:r w:rsidR="00ED7942" w:rsidRPr="00CF6631">
        <w:rPr>
          <w:rFonts w:ascii="Arial" w:hAnsi="Arial" w:cs="Arial"/>
          <w:sz w:val="22"/>
          <w:szCs w:val="22"/>
        </w:rPr>
        <w:t>"B</w:t>
      </w:r>
      <w:r w:rsidRPr="00CF6631">
        <w:rPr>
          <w:rFonts w:ascii="Arial" w:hAnsi="Arial" w:cs="Arial"/>
          <w:sz w:val="22"/>
          <w:szCs w:val="22"/>
        </w:rPr>
        <w:t>ut now</w:t>
      </w:r>
      <w:r w:rsidR="001F3D23">
        <w:rPr>
          <w:rFonts w:ascii="Arial" w:hAnsi="Arial" w:cs="Arial"/>
          <w:sz w:val="22"/>
          <w:szCs w:val="22"/>
        </w:rPr>
        <w:t>,</w:t>
      </w:r>
      <w:r w:rsidRPr="00CF6631">
        <w:rPr>
          <w:rFonts w:ascii="Arial" w:hAnsi="Arial" w:cs="Arial"/>
          <w:sz w:val="22"/>
          <w:szCs w:val="22"/>
        </w:rPr>
        <w:t xml:space="preserve"> you're starting on my friends.</w:t>
      </w:r>
      <w:r w:rsidR="00ED7942" w:rsidRPr="00CF6631">
        <w:rPr>
          <w:rFonts w:ascii="Arial" w:hAnsi="Arial" w:cs="Arial"/>
          <w:sz w:val="22"/>
          <w:szCs w:val="22"/>
        </w:rPr>
        <w:t>"</w:t>
      </w:r>
      <w:r w:rsidRPr="00CF6631">
        <w:rPr>
          <w:rFonts w:ascii="Arial" w:hAnsi="Arial" w:cs="Arial"/>
          <w:sz w:val="22"/>
          <w:szCs w:val="22"/>
        </w:rPr>
        <w:t xml:space="preserve"> I was sitting on the bed, and Greg was standing up by the dresser, and I seen him white knuckle the dresser, and I seen his legs shaken and the color just drained from him. In that moment, I knew something terrible had happened.</w:t>
      </w:r>
    </w:p>
    <w:p w14:paraId="075589DD" w14:textId="77777777" w:rsidR="00ED7942" w:rsidRPr="00CF6631" w:rsidRDefault="00ED7942">
      <w:pPr>
        <w:rPr>
          <w:rFonts w:ascii="Arial" w:hAnsi="Arial" w:cs="Arial"/>
          <w:sz w:val="22"/>
          <w:szCs w:val="22"/>
        </w:rPr>
      </w:pPr>
    </w:p>
    <w:p w14:paraId="23D0A563" w14:textId="515E0BE8" w:rsidR="00ED7942" w:rsidRPr="00CF6631" w:rsidRDefault="00000000">
      <w:pPr>
        <w:rPr>
          <w:rFonts w:ascii="Arial" w:hAnsi="Arial" w:cs="Arial"/>
          <w:sz w:val="22"/>
          <w:szCs w:val="22"/>
        </w:rPr>
      </w:pPr>
      <w:r w:rsidRPr="00CF6631">
        <w:rPr>
          <w:rFonts w:ascii="Arial" w:hAnsi="Arial" w:cs="Arial"/>
          <w:sz w:val="22"/>
          <w:szCs w:val="22"/>
        </w:rPr>
        <w:t xml:space="preserve">She said he had been preaching on Sunday morning and crawling in bed with her on Sunday night. I don't remember anything for about three days. I know it was three days I was still sitting in the same spot. On the third day, in that moment, I knew I had to move. I had to put </w:t>
      </w:r>
      <w:r w:rsidR="00AE1E32">
        <w:rPr>
          <w:rFonts w:ascii="Arial" w:hAnsi="Arial" w:cs="Arial"/>
          <w:sz w:val="22"/>
          <w:szCs w:val="22"/>
        </w:rPr>
        <w:t xml:space="preserve">one </w:t>
      </w:r>
      <w:r w:rsidR="00ED7942" w:rsidRPr="00CF6631">
        <w:rPr>
          <w:rFonts w:ascii="Arial" w:hAnsi="Arial" w:cs="Arial"/>
          <w:sz w:val="22"/>
          <w:szCs w:val="22"/>
        </w:rPr>
        <w:t xml:space="preserve">foot </w:t>
      </w:r>
      <w:r w:rsidRPr="00CF6631">
        <w:rPr>
          <w:rFonts w:ascii="Arial" w:hAnsi="Arial" w:cs="Arial"/>
          <w:sz w:val="22"/>
          <w:szCs w:val="22"/>
        </w:rPr>
        <w:t xml:space="preserve">in front of the other. I had to because if I didn't, I never would again. A parent doing something like this to a child, it shatters them, </w:t>
      </w:r>
      <w:r w:rsidR="00ED7942" w:rsidRPr="00CF6631">
        <w:rPr>
          <w:rFonts w:ascii="Arial" w:hAnsi="Arial" w:cs="Arial"/>
          <w:sz w:val="22"/>
          <w:szCs w:val="22"/>
        </w:rPr>
        <w:t xml:space="preserve">[pause] </w:t>
      </w:r>
      <w:r w:rsidRPr="00CF6631">
        <w:rPr>
          <w:rFonts w:ascii="Arial" w:hAnsi="Arial" w:cs="Arial"/>
          <w:sz w:val="22"/>
          <w:szCs w:val="22"/>
        </w:rPr>
        <w:t>and it shatters you. It shatters your spirit. All of a sudden, the world is not what you thought it was.</w:t>
      </w:r>
    </w:p>
    <w:p w14:paraId="53865421" w14:textId="77777777" w:rsidR="00ED7942" w:rsidRPr="00CF6631" w:rsidRDefault="00ED7942">
      <w:pPr>
        <w:rPr>
          <w:rFonts w:ascii="Arial" w:hAnsi="Arial" w:cs="Arial"/>
          <w:sz w:val="22"/>
          <w:szCs w:val="22"/>
        </w:rPr>
      </w:pPr>
    </w:p>
    <w:p w14:paraId="7AF28E14" w14:textId="40674271"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Pr="00CF6631">
        <w:rPr>
          <w:rFonts w:ascii="Arial" w:hAnsi="Arial" w:cs="Arial"/>
          <w:sz w:val="22"/>
          <w:szCs w:val="22"/>
        </w:rPr>
        <w:t>Janice brought her daughter to the Department of Human Services. The next day, a case worker and a sheriff's deputy interviewed Greg and read him his rights. Months after the crime, he went before a judge.</w:t>
      </w:r>
    </w:p>
    <w:p w14:paraId="7A7C2ED9" w14:textId="77777777" w:rsidR="00302887" w:rsidRDefault="00302887">
      <w:pPr>
        <w:rPr>
          <w:rFonts w:ascii="Arial" w:hAnsi="Arial" w:cs="Arial"/>
          <w:sz w:val="22"/>
          <w:szCs w:val="22"/>
        </w:rPr>
      </w:pPr>
    </w:p>
    <w:p w14:paraId="464187AE" w14:textId="4E0EE82A" w:rsidR="00CF5284" w:rsidRPr="00CF6631" w:rsidRDefault="00CF6631">
      <w:pPr>
        <w:rPr>
          <w:rFonts w:ascii="Arial" w:hAnsi="Arial" w:cs="Arial"/>
          <w:sz w:val="22"/>
          <w:szCs w:val="22"/>
        </w:rPr>
      </w:pPr>
      <w:r w:rsidRPr="00CF6631">
        <w:rPr>
          <w:rFonts w:ascii="Arial" w:hAnsi="Arial" w:cs="Arial"/>
          <w:b/>
          <w:bCs/>
          <w:sz w:val="22"/>
          <w:szCs w:val="22"/>
        </w:rPr>
        <w:t>Janice:</w:t>
      </w:r>
      <w:r w:rsidR="00ED7942" w:rsidRPr="00CF6631">
        <w:rPr>
          <w:rFonts w:ascii="Arial" w:hAnsi="Arial" w:cs="Arial"/>
          <w:sz w:val="22"/>
          <w:szCs w:val="22"/>
        </w:rPr>
        <w:t xml:space="preserve"> </w:t>
      </w:r>
      <w:r w:rsidR="00000000" w:rsidRPr="00CF6631">
        <w:rPr>
          <w:rFonts w:ascii="Arial" w:hAnsi="Arial" w:cs="Arial"/>
          <w:sz w:val="22"/>
          <w:szCs w:val="22"/>
        </w:rPr>
        <w:t>They slapped his hands. He did no jail time for it. None.</w:t>
      </w:r>
    </w:p>
    <w:p w14:paraId="65F70F05" w14:textId="77777777" w:rsidR="00302887" w:rsidRDefault="00302887">
      <w:pPr>
        <w:rPr>
          <w:rFonts w:ascii="Arial" w:hAnsi="Arial" w:cs="Arial"/>
          <w:sz w:val="22"/>
          <w:szCs w:val="22"/>
        </w:rPr>
      </w:pPr>
    </w:p>
    <w:p w14:paraId="5AFF0623" w14:textId="0C7FC4B1"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Greg took a plea bargain. He was guilty of a felony sex crime, but he was a free man.</w:t>
      </w:r>
    </w:p>
    <w:p w14:paraId="1CB759BA" w14:textId="77777777" w:rsidR="00302887" w:rsidRDefault="00302887">
      <w:pPr>
        <w:rPr>
          <w:rFonts w:ascii="Arial" w:hAnsi="Arial" w:cs="Arial"/>
          <w:sz w:val="22"/>
          <w:szCs w:val="22"/>
        </w:rPr>
      </w:pPr>
    </w:p>
    <w:p w14:paraId="049B4416" w14:textId="10147162" w:rsidR="00CF5284" w:rsidRPr="00CF6631" w:rsidRDefault="00CF6631">
      <w:pPr>
        <w:rPr>
          <w:rFonts w:ascii="Arial" w:hAnsi="Arial" w:cs="Arial"/>
          <w:sz w:val="22"/>
          <w:szCs w:val="22"/>
        </w:rPr>
      </w:pPr>
      <w:r w:rsidRPr="00CF6631">
        <w:rPr>
          <w:rFonts w:ascii="Arial" w:hAnsi="Arial" w:cs="Arial"/>
          <w:b/>
          <w:bCs/>
          <w:sz w:val="22"/>
          <w:szCs w:val="22"/>
        </w:rPr>
        <w:t>Janice:</w:t>
      </w:r>
      <w:r w:rsidR="00ED7942" w:rsidRPr="00CF6631">
        <w:rPr>
          <w:rFonts w:ascii="Arial" w:hAnsi="Arial" w:cs="Arial"/>
          <w:sz w:val="22"/>
          <w:szCs w:val="22"/>
        </w:rPr>
        <w:t xml:space="preserve"> </w:t>
      </w:r>
      <w:r w:rsidR="00000000" w:rsidRPr="00CF6631">
        <w:rPr>
          <w:rFonts w:ascii="Arial" w:hAnsi="Arial" w:cs="Arial"/>
          <w:sz w:val="22"/>
          <w:szCs w:val="22"/>
        </w:rPr>
        <w:t>The people in our church rallied around him.</w:t>
      </w:r>
    </w:p>
    <w:p w14:paraId="51B49E96" w14:textId="77777777" w:rsidR="00302887" w:rsidRDefault="00302887">
      <w:pPr>
        <w:rPr>
          <w:rFonts w:ascii="Arial" w:hAnsi="Arial" w:cs="Arial"/>
          <w:sz w:val="22"/>
          <w:szCs w:val="22"/>
        </w:rPr>
      </w:pPr>
    </w:p>
    <w:p w14:paraId="538FAB86" w14:textId="695429F7"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Janice had no problem getting a divorce, but she couldn't seem to keep Greg out of her house.</w:t>
      </w:r>
    </w:p>
    <w:p w14:paraId="1827B1AE" w14:textId="77777777" w:rsidR="00302887" w:rsidRDefault="00302887">
      <w:pPr>
        <w:rPr>
          <w:rFonts w:ascii="Arial" w:hAnsi="Arial" w:cs="Arial"/>
          <w:sz w:val="22"/>
          <w:szCs w:val="22"/>
        </w:rPr>
      </w:pPr>
    </w:p>
    <w:p w14:paraId="49B421F9" w14:textId="6B7D525F" w:rsidR="00CF5284" w:rsidRPr="00CF6631" w:rsidRDefault="00CF6631">
      <w:pPr>
        <w:rPr>
          <w:rFonts w:ascii="Arial" w:hAnsi="Arial" w:cs="Arial"/>
          <w:sz w:val="22"/>
          <w:szCs w:val="22"/>
        </w:rPr>
      </w:pPr>
      <w:r w:rsidRPr="00CF6631">
        <w:rPr>
          <w:rFonts w:ascii="Arial" w:hAnsi="Arial" w:cs="Arial"/>
          <w:b/>
          <w:bCs/>
          <w:sz w:val="22"/>
          <w:szCs w:val="22"/>
        </w:rPr>
        <w:t>Janice:</w:t>
      </w:r>
      <w:r w:rsidR="00ED7942" w:rsidRPr="00CF6631">
        <w:rPr>
          <w:rFonts w:ascii="Arial" w:hAnsi="Arial" w:cs="Arial"/>
          <w:sz w:val="22"/>
          <w:szCs w:val="22"/>
        </w:rPr>
        <w:t xml:space="preserve"> </w:t>
      </w:r>
      <w:r w:rsidR="00000000" w:rsidRPr="00CF6631">
        <w:rPr>
          <w:rFonts w:ascii="Arial" w:hAnsi="Arial" w:cs="Arial"/>
          <w:sz w:val="22"/>
          <w:szCs w:val="22"/>
        </w:rPr>
        <w:t>You would go to bed and go to sleep with your doors locked, and you'd wake up in the morning, and the back door would be wide open. I would literally nail the windows shut on that house, and it never stopped him.</w:t>
      </w:r>
    </w:p>
    <w:p w14:paraId="111E4E95" w14:textId="77777777" w:rsidR="00302887" w:rsidRDefault="00302887">
      <w:pPr>
        <w:rPr>
          <w:rFonts w:ascii="Arial" w:hAnsi="Arial" w:cs="Arial"/>
          <w:sz w:val="22"/>
          <w:szCs w:val="22"/>
        </w:rPr>
      </w:pPr>
    </w:p>
    <w:p w14:paraId="1E8835AF" w14:textId="7705DD3C"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Friends of hers would spot Greg hiding in the bushes outside.</w:t>
      </w:r>
    </w:p>
    <w:p w14:paraId="2CB8EFF0" w14:textId="77777777" w:rsidR="00302887" w:rsidRDefault="00302887">
      <w:pPr>
        <w:rPr>
          <w:rFonts w:ascii="Arial" w:hAnsi="Arial" w:cs="Arial"/>
          <w:sz w:val="22"/>
          <w:szCs w:val="22"/>
        </w:rPr>
      </w:pPr>
    </w:p>
    <w:p w14:paraId="6A804773" w14:textId="52B96087" w:rsidR="00CF5284" w:rsidRPr="00CF6631" w:rsidRDefault="00CF6631">
      <w:pPr>
        <w:rPr>
          <w:rFonts w:ascii="Arial" w:hAnsi="Arial" w:cs="Arial"/>
          <w:sz w:val="22"/>
          <w:szCs w:val="22"/>
        </w:rPr>
      </w:pPr>
      <w:r w:rsidRPr="00CF6631">
        <w:rPr>
          <w:rFonts w:ascii="Arial" w:hAnsi="Arial" w:cs="Arial"/>
          <w:b/>
          <w:bCs/>
          <w:sz w:val="22"/>
          <w:szCs w:val="22"/>
        </w:rPr>
        <w:t>Janice:</w:t>
      </w:r>
      <w:r w:rsidR="00ED7942" w:rsidRPr="00CF6631">
        <w:rPr>
          <w:rFonts w:ascii="Arial" w:hAnsi="Arial" w:cs="Arial"/>
          <w:sz w:val="22"/>
          <w:szCs w:val="22"/>
        </w:rPr>
        <w:t xml:space="preserve"> </w:t>
      </w:r>
      <w:r w:rsidR="00000000" w:rsidRPr="00CF6631">
        <w:rPr>
          <w:rFonts w:ascii="Arial" w:hAnsi="Arial" w:cs="Arial"/>
          <w:sz w:val="22"/>
          <w:szCs w:val="22"/>
        </w:rPr>
        <w:t xml:space="preserve">We slept with a loaded shotgun beside my bed at all times. It drove me to the point of insanity. I finally had to run. That's why I came to Texas. </w:t>
      </w:r>
    </w:p>
    <w:p w14:paraId="304E5F89" w14:textId="77777777" w:rsidR="00302887" w:rsidRDefault="00302887">
      <w:pPr>
        <w:rPr>
          <w:rFonts w:ascii="Arial" w:hAnsi="Arial" w:cs="Arial"/>
          <w:sz w:val="22"/>
          <w:szCs w:val="22"/>
        </w:rPr>
      </w:pPr>
    </w:p>
    <w:p w14:paraId="5641EE8D" w14:textId="0A1352F7"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But even there, she didn't feel safe.</w:t>
      </w:r>
    </w:p>
    <w:p w14:paraId="15A3A2DB" w14:textId="77777777" w:rsidR="00302887" w:rsidRDefault="00302887">
      <w:pPr>
        <w:rPr>
          <w:rFonts w:ascii="Arial" w:hAnsi="Arial" w:cs="Arial"/>
          <w:sz w:val="22"/>
          <w:szCs w:val="22"/>
        </w:rPr>
      </w:pPr>
    </w:p>
    <w:p w14:paraId="3A698704" w14:textId="7A6AA7BD" w:rsidR="00CF5284" w:rsidRPr="00CF6631" w:rsidRDefault="00CF6631">
      <w:pPr>
        <w:rPr>
          <w:rFonts w:ascii="Arial" w:hAnsi="Arial" w:cs="Arial"/>
          <w:sz w:val="22"/>
          <w:szCs w:val="22"/>
        </w:rPr>
      </w:pPr>
      <w:r w:rsidRPr="00CF6631">
        <w:rPr>
          <w:rFonts w:ascii="Arial" w:hAnsi="Arial" w:cs="Arial"/>
          <w:b/>
          <w:bCs/>
          <w:sz w:val="22"/>
          <w:szCs w:val="22"/>
        </w:rPr>
        <w:t>Janice:</w:t>
      </w:r>
      <w:r w:rsidR="00ED7942" w:rsidRPr="00CF6631">
        <w:rPr>
          <w:rFonts w:ascii="Arial" w:hAnsi="Arial" w:cs="Arial"/>
          <w:sz w:val="22"/>
          <w:szCs w:val="22"/>
        </w:rPr>
        <w:t xml:space="preserve"> </w:t>
      </w:r>
      <w:r w:rsidR="00000000" w:rsidRPr="00CF6631">
        <w:rPr>
          <w:rFonts w:ascii="Arial" w:hAnsi="Arial" w:cs="Arial"/>
          <w:sz w:val="22"/>
          <w:szCs w:val="22"/>
        </w:rPr>
        <w:t>We got up one day and went to do errands, and in the backseat of the car was the Sunday Omaha World</w:t>
      </w:r>
      <w:r w:rsidR="00ED7942" w:rsidRPr="00CF6631">
        <w:rPr>
          <w:rFonts w:ascii="Arial" w:hAnsi="Arial" w:cs="Arial"/>
          <w:sz w:val="22"/>
          <w:szCs w:val="22"/>
        </w:rPr>
        <w:t>-</w:t>
      </w:r>
      <w:r w:rsidR="00000000" w:rsidRPr="00CF6631">
        <w:rPr>
          <w:rFonts w:ascii="Arial" w:hAnsi="Arial" w:cs="Arial"/>
          <w:sz w:val="22"/>
          <w:szCs w:val="22"/>
        </w:rPr>
        <w:t>Herald from Omaha, Nebraska.</w:t>
      </w:r>
    </w:p>
    <w:p w14:paraId="66EB081F" w14:textId="77777777" w:rsidR="00302887" w:rsidRDefault="00302887">
      <w:pPr>
        <w:rPr>
          <w:rFonts w:ascii="Arial" w:hAnsi="Arial" w:cs="Arial"/>
          <w:sz w:val="22"/>
          <w:szCs w:val="22"/>
        </w:rPr>
      </w:pPr>
    </w:p>
    <w:p w14:paraId="4506D09F" w14:textId="407B630E" w:rsidR="00ED7942"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Janice thought Greg had left the out</w:t>
      </w:r>
      <w:r w:rsidR="00E33CE9">
        <w:rPr>
          <w:rFonts w:ascii="Arial" w:hAnsi="Arial" w:cs="Arial"/>
          <w:sz w:val="22"/>
          <w:szCs w:val="22"/>
        </w:rPr>
        <w:t>-</w:t>
      </w:r>
      <w:r w:rsidR="00000000" w:rsidRPr="00CF6631">
        <w:rPr>
          <w:rFonts w:ascii="Arial" w:hAnsi="Arial" w:cs="Arial"/>
          <w:sz w:val="22"/>
          <w:szCs w:val="22"/>
        </w:rPr>
        <w:t>of</w:t>
      </w:r>
      <w:r w:rsidR="00E33CE9">
        <w:rPr>
          <w:rFonts w:ascii="Arial" w:hAnsi="Arial" w:cs="Arial"/>
          <w:sz w:val="22"/>
          <w:szCs w:val="22"/>
        </w:rPr>
        <w:t>-</w:t>
      </w:r>
      <w:r w:rsidR="00000000" w:rsidRPr="00CF6631">
        <w:rPr>
          <w:rFonts w:ascii="Arial" w:hAnsi="Arial" w:cs="Arial"/>
          <w:sz w:val="22"/>
          <w:szCs w:val="22"/>
        </w:rPr>
        <w:t>state newspaper there as a message</w:t>
      </w:r>
      <w:r w:rsidR="00ED7942" w:rsidRPr="00CF6631">
        <w:rPr>
          <w:rFonts w:ascii="Arial" w:hAnsi="Arial" w:cs="Arial"/>
          <w:sz w:val="22"/>
          <w:szCs w:val="22"/>
        </w:rPr>
        <w:t>, "</w:t>
      </w:r>
      <w:r w:rsidR="00000000" w:rsidRPr="00CF6631">
        <w:rPr>
          <w:rFonts w:ascii="Arial" w:hAnsi="Arial" w:cs="Arial"/>
          <w:sz w:val="22"/>
          <w:szCs w:val="22"/>
        </w:rPr>
        <w:t>I am watching you.</w:t>
      </w:r>
      <w:r w:rsidR="00ED7942" w:rsidRPr="00CF6631">
        <w:rPr>
          <w:rFonts w:ascii="Arial" w:hAnsi="Arial" w:cs="Arial"/>
          <w:sz w:val="22"/>
          <w:szCs w:val="22"/>
        </w:rPr>
        <w:t>"</w:t>
      </w:r>
      <w:r w:rsidR="00000000" w:rsidRPr="00CF6631">
        <w:rPr>
          <w:rFonts w:ascii="Arial" w:hAnsi="Arial" w:cs="Arial"/>
          <w:sz w:val="22"/>
          <w:szCs w:val="22"/>
        </w:rPr>
        <w:t xml:space="preserve"> This stalking went on for years, and it only stopped when Greg moved to the </w:t>
      </w:r>
      <w:r w:rsidR="00ED7942" w:rsidRPr="00CF6631">
        <w:rPr>
          <w:rFonts w:ascii="Arial" w:hAnsi="Arial" w:cs="Arial"/>
          <w:sz w:val="22"/>
          <w:szCs w:val="22"/>
        </w:rPr>
        <w:t>E</w:t>
      </w:r>
      <w:r w:rsidR="00000000" w:rsidRPr="00CF6631">
        <w:rPr>
          <w:rFonts w:ascii="Arial" w:hAnsi="Arial" w:cs="Arial"/>
          <w:sz w:val="22"/>
          <w:szCs w:val="22"/>
        </w:rPr>
        <w:t xml:space="preserve">ast </w:t>
      </w:r>
      <w:r w:rsidR="00ED7942" w:rsidRPr="00CF6631">
        <w:rPr>
          <w:rFonts w:ascii="Arial" w:hAnsi="Arial" w:cs="Arial"/>
          <w:sz w:val="22"/>
          <w:szCs w:val="22"/>
        </w:rPr>
        <w:t>C</w:t>
      </w:r>
      <w:r w:rsidR="00000000" w:rsidRPr="00CF6631">
        <w:rPr>
          <w:rFonts w:ascii="Arial" w:hAnsi="Arial" w:cs="Arial"/>
          <w:sz w:val="22"/>
          <w:szCs w:val="22"/>
        </w:rPr>
        <w:t>oast and married his new wife. Janice also remarried. She tried to forget about Greg, but then one night in the early 2000s, she had a dream</w:t>
      </w:r>
      <w:r w:rsidR="00ED7942" w:rsidRPr="00CF6631">
        <w:rPr>
          <w:rFonts w:ascii="Arial" w:hAnsi="Arial" w:cs="Arial"/>
          <w:sz w:val="22"/>
          <w:szCs w:val="22"/>
        </w:rPr>
        <w:t>.</w:t>
      </w:r>
    </w:p>
    <w:p w14:paraId="539AE848" w14:textId="77777777" w:rsidR="00ED7942" w:rsidRPr="00CF6631" w:rsidRDefault="00ED7942">
      <w:pPr>
        <w:rPr>
          <w:rFonts w:ascii="Arial" w:hAnsi="Arial" w:cs="Arial"/>
          <w:sz w:val="22"/>
          <w:szCs w:val="22"/>
        </w:rPr>
      </w:pPr>
    </w:p>
    <w:p w14:paraId="6C9E5466" w14:textId="14116C9D" w:rsidR="00CF5284" w:rsidRPr="00CF6631" w:rsidRDefault="00CF6631">
      <w:pPr>
        <w:rPr>
          <w:rFonts w:ascii="Arial" w:hAnsi="Arial" w:cs="Arial"/>
          <w:sz w:val="22"/>
          <w:szCs w:val="22"/>
        </w:rPr>
      </w:pPr>
      <w:r w:rsidRPr="00CF6631">
        <w:rPr>
          <w:rFonts w:ascii="Arial" w:hAnsi="Arial" w:cs="Arial"/>
          <w:b/>
          <w:bCs/>
          <w:sz w:val="22"/>
          <w:szCs w:val="22"/>
        </w:rPr>
        <w:t>Janice:</w:t>
      </w:r>
      <w:r w:rsidR="00ED7942" w:rsidRPr="00CF6631">
        <w:rPr>
          <w:rFonts w:ascii="Arial" w:hAnsi="Arial" w:cs="Arial"/>
          <w:sz w:val="22"/>
          <w:szCs w:val="22"/>
        </w:rPr>
        <w:t xml:space="preserve"> J</w:t>
      </w:r>
      <w:r w:rsidRPr="00CF6631">
        <w:rPr>
          <w:rFonts w:ascii="Arial" w:hAnsi="Arial" w:cs="Arial"/>
          <w:sz w:val="22"/>
          <w:szCs w:val="22"/>
        </w:rPr>
        <w:t>ust children crying</w:t>
      </w:r>
      <w:r w:rsidR="00ED7942" w:rsidRPr="00CF6631">
        <w:rPr>
          <w:rFonts w:ascii="Arial" w:hAnsi="Arial" w:cs="Arial"/>
          <w:sz w:val="22"/>
          <w:szCs w:val="22"/>
        </w:rPr>
        <w:t>, a</w:t>
      </w:r>
      <w:r w:rsidRPr="00CF6631">
        <w:rPr>
          <w:rFonts w:ascii="Arial" w:hAnsi="Arial" w:cs="Arial"/>
          <w:sz w:val="22"/>
          <w:szCs w:val="22"/>
        </w:rPr>
        <w:t>nd Greg hovering over them. I was trying to let it go. I was working through the forgiveness, but these nightmares just started coming, and they weren't going away. I started doing some research on him. I really became a little investigator</w:t>
      </w:r>
      <w:r w:rsidR="001072F6">
        <w:rPr>
          <w:rFonts w:ascii="Arial" w:hAnsi="Arial" w:cs="Arial"/>
          <w:sz w:val="22"/>
          <w:szCs w:val="22"/>
        </w:rPr>
        <w:t xml:space="preserve">. </w:t>
      </w:r>
      <w:r w:rsidR="001072F6" w:rsidRPr="00CF6631">
        <w:rPr>
          <w:rFonts w:ascii="Arial" w:hAnsi="Arial" w:cs="Arial"/>
          <w:sz w:val="22"/>
          <w:szCs w:val="22"/>
        </w:rPr>
        <w:t>So</w:t>
      </w:r>
      <w:r w:rsidR="001072F6">
        <w:rPr>
          <w:rFonts w:ascii="Arial" w:hAnsi="Arial" w:cs="Arial"/>
          <w:sz w:val="22"/>
          <w:szCs w:val="22"/>
        </w:rPr>
        <w:t>,</w:t>
      </w:r>
      <w:r w:rsidR="001072F6" w:rsidRPr="00CF6631">
        <w:rPr>
          <w:rFonts w:ascii="Arial" w:hAnsi="Arial" w:cs="Arial"/>
          <w:sz w:val="22"/>
          <w:szCs w:val="22"/>
        </w:rPr>
        <w:t xml:space="preserve"> </w:t>
      </w:r>
      <w:r w:rsidRPr="00CF6631">
        <w:rPr>
          <w:rFonts w:ascii="Arial" w:hAnsi="Arial" w:cs="Arial"/>
          <w:sz w:val="22"/>
          <w:szCs w:val="22"/>
        </w:rPr>
        <w:t>I knew he was going to a church called Life</w:t>
      </w:r>
      <w:r w:rsidR="00ED7942" w:rsidRPr="00CF6631">
        <w:rPr>
          <w:rFonts w:ascii="Arial" w:hAnsi="Arial" w:cs="Arial"/>
          <w:sz w:val="22"/>
          <w:szCs w:val="22"/>
        </w:rPr>
        <w:t>G</w:t>
      </w:r>
      <w:r w:rsidRPr="00CF6631">
        <w:rPr>
          <w:rFonts w:ascii="Arial" w:hAnsi="Arial" w:cs="Arial"/>
          <w:sz w:val="22"/>
          <w:szCs w:val="22"/>
        </w:rPr>
        <w:t>ate.</w:t>
      </w:r>
    </w:p>
    <w:p w14:paraId="559A37E6" w14:textId="77777777" w:rsidR="00302887" w:rsidRDefault="00302887">
      <w:pPr>
        <w:rPr>
          <w:rFonts w:ascii="Arial" w:hAnsi="Arial" w:cs="Arial"/>
          <w:sz w:val="22"/>
          <w:szCs w:val="22"/>
        </w:rPr>
      </w:pPr>
    </w:p>
    <w:p w14:paraId="2C57EA8C" w14:textId="61A36D05" w:rsidR="00ED7942"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Janice called Life</w:t>
      </w:r>
      <w:r w:rsidR="00ED7942" w:rsidRPr="00CF6631">
        <w:rPr>
          <w:rFonts w:ascii="Arial" w:hAnsi="Arial" w:cs="Arial"/>
          <w:sz w:val="22"/>
          <w:szCs w:val="22"/>
        </w:rPr>
        <w:t>G</w:t>
      </w:r>
      <w:r w:rsidR="00000000" w:rsidRPr="00CF6631">
        <w:rPr>
          <w:rFonts w:ascii="Arial" w:hAnsi="Arial" w:cs="Arial"/>
          <w:sz w:val="22"/>
          <w:szCs w:val="22"/>
        </w:rPr>
        <w:t>ate, an evangelical church in Pennsylvania. She spoke to the assistant pastor, a man named Doug Lamb. She wanted him to know what Greg had done to their daughter</w:t>
      </w:r>
      <w:r w:rsidR="00ED7942" w:rsidRPr="00CF6631">
        <w:rPr>
          <w:rFonts w:ascii="Arial" w:hAnsi="Arial" w:cs="Arial"/>
          <w:sz w:val="22"/>
          <w:szCs w:val="22"/>
        </w:rPr>
        <w:t>.</w:t>
      </w:r>
    </w:p>
    <w:p w14:paraId="45B4AC2F" w14:textId="77777777" w:rsidR="00ED7942" w:rsidRPr="00CF6631" w:rsidRDefault="00ED7942">
      <w:pPr>
        <w:rPr>
          <w:rFonts w:ascii="Arial" w:hAnsi="Arial" w:cs="Arial"/>
          <w:sz w:val="22"/>
          <w:szCs w:val="22"/>
        </w:rPr>
      </w:pPr>
    </w:p>
    <w:p w14:paraId="7D034BB0" w14:textId="0D191AEB" w:rsidR="00CF5284" w:rsidRPr="00CF6631" w:rsidRDefault="00CF6631">
      <w:pPr>
        <w:rPr>
          <w:rFonts w:ascii="Arial" w:hAnsi="Arial" w:cs="Arial"/>
          <w:sz w:val="22"/>
          <w:szCs w:val="22"/>
        </w:rPr>
      </w:pPr>
      <w:r w:rsidRPr="00CF6631">
        <w:rPr>
          <w:rFonts w:ascii="Arial" w:hAnsi="Arial" w:cs="Arial"/>
          <w:b/>
          <w:bCs/>
          <w:sz w:val="22"/>
          <w:szCs w:val="22"/>
        </w:rPr>
        <w:t>Janice:</w:t>
      </w:r>
      <w:r w:rsidR="00ED7942" w:rsidRPr="00CF6631">
        <w:rPr>
          <w:rFonts w:ascii="Arial" w:hAnsi="Arial" w:cs="Arial"/>
          <w:sz w:val="22"/>
          <w:szCs w:val="22"/>
        </w:rPr>
        <w:t xml:space="preserve"> W</w:t>
      </w:r>
      <w:r w:rsidRPr="00CF6631">
        <w:rPr>
          <w:rFonts w:ascii="Arial" w:hAnsi="Arial" w:cs="Arial"/>
          <w:sz w:val="22"/>
          <w:szCs w:val="22"/>
        </w:rPr>
        <w:t>hat</w:t>
      </w:r>
      <w:r w:rsidR="00ED7942" w:rsidRPr="00CF6631">
        <w:rPr>
          <w:rFonts w:ascii="Arial" w:hAnsi="Arial" w:cs="Arial"/>
          <w:sz w:val="22"/>
          <w:szCs w:val="22"/>
        </w:rPr>
        <w:t xml:space="preserve"> </w:t>
      </w:r>
      <w:r w:rsidRPr="00CF6631">
        <w:rPr>
          <w:rFonts w:ascii="Arial" w:hAnsi="Arial" w:cs="Arial"/>
          <w:sz w:val="22"/>
          <w:szCs w:val="22"/>
        </w:rPr>
        <w:t>I was trying to tell him and what I did tell him</w:t>
      </w:r>
      <w:r w:rsidR="00A3451D">
        <w:rPr>
          <w:rFonts w:ascii="Arial" w:hAnsi="Arial" w:cs="Arial"/>
          <w:sz w:val="22"/>
          <w:szCs w:val="22"/>
        </w:rPr>
        <w:t>, and t</w:t>
      </w:r>
      <w:r w:rsidRPr="00CF6631">
        <w:rPr>
          <w:rFonts w:ascii="Arial" w:hAnsi="Arial" w:cs="Arial"/>
          <w:sz w:val="22"/>
          <w:szCs w:val="22"/>
        </w:rPr>
        <w:t xml:space="preserve">he documents that I had sent showed that Greg was a registered sex offender. </w:t>
      </w:r>
      <w:r w:rsidR="001637E8">
        <w:rPr>
          <w:rFonts w:ascii="Arial" w:hAnsi="Arial" w:cs="Arial"/>
          <w:sz w:val="22"/>
          <w:szCs w:val="22"/>
        </w:rPr>
        <w:t>"</w:t>
      </w:r>
      <w:r w:rsidRPr="00CF6631">
        <w:rPr>
          <w:rFonts w:ascii="Arial" w:hAnsi="Arial" w:cs="Arial"/>
          <w:sz w:val="22"/>
          <w:szCs w:val="22"/>
        </w:rPr>
        <w:t>This is what you have in your church. This is what you've got.</w:t>
      </w:r>
      <w:r w:rsidR="001637E8">
        <w:rPr>
          <w:rFonts w:ascii="Arial" w:hAnsi="Arial" w:cs="Arial"/>
          <w:sz w:val="22"/>
          <w:szCs w:val="22"/>
        </w:rPr>
        <w:t>"</w:t>
      </w:r>
      <w:r w:rsidRPr="00CF6631">
        <w:rPr>
          <w:rFonts w:ascii="Arial" w:hAnsi="Arial" w:cs="Arial"/>
          <w:sz w:val="22"/>
          <w:szCs w:val="22"/>
        </w:rPr>
        <w:t xml:space="preserve"> And he was </w:t>
      </w:r>
      <w:r w:rsidR="00414EDF">
        <w:rPr>
          <w:rFonts w:ascii="Arial" w:hAnsi="Arial" w:cs="Arial"/>
          <w:sz w:val="22"/>
          <w:szCs w:val="22"/>
        </w:rPr>
        <w:t>curt</w:t>
      </w:r>
      <w:r w:rsidR="00ED7942" w:rsidRPr="00CF6631">
        <w:rPr>
          <w:rFonts w:ascii="Arial" w:hAnsi="Arial" w:cs="Arial"/>
          <w:sz w:val="22"/>
          <w:szCs w:val="22"/>
        </w:rPr>
        <w:t>, h</w:t>
      </w:r>
      <w:r w:rsidRPr="00CF6631">
        <w:rPr>
          <w:rFonts w:ascii="Arial" w:hAnsi="Arial" w:cs="Arial"/>
          <w:sz w:val="22"/>
          <w:szCs w:val="22"/>
        </w:rPr>
        <w:t>e was short</w:t>
      </w:r>
      <w:r w:rsidR="00ED7942" w:rsidRPr="00CF6631">
        <w:rPr>
          <w:rFonts w:ascii="Arial" w:hAnsi="Arial" w:cs="Arial"/>
          <w:sz w:val="22"/>
          <w:szCs w:val="22"/>
        </w:rPr>
        <w:t>, h</w:t>
      </w:r>
      <w:r w:rsidRPr="00CF6631">
        <w:rPr>
          <w:rFonts w:ascii="Arial" w:hAnsi="Arial" w:cs="Arial"/>
          <w:sz w:val="22"/>
          <w:szCs w:val="22"/>
        </w:rPr>
        <w:t xml:space="preserve">e acted as if I was some </w:t>
      </w:r>
      <w:r w:rsidR="00ED7942" w:rsidRPr="00CF6631">
        <w:rPr>
          <w:rFonts w:ascii="Arial" w:hAnsi="Arial" w:cs="Arial"/>
          <w:sz w:val="22"/>
          <w:szCs w:val="22"/>
        </w:rPr>
        <w:t xml:space="preserve">sort of </w:t>
      </w:r>
      <w:r w:rsidRPr="00CF6631">
        <w:rPr>
          <w:rFonts w:ascii="Arial" w:hAnsi="Arial" w:cs="Arial"/>
          <w:sz w:val="22"/>
          <w:szCs w:val="22"/>
        </w:rPr>
        <w:t xml:space="preserve">troublemaker. </w:t>
      </w:r>
    </w:p>
    <w:p w14:paraId="1DE54F21" w14:textId="77777777" w:rsidR="00302887" w:rsidRDefault="00302887">
      <w:pPr>
        <w:rPr>
          <w:rFonts w:ascii="Arial" w:hAnsi="Arial" w:cs="Arial"/>
          <w:sz w:val="22"/>
          <w:szCs w:val="22"/>
        </w:rPr>
      </w:pPr>
    </w:p>
    <w:p w14:paraId="027BA80F" w14:textId="1C0104E5"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Doug Lamb and other members of the church were already aware that Greg was a sex offender.</w:t>
      </w:r>
    </w:p>
    <w:p w14:paraId="469425AF" w14:textId="77777777" w:rsidR="00302887" w:rsidRDefault="00302887">
      <w:pPr>
        <w:rPr>
          <w:rFonts w:ascii="Arial" w:hAnsi="Arial" w:cs="Arial"/>
          <w:sz w:val="22"/>
          <w:szCs w:val="22"/>
        </w:rPr>
      </w:pPr>
    </w:p>
    <w:p w14:paraId="5CEB0A82" w14:textId="28300A8C" w:rsidR="00CF5284" w:rsidRPr="00CF6631" w:rsidRDefault="00CF6631">
      <w:pPr>
        <w:rPr>
          <w:rFonts w:ascii="Arial" w:hAnsi="Arial" w:cs="Arial"/>
          <w:sz w:val="22"/>
          <w:szCs w:val="22"/>
        </w:rPr>
      </w:pPr>
      <w:r w:rsidRPr="00CF6631">
        <w:rPr>
          <w:rFonts w:ascii="Arial" w:hAnsi="Arial" w:cs="Arial"/>
          <w:b/>
          <w:bCs/>
          <w:sz w:val="22"/>
          <w:szCs w:val="22"/>
        </w:rPr>
        <w:t>Janice:</w:t>
      </w:r>
      <w:r w:rsidR="00ED7942" w:rsidRPr="00CF6631">
        <w:rPr>
          <w:rFonts w:ascii="Arial" w:hAnsi="Arial" w:cs="Arial"/>
          <w:sz w:val="22"/>
          <w:szCs w:val="22"/>
        </w:rPr>
        <w:t xml:space="preserve"> </w:t>
      </w:r>
      <w:r w:rsidR="00000000" w:rsidRPr="00CF6631">
        <w:rPr>
          <w:rFonts w:ascii="Arial" w:hAnsi="Arial" w:cs="Arial"/>
          <w:sz w:val="22"/>
          <w:szCs w:val="22"/>
        </w:rPr>
        <w:t>He made them believe that I was angry that I had made up this story</w:t>
      </w:r>
      <w:r w:rsidR="0006722B">
        <w:rPr>
          <w:rFonts w:ascii="Arial" w:hAnsi="Arial" w:cs="Arial"/>
          <w:sz w:val="22"/>
          <w:szCs w:val="22"/>
        </w:rPr>
        <w:t xml:space="preserve">, </w:t>
      </w:r>
      <w:r w:rsidR="00000000" w:rsidRPr="00CF6631">
        <w:rPr>
          <w:rFonts w:ascii="Arial" w:hAnsi="Arial" w:cs="Arial"/>
          <w:sz w:val="22"/>
          <w:szCs w:val="22"/>
        </w:rPr>
        <w:t>April had went along with it, and I had recanted that story. Well, that's the farthest thing from the truth.</w:t>
      </w:r>
    </w:p>
    <w:p w14:paraId="29FF10EE" w14:textId="77777777" w:rsidR="00302887" w:rsidRDefault="00302887">
      <w:pPr>
        <w:rPr>
          <w:rFonts w:ascii="Arial" w:hAnsi="Arial" w:cs="Arial"/>
          <w:sz w:val="22"/>
          <w:szCs w:val="22"/>
        </w:rPr>
      </w:pPr>
    </w:p>
    <w:p w14:paraId="3FFF0CDF" w14:textId="3C7685FD"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 xml:space="preserve">Janice says that she sent legal documents from Greg's conviction to his new wife, the local sheriff, and a school close to where he lived. </w:t>
      </w:r>
    </w:p>
    <w:p w14:paraId="64A67F33" w14:textId="77777777" w:rsidR="00302887" w:rsidRDefault="00302887">
      <w:pPr>
        <w:rPr>
          <w:rFonts w:ascii="Arial" w:hAnsi="Arial" w:cs="Arial"/>
          <w:sz w:val="22"/>
          <w:szCs w:val="22"/>
        </w:rPr>
      </w:pPr>
    </w:p>
    <w:p w14:paraId="369DAA38" w14:textId="6DFDBCC2" w:rsidR="00CF5284" w:rsidRPr="00CF6631" w:rsidRDefault="00CF6631">
      <w:pPr>
        <w:rPr>
          <w:rFonts w:ascii="Arial" w:hAnsi="Arial" w:cs="Arial"/>
          <w:sz w:val="22"/>
          <w:szCs w:val="22"/>
        </w:rPr>
      </w:pPr>
      <w:r w:rsidRPr="00CF6631">
        <w:rPr>
          <w:rFonts w:ascii="Arial" w:hAnsi="Arial" w:cs="Arial"/>
          <w:b/>
          <w:bCs/>
          <w:sz w:val="22"/>
          <w:szCs w:val="22"/>
        </w:rPr>
        <w:t>Janice:</w:t>
      </w:r>
      <w:r w:rsidR="00ED7942" w:rsidRPr="00CF6631">
        <w:rPr>
          <w:rFonts w:ascii="Arial" w:hAnsi="Arial" w:cs="Arial"/>
          <w:sz w:val="22"/>
          <w:szCs w:val="22"/>
        </w:rPr>
        <w:t xml:space="preserve"> </w:t>
      </w:r>
      <w:r w:rsidR="00000000" w:rsidRPr="00CF6631">
        <w:rPr>
          <w:rFonts w:ascii="Arial" w:hAnsi="Arial" w:cs="Arial"/>
          <w:sz w:val="22"/>
          <w:szCs w:val="22"/>
        </w:rPr>
        <w:t>I knew I had released that information, and so at that point, all I had was prayer.</w:t>
      </w:r>
    </w:p>
    <w:p w14:paraId="30E297A1" w14:textId="77777777" w:rsidR="00302887" w:rsidRDefault="00302887">
      <w:pPr>
        <w:rPr>
          <w:rFonts w:ascii="Arial" w:hAnsi="Arial" w:cs="Arial"/>
          <w:sz w:val="22"/>
          <w:szCs w:val="22"/>
        </w:rPr>
      </w:pPr>
    </w:p>
    <w:p w14:paraId="5997ECB3" w14:textId="464DD930"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In 2007, Janice learned that Greg was moving to Africa to open an orphanage. He had gotten support from a local charity, private donors, his church</w:t>
      </w:r>
      <w:r w:rsidR="00374FA9">
        <w:rPr>
          <w:rFonts w:ascii="Arial" w:hAnsi="Arial" w:cs="Arial"/>
          <w:sz w:val="22"/>
          <w:szCs w:val="22"/>
        </w:rPr>
        <w:t xml:space="preserve">. </w:t>
      </w:r>
      <w:r w:rsidR="00374FA9" w:rsidRPr="00CF6631">
        <w:rPr>
          <w:rFonts w:ascii="Arial" w:hAnsi="Arial" w:cs="Arial"/>
          <w:sz w:val="22"/>
          <w:szCs w:val="22"/>
        </w:rPr>
        <w:t xml:space="preserve">Members </w:t>
      </w:r>
      <w:r w:rsidR="00000000" w:rsidRPr="00CF6631">
        <w:rPr>
          <w:rFonts w:ascii="Arial" w:hAnsi="Arial" w:cs="Arial"/>
          <w:sz w:val="22"/>
          <w:szCs w:val="22"/>
        </w:rPr>
        <w:t xml:space="preserve">of the community held a barbecue, a bake sale, a yard sale. </w:t>
      </w:r>
      <w:r w:rsidR="00ED7942" w:rsidRPr="00CF6631">
        <w:rPr>
          <w:rFonts w:ascii="Arial" w:hAnsi="Arial" w:cs="Arial"/>
          <w:sz w:val="22"/>
          <w:szCs w:val="22"/>
        </w:rPr>
        <w:t>Years pass, and then, o</w:t>
      </w:r>
      <w:r w:rsidR="00000000" w:rsidRPr="00CF6631">
        <w:rPr>
          <w:rFonts w:ascii="Arial" w:hAnsi="Arial" w:cs="Arial"/>
          <w:sz w:val="22"/>
          <w:szCs w:val="22"/>
        </w:rPr>
        <w:t xml:space="preserve">ver a decade later, </w:t>
      </w:r>
      <w:r w:rsidR="00ED7942" w:rsidRPr="00CF6631">
        <w:rPr>
          <w:rFonts w:ascii="Arial" w:hAnsi="Arial" w:cs="Arial"/>
          <w:sz w:val="22"/>
          <w:szCs w:val="22"/>
        </w:rPr>
        <w:t>J</w:t>
      </w:r>
      <w:r w:rsidR="00000000" w:rsidRPr="00CF6631">
        <w:rPr>
          <w:rFonts w:ascii="Arial" w:hAnsi="Arial" w:cs="Arial"/>
          <w:sz w:val="22"/>
          <w:szCs w:val="22"/>
        </w:rPr>
        <w:t>anice gets a call from a woman she doesn't know.</w:t>
      </w:r>
    </w:p>
    <w:p w14:paraId="4935C71E" w14:textId="77777777" w:rsidR="00302887" w:rsidRDefault="00302887">
      <w:pPr>
        <w:rPr>
          <w:rFonts w:ascii="Arial" w:hAnsi="Arial" w:cs="Arial"/>
          <w:sz w:val="22"/>
          <w:szCs w:val="22"/>
        </w:rPr>
      </w:pPr>
    </w:p>
    <w:p w14:paraId="206B74A6" w14:textId="7FDFD686" w:rsidR="00ED7942" w:rsidRPr="00CF6631" w:rsidRDefault="00CF6631">
      <w:pPr>
        <w:rPr>
          <w:rFonts w:ascii="Arial" w:hAnsi="Arial" w:cs="Arial"/>
          <w:sz w:val="22"/>
          <w:szCs w:val="22"/>
        </w:rPr>
      </w:pPr>
      <w:r w:rsidRPr="00CF6631">
        <w:rPr>
          <w:rFonts w:ascii="Arial" w:hAnsi="Arial" w:cs="Arial"/>
          <w:b/>
          <w:bCs/>
          <w:sz w:val="22"/>
          <w:szCs w:val="22"/>
        </w:rPr>
        <w:t>Janice:</w:t>
      </w:r>
      <w:r w:rsidR="00ED7942" w:rsidRPr="00CF6631">
        <w:rPr>
          <w:rFonts w:ascii="Arial" w:hAnsi="Arial" w:cs="Arial"/>
          <w:sz w:val="22"/>
          <w:szCs w:val="22"/>
        </w:rPr>
        <w:t xml:space="preserve"> </w:t>
      </w:r>
      <w:r w:rsidR="00000000" w:rsidRPr="00CF6631">
        <w:rPr>
          <w:rFonts w:ascii="Arial" w:hAnsi="Arial" w:cs="Arial"/>
          <w:sz w:val="22"/>
          <w:szCs w:val="22"/>
        </w:rPr>
        <w:t xml:space="preserve">I talked to her, and she had kind of told me </w:t>
      </w:r>
      <w:r w:rsidR="00ED7942" w:rsidRPr="00CF6631">
        <w:rPr>
          <w:rFonts w:ascii="Arial" w:hAnsi="Arial" w:cs="Arial"/>
          <w:sz w:val="22"/>
          <w:szCs w:val="22"/>
        </w:rPr>
        <w:t xml:space="preserve">a little bit </w:t>
      </w:r>
      <w:r w:rsidR="00000000" w:rsidRPr="00CF6631">
        <w:rPr>
          <w:rFonts w:ascii="Arial" w:hAnsi="Arial" w:cs="Arial"/>
          <w:sz w:val="22"/>
          <w:szCs w:val="22"/>
        </w:rPr>
        <w:t>but not the full extent of what</w:t>
      </w:r>
      <w:r w:rsidR="00ED7942" w:rsidRPr="00CF6631">
        <w:rPr>
          <w:rFonts w:ascii="Arial" w:hAnsi="Arial" w:cs="Arial"/>
          <w:sz w:val="22"/>
          <w:szCs w:val="22"/>
        </w:rPr>
        <w:t xml:space="preserve"> h</w:t>
      </w:r>
      <w:r w:rsidR="00000000" w:rsidRPr="00CF6631">
        <w:rPr>
          <w:rFonts w:ascii="Arial" w:hAnsi="Arial" w:cs="Arial"/>
          <w:sz w:val="22"/>
          <w:szCs w:val="22"/>
        </w:rPr>
        <w:t>ad happened</w:t>
      </w:r>
      <w:r w:rsidR="00ED7942" w:rsidRPr="00CF6631">
        <w:rPr>
          <w:rFonts w:ascii="Arial" w:hAnsi="Arial" w:cs="Arial"/>
          <w:sz w:val="22"/>
          <w:szCs w:val="22"/>
        </w:rPr>
        <w:t>.</w:t>
      </w:r>
    </w:p>
    <w:p w14:paraId="610CC0AC" w14:textId="77777777" w:rsidR="00ED7942" w:rsidRPr="00CF6631" w:rsidRDefault="00ED7942">
      <w:pPr>
        <w:rPr>
          <w:rFonts w:ascii="Arial" w:hAnsi="Arial" w:cs="Arial"/>
          <w:sz w:val="22"/>
          <w:szCs w:val="22"/>
        </w:rPr>
      </w:pPr>
    </w:p>
    <w:p w14:paraId="74DCD933" w14:textId="21D2A1A0"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B</w:t>
      </w:r>
      <w:r w:rsidRPr="00CF6631">
        <w:rPr>
          <w:rFonts w:ascii="Arial" w:hAnsi="Arial" w:cs="Arial"/>
          <w:sz w:val="22"/>
          <w:szCs w:val="22"/>
        </w:rPr>
        <w:t>ut enough for her to know that her nightmares had come true, that her ex</w:t>
      </w:r>
      <w:r w:rsidR="00ED7942" w:rsidRPr="00CF6631">
        <w:rPr>
          <w:rFonts w:ascii="Arial" w:hAnsi="Arial" w:cs="Arial"/>
          <w:sz w:val="22"/>
          <w:szCs w:val="22"/>
        </w:rPr>
        <w:t>-</w:t>
      </w:r>
      <w:r w:rsidRPr="00CF6631">
        <w:rPr>
          <w:rFonts w:ascii="Arial" w:hAnsi="Arial" w:cs="Arial"/>
          <w:sz w:val="22"/>
          <w:szCs w:val="22"/>
        </w:rPr>
        <w:t>husband was suspected of terrible crimes.</w:t>
      </w:r>
    </w:p>
    <w:p w14:paraId="2D3CC93A" w14:textId="77777777" w:rsidR="00302887" w:rsidRDefault="00302887">
      <w:pPr>
        <w:rPr>
          <w:rFonts w:ascii="Arial" w:hAnsi="Arial" w:cs="Arial"/>
          <w:sz w:val="22"/>
          <w:szCs w:val="22"/>
        </w:rPr>
      </w:pPr>
    </w:p>
    <w:p w14:paraId="57857FCC" w14:textId="087FA7B9" w:rsidR="00CF5284" w:rsidRPr="00CF6631" w:rsidRDefault="00CF6631">
      <w:pPr>
        <w:rPr>
          <w:rFonts w:ascii="Arial" w:hAnsi="Arial" w:cs="Arial"/>
          <w:sz w:val="22"/>
          <w:szCs w:val="22"/>
        </w:rPr>
      </w:pPr>
      <w:r w:rsidRPr="00CF6631">
        <w:rPr>
          <w:rFonts w:ascii="Arial" w:hAnsi="Arial" w:cs="Arial"/>
          <w:b/>
          <w:bCs/>
          <w:sz w:val="22"/>
          <w:szCs w:val="22"/>
        </w:rPr>
        <w:t>Janice:</w:t>
      </w:r>
      <w:r w:rsidR="00ED7942" w:rsidRPr="00CF6631">
        <w:rPr>
          <w:rFonts w:ascii="Arial" w:hAnsi="Arial" w:cs="Arial"/>
          <w:sz w:val="22"/>
          <w:szCs w:val="22"/>
        </w:rPr>
        <w:t xml:space="preserve"> </w:t>
      </w:r>
      <w:r w:rsidR="00000000" w:rsidRPr="00CF6631">
        <w:rPr>
          <w:rFonts w:ascii="Arial" w:hAnsi="Arial" w:cs="Arial"/>
          <w:sz w:val="22"/>
          <w:szCs w:val="22"/>
        </w:rPr>
        <w:t>Now</w:t>
      </w:r>
      <w:r w:rsidR="00E22529">
        <w:rPr>
          <w:rFonts w:ascii="Arial" w:hAnsi="Arial" w:cs="Arial"/>
          <w:sz w:val="22"/>
          <w:szCs w:val="22"/>
        </w:rPr>
        <w:t>,</w:t>
      </w:r>
      <w:r w:rsidR="00000000" w:rsidRPr="00CF6631">
        <w:rPr>
          <w:rFonts w:ascii="Arial" w:hAnsi="Arial" w:cs="Arial"/>
          <w:sz w:val="22"/>
          <w:szCs w:val="22"/>
        </w:rPr>
        <w:t xml:space="preserve"> there's more children. Now</w:t>
      </w:r>
      <w:r w:rsidR="00E22529">
        <w:rPr>
          <w:rFonts w:ascii="Arial" w:hAnsi="Arial" w:cs="Arial"/>
          <w:sz w:val="22"/>
          <w:szCs w:val="22"/>
        </w:rPr>
        <w:t>,</w:t>
      </w:r>
      <w:r w:rsidR="00000000" w:rsidRPr="00CF6631">
        <w:rPr>
          <w:rFonts w:ascii="Arial" w:hAnsi="Arial" w:cs="Arial"/>
          <w:sz w:val="22"/>
          <w:szCs w:val="22"/>
        </w:rPr>
        <w:t xml:space="preserve"> there's more parents. Now</w:t>
      </w:r>
      <w:r w:rsidR="00E22529">
        <w:rPr>
          <w:rFonts w:ascii="Arial" w:hAnsi="Arial" w:cs="Arial"/>
          <w:sz w:val="22"/>
          <w:szCs w:val="22"/>
        </w:rPr>
        <w:t>,</w:t>
      </w:r>
      <w:r w:rsidR="00000000" w:rsidRPr="00CF6631">
        <w:rPr>
          <w:rFonts w:ascii="Arial" w:hAnsi="Arial" w:cs="Arial"/>
          <w:sz w:val="22"/>
          <w:szCs w:val="22"/>
        </w:rPr>
        <w:t xml:space="preserve"> this is starting all over again for somebody else. I'd had a lot of guilty feelings because I was so relieved when he went to Africa, because it wasn't me anymore. I could sleep at night. I could sleep with my doors unlocked. I didn't have to make little trails through the wood as escape routes. Now</w:t>
      </w:r>
      <w:r w:rsidR="00545768">
        <w:rPr>
          <w:rFonts w:ascii="Arial" w:hAnsi="Arial" w:cs="Arial"/>
          <w:sz w:val="22"/>
          <w:szCs w:val="22"/>
        </w:rPr>
        <w:t>,</w:t>
      </w:r>
      <w:r w:rsidR="00000000" w:rsidRPr="00CF6631">
        <w:rPr>
          <w:rFonts w:ascii="Arial" w:hAnsi="Arial" w:cs="Arial"/>
          <w:sz w:val="22"/>
          <w:szCs w:val="22"/>
        </w:rPr>
        <w:t xml:space="preserve"> other people did.</w:t>
      </w:r>
    </w:p>
    <w:p w14:paraId="0052F2AF" w14:textId="77777777" w:rsidR="00302887" w:rsidRDefault="00302887">
      <w:pPr>
        <w:rPr>
          <w:rFonts w:ascii="Arial" w:hAnsi="Arial" w:cs="Arial"/>
          <w:sz w:val="22"/>
          <w:szCs w:val="22"/>
        </w:rPr>
      </w:pPr>
    </w:p>
    <w:p w14:paraId="3193DEFA" w14:textId="74EACBB9" w:rsidR="00ED7942" w:rsidRPr="00CF6631" w:rsidRDefault="00ED7942">
      <w:pPr>
        <w:rPr>
          <w:rFonts w:ascii="Arial" w:hAnsi="Arial" w:cs="Arial"/>
          <w:sz w:val="22"/>
          <w:szCs w:val="22"/>
        </w:rPr>
      </w:pPr>
      <w:r w:rsidRPr="00CF6631">
        <w:rPr>
          <w:rFonts w:ascii="Arial" w:hAnsi="Arial" w:cs="Arial"/>
          <w:sz w:val="22"/>
          <w:szCs w:val="22"/>
        </w:rPr>
        <w:t>[somber music]</w:t>
      </w:r>
    </w:p>
    <w:p w14:paraId="2CA5F614" w14:textId="77777777" w:rsidR="00ED7942" w:rsidRPr="00CF6631" w:rsidRDefault="00ED7942">
      <w:pPr>
        <w:rPr>
          <w:rFonts w:ascii="Arial" w:hAnsi="Arial" w:cs="Arial"/>
          <w:sz w:val="22"/>
          <w:szCs w:val="22"/>
        </w:rPr>
      </w:pPr>
    </w:p>
    <w:p w14:paraId="3784A222" w14:textId="127A8135"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Pr="00CF6631">
        <w:rPr>
          <w:rFonts w:ascii="Arial" w:hAnsi="Arial" w:cs="Arial"/>
          <w:sz w:val="22"/>
          <w:szCs w:val="22"/>
        </w:rPr>
        <w:t xml:space="preserve">The woman who called Janice was named </w:t>
      </w:r>
      <w:r w:rsidR="00ED7942" w:rsidRPr="00CF6631">
        <w:rPr>
          <w:rFonts w:ascii="Arial" w:hAnsi="Arial" w:cs="Arial"/>
          <w:sz w:val="22"/>
          <w:szCs w:val="22"/>
        </w:rPr>
        <w:t>Magi</w:t>
      </w:r>
      <w:r w:rsidRPr="00CF6631">
        <w:rPr>
          <w:rFonts w:ascii="Arial" w:hAnsi="Arial" w:cs="Arial"/>
          <w:sz w:val="22"/>
          <w:szCs w:val="22"/>
        </w:rPr>
        <w:t xml:space="preserve"> Ruto. </w:t>
      </w:r>
      <w:r w:rsidR="00ED7942" w:rsidRPr="00CF6631">
        <w:rPr>
          <w:rFonts w:ascii="Arial" w:hAnsi="Arial" w:cs="Arial"/>
          <w:sz w:val="22"/>
          <w:szCs w:val="22"/>
        </w:rPr>
        <w:t>Magi</w:t>
      </w:r>
      <w:r w:rsidRPr="00CF6631">
        <w:rPr>
          <w:rFonts w:ascii="Arial" w:hAnsi="Arial" w:cs="Arial"/>
          <w:sz w:val="22"/>
          <w:szCs w:val="22"/>
        </w:rPr>
        <w:t xml:space="preserve"> was a nurse and a new mom. </w:t>
      </w:r>
    </w:p>
    <w:p w14:paraId="49E8EDE1" w14:textId="77777777" w:rsidR="00302887" w:rsidRDefault="00302887">
      <w:pPr>
        <w:rPr>
          <w:rFonts w:ascii="Arial" w:hAnsi="Arial" w:cs="Arial"/>
          <w:sz w:val="22"/>
          <w:szCs w:val="22"/>
        </w:rPr>
      </w:pPr>
    </w:p>
    <w:p w14:paraId="3B3764EC" w14:textId="0934CEA9" w:rsidR="00ED7942"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00000000" w:rsidRPr="00CF6631">
        <w:rPr>
          <w:rFonts w:ascii="Arial" w:hAnsi="Arial" w:cs="Arial"/>
          <w:sz w:val="22"/>
          <w:szCs w:val="22"/>
        </w:rPr>
        <w:t xml:space="preserve">Hi, mama. </w:t>
      </w:r>
    </w:p>
    <w:p w14:paraId="21DAA6D2" w14:textId="77777777" w:rsidR="00ED7942" w:rsidRPr="00CF6631" w:rsidRDefault="00ED7942">
      <w:pPr>
        <w:rPr>
          <w:rFonts w:ascii="Arial" w:hAnsi="Arial" w:cs="Arial"/>
          <w:sz w:val="22"/>
          <w:szCs w:val="22"/>
        </w:rPr>
      </w:pPr>
    </w:p>
    <w:p w14:paraId="27FCB542" w14:textId="77777777" w:rsidR="00ED7942" w:rsidRPr="00CF6631" w:rsidRDefault="00ED7942">
      <w:pPr>
        <w:rPr>
          <w:rFonts w:ascii="Arial" w:hAnsi="Arial" w:cs="Arial"/>
          <w:sz w:val="22"/>
          <w:szCs w:val="22"/>
        </w:rPr>
      </w:pPr>
      <w:r w:rsidRPr="00CF6631">
        <w:rPr>
          <w:rFonts w:ascii="Arial" w:hAnsi="Arial" w:cs="Arial"/>
          <w:b/>
          <w:bCs/>
          <w:sz w:val="22"/>
          <w:szCs w:val="22"/>
        </w:rPr>
        <w:t xml:space="preserve">Baby: </w:t>
      </w:r>
      <w:r w:rsidRPr="00CF6631">
        <w:rPr>
          <w:rFonts w:ascii="Arial" w:hAnsi="Arial" w:cs="Arial"/>
          <w:sz w:val="22"/>
          <w:szCs w:val="22"/>
        </w:rPr>
        <w:t xml:space="preserve">Hi, mama. </w:t>
      </w:r>
    </w:p>
    <w:p w14:paraId="5260026D" w14:textId="77777777" w:rsidR="00ED7942" w:rsidRPr="00CF6631" w:rsidRDefault="00ED7942">
      <w:pPr>
        <w:rPr>
          <w:rFonts w:ascii="Arial" w:hAnsi="Arial" w:cs="Arial"/>
          <w:sz w:val="22"/>
          <w:szCs w:val="22"/>
        </w:rPr>
      </w:pPr>
    </w:p>
    <w:p w14:paraId="764CB0D7" w14:textId="589E2C2B" w:rsidR="00CF5284"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Pr="00CF6631">
        <w:rPr>
          <w:rFonts w:ascii="Arial" w:hAnsi="Arial" w:cs="Arial"/>
          <w:sz w:val="22"/>
          <w:szCs w:val="22"/>
        </w:rPr>
        <w:t xml:space="preserve">How are you? </w:t>
      </w:r>
    </w:p>
    <w:p w14:paraId="38B30B4D" w14:textId="77777777" w:rsidR="00302887" w:rsidRDefault="00302887">
      <w:pPr>
        <w:rPr>
          <w:rFonts w:ascii="Arial" w:hAnsi="Arial" w:cs="Arial"/>
          <w:sz w:val="22"/>
          <w:szCs w:val="22"/>
        </w:rPr>
      </w:pPr>
    </w:p>
    <w:p w14:paraId="772914AC" w14:textId="07FAB9B5"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 xml:space="preserve">She lives in Lancaster, Pennsylvania, but she was born and raised in rural Kenya. </w:t>
      </w:r>
    </w:p>
    <w:p w14:paraId="7BC587B6" w14:textId="77777777" w:rsidR="00302887" w:rsidRDefault="00302887">
      <w:pPr>
        <w:rPr>
          <w:rFonts w:ascii="Arial" w:hAnsi="Arial" w:cs="Arial"/>
          <w:sz w:val="22"/>
          <w:szCs w:val="22"/>
        </w:rPr>
      </w:pPr>
    </w:p>
    <w:p w14:paraId="1FA2F7C3" w14:textId="47C56BCE" w:rsidR="00ED7942"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00000000" w:rsidRPr="00CF6631">
        <w:rPr>
          <w:rFonts w:ascii="Arial" w:hAnsi="Arial" w:cs="Arial"/>
          <w:sz w:val="22"/>
          <w:szCs w:val="22"/>
        </w:rPr>
        <w:t xml:space="preserve">Hey, don't bite me. </w:t>
      </w:r>
    </w:p>
    <w:p w14:paraId="22A7C03B" w14:textId="77777777" w:rsidR="00ED7942" w:rsidRPr="00CF6631" w:rsidRDefault="00ED7942">
      <w:pPr>
        <w:rPr>
          <w:rFonts w:ascii="Arial" w:hAnsi="Arial" w:cs="Arial"/>
          <w:sz w:val="22"/>
          <w:szCs w:val="22"/>
        </w:rPr>
      </w:pPr>
    </w:p>
    <w:p w14:paraId="0C09F488" w14:textId="77777777" w:rsidR="00ED7942" w:rsidRPr="00CF6631" w:rsidRDefault="00ED7942">
      <w:pPr>
        <w:rPr>
          <w:rFonts w:ascii="Arial" w:hAnsi="Arial" w:cs="Arial"/>
          <w:sz w:val="22"/>
          <w:szCs w:val="22"/>
        </w:rPr>
      </w:pPr>
      <w:r w:rsidRPr="00CF6631">
        <w:rPr>
          <w:rFonts w:ascii="Arial" w:hAnsi="Arial" w:cs="Arial"/>
          <w:b/>
          <w:bCs/>
          <w:sz w:val="22"/>
          <w:szCs w:val="22"/>
        </w:rPr>
        <w:t xml:space="preserve">Baby: </w:t>
      </w:r>
      <w:r w:rsidRPr="00CF6631">
        <w:rPr>
          <w:rFonts w:ascii="Arial" w:hAnsi="Arial" w:cs="Arial"/>
          <w:sz w:val="22"/>
          <w:szCs w:val="22"/>
        </w:rPr>
        <w:t>Argh.</w:t>
      </w:r>
    </w:p>
    <w:p w14:paraId="3AD7287A" w14:textId="77777777" w:rsidR="00ED7942" w:rsidRPr="00CF6631" w:rsidRDefault="00ED7942">
      <w:pPr>
        <w:rPr>
          <w:rFonts w:ascii="Arial" w:hAnsi="Arial" w:cs="Arial"/>
          <w:sz w:val="22"/>
          <w:szCs w:val="22"/>
        </w:rPr>
      </w:pPr>
    </w:p>
    <w:p w14:paraId="3BCA1FC2" w14:textId="0211EEDD" w:rsidR="00ED7942"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Argh.</w:t>
      </w:r>
    </w:p>
    <w:p w14:paraId="7B53463A" w14:textId="77777777" w:rsidR="00ED7942" w:rsidRPr="00CF6631" w:rsidRDefault="00ED7942">
      <w:pPr>
        <w:rPr>
          <w:rFonts w:ascii="Arial" w:hAnsi="Arial" w:cs="Arial"/>
          <w:sz w:val="22"/>
          <w:szCs w:val="22"/>
        </w:rPr>
      </w:pPr>
    </w:p>
    <w:p w14:paraId="36BE4040" w14:textId="1E10BB87" w:rsidR="00ED7942" w:rsidRPr="00CF6631" w:rsidRDefault="00000000">
      <w:pPr>
        <w:rPr>
          <w:rFonts w:ascii="Arial" w:hAnsi="Arial" w:cs="Arial"/>
          <w:sz w:val="22"/>
          <w:szCs w:val="22"/>
        </w:rPr>
      </w:pPr>
      <w:r w:rsidRPr="00CF6631">
        <w:rPr>
          <w:rFonts w:ascii="Arial" w:hAnsi="Arial" w:cs="Arial"/>
          <w:sz w:val="22"/>
          <w:szCs w:val="22"/>
        </w:rPr>
        <w:t>I was a very happy child and very</w:t>
      </w:r>
      <w:r w:rsidR="00ED7942" w:rsidRPr="00CF6631">
        <w:rPr>
          <w:rFonts w:ascii="Arial" w:hAnsi="Arial" w:cs="Arial"/>
          <w:sz w:val="22"/>
          <w:szCs w:val="22"/>
        </w:rPr>
        <w:t xml:space="preserve">, very </w:t>
      </w:r>
      <w:r w:rsidRPr="00CF6631">
        <w:rPr>
          <w:rFonts w:ascii="Arial" w:hAnsi="Arial" w:cs="Arial"/>
          <w:sz w:val="22"/>
          <w:szCs w:val="22"/>
        </w:rPr>
        <w:t xml:space="preserve">social. I see that in my daughter now. </w:t>
      </w:r>
      <w:r w:rsidR="00ED7942" w:rsidRPr="00CF6631">
        <w:rPr>
          <w:rFonts w:ascii="Arial" w:hAnsi="Arial" w:cs="Arial"/>
          <w:sz w:val="22"/>
          <w:szCs w:val="22"/>
        </w:rPr>
        <w:t xml:space="preserve">[laughs] </w:t>
      </w:r>
      <w:r w:rsidRPr="00CF6631">
        <w:rPr>
          <w:rFonts w:ascii="Arial" w:hAnsi="Arial" w:cs="Arial"/>
          <w:sz w:val="22"/>
          <w:szCs w:val="22"/>
        </w:rPr>
        <w:t xml:space="preserve">I see a copy of myself. </w:t>
      </w:r>
    </w:p>
    <w:p w14:paraId="7598284E" w14:textId="77777777" w:rsidR="00ED7942" w:rsidRPr="00CF6631" w:rsidRDefault="00ED7942">
      <w:pPr>
        <w:rPr>
          <w:rFonts w:ascii="Arial" w:hAnsi="Arial" w:cs="Arial"/>
          <w:sz w:val="22"/>
          <w:szCs w:val="22"/>
        </w:rPr>
      </w:pPr>
    </w:p>
    <w:p w14:paraId="1CFD19DE" w14:textId="2E82EA1C" w:rsidR="00ED7942" w:rsidRPr="00CF6631" w:rsidRDefault="00ED7942">
      <w:pPr>
        <w:rPr>
          <w:rFonts w:ascii="Arial" w:hAnsi="Arial" w:cs="Arial"/>
          <w:sz w:val="22"/>
          <w:szCs w:val="22"/>
        </w:rPr>
      </w:pPr>
      <w:r w:rsidRPr="00CF6631">
        <w:rPr>
          <w:rFonts w:ascii="Arial" w:hAnsi="Arial" w:cs="Arial"/>
          <w:b/>
          <w:bCs/>
          <w:sz w:val="22"/>
          <w:szCs w:val="22"/>
        </w:rPr>
        <w:t>Baby:</w:t>
      </w:r>
      <w:r w:rsidRPr="00CF6631">
        <w:rPr>
          <w:rFonts w:ascii="Arial" w:hAnsi="Arial" w:cs="Arial"/>
          <w:sz w:val="22"/>
          <w:szCs w:val="22"/>
        </w:rPr>
        <w:t xml:space="preserve"> [unintelligible [00:12:29] time, picking me up. </w:t>
      </w:r>
    </w:p>
    <w:p w14:paraId="12523B58" w14:textId="77777777" w:rsidR="00ED7942" w:rsidRPr="00CF6631" w:rsidRDefault="00ED7942">
      <w:pPr>
        <w:rPr>
          <w:rFonts w:ascii="Arial" w:hAnsi="Arial" w:cs="Arial"/>
          <w:sz w:val="22"/>
          <w:szCs w:val="22"/>
        </w:rPr>
      </w:pPr>
    </w:p>
    <w:p w14:paraId="7E0B1253" w14:textId="357C8294" w:rsidR="00CF5284"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Pr="00CF6631">
        <w:rPr>
          <w:rFonts w:ascii="Arial" w:hAnsi="Arial" w:cs="Arial"/>
          <w:sz w:val="22"/>
          <w:szCs w:val="22"/>
        </w:rPr>
        <w:t>I'll come pick you up soon</w:t>
      </w:r>
      <w:r w:rsidR="00ED7942" w:rsidRPr="00CF6631">
        <w:rPr>
          <w:rFonts w:ascii="Arial" w:hAnsi="Arial" w:cs="Arial"/>
          <w:sz w:val="22"/>
          <w:szCs w:val="22"/>
        </w:rPr>
        <w:t>, o</w:t>
      </w:r>
      <w:r w:rsidRPr="00CF6631">
        <w:rPr>
          <w:rFonts w:ascii="Arial" w:hAnsi="Arial" w:cs="Arial"/>
          <w:sz w:val="22"/>
          <w:szCs w:val="22"/>
        </w:rPr>
        <w:t>kay</w:t>
      </w:r>
      <w:r w:rsidR="00ED7942" w:rsidRPr="00CF6631">
        <w:rPr>
          <w:rFonts w:ascii="Arial" w:hAnsi="Arial" w:cs="Arial"/>
          <w:sz w:val="22"/>
          <w:szCs w:val="22"/>
        </w:rPr>
        <w:t xml:space="preserve">? [laughs] </w:t>
      </w:r>
      <w:r w:rsidRPr="00CF6631">
        <w:rPr>
          <w:rFonts w:ascii="Arial" w:hAnsi="Arial" w:cs="Arial"/>
          <w:sz w:val="22"/>
          <w:szCs w:val="22"/>
        </w:rPr>
        <w:t xml:space="preserve"> </w:t>
      </w:r>
    </w:p>
    <w:p w14:paraId="2F704212" w14:textId="77777777" w:rsidR="00302887" w:rsidRDefault="00302887">
      <w:pPr>
        <w:rPr>
          <w:rFonts w:ascii="Arial" w:hAnsi="Arial" w:cs="Arial"/>
          <w:sz w:val="22"/>
          <w:szCs w:val="22"/>
        </w:rPr>
      </w:pPr>
    </w:p>
    <w:p w14:paraId="09CB067F" w14:textId="2EBBC824"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 xml:space="preserve">In September 2017, </w:t>
      </w:r>
      <w:r w:rsidR="00ED7942" w:rsidRPr="00CF6631">
        <w:rPr>
          <w:rFonts w:ascii="Arial" w:hAnsi="Arial" w:cs="Arial"/>
          <w:sz w:val="22"/>
          <w:szCs w:val="22"/>
        </w:rPr>
        <w:t>Magi</w:t>
      </w:r>
      <w:r w:rsidR="00000000" w:rsidRPr="00CF6631">
        <w:rPr>
          <w:rFonts w:ascii="Arial" w:hAnsi="Arial" w:cs="Arial"/>
          <w:sz w:val="22"/>
          <w:szCs w:val="22"/>
        </w:rPr>
        <w:t xml:space="preserve"> was scrolling through Facebook, which she often did after her evening shift at the nursing home. She came across this post from a local journalist in the same community that she grew up in.</w:t>
      </w:r>
    </w:p>
    <w:p w14:paraId="1B3EF63C" w14:textId="77777777" w:rsidR="00302887" w:rsidRDefault="00302887">
      <w:pPr>
        <w:rPr>
          <w:rFonts w:ascii="Arial" w:hAnsi="Arial" w:cs="Arial"/>
          <w:sz w:val="22"/>
          <w:szCs w:val="22"/>
        </w:rPr>
      </w:pPr>
    </w:p>
    <w:p w14:paraId="4CC4F1DB" w14:textId="6AB27406" w:rsidR="00CF5284"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00000000" w:rsidRPr="00CF6631">
        <w:rPr>
          <w:rFonts w:ascii="Arial" w:hAnsi="Arial" w:cs="Arial"/>
          <w:sz w:val="22"/>
          <w:szCs w:val="22"/>
        </w:rPr>
        <w:t>I don't know if we had mutual friends. I don't know, but it</w:t>
      </w:r>
      <w:r w:rsidR="00ED7942" w:rsidRPr="00CF6631">
        <w:rPr>
          <w:rFonts w:ascii="Arial" w:hAnsi="Arial" w:cs="Arial"/>
          <w:sz w:val="22"/>
          <w:szCs w:val="22"/>
        </w:rPr>
        <w:t>'s</w:t>
      </w:r>
      <w:r w:rsidR="00000000" w:rsidRPr="00CF6631">
        <w:rPr>
          <w:rFonts w:ascii="Arial" w:hAnsi="Arial" w:cs="Arial"/>
          <w:sz w:val="22"/>
          <w:szCs w:val="22"/>
        </w:rPr>
        <w:t xml:space="preserve"> just one of those things that came. So</w:t>
      </w:r>
      <w:r w:rsidR="00D3033D">
        <w:rPr>
          <w:rFonts w:ascii="Arial" w:hAnsi="Arial" w:cs="Arial"/>
          <w:sz w:val="22"/>
          <w:szCs w:val="22"/>
        </w:rPr>
        <w:t>,</w:t>
      </w:r>
      <w:r w:rsidR="00000000" w:rsidRPr="00CF6631">
        <w:rPr>
          <w:rFonts w:ascii="Arial" w:hAnsi="Arial" w:cs="Arial"/>
          <w:sz w:val="22"/>
          <w:szCs w:val="22"/>
        </w:rPr>
        <w:t xml:space="preserve"> I started reading it. </w:t>
      </w:r>
    </w:p>
    <w:p w14:paraId="14996A1D" w14:textId="77777777" w:rsidR="00302887" w:rsidRDefault="00302887">
      <w:pPr>
        <w:rPr>
          <w:rFonts w:ascii="Arial" w:hAnsi="Arial" w:cs="Arial"/>
          <w:sz w:val="22"/>
          <w:szCs w:val="22"/>
        </w:rPr>
      </w:pPr>
    </w:p>
    <w:p w14:paraId="438E6B35" w14:textId="5979114C" w:rsidR="00ED7942"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 xml:space="preserve">The post was about a children's home, an orphanage in the village of </w:t>
      </w:r>
      <w:r w:rsidR="00ED7942" w:rsidRPr="00CF6631">
        <w:rPr>
          <w:rFonts w:ascii="Arial" w:hAnsi="Arial" w:cs="Arial"/>
          <w:sz w:val="22"/>
          <w:szCs w:val="22"/>
        </w:rPr>
        <w:t>Boito</w:t>
      </w:r>
      <w:r w:rsidR="00000000" w:rsidRPr="00CF6631">
        <w:rPr>
          <w:rFonts w:ascii="Arial" w:hAnsi="Arial" w:cs="Arial"/>
          <w:sz w:val="22"/>
          <w:szCs w:val="22"/>
        </w:rPr>
        <w:t>, Kenya. The post used a Swahili term to describe the owner</w:t>
      </w:r>
      <w:r w:rsidR="00ED7942" w:rsidRPr="00CF6631">
        <w:rPr>
          <w:rFonts w:ascii="Arial" w:hAnsi="Arial" w:cs="Arial"/>
          <w:sz w:val="22"/>
          <w:szCs w:val="22"/>
        </w:rPr>
        <w:t>.</w:t>
      </w:r>
    </w:p>
    <w:p w14:paraId="0B71B954" w14:textId="77777777" w:rsidR="00ED7942" w:rsidRPr="00CF6631" w:rsidRDefault="00ED7942">
      <w:pPr>
        <w:rPr>
          <w:rFonts w:ascii="Arial" w:hAnsi="Arial" w:cs="Arial"/>
          <w:sz w:val="22"/>
          <w:szCs w:val="22"/>
        </w:rPr>
      </w:pPr>
    </w:p>
    <w:p w14:paraId="3C4D621E" w14:textId="52D8D8E1" w:rsidR="00CF5284"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Mzungu</w:t>
      </w:r>
      <w:r w:rsidRPr="00CF6631">
        <w:rPr>
          <w:rFonts w:ascii="Arial" w:hAnsi="Arial" w:cs="Arial"/>
          <w:sz w:val="22"/>
          <w:szCs w:val="22"/>
        </w:rPr>
        <w:t>, that describes</w:t>
      </w:r>
      <w:r w:rsidR="00ED7942" w:rsidRPr="00CF6631">
        <w:rPr>
          <w:rFonts w:ascii="Arial" w:hAnsi="Arial" w:cs="Arial"/>
          <w:sz w:val="22"/>
          <w:szCs w:val="22"/>
        </w:rPr>
        <w:t xml:space="preserve"> a</w:t>
      </w:r>
      <w:r w:rsidRPr="00CF6631">
        <w:rPr>
          <w:rFonts w:ascii="Arial" w:hAnsi="Arial" w:cs="Arial"/>
          <w:sz w:val="22"/>
          <w:szCs w:val="22"/>
        </w:rPr>
        <w:t xml:space="preserve"> Caucasian person in Swahili.</w:t>
      </w:r>
    </w:p>
    <w:p w14:paraId="00719B99" w14:textId="77777777" w:rsidR="00302887" w:rsidRDefault="00302887">
      <w:pPr>
        <w:rPr>
          <w:rFonts w:ascii="Arial" w:hAnsi="Arial" w:cs="Arial"/>
          <w:sz w:val="22"/>
          <w:szCs w:val="22"/>
        </w:rPr>
      </w:pPr>
    </w:p>
    <w:p w14:paraId="7FB9E9F8" w14:textId="07B371E4"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 xml:space="preserve">As a girl, </w:t>
      </w:r>
      <w:r w:rsidR="00ED7942" w:rsidRPr="00CF6631">
        <w:rPr>
          <w:rFonts w:ascii="Arial" w:hAnsi="Arial" w:cs="Arial"/>
          <w:sz w:val="22"/>
          <w:szCs w:val="22"/>
        </w:rPr>
        <w:t>Magi</w:t>
      </w:r>
      <w:r w:rsidR="00000000" w:rsidRPr="00CF6631">
        <w:rPr>
          <w:rFonts w:ascii="Arial" w:hAnsi="Arial" w:cs="Arial"/>
          <w:sz w:val="22"/>
          <w:szCs w:val="22"/>
        </w:rPr>
        <w:t xml:space="preserve"> had visited children's homes with her father, a church leader, but they were always run by Kenyans.</w:t>
      </w:r>
    </w:p>
    <w:p w14:paraId="1F1ADA87" w14:textId="77777777" w:rsidR="00302887" w:rsidRDefault="00302887">
      <w:pPr>
        <w:rPr>
          <w:rFonts w:ascii="Arial" w:hAnsi="Arial" w:cs="Arial"/>
          <w:sz w:val="22"/>
          <w:szCs w:val="22"/>
        </w:rPr>
      </w:pPr>
    </w:p>
    <w:p w14:paraId="1A51BD77" w14:textId="0334AB58" w:rsidR="00CF5284"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00000000" w:rsidRPr="00CF6631">
        <w:rPr>
          <w:rFonts w:ascii="Arial" w:hAnsi="Arial" w:cs="Arial"/>
          <w:sz w:val="22"/>
          <w:szCs w:val="22"/>
        </w:rPr>
        <w:t xml:space="preserve">It stood out, and I became interested, </w:t>
      </w:r>
      <w:r w:rsidR="00F949D2">
        <w:rPr>
          <w:rFonts w:ascii="Arial" w:hAnsi="Arial" w:cs="Arial"/>
          <w:sz w:val="22"/>
          <w:szCs w:val="22"/>
        </w:rPr>
        <w:t>"</w:t>
      </w:r>
      <w:r w:rsidR="00F949D2" w:rsidRPr="00CF6631">
        <w:rPr>
          <w:rFonts w:ascii="Arial" w:hAnsi="Arial" w:cs="Arial"/>
          <w:sz w:val="22"/>
          <w:szCs w:val="22"/>
        </w:rPr>
        <w:t xml:space="preserve">What's </w:t>
      </w:r>
      <w:r w:rsidR="00000000" w:rsidRPr="00CF6631">
        <w:rPr>
          <w:rFonts w:ascii="Arial" w:hAnsi="Arial" w:cs="Arial"/>
          <w:sz w:val="22"/>
          <w:szCs w:val="22"/>
        </w:rPr>
        <w:t xml:space="preserve">going on? </w:t>
      </w:r>
      <w:r w:rsidR="00F949D2" w:rsidRPr="00CF6631">
        <w:rPr>
          <w:rFonts w:ascii="Arial" w:hAnsi="Arial" w:cs="Arial"/>
          <w:sz w:val="22"/>
          <w:szCs w:val="22"/>
        </w:rPr>
        <w:t xml:space="preserve">Where </w:t>
      </w:r>
      <w:r w:rsidR="00000000" w:rsidRPr="00CF6631">
        <w:rPr>
          <w:rFonts w:ascii="Arial" w:hAnsi="Arial" w:cs="Arial"/>
          <w:sz w:val="22"/>
          <w:szCs w:val="22"/>
        </w:rPr>
        <w:t>is this?</w:t>
      </w:r>
      <w:r w:rsidR="00F949D2">
        <w:rPr>
          <w:rFonts w:ascii="Arial" w:hAnsi="Arial" w:cs="Arial"/>
          <w:sz w:val="22"/>
          <w:szCs w:val="22"/>
        </w:rPr>
        <w:t>"</w:t>
      </w:r>
    </w:p>
    <w:p w14:paraId="4319DA62" w14:textId="77777777" w:rsidR="00302887" w:rsidRDefault="00302887">
      <w:pPr>
        <w:rPr>
          <w:rFonts w:ascii="Arial" w:hAnsi="Arial" w:cs="Arial"/>
          <w:sz w:val="22"/>
          <w:szCs w:val="22"/>
        </w:rPr>
      </w:pPr>
    </w:p>
    <w:p w14:paraId="5007E76B" w14:textId="643E3F93" w:rsidR="00ED7942"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The Facebook post led her to a cell phone video. She clicked play</w:t>
      </w:r>
      <w:r w:rsidR="00ED7942" w:rsidRPr="00CF6631">
        <w:rPr>
          <w:rFonts w:ascii="Arial" w:hAnsi="Arial" w:cs="Arial"/>
          <w:sz w:val="22"/>
          <w:szCs w:val="22"/>
        </w:rPr>
        <w:t>.</w:t>
      </w:r>
    </w:p>
    <w:p w14:paraId="44F6F983" w14:textId="77777777" w:rsidR="00ED7942" w:rsidRPr="00CF6631" w:rsidRDefault="00ED7942">
      <w:pPr>
        <w:rPr>
          <w:rFonts w:ascii="Arial" w:hAnsi="Arial" w:cs="Arial"/>
          <w:sz w:val="22"/>
          <w:szCs w:val="22"/>
        </w:rPr>
      </w:pPr>
    </w:p>
    <w:p w14:paraId="7FC539CE" w14:textId="77777777" w:rsidR="00ED7942" w:rsidRPr="00CF6631" w:rsidRDefault="00ED7942">
      <w:pPr>
        <w:rPr>
          <w:rFonts w:ascii="Arial" w:hAnsi="Arial" w:cs="Arial"/>
          <w:sz w:val="22"/>
          <w:szCs w:val="22"/>
        </w:rPr>
      </w:pPr>
      <w:r w:rsidRPr="00CF6631">
        <w:rPr>
          <w:rFonts w:ascii="Arial" w:hAnsi="Arial" w:cs="Arial"/>
          <w:sz w:val="22"/>
          <w:szCs w:val="22"/>
        </w:rPr>
        <w:t xml:space="preserve">[video playing] </w:t>
      </w:r>
    </w:p>
    <w:p w14:paraId="72F29F56" w14:textId="77777777" w:rsidR="00ED7942" w:rsidRPr="00CF6631" w:rsidRDefault="00ED7942">
      <w:pPr>
        <w:rPr>
          <w:rFonts w:ascii="Arial" w:hAnsi="Arial" w:cs="Arial"/>
          <w:sz w:val="22"/>
          <w:szCs w:val="22"/>
        </w:rPr>
      </w:pPr>
    </w:p>
    <w:p w14:paraId="666AADE0" w14:textId="44C1848D" w:rsidR="00ED7942" w:rsidRPr="00CF6631" w:rsidRDefault="00ED7942">
      <w:pPr>
        <w:rPr>
          <w:rFonts w:ascii="Arial" w:hAnsi="Arial" w:cs="Arial"/>
          <w:sz w:val="22"/>
          <w:szCs w:val="22"/>
        </w:rPr>
      </w:pPr>
      <w:r w:rsidRPr="00CF6631">
        <w:rPr>
          <w:rFonts w:ascii="Arial" w:hAnsi="Arial" w:cs="Arial"/>
          <w:sz w:val="22"/>
          <w:szCs w:val="22"/>
        </w:rPr>
        <w:t xml:space="preserve">[Swahili language] </w:t>
      </w:r>
    </w:p>
    <w:p w14:paraId="1EE1318D" w14:textId="77777777" w:rsidR="00ED7942" w:rsidRPr="00CF6631" w:rsidRDefault="00ED7942">
      <w:pPr>
        <w:rPr>
          <w:rFonts w:ascii="Arial" w:hAnsi="Arial" w:cs="Arial"/>
          <w:sz w:val="22"/>
          <w:szCs w:val="22"/>
        </w:rPr>
      </w:pPr>
    </w:p>
    <w:p w14:paraId="5F3A1E29" w14:textId="07538AAF" w:rsidR="00ED7942"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A</w:t>
      </w:r>
      <w:r w:rsidRPr="00CF6631">
        <w:rPr>
          <w:rFonts w:ascii="Arial" w:hAnsi="Arial" w:cs="Arial"/>
          <w:sz w:val="22"/>
          <w:szCs w:val="22"/>
        </w:rPr>
        <w:t>nd saw a girl holding out her arm while a small crowd of men and women inspected it and asked her questions.</w:t>
      </w:r>
    </w:p>
    <w:p w14:paraId="56B5167A" w14:textId="77777777" w:rsidR="00ED7942" w:rsidRPr="00CF6631" w:rsidRDefault="00ED7942">
      <w:pPr>
        <w:rPr>
          <w:rFonts w:ascii="Arial" w:hAnsi="Arial" w:cs="Arial"/>
          <w:sz w:val="22"/>
          <w:szCs w:val="22"/>
        </w:rPr>
      </w:pPr>
    </w:p>
    <w:p w14:paraId="58ACADEB" w14:textId="4A2CD38D" w:rsidR="00ED7942" w:rsidRPr="00CF6631" w:rsidRDefault="00ED7942" w:rsidP="00ED7942">
      <w:pPr>
        <w:rPr>
          <w:rFonts w:ascii="Arial" w:hAnsi="Arial" w:cs="Arial"/>
          <w:sz w:val="22"/>
          <w:szCs w:val="22"/>
        </w:rPr>
      </w:pPr>
      <w:r w:rsidRPr="00CF6631">
        <w:rPr>
          <w:rFonts w:ascii="Arial" w:hAnsi="Arial" w:cs="Arial"/>
          <w:sz w:val="22"/>
          <w:szCs w:val="22"/>
        </w:rPr>
        <w:t xml:space="preserve">[Swahili language] </w:t>
      </w:r>
    </w:p>
    <w:p w14:paraId="4FA265A8" w14:textId="77777777" w:rsidR="00ED7942" w:rsidRPr="00CF6631" w:rsidRDefault="00ED7942">
      <w:pPr>
        <w:rPr>
          <w:rFonts w:ascii="Arial" w:hAnsi="Arial" w:cs="Arial"/>
          <w:sz w:val="22"/>
          <w:szCs w:val="22"/>
        </w:rPr>
      </w:pPr>
    </w:p>
    <w:p w14:paraId="4CDE4723" w14:textId="18B1A65B"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Pr="00CF6631">
        <w:rPr>
          <w:rFonts w:ascii="Arial" w:hAnsi="Arial" w:cs="Arial"/>
          <w:sz w:val="22"/>
          <w:szCs w:val="22"/>
        </w:rPr>
        <w:t xml:space="preserve">How old was she, do you think? Was she a teenager? </w:t>
      </w:r>
    </w:p>
    <w:p w14:paraId="757C122D" w14:textId="77777777" w:rsidR="00302887" w:rsidRDefault="00302887">
      <w:pPr>
        <w:rPr>
          <w:rFonts w:ascii="Arial" w:hAnsi="Arial" w:cs="Arial"/>
          <w:sz w:val="22"/>
          <w:szCs w:val="22"/>
        </w:rPr>
      </w:pPr>
    </w:p>
    <w:p w14:paraId="53946552" w14:textId="51DBBA04" w:rsidR="00ED7942"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00000000" w:rsidRPr="00CF6631">
        <w:rPr>
          <w:rFonts w:ascii="Arial" w:hAnsi="Arial" w:cs="Arial"/>
          <w:sz w:val="22"/>
          <w:szCs w:val="22"/>
        </w:rPr>
        <w:t xml:space="preserve">Yeah, she was a teenager. </w:t>
      </w:r>
    </w:p>
    <w:p w14:paraId="3B080E12" w14:textId="77777777" w:rsidR="00ED7942" w:rsidRPr="00CF6631" w:rsidRDefault="00ED7942">
      <w:pPr>
        <w:rPr>
          <w:rFonts w:ascii="Arial" w:hAnsi="Arial" w:cs="Arial"/>
          <w:sz w:val="22"/>
          <w:szCs w:val="22"/>
        </w:rPr>
      </w:pPr>
    </w:p>
    <w:p w14:paraId="53E35C73" w14:textId="529CCC8B" w:rsidR="00ED7942" w:rsidRPr="00CF6631" w:rsidRDefault="00ED7942">
      <w:pPr>
        <w:rPr>
          <w:rFonts w:ascii="Arial" w:hAnsi="Arial" w:cs="Arial"/>
          <w:sz w:val="22"/>
          <w:szCs w:val="22"/>
        </w:rPr>
      </w:pPr>
      <w:r w:rsidRPr="00CF6631">
        <w:rPr>
          <w:rFonts w:ascii="Arial" w:hAnsi="Arial" w:cs="Arial"/>
          <w:sz w:val="22"/>
          <w:szCs w:val="22"/>
        </w:rPr>
        <w:t xml:space="preserve">[Swahili language] </w:t>
      </w:r>
    </w:p>
    <w:p w14:paraId="499690F3" w14:textId="77777777" w:rsidR="00ED7942" w:rsidRPr="00CF6631" w:rsidRDefault="00ED7942">
      <w:pPr>
        <w:rPr>
          <w:rFonts w:ascii="Arial" w:hAnsi="Arial" w:cs="Arial"/>
          <w:sz w:val="22"/>
          <w:szCs w:val="22"/>
        </w:rPr>
      </w:pPr>
    </w:p>
    <w:p w14:paraId="065BD971" w14:textId="6AD72635" w:rsidR="00CF5284"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Pr="00CF6631">
        <w:rPr>
          <w:rFonts w:ascii="Arial" w:hAnsi="Arial" w:cs="Arial"/>
          <w:sz w:val="22"/>
          <w:szCs w:val="22"/>
        </w:rPr>
        <w:t>In the tribal language, she's saying that they took them to clinic to have these things being put on their hand.</w:t>
      </w:r>
    </w:p>
    <w:p w14:paraId="2561391B" w14:textId="77777777" w:rsidR="00302887" w:rsidRDefault="00302887">
      <w:pPr>
        <w:rPr>
          <w:rFonts w:ascii="Arial" w:hAnsi="Arial" w:cs="Arial"/>
          <w:sz w:val="22"/>
          <w:szCs w:val="22"/>
        </w:rPr>
      </w:pPr>
    </w:p>
    <w:p w14:paraId="0CB181B8" w14:textId="499F01CD"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You think that was birth control?</w:t>
      </w:r>
    </w:p>
    <w:p w14:paraId="1833552E" w14:textId="77777777" w:rsidR="00302887" w:rsidRDefault="00302887">
      <w:pPr>
        <w:rPr>
          <w:rFonts w:ascii="Arial" w:hAnsi="Arial" w:cs="Arial"/>
          <w:sz w:val="22"/>
          <w:szCs w:val="22"/>
        </w:rPr>
      </w:pPr>
    </w:p>
    <w:p w14:paraId="10CA3621" w14:textId="356DE717" w:rsidR="00CF5284"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00000000" w:rsidRPr="00CF6631">
        <w:rPr>
          <w:rFonts w:ascii="Arial" w:hAnsi="Arial" w:cs="Arial"/>
          <w:sz w:val="22"/>
          <w:szCs w:val="22"/>
        </w:rPr>
        <w:t>Yes. The innocence of this girl, she couldn't pronounce family planning.</w:t>
      </w:r>
    </w:p>
    <w:p w14:paraId="2C6645E0" w14:textId="77777777" w:rsidR="00302887" w:rsidRDefault="00302887">
      <w:pPr>
        <w:rPr>
          <w:rFonts w:ascii="Arial" w:hAnsi="Arial" w:cs="Arial"/>
          <w:sz w:val="22"/>
          <w:szCs w:val="22"/>
        </w:rPr>
      </w:pPr>
    </w:p>
    <w:p w14:paraId="4D2B7D11" w14:textId="4C448CA6" w:rsidR="00ED7942"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 xml:space="preserve">She said </w:t>
      </w:r>
      <w:r w:rsidR="00ED7942" w:rsidRPr="00CF6631">
        <w:rPr>
          <w:rFonts w:ascii="Arial" w:hAnsi="Arial" w:cs="Arial"/>
          <w:sz w:val="22"/>
          <w:szCs w:val="22"/>
        </w:rPr>
        <w:t>"</w:t>
      </w:r>
      <w:r w:rsidR="00000000" w:rsidRPr="00CF6631">
        <w:rPr>
          <w:rFonts w:ascii="Arial" w:hAnsi="Arial" w:cs="Arial"/>
          <w:sz w:val="22"/>
          <w:szCs w:val="22"/>
        </w:rPr>
        <w:t>family planet.</w:t>
      </w:r>
      <w:r w:rsidR="00ED7942" w:rsidRPr="00CF6631">
        <w:rPr>
          <w:rFonts w:ascii="Arial" w:hAnsi="Arial" w:cs="Arial"/>
          <w:sz w:val="22"/>
          <w:szCs w:val="22"/>
        </w:rPr>
        <w:t>"</w:t>
      </w:r>
    </w:p>
    <w:p w14:paraId="2E5FDC51" w14:textId="77777777" w:rsidR="00ED7942" w:rsidRPr="00CF6631" w:rsidRDefault="00ED7942">
      <w:pPr>
        <w:rPr>
          <w:rFonts w:ascii="Arial" w:hAnsi="Arial" w:cs="Arial"/>
          <w:sz w:val="22"/>
          <w:szCs w:val="22"/>
        </w:rPr>
      </w:pPr>
    </w:p>
    <w:p w14:paraId="04358F54" w14:textId="77777777" w:rsidR="00ED7942" w:rsidRPr="00CF6631" w:rsidRDefault="00ED7942">
      <w:pPr>
        <w:rPr>
          <w:rFonts w:ascii="Arial" w:hAnsi="Arial" w:cs="Arial"/>
          <w:sz w:val="22"/>
          <w:szCs w:val="22"/>
        </w:rPr>
      </w:pPr>
      <w:r w:rsidRPr="00CF6631">
        <w:rPr>
          <w:rFonts w:ascii="Arial" w:hAnsi="Arial" w:cs="Arial"/>
          <w:b/>
          <w:bCs/>
          <w:sz w:val="22"/>
          <w:szCs w:val="22"/>
        </w:rPr>
        <w:t xml:space="preserve">Girl: </w:t>
      </w:r>
      <w:r w:rsidRPr="00CF6631">
        <w:rPr>
          <w:rFonts w:ascii="Arial" w:hAnsi="Arial" w:cs="Arial"/>
          <w:sz w:val="22"/>
          <w:szCs w:val="22"/>
        </w:rPr>
        <w:t>Family planet [Swahili language]</w:t>
      </w:r>
    </w:p>
    <w:p w14:paraId="3B2C8CBA" w14:textId="77777777" w:rsidR="00ED7942" w:rsidRPr="00CF6631" w:rsidRDefault="00ED7942">
      <w:pPr>
        <w:rPr>
          <w:rFonts w:ascii="Arial" w:hAnsi="Arial" w:cs="Arial"/>
          <w:sz w:val="22"/>
          <w:szCs w:val="22"/>
        </w:rPr>
      </w:pPr>
    </w:p>
    <w:p w14:paraId="388B5200" w14:textId="1B400FFD"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Pr="00CF6631">
        <w:rPr>
          <w:rFonts w:ascii="Arial" w:hAnsi="Arial" w:cs="Arial"/>
          <w:sz w:val="22"/>
          <w:szCs w:val="22"/>
        </w:rPr>
        <w:t xml:space="preserve">From her work as a nurse, </w:t>
      </w:r>
      <w:r w:rsidR="00ED7942" w:rsidRPr="00CF6631">
        <w:rPr>
          <w:rFonts w:ascii="Arial" w:hAnsi="Arial" w:cs="Arial"/>
          <w:sz w:val="22"/>
          <w:szCs w:val="22"/>
        </w:rPr>
        <w:t>Magi</w:t>
      </w:r>
      <w:r w:rsidRPr="00CF6631">
        <w:rPr>
          <w:rFonts w:ascii="Arial" w:hAnsi="Arial" w:cs="Arial"/>
          <w:sz w:val="22"/>
          <w:szCs w:val="22"/>
        </w:rPr>
        <w:t xml:space="preserve"> recognized the small device that had been inserted into the young girl's arm. </w:t>
      </w:r>
    </w:p>
    <w:p w14:paraId="36284621" w14:textId="77777777" w:rsidR="00302887" w:rsidRDefault="00302887">
      <w:pPr>
        <w:rPr>
          <w:rFonts w:ascii="Arial" w:hAnsi="Arial" w:cs="Arial"/>
          <w:sz w:val="22"/>
          <w:szCs w:val="22"/>
        </w:rPr>
      </w:pPr>
    </w:p>
    <w:p w14:paraId="53D5A4D0" w14:textId="6A937624" w:rsidR="00CF5284"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00000000" w:rsidRPr="00CF6631">
        <w:rPr>
          <w:rFonts w:ascii="Arial" w:hAnsi="Arial" w:cs="Arial"/>
          <w:sz w:val="22"/>
          <w:szCs w:val="22"/>
        </w:rPr>
        <w:t xml:space="preserve">I saw the scar in her arm. </w:t>
      </w:r>
    </w:p>
    <w:p w14:paraId="0E494041" w14:textId="77777777" w:rsidR="00302887" w:rsidRDefault="00302887">
      <w:pPr>
        <w:rPr>
          <w:rFonts w:ascii="Arial" w:hAnsi="Arial" w:cs="Arial"/>
          <w:sz w:val="22"/>
          <w:szCs w:val="22"/>
        </w:rPr>
      </w:pPr>
    </w:p>
    <w:p w14:paraId="46209F19" w14:textId="42172DEA" w:rsidR="00CF5284" w:rsidRPr="00CF6631" w:rsidRDefault="00CF6631">
      <w:pPr>
        <w:rPr>
          <w:rFonts w:ascii="Arial" w:hAnsi="Arial" w:cs="Arial"/>
          <w:sz w:val="22"/>
          <w:szCs w:val="22"/>
        </w:rPr>
      </w:pPr>
      <w:r w:rsidRPr="00CF6631">
        <w:rPr>
          <w:rFonts w:ascii="Arial" w:hAnsi="Arial" w:cs="Arial"/>
          <w:b/>
          <w:bCs/>
          <w:sz w:val="22"/>
          <w:szCs w:val="22"/>
        </w:rPr>
        <w:lastRenderedPageBreak/>
        <w:t>Halima:</w:t>
      </w:r>
      <w:r w:rsidR="00ED7942" w:rsidRPr="00CF6631">
        <w:rPr>
          <w:rFonts w:ascii="Arial" w:hAnsi="Arial" w:cs="Arial"/>
          <w:sz w:val="22"/>
          <w:szCs w:val="22"/>
        </w:rPr>
        <w:t xml:space="preserve"> </w:t>
      </w:r>
      <w:r w:rsidR="00000000" w:rsidRPr="00CF6631">
        <w:rPr>
          <w:rFonts w:ascii="Arial" w:hAnsi="Arial" w:cs="Arial"/>
          <w:sz w:val="22"/>
          <w:szCs w:val="22"/>
        </w:rPr>
        <w:t xml:space="preserve">It was a contraceptive implant. </w:t>
      </w:r>
    </w:p>
    <w:p w14:paraId="53252C80" w14:textId="77777777" w:rsidR="00302887" w:rsidRDefault="00302887">
      <w:pPr>
        <w:rPr>
          <w:rFonts w:ascii="Arial" w:hAnsi="Arial" w:cs="Arial"/>
          <w:sz w:val="22"/>
          <w:szCs w:val="22"/>
        </w:rPr>
      </w:pPr>
    </w:p>
    <w:p w14:paraId="6C844C42" w14:textId="574A7E3E" w:rsidR="00CF5284"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00000000" w:rsidRPr="00CF6631">
        <w:rPr>
          <w:rFonts w:ascii="Arial" w:hAnsi="Arial" w:cs="Arial"/>
          <w:sz w:val="22"/>
          <w:szCs w:val="22"/>
        </w:rPr>
        <w:t>That's not a common practice. The age of the children, it doesn't happen</w:t>
      </w:r>
      <w:r w:rsidR="007A5C3F">
        <w:rPr>
          <w:rFonts w:ascii="Arial" w:hAnsi="Arial" w:cs="Arial"/>
          <w:sz w:val="22"/>
          <w:szCs w:val="22"/>
        </w:rPr>
        <w:t xml:space="preserve">. </w:t>
      </w:r>
      <w:r w:rsidR="00000000" w:rsidRPr="00CF6631">
        <w:rPr>
          <w:rFonts w:ascii="Arial" w:hAnsi="Arial" w:cs="Arial"/>
          <w:sz w:val="22"/>
          <w:szCs w:val="22"/>
        </w:rPr>
        <w:t xml:space="preserve">No. </w:t>
      </w:r>
    </w:p>
    <w:p w14:paraId="45E8A025" w14:textId="77777777" w:rsidR="00302887" w:rsidRDefault="00302887">
      <w:pPr>
        <w:rPr>
          <w:rFonts w:ascii="Arial" w:hAnsi="Arial" w:cs="Arial"/>
          <w:sz w:val="22"/>
          <w:szCs w:val="22"/>
        </w:rPr>
      </w:pPr>
    </w:p>
    <w:p w14:paraId="121F989F" w14:textId="54290D1B" w:rsidR="00ED7942" w:rsidRPr="00CF6631" w:rsidRDefault="00ED7942">
      <w:pPr>
        <w:rPr>
          <w:rFonts w:ascii="Arial" w:hAnsi="Arial" w:cs="Arial"/>
          <w:sz w:val="22"/>
          <w:szCs w:val="22"/>
        </w:rPr>
      </w:pPr>
      <w:r w:rsidRPr="00CF6631">
        <w:rPr>
          <w:rFonts w:ascii="Arial" w:hAnsi="Arial" w:cs="Arial"/>
          <w:sz w:val="22"/>
          <w:szCs w:val="22"/>
        </w:rPr>
        <w:t>[Swahili language]</w:t>
      </w:r>
    </w:p>
    <w:p w14:paraId="593D5AE6" w14:textId="77777777" w:rsidR="00ED7942" w:rsidRPr="00CF6631" w:rsidRDefault="00ED7942">
      <w:pPr>
        <w:rPr>
          <w:rFonts w:ascii="Arial" w:hAnsi="Arial" w:cs="Arial"/>
          <w:sz w:val="22"/>
          <w:szCs w:val="22"/>
        </w:rPr>
      </w:pPr>
    </w:p>
    <w:p w14:paraId="2A6E7970" w14:textId="7A356A66"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Pr="00CF6631">
        <w:rPr>
          <w:rFonts w:ascii="Arial" w:hAnsi="Arial" w:cs="Arial"/>
          <w:sz w:val="22"/>
          <w:szCs w:val="22"/>
        </w:rPr>
        <w:t xml:space="preserve">The girl talked about the owner of the home. What she said took </w:t>
      </w:r>
      <w:r w:rsidR="00ED7942" w:rsidRPr="00CF6631">
        <w:rPr>
          <w:rFonts w:ascii="Arial" w:hAnsi="Arial" w:cs="Arial"/>
          <w:sz w:val="22"/>
          <w:szCs w:val="22"/>
        </w:rPr>
        <w:t>Magi</w:t>
      </w:r>
      <w:r w:rsidRPr="00CF6631">
        <w:rPr>
          <w:rFonts w:ascii="Arial" w:hAnsi="Arial" w:cs="Arial"/>
          <w:sz w:val="22"/>
          <w:szCs w:val="22"/>
        </w:rPr>
        <w:t xml:space="preserve">'s breath away. </w:t>
      </w:r>
    </w:p>
    <w:p w14:paraId="2FF3F106" w14:textId="77777777" w:rsidR="00302887" w:rsidRDefault="00302887">
      <w:pPr>
        <w:rPr>
          <w:rFonts w:ascii="Arial" w:hAnsi="Arial" w:cs="Arial"/>
          <w:sz w:val="22"/>
          <w:szCs w:val="22"/>
        </w:rPr>
      </w:pPr>
    </w:p>
    <w:p w14:paraId="664EC046" w14:textId="77777777" w:rsidR="00F56937"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00000000" w:rsidRPr="00CF6631">
        <w:rPr>
          <w:rFonts w:ascii="Arial" w:hAnsi="Arial" w:cs="Arial"/>
          <w:sz w:val="22"/>
          <w:szCs w:val="22"/>
        </w:rPr>
        <w:t>He was raping other children, or he was raping people there</w:t>
      </w:r>
      <w:r w:rsidR="00ED7942" w:rsidRPr="00CF6631">
        <w:rPr>
          <w:rFonts w:ascii="Arial" w:hAnsi="Arial" w:cs="Arial"/>
          <w:sz w:val="22"/>
          <w:szCs w:val="22"/>
        </w:rPr>
        <w:t>.</w:t>
      </w:r>
    </w:p>
    <w:p w14:paraId="2207B89E" w14:textId="77777777" w:rsidR="00F56937" w:rsidRDefault="00F56937">
      <w:pPr>
        <w:rPr>
          <w:rFonts w:ascii="Arial" w:hAnsi="Arial" w:cs="Arial"/>
          <w:sz w:val="22"/>
          <w:szCs w:val="22"/>
        </w:rPr>
      </w:pPr>
    </w:p>
    <w:p w14:paraId="05B5C426" w14:textId="77777777" w:rsidR="00F56937" w:rsidRPr="00CF6631" w:rsidRDefault="00F56937" w:rsidP="00F56937">
      <w:pPr>
        <w:rPr>
          <w:rFonts w:ascii="Arial" w:hAnsi="Arial" w:cs="Arial"/>
          <w:sz w:val="22"/>
          <w:szCs w:val="22"/>
        </w:rPr>
      </w:pPr>
      <w:r w:rsidRPr="00CF6631">
        <w:rPr>
          <w:rFonts w:ascii="Arial" w:hAnsi="Arial" w:cs="Arial"/>
          <w:sz w:val="22"/>
          <w:szCs w:val="22"/>
        </w:rPr>
        <w:t>[Swahili language]</w:t>
      </w:r>
    </w:p>
    <w:p w14:paraId="0103B14F" w14:textId="77777777" w:rsidR="00F56937" w:rsidRDefault="00F56937">
      <w:pPr>
        <w:rPr>
          <w:rFonts w:ascii="Arial" w:hAnsi="Arial" w:cs="Arial"/>
          <w:sz w:val="22"/>
          <w:szCs w:val="22"/>
        </w:rPr>
      </w:pPr>
    </w:p>
    <w:p w14:paraId="6B358218" w14:textId="1D4255A6" w:rsidR="00CF5284" w:rsidRPr="00CF6631" w:rsidRDefault="00ED7942">
      <w:pPr>
        <w:rPr>
          <w:rFonts w:ascii="Arial" w:hAnsi="Arial" w:cs="Arial"/>
          <w:sz w:val="22"/>
          <w:szCs w:val="22"/>
        </w:rPr>
      </w:pPr>
      <w:r w:rsidRPr="00CF6631">
        <w:rPr>
          <w:rFonts w:ascii="Arial" w:hAnsi="Arial" w:cs="Arial"/>
          <w:sz w:val="22"/>
          <w:szCs w:val="22"/>
        </w:rPr>
        <w:t>A</w:t>
      </w:r>
      <w:r w:rsidR="00000000" w:rsidRPr="00CF6631">
        <w:rPr>
          <w:rFonts w:ascii="Arial" w:hAnsi="Arial" w:cs="Arial"/>
          <w:sz w:val="22"/>
          <w:szCs w:val="22"/>
        </w:rPr>
        <w:t>nd she said she ran away and she's not going back.</w:t>
      </w:r>
    </w:p>
    <w:p w14:paraId="0763719B" w14:textId="77777777" w:rsidR="00302887" w:rsidRDefault="00302887" w:rsidP="00ED7942">
      <w:pPr>
        <w:rPr>
          <w:rFonts w:ascii="Arial" w:hAnsi="Arial" w:cs="Arial"/>
          <w:sz w:val="22"/>
          <w:szCs w:val="22"/>
        </w:rPr>
      </w:pPr>
    </w:p>
    <w:p w14:paraId="7FB50437" w14:textId="3C7248E6" w:rsidR="00ED7942" w:rsidRPr="00CF6631" w:rsidRDefault="00ED7942" w:rsidP="00ED7942">
      <w:pPr>
        <w:rPr>
          <w:rFonts w:ascii="Arial" w:hAnsi="Arial" w:cs="Arial"/>
          <w:sz w:val="22"/>
          <w:szCs w:val="22"/>
        </w:rPr>
      </w:pPr>
      <w:r w:rsidRPr="00CF6631">
        <w:rPr>
          <w:rFonts w:ascii="Arial" w:hAnsi="Arial" w:cs="Arial"/>
          <w:sz w:val="22"/>
          <w:szCs w:val="22"/>
        </w:rPr>
        <w:t>[Swahili language]</w:t>
      </w:r>
    </w:p>
    <w:p w14:paraId="38435117" w14:textId="77777777" w:rsidR="00ED7942" w:rsidRPr="00CF6631" w:rsidRDefault="00ED7942">
      <w:pPr>
        <w:rPr>
          <w:rFonts w:ascii="Arial" w:hAnsi="Arial" w:cs="Arial"/>
          <w:sz w:val="22"/>
          <w:szCs w:val="22"/>
        </w:rPr>
      </w:pPr>
    </w:p>
    <w:p w14:paraId="11D5E425" w14:textId="68AA5795" w:rsidR="00CF5284"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Pr="00CF6631">
        <w:rPr>
          <w:rFonts w:ascii="Arial" w:hAnsi="Arial" w:cs="Arial"/>
          <w:sz w:val="22"/>
          <w:szCs w:val="22"/>
        </w:rPr>
        <w:t xml:space="preserve">Her growing up in that area is not typical of a woman. </w:t>
      </w:r>
      <w:r w:rsidR="003D08AA">
        <w:rPr>
          <w:rFonts w:ascii="Arial" w:hAnsi="Arial" w:cs="Arial"/>
          <w:sz w:val="22"/>
          <w:szCs w:val="22"/>
        </w:rPr>
        <w:t>And then, j</w:t>
      </w:r>
      <w:r w:rsidRPr="00CF6631">
        <w:rPr>
          <w:rFonts w:ascii="Arial" w:hAnsi="Arial" w:cs="Arial"/>
          <w:sz w:val="22"/>
          <w:szCs w:val="22"/>
        </w:rPr>
        <w:t>ust think about a young girl, to just come out and be so brave and speak in the presence of people and not even be afraid to show her face. From the beginning, looking at that girl talking, I believed her.</w:t>
      </w:r>
    </w:p>
    <w:p w14:paraId="524E698B" w14:textId="77777777" w:rsidR="00302887" w:rsidRDefault="00302887">
      <w:pPr>
        <w:rPr>
          <w:rFonts w:ascii="Arial" w:hAnsi="Arial" w:cs="Arial"/>
          <w:sz w:val="22"/>
          <w:szCs w:val="22"/>
        </w:rPr>
      </w:pPr>
    </w:p>
    <w:p w14:paraId="559E0F52" w14:textId="0D09F6D1"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 xml:space="preserve">Even if </w:t>
      </w:r>
      <w:r w:rsidR="00ED7942" w:rsidRPr="00CF6631">
        <w:rPr>
          <w:rFonts w:ascii="Arial" w:hAnsi="Arial" w:cs="Arial"/>
          <w:sz w:val="22"/>
          <w:szCs w:val="22"/>
        </w:rPr>
        <w:t>Magi</w:t>
      </w:r>
      <w:r w:rsidR="00000000" w:rsidRPr="00CF6631">
        <w:rPr>
          <w:rFonts w:ascii="Arial" w:hAnsi="Arial" w:cs="Arial"/>
          <w:sz w:val="22"/>
          <w:szCs w:val="22"/>
        </w:rPr>
        <w:t xml:space="preserve"> believed this girl, there was still so much she didn't know. Was there proof? Who were these people running this home in </w:t>
      </w:r>
      <w:r w:rsidR="00ED7942" w:rsidRPr="00CF6631">
        <w:rPr>
          <w:rFonts w:ascii="Arial" w:hAnsi="Arial" w:cs="Arial"/>
          <w:sz w:val="22"/>
          <w:szCs w:val="22"/>
        </w:rPr>
        <w:t>Boito</w:t>
      </w:r>
      <w:r w:rsidR="00000000" w:rsidRPr="00CF6631">
        <w:rPr>
          <w:rFonts w:ascii="Arial" w:hAnsi="Arial" w:cs="Arial"/>
          <w:sz w:val="22"/>
          <w:szCs w:val="22"/>
        </w:rPr>
        <w:t xml:space="preserve">? </w:t>
      </w:r>
    </w:p>
    <w:p w14:paraId="542A8EC7" w14:textId="77777777" w:rsidR="00302887" w:rsidRDefault="00302887">
      <w:pPr>
        <w:rPr>
          <w:rFonts w:ascii="Arial" w:hAnsi="Arial" w:cs="Arial"/>
          <w:sz w:val="22"/>
          <w:szCs w:val="22"/>
        </w:rPr>
      </w:pPr>
    </w:p>
    <w:p w14:paraId="2BBE9941" w14:textId="20A5ACDF" w:rsidR="00CF5284"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000F69BD" w:rsidRPr="00CF6631">
        <w:rPr>
          <w:rFonts w:ascii="Arial" w:hAnsi="Arial" w:cs="Arial"/>
          <w:sz w:val="22"/>
          <w:szCs w:val="22"/>
        </w:rPr>
        <w:t xml:space="preserve">That </w:t>
      </w:r>
      <w:r w:rsidR="00000000" w:rsidRPr="00CF6631">
        <w:rPr>
          <w:rFonts w:ascii="Arial" w:hAnsi="Arial" w:cs="Arial"/>
          <w:sz w:val="22"/>
          <w:szCs w:val="22"/>
        </w:rPr>
        <w:t>really made me very curious. Find out</w:t>
      </w:r>
      <w:r w:rsidR="00500C53">
        <w:rPr>
          <w:rFonts w:ascii="Arial" w:hAnsi="Arial" w:cs="Arial"/>
          <w:sz w:val="22"/>
          <w:szCs w:val="22"/>
        </w:rPr>
        <w:t>,</w:t>
      </w:r>
      <w:r w:rsidR="00000000" w:rsidRPr="00CF6631">
        <w:rPr>
          <w:rFonts w:ascii="Arial" w:hAnsi="Arial" w:cs="Arial"/>
          <w:sz w:val="22"/>
          <w:szCs w:val="22"/>
        </w:rPr>
        <w:t xml:space="preserve"> when was this orphanage built</w:t>
      </w:r>
      <w:r w:rsidR="00ED7942" w:rsidRPr="00CF6631">
        <w:rPr>
          <w:rFonts w:ascii="Arial" w:hAnsi="Arial" w:cs="Arial"/>
          <w:sz w:val="22"/>
          <w:szCs w:val="22"/>
        </w:rPr>
        <w:t xml:space="preserve"> i</w:t>
      </w:r>
      <w:r w:rsidR="00000000" w:rsidRPr="00CF6631">
        <w:rPr>
          <w:rFonts w:ascii="Arial" w:hAnsi="Arial" w:cs="Arial"/>
          <w:sz w:val="22"/>
          <w:szCs w:val="22"/>
        </w:rPr>
        <w:t xml:space="preserve">n </w:t>
      </w:r>
      <w:r w:rsidR="00ED7942" w:rsidRPr="00CF6631">
        <w:rPr>
          <w:rFonts w:ascii="Arial" w:hAnsi="Arial" w:cs="Arial"/>
          <w:sz w:val="22"/>
          <w:szCs w:val="22"/>
        </w:rPr>
        <w:t>Boito</w:t>
      </w:r>
      <w:r w:rsidR="00000000" w:rsidRPr="00CF6631">
        <w:rPr>
          <w:rFonts w:ascii="Arial" w:hAnsi="Arial" w:cs="Arial"/>
          <w:sz w:val="22"/>
          <w:szCs w:val="22"/>
        </w:rPr>
        <w:t>? How old is it? And stuff like that. So</w:t>
      </w:r>
      <w:r w:rsidR="000004B2">
        <w:rPr>
          <w:rFonts w:ascii="Arial" w:hAnsi="Arial" w:cs="Arial"/>
          <w:sz w:val="22"/>
          <w:szCs w:val="22"/>
        </w:rPr>
        <w:t>,</w:t>
      </w:r>
      <w:r w:rsidR="00000000" w:rsidRPr="00CF6631">
        <w:rPr>
          <w:rFonts w:ascii="Arial" w:hAnsi="Arial" w:cs="Arial"/>
          <w:sz w:val="22"/>
          <w:szCs w:val="22"/>
        </w:rPr>
        <w:t xml:space="preserve"> I ended up calling my mom. </w:t>
      </w:r>
    </w:p>
    <w:p w14:paraId="4436E30C" w14:textId="77777777" w:rsidR="00302887" w:rsidRDefault="00302887">
      <w:pPr>
        <w:rPr>
          <w:rFonts w:ascii="Arial" w:hAnsi="Arial" w:cs="Arial"/>
          <w:sz w:val="22"/>
          <w:szCs w:val="22"/>
        </w:rPr>
      </w:pPr>
    </w:p>
    <w:p w14:paraId="4A0A0BA2" w14:textId="7FB4553C"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Magi</w:t>
      </w:r>
      <w:r w:rsidR="00000000" w:rsidRPr="00CF6631">
        <w:rPr>
          <w:rFonts w:ascii="Arial" w:hAnsi="Arial" w:cs="Arial"/>
          <w:sz w:val="22"/>
          <w:szCs w:val="22"/>
        </w:rPr>
        <w:t>'</w:t>
      </w:r>
      <w:r w:rsidR="00ED7942" w:rsidRPr="00CF6631">
        <w:rPr>
          <w:rFonts w:ascii="Arial" w:hAnsi="Arial" w:cs="Arial"/>
          <w:sz w:val="22"/>
          <w:szCs w:val="22"/>
        </w:rPr>
        <w:t xml:space="preserve">s </w:t>
      </w:r>
      <w:r w:rsidR="00000000" w:rsidRPr="00CF6631">
        <w:rPr>
          <w:rFonts w:ascii="Arial" w:hAnsi="Arial" w:cs="Arial"/>
          <w:sz w:val="22"/>
          <w:szCs w:val="22"/>
        </w:rPr>
        <w:t xml:space="preserve">mom, who lives in Kenya near </w:t>
      </w:r>
      <w:r w:rsidR="00ED7942" w:rsidRPr="00CF6631">
        <w:rPr>
          <w:rFonts w:ascii="Arial" w:hAnsi="Arial" w:cs="Arial"/>
          <w:sz w:val="22"/>
          <w:szCs w:val="22"/>
        </w:rPr>
        <w:t>Boito</w:t>
      </w:r>
      <w:r w:rsidR="00000000" w:rsidRPr="00CF6631">
        <w:rPr>
          <w:rFonts w:ascii="Arial" w:hAnsi="Arial" w:cs="Arial"/>
          <w:sz w:val="22"/>
          <w:szCs w:val="22"/>
        </w:rPr>
        <w:t xml:space="preserve">, asked around, and that's how </w:t>
      </w:r>
      <w:r w:rsidR="00ED7942" w:rsidRPr="00CF6631">
        <w:rPr>
          <w:rFonts w:ascii="Arial" w:hAnsi="Arial" w:cs="Arial"/>
          <w:sz w:val="22"/>
          <w:szCs w:val="22"/>
        </w:rPr>
        <w:t>Magi</w:t>
      </w:r>
      <w:r w:rsidR="00000000" w:rsidRPr="00CF6631">
        <w:rPr>
          <w:rFonts w:ascii="Arial" w:hAnsi="Arial" w:cs="Arial"/>
          <w:sz w:val="22"/>
          <w:szCs w:val="22"/>
        </w:rPr>
        <w:t xml:space="preserve"> learned that the home was run by Greg and his wife, Mary Rose. </w:t>
      </w:r>
    </w:p>
    <w:p w14:paraId="0B69D9D8" w14:textId="77777777" w:rsidR="00302887" w:rsidRDefault="00302887">
      <w:pPr>
        <w:rPr>
          <w:rFonts w:ascii="Arial" w:hAnsi="Arial" w:cs="Arial"/>
          <w:sz w:val="22"/>
          <w:szCs w:val="22"/>
        </w:rPr>
      </w:pPr>
    </w:p>
    <w:p w14:paraId="7E6D2874" w14:textId="633A632C" w:rsidR="00CF5284"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00000000" w:rsidRPr="00CF6631">
        <w:rPr>
          <w:rFonts w:ascii="Arial" w:hAnsi="Arial" w:cs="Arial"/>
          <w:sz w:val="22"/>
          <w:szCs w:val="22"/>
        </w:rPr>
        <w:t xml:space="preserve">When I </w:t>
      </w:r>
      <w:r w:rsidR="000004B2" w:rsidRPr="00CF6631">
        <w:rPr>
          <w:rFonts w:ascii="Arial" w:hAnsi="Arial" w:cs="Arial"/>
          <w:sz w:val="22"/>
          <w:szCs w:val="22"/>
        </w:rPr>
        <w:t xml:space="preserve">googled </w:t>
      </w:r>
      <w:r w:rsidR="00000000" w:rsidRPr="00CF6631">
        <w:rPr>
          <w:rFonts w:ascii="Arial" w:hAnsi="Arial" w:cs="Arial"/>
          <w:sz w:val="22"/>
          <w:szCs w:val="22"/>
        </w:rPr>
        <w:t xml:space="preserve">their names, to my surprise, an article that was published by a Lancaster newspaper popped. And it was such a great story. They sold their home and they moved to Africa. You will say, </w:t>
      </w:r>
      <w:r w:rsidR="00ED7942" w:rsidRPr="00CF6631">
        <w:rPr>
          <w:rFonts w:ascii="Arial" w:hAnsi="Arial" w:cs="Arial"/>
          <w:sz w:val="22"/>
          <w:szCs w:val="22"/>
        </w:rPr>
        <w:t>"W</w:t>
      </w:r>
      <w:r w:rsidR="00000000" w:rsidRPr="00CF6631">
        <w:rPr>
          <w:rFonts w:ascii="Arial" w:hAnsi="Arial" w:cs="Arial"/>
          <w:sz w:val="22"/>
          <w:szCs w:val="22"/>
        </w:rPr>
        <w:t>ow, what a wonderful family.</w:t>
      </w:r>
      <w:r w:rsidR="00ED7942" w:rsidRPr="00CF6631">
        <w:rPr>
          <w:rFonts w:ascii="Arial" w:hAnsi="Arial" w:cs="Arial"/>
          <w:sz w:val="22"/>
          <w:szCs w:val="22"/>
        </w:rPr>
        <w:t>"</w:t>
      </w:r>
      <w:r w:rsidR="00000000" w:rsidRPr="00CF6631">
        <w:rPr>
          <w:rFonts w:ascii="Arial" w:hAnsi="Arial" w:cs="Arial"/>
          <w:sz w:val="22"/>
          <w:szCs w:val="22"/>
        </w:rPr>
        <w:t xml:space="preserve"> I got chills. It was shocking</w:t>
      </w:r>
      <w:r w:rsidR="00ED7942" w:rsidRPr="00CF6631">
        <w:rPr>
          <w:rFonts w:ascii="Arial" w:hAnsi="Arial" w:cs="Arial"/>
          <w:sz w:val="22"/>
          <w:szCs w:val="22"/>
        </w:rPr>
        <w:t xml:space="preserve"> f</w:t>
      </w:r>
      <w:r w:rsidR="00000000" w:rsidRPr="00CF6631">
        <w:rPr>
          <w:rFonts w:ascii="Arial" w:hAnsi="Arial" w:cs="Arial"/>
          <w:sz w:val="22"/>
          <w:szCs w:val="22"/>
        </w:rPr>
        <w:t>rom my parents</w:t>
      </w:r>
      <w:r w:rsidR="00ED7942" w:rsidRPr="00CF6631">
        <w:rPr>
          <w:rFonts w:ascii="Arial" w:hAnsi="Arial" w:cs="Arial"/>
          <w:sz w:val="22"/>
          <w:szCs w:val="22"/>
        </w:rPr>
        <w:t>'</w:t>
      </w:r>
      <w:r w:rsidR="00000000" w:rsidRPr="00CF6631">
        <w:rPr>
          <w:rFonts w:ascii="Arial" w:hAnsi="Arial" w:cs="Arial"/>
          <w:sz w:val="22"/>
          <w:szCs w:val="22"/>
        </w:rPr>
        <w:t xml:space="preserve"> home to the Dow Children's Home is about 10 minutes. From my home here in the States, and their last known address where they stayed is about 10 minutes as well. Now it's touching two of my homes, really, because Lancaster </w:t>
      </w:r>
      <w:r w:rsidR="00ED7942" w:rsidRPr="00CF6631">
        <w:rPr>
          <w:rFonts w:ascii="Arial" w:hAnsi="Arial" w:cs="Arial"/>
          <w:sz w:val="22"/>
          <w:szCs w:val="22"/>
        </w:rPr>
        <w:t xml:space="preserve">is </w:t>
      </w:r>
      <w:r w:rsidR="00000000" w:rsidRPr="00CF6631">
        <w:rPr>
          <w:rFonts w:ascii="Arial" w:hAnsi="Arial" w:cs="Arial"/>
          <w:sz w:val="22"/>
          <w:szCs w:val="22"/>
        </w:rPr>
        <w:t xml:space="preserve">my home here in America. </w:t>
      </w:r>
    </w:p>
    <w:p w14:paraId="2E131BD4" w14:textId="77777777" w:rsidR="00302887" w:rsidRDefault="00302887">
      <w:pPr>
        <w:rPr>
          <w:rFonts w:ascii="Arial" w:hAnsi="Arial" w:cs="Arial"/>
          <w:sz w:val="22"/>
          <w:szCs w:val="22"/>
        </w:rPr>
      </w:pPr>
    </w:p>
    <w:p w14:paraId="3CB5EBD8" w14:textId="11069FAE"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 xml:space="preserve">The Facebook post said that the accused had been arrested, but </w:t>
      </w:r>
      <w:r w:rsidR="00ED7942" w:rsidRPr="00CF6631">
        <w:rPr>
          <w:rFonts w:ascii="Arial" w:hAnsi="Arial" w:cs="Arial"/>
          <w:sz w:val="22"/>
          <w:szCs w:val="22"/>
        </w:rPr>
        <w:t>Magi</w:t>
      </w:r>
      <w:r w:rsidR="00000000" w:rsidRPr="00CF6631">
        <w:rPr>
          <w:rFonts w:ascii="Arial" w:hAnsi="Arial" w:cs="Arial"/>
          <w:sz w:val="22"/>
          <w:szCs w:val="22"/>
        </w:rPr>
        <w:t xml:space="preserve"> quickly learned from her mom that wasn't true. Greg was back in Lancaster.</w:t>
      </w:r>
    </w:p>
    <w:p w14:paraId="042B5A3D" w14:textId="77777777" w:rsidR="00302887" w:rsidRDefault="00302887">
      <w:pPr>
        <w:rPr>
          <w:rFonts w:ascii="Arial" w:hAnsi="Arial" w:cs="Arial"/>
          <w:sz w:val="22"/>
          <w:szCs w:val="22"/>
        </w:rPr>
      </w:pPr>
    </w:p>
    <w:p w14:paraId="2A258121" w14:textId="766C9674" w:rsidR="00CF5284"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00000000" w:rsidRPr="00CF6631">
        <w:rPr>
          <w:rFonts w:ascii="Arial" w:hAnsi="Arial" w:cs="Arial"/>
          <w:sz w:val="22"/>
          <w:szCs w:val="22"/>
        </w:rPr>
        <w:t xml:space="preserve">That's when I was like, </w:t>
      </w:r>
      <w:r w:rsidR="003424AC">
        <w:rPr>
          <w:rFonts w:ascii="Arial" w:hAnsi="Arial" w:cs="Arial"/>
          <w:sz w:val="22"/>
          <w:szCs w:val="22"/>
        </w:rPr>
        <w:t>"</w:t>
      </w:r>
      <w:r w:rsidR="003424AC" w:rsidRPr="00CF6631">
        <w:rPr>
          <w:rFonts w:ascii="Arial" w:hAnsi="Arial" w:cs="Arial"/>
          <w:sz w:val="22"/>
          <w:szCs w:val="22"/>
        </w:rPr>
        <w:t>Okay</w:t>
      </w:r>
      <w:r w:rsidR="003424AC">
        <w:rPr>
          <w:rFonts w:ascii="Arial" w:hAnsi="Arial" w:cs="Arial"/>
          <w:sz w:val="22"/>
          <w:szCs w:val="22"/>
        </w:rPr>
        <w:t xml:space="preserve">." </w:t>
      </w:r>
      <w:r w:rsidR="003424AC" w:rsidRPr="00CF6631">
        <w:rPr>
          <w:rFonts w:ascii="Arial" w:hAnsi="Arial" w:cs="Arial"/>
          <w:sz w:val="22"/>
          <w:szCs w:val="22"/>
        </w:rPr>
        <w:t>Now</w:t>
      </w:r>
      <w:r w:rsidR="003424AC">
        <w:rPr>
          <w:rFonts w:ascii="Arial" w:hAnsi="Arial" w:cs="Arial"/>
          <w:sz w:val="22"/>
          <w:szCs w:val="22"/>
        </w:rPr>
        <w:t>,</w:t>
      </w:r>
      <w:r w:rsidR="003424AC" w:rsidRPr="00CF6631">
        <w:rPr>
          <w:rFonts w:ascii="Arial" w:hAnsi="Arial" w:cs="Arial"/>
          <w:sz w:val="22"/>
          <w:szCs w:val="22"/>
        </w:rPr>
        <w:t xml:space="preserve"> </w:t>
      </w:r>
      <w:r w:rsidR="00000000" w:rsidRPr="00CF6631">
        <w:rPr>
          <w:rFonts w:ascii="Arial" w:hAnsi="Arial" w:cs="Arial"/>
          <w:sz w:val="22"/>
          <w:szCs w:val="22"/>
        </w:rPr>
        <w:t>I went on speed. I went through every person in Gregory Dow's Facebook page. Every individual person, one by one.</w:t>
      </w:r>
    </w:p>
    <w:p w14:paraId="1CF5C9D7" w14:textId="77777777" w:rsidR="00302887" w:rsidRDefault="00302887">
      <w:pPr>
        <w:rPr>
          <w:rFonts w:ascii="Arial" w:hAnsi="Arial" w:cs="Arial"/>
          <w:sz w:val="22"/>
          <w:szCs w:val="22"/>
        </w:rPr>
      </w:pPr>
    </w:p>
    <w:p w14:paraId="7BD7A9A6" w14:textId="0E318631"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Magi</w:t>
      </w:r>
      <w:r w:rsidR="00000000" w:rsidRPr="00CF6631">
        <w:rPr>
          <w:rFonts w:ascii="Arial" w:hAnsi="Arial" w:cs="Arial"/>
          <w:sz w:val="22"/>
          <w:szCs w:val="22"/>
        </w:rPr>
        <w:t xml:space="preserve"> decided to try to find Greg's victims in Kenya. She knew she was in a unique position to do that. </w:t>
      </w:r>
    </w:p>
    <w:p w14:paraId="4E4EDA75" w14:textId="77777777" w:rsidR="00302887" w:rsidRDefault="00302887">
      <w:pPr>
        <w:rPr>
          <w:rFonts w:ascii="Arial" w:hAnsi="Arial" w:cs="Arial"/>
          <w:sz w:val="22"/>
          <w:szCs w:val="22"/>
        </w:rPr>
      </w:pPr>
    </w:p>
    <w:p w14:paraId="0A3C6EE7" w14:textId="1C4CEDE3" w:rsidR="00ED7942"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00000000" w:rsidRPr="00CF6631">
        <w:rPr>
          <w:rFonts w:ascii="Arial" w:hAnsi="Arial" w:cs="Arial"/>
          <w:sz w:val="22"/>
          <w:szCs w:val="22"/>
        </w:rPr>
        <w:t>Because I'm from the culture, I'm from</w:t>
      </w:r>
      <w:r w:rsidR="00ED7942" w:rsidRPr="00CF6631">
        <w:rPr>
          <w:rFonts w:ascii="Arial" w:hAnsi="Arial" w:cs="Arial"/>
          <w:sz w:val="22"/>
          <w:szCs w:val="22"/>
        </w:rPr>
        <w:t xml:space="preserve"> t</w:t>
      </w:r>
      <w:r w:rsidR="00000000" w:rsidRPr="00CF6631">
        <w:rPr>
          <w:rFonts w:ascii="Arial" w:hAnsi="Arial" w:cs="Arial"/>
          <w:sz w:val="22"/>
          <w:szCs w:val="22"/>
        </w:rPr>
        <w:t>he tribe</w:t>
      </w:r>
      <w:r w:rsidR="00ED7942" w:rsidRPr="00CF6631">
        <w:rPr>
          <w:rFonts w:ascii="Arial" w:hAnsi="Arial" w:cs="Arial"/>
          <w:sz w:val="22"/>
          <w:szCs w:val="22"/>
        </w:rPr>
        <w:t>.</w:t>
      </w:r>
    </w:p>
    <w:p w14:paraId="3ABE3692" w14:textId="77777777" w:rsidR="00ED7942" w:rsidRPr="00CF6631" w:rsidRDefault="00ED7942">
      <w:pPr>
        <w:rPr>
          <w:rFonts w:ascii="Arial" w:hAnsi="Arial" w:cs="Arial"/>
          <w:sz w:val="22"/>
          <w:szCs w:val="22"/>
        </w:rPr>
      </w:pPr>
    </w:p>
    <w:p w14:paraId="20FF2C34" w14:textId="40011BE1"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A</w:t>
      </w:r>
      <w:r w:rsidRPr="00CF6631">
        <w:rPr>
          <w:rFonts w:ascii="Arial" w:hAnsi="Arial" w:cs="Arial"/>
          <w:sz w:val="22"/>
          <w:szCs w:val="22"/>
        </w:rPr>
        <w:t xml:space="preserve">nd she lived in America, she figured she could document the victim's stories and offer them to </w:t>
      </w:r>
      <w:r w:rsidR="00ED7942" w:rsidRPr="00CF6631">
        <w:rPr>
          <w:rFonts w:ascii="Arial" w:hAnsi="Arial" w:cs="Arial"/>
          <w:sz w:val="22"/>
          <w:szCs w:val="22"/>
        </w:rPr>
        <w:t>US</w:t>
      </w:r>
      <w:r w:rsidRPr="00CF6631">
        <w:rPr>
          <w:rFonts w:ascii="Arial" w:hAnsi="Arial" w:cs="Arial"/>
          <w:sz w:val="22"/>
          <w:szCs w:val="22"/>
        </w:rPr>
        <w:t xml:space="preserve"> law enforcement. </w:t>
      </w:r>
    </w:p>
    <w:p w14:paraId="4FB60F36" w14:textId="77777777" w:rsidR="00302887" w:rsidRDefault="00302887">
      <w:pPr>
        <w:rPr>
          <w:rFonts w:ascii="Arial" w:hAnsi="Arial" w:cs="Arial"/>
          <w:sz w:val="22"/>
          <w:szCs w:val="22"/>
        </w:rPr>
      </w:pPr>
    </w:p>
    <w:p w14:paraId="20675CDD" w14:textId="6346E734" w:rsidR="00ED7942" w:rsidRPr="00CF6631" w:rsidRDefault="00CF6631">
      <w:pPr>
        <w:rPr>
          <w:rFonts w:ascii="Arial" w:hAnsi="Arial" w:cs="Arial"/>
          <w:sz w:val="22"/>
          <w:szCs w:val="22"/>
        </w:rPr>
      </w:pPr>
      <w:r w:rsidRPr="00CF6631">
        <w:rPr>
          <w:rFonts w:ascii="Arial" w:hAnsi="Arial" w:cs="Arial"/>
          <w:b/>
          <w:bCs/>
          <w:sz w:val="22"/>
          <w:szCs w:val="22"/>
        </w:rPr>
        <w:lastRenderedPageBreak/>
        <w:t>Magi:</w:t>
      </w:r>
      <w:r w:rsidR="00ED7942" w:rsidRPr="00CF6631">
        <w:rPr>
          <w:rFonts w:ascii="Arial" w:hAnsi="Arial" w:cs="Arial"/>
          <w:sz w:val="22"/>
          <w:szCs w:val="22"/>
        </w:rPr>
        <w:t xml:space="preserve"> </w:t>
      </w:r>
      <w:r w:rsidR="00000000" w:rsidRPr="00CF6631">
        <w:rPr>
          <w:rFonts w:ascii="Arial" w:hAnsi="Arial" w:cs="Arial"/>
          <w:sz w:val="22"/>
          <w:szCs w:val="22"/>
        </w:rPr>
        <w:t xml:space="preserve">Once I got all the information, I was like, </w:t>
      </w:r>
      <w:r w:rsidR="00ED7942" w:rsidRPr="00CF6631">
        <w:rPr>
          <w:rFonts w:ascii="Arial" w:hAnsi="Arial" w:cs="Arial"/>
          <w:sz w:val="22"/>
          <w:szCs w:val="22"/>
        </w:rPr>
        <w:t>"O</w:t>
      </w:r>
      <w:r w:rsidR="00000000" w:rsidRPr="00CF6631">
        <w:rPr>
          <w:rFonts w:ascii="Arial" w:hAnsi="Arial" w:cs="Arial"/>
          <w:sz w:val="22"/>
          <w:szCs w:val="22"/>
        </w:rPr>
        <w:t>kay, it's just notifying the authority, and I'm done.</w:t>
      </w:r>
      <w:r w:rsidR="00ED7942" w:rsidRPr="00CF6631">
        <w:rPr>
          <w:rFonts w:ascii="Arial" w:hAnsi="Arial" w:cs="Arial"/>
          <w:sz w:val="22"/>
          <w:szCs w:val="22"/>
        </w:rPr>
        <w:t>"</w:t>
      </w:r>
      <w:r w:rsidR="00000000" w:rsidRPr="00CF6631">
        <w:rPr>
          <w:rFonts w:ascii="Arial" w:hAnsi="Arial" w:cs="Arial"/>
          <w:sz w:val="22"/>
          <w:szCs w:val="22"/>
        </w:rPr>
        <w:t xml:space="preserve"> </w:t>
      </w:r>
      <w:r w:rsidR="004D1C43">
        <w:rPr>
          <w:rFonts w:ascii="Arial" w:hAnsi="Arial" w:cs="Arial"/>
          <w:sz w:val="22"/>
          <w:szCs w:val="22"/>
        </w:rPr>
        <w:t>But t</w:t>
      </w:r>
      <w:r w:rsidR="00000000" w:rsidRPr="00CF6631">
        <w:rPr>
          <w:rFonts w:ascii="Arial" w:hAnsi="Arial" w:cs="Arial"/>
          <w:sz w:val="22"/>
          <w:szCs w:val="22"/>
        </w:rPr>
        <w:t xml:space="preserve">o my shock, </w:t>
      </w:r>
      <w:r w:rsidR="00ED7942" w:rsidRPr="00CF6631">
        <w:rPr>
          <w:rFonts w:ascii="Arial" w:hAnsi="Arial" w:cs="Arial"/>
          <w:sz w:val="22"/>
          <w:szCs w:val="22"/>
        </w:rPr>
        <w:t xml:space="preserve">[sighs] </w:t>
      </w:r>
      <w:r w:rsidR="00000000" w:rsidRPr="00CF6631">
        <w:rPr>
          <w:rFonts w:ascii="Arial" w:hAnsi="Arial" w:cs="Arial"/>
          <w:sz w:val="22"/>
          <w:szCs w:val="22"/>
        </w:rPr>
        <w:t>it really turned my life into something else that I had never imagined.</w:t>
      </w:r>
    </w:p>
    <w:p w14:paraId="2E666530" w14:textId="77777777" w:rsidR="00ED7942" w:rsidRPr="00CF6631" w:rsidRDefault="00ED7942">
      <w:pPr>
        <w:rPr>
          <w:rFonts w:ascii="Arial" w:hAnsi="Arial" w:cs="Arial"/>
          <w:sz w:val="22"/>
          <w:szCs w:val="22"/>
        </w:rPr>
      </w:pPr>
    </w:p>
    <w:p w14:paraId="784F79D7" w14:textId="68A1D457" w:rsidR="00CF5284" w:rsidRPr="00CF6631" w:rsidRDefault="00000000">
      <w:pPr>
        <w:rPr>
          <w:rFonts w:ascii="Arial" w:hAnsi="Arial" w:cs="Arial"/>
          <w:sz w:val="22"/>
          <w:szCs w:val="22"/>
        </w:rPr>
      </w:pPr>
      <w:r w:rsidRPr="00CF6631">
        <w:rPr>
          <w:rFonts w:ascii="Arial" w:hAnsi="Arial" w:cs="Arial"/>
          <w:sz w:val="22"/>
          <w:szCs w:val="22"/>
        </w:rPr>
        <w:t>During the day, I'm trying to figure the puzzle in the States, the people in America that had visited at home, and then at night, it's daytime in Kenya. So</w:t>
      </w:r>
      <w:r w:rsidR="003330B8">
        <w:rPr>
          <w:rFonts w:ascii="Arial" w:hAnsi="Arial" w:cs="Arial"/>
          <w:sz w:val="22"/>
          <w:szCs w:val="22"/>
        </w:rPr>
        <w:t>,</w:t>
      </w:r>
      <w:r w:rsidRPr="00CF6631">
        <w:rPr>
          <w:rFonts w:ascii="Arial" w:hAnsi="Arial" w:cs="Arial"/>
          <w:sz w:val="22"/>
          <w:szCs w:val="22"/>
        </w:rPr>
        <w:t xml:space="preserve"> I'm making phone calls</w:t>
      </w:r>
      <w:r w:rsidR="00ED7942" w:rsidRPr="00CF6631">
        <w:rPr>
          <w:rFonts w:ascii="Arial" w:hAnsi="Arial" w:cs="Arial"/>
          <w:sz w:val="22"/>
          <w:szCs w:val="22"/>
        </w:rPr>
        <w:t xml:space="preserve"> a</w:t>
      </w:r>
      <w:r w:rsidRPr="00CF6631">
        <w:rPr>
          <w:rFonts w:ascii="Arial" w:hAnsi="Arial" w:cs="Arial"/>
          <w:sz w:val="22"/>
          <w:szCs w:val="22"/>
        </w:rPr>
        <w:t>t night</w:t>
      </w:r>
      <w:r w:rsidR="00ED7942" w:rsidRPr="00CF6631">
        <w:rPr>
          <w:rFonts w:ascii="Arial" w:hAnsi="Arial" w:cs="Arial"/>
          <w:sz w:val="22"/>
          <w:szCs w:val="22"/>
        </w:rPr>
        <w:t xml:space="preserve">. </w:t>
      </w:r>
      <w:r w:rsidRPr="00CF6631">
        <w:rPr>
          <w:rFonts w:ascii="Arial" w:hAnsi="Arial" w:cs="Arial"/>
          <w:sz w:val="22"/>
          <w:szCs w:val="22"/>
        </w:rPr>
        <w:t>I call</w:t>
      </w:r>
      <w:r w:rsidR="006F7297">
        <w:rPr>
          <w:rFonts w:ascii="Arial" w:hAnsi="Arial" w:cs="Arial"/>
          <w:sz w:val="22"/>
          <w:szCs w:val="22"/>
        </w:rPr>
        <w:t>ed</w:t>
      </w:r>
      <w:r w:rsidRPr="00CF6631">
        <w:rPr>
          <w:rFonts w:ascii="Arial" w:hAnsi="Arial" w:cs="Arial"/>
          <w:sz w:val="22"/>
          <w:szCs w:val="22"/>
        </w:rPr>
        <w:t xml:space="preserve"> family members, and then they referred me to their friends. Their friends referred me to someone else</w:t>
      </w:r>
      <w:r w:rsidR="00ED7942" w:rsidRPr="00CF6631">
        <w:rPr>
          <w:rFonts w:ascii="Arial" w:hAnsi="Arial" w:cs="Arial"/>
          <w:sz w:val="22"/>
          <w:szCs w:val="22"/>
        </w:rPr>
        <w:t>. T</w:t>
      </w:r>
      <w:r w:rsidRPr="00CF6631">
        <w:rPr>
          <w:rFonts w:ascii="Arial" w:hAnsi="Arial" w:cs="Arial"/>
          <w:sz w:val="22"/>
          <w:szCs w:val="22"/>
        </w:rPr>
        <w:t>hat way</w:t>
      </w:r>
      <w:r w:rsidR="00356993">
        <w:rPr>
          <w:rFonts w:ascii="Arial" w:hAnsi="Arial" w:cs="Arial"/>
          <w:sz w:val="22"/>
          <w:szCs w:val="22"/>
        </w:rPr>
        <w:t>,</w:t>
      </w:r>
      <w:r w:rsidR="00ED7942" w:rsidRPr="00CF6631">
        <w:rPr>
          <w:rFonts w:ascii="Arial" w:hAnsi="Arial" w:cs="Arial"/>
          <w:sz w:val="22"/>
          <w:szCs w:val="22"/>
        </w:rPr>
        <w:t xml:space="preserve"> it </w:t>
      </w:r>
      <w:r w:rsidRPr="00CF6631">
        <w:rPr>
          <w:rFonts w:ascii="Arial" w:hAnsi="Arial" w:cs="Arial"/>
          <w:sz w:val="22"/>
          <w:szCs w:val="22"/>
        </w:rPr>
        <w:t xml:space="preserve">was just a whole chain until I got to </w:t>
      </w:r>
      <w:r w:rsidR="00ED7942" w:rsidRPr="00CF6631">
        <w:rPr>
          <w:rFonts w:ascii="Arial" w:hAnsi="Arial" w:cs="Arial"/>
          <w:sz w:val="22"/>
          <w:szCs w:val="22"/>
        </w:rPr>
        <w:t>Geoffrey</w:t>
      </w:r>
      <w:r w:rsidRPr="00CF6631">
        <w:rPr>
          <w:rFonts w:ascii="Arial" w:hAnsi="Arial" w:cs="Arial"/>
          <w:sz w:val="22"/>
          <w:szCs w:val="22"/>
        </w:rPr>
        <w:t xml:space="preserve">. </w:t>
      </w:r>
    </w:p>
    <w:p w14:paraId="3D28B251" w14:textId="77777777" w:rsidR="00302887" w:rsidRDefault="00302887">
      <w:pPr>
        <w:rPr>
          <w:rFonts w:ascii="Arial" w:hAnsi="Arial" w:cs="Arial"/>
          <w:sz w:val="22"/>
          <w:szCs w:val="22"/>
        </w:rPr>
      </w:pPr>
    </w:p>
    <w:p w14:paraId="1C021ABA" w14:textId="16726210"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 xml:space="preserve">The first person </w:t>
      </w:r>
      <w:r w:rsidR="00ED7942" w:rsidRPr="00CF6631">
        <w:rPr>
          <w:rFonts w:ascii="Arial" w:hAnsi="Arial" w:cs="Arial"/>
          <w:sz w:val="22"/>
          <w:szCs w:val="22"/>
        </w:rPr>
        <w:t>Magi</w:t>
      </w:r>
      <w:r w:rsidR="00000000" w:rsidRPr="00CF6631">
        <w:rPr>
          <w:rFonts w:ascii="Arial" w:hAnsi="Arial" w:cs="Arial"/>
          <w:sz w:val="22"/>
          <w:szCs w:val="22"/>
        </w:rPr>
        <w:t xml:space="preserve"> was able to speak with who was directly connected to the Dows in Kenya was their neighbor, a schoolteacher named </w:t>
      </w:r>
      <w:r w:rsidR="00ED7942" w:rsidRPr="00CF6631">
        <w:rPr>
          <w:rFonts w:ascii="Arial" w:hAnsi="Arial" w:cs="Arial"/>
          <w:sz w:val="22"/>
          <w:szCs w:val="22"/>
        </w:rPr>
        <w:t>Geoffrey</w:t>
      </w:r>
      <w:r w:rsidR="00000000" w:rsidRPr="00CF6631">
        <w:rPr>
          <w:rFonts w:ascii="Arial" w:hAnsi="Arial" w:cs="Arial"/>
          <w:sz w:val="22"/>
          <w:szCs w:val="22"/>
        </w:rPr>
        <w:t xml:space="preserve">. </w:t>
      </w:r>
    </w:p>
    <w:p w14:paraId="03C99367" w14:textId="77777777" w:rsidR="00302887" w:rsidRDefault="00302887">
      <w:pPr>
        <w:rPr>
          <w:rFonts w:ascii="Arial" w:hAnsi="Arial" w:cs="Arial"/>
          <w:sz w:val="22"/>
          <w:szCs w:val="22"/>
        </w:rPr>
      </w:pPr>
    </w:p>
    <w:p w14:paraId="17C82186" w14:textId="5D4D913C" w:rsidR="00CF5284"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00000000" w:rsidRPr="00CF6631">
        <w:rPr>
          <w:rFonts w:ascii="Arial" w:hAnsi="Arial" w:cs="Arial"/>
          <w:sz w:val="22"/>
          <w:szCs w:val="22"/>
        </w:rPr>
        <w:t xml:space="preserve">I said, </w:t>
      </w:r>
      <w:r w:rsidR="00ED7942" w:rsidRPr="00CF6631">
        <w:rPr>
          <w:rFonts w:ascii="Arial" w:hAnsi="Arial" w:cs="Arial"/>
          <w:sz w:val="22"/>
          <w:szCs w:val="22"/>
        </w:rPr>
        <w:t>"</w:t>
      </w:r>
      <w:r w:rsidR="00000000" w:rsidRPr="00CF6631">
        <w:rPr>
          <w:rFonts w:ascii="Arial" w:hAnsi="Arial" w:cs="Arial"/>
          <w:sz w:val="22"/>
          <w:szCs w:val="22"/>
        </w:rPr>
        <w:t>Is there a way you can connect me with their children? I'd like to speak to them. I need to know if these allegations are really true.</w:t>
      </w:r>
      <w:r w:rsidR="00ED7942" w:rsidRPr="00CF6631">
        <w:rPr>
          <w:rFonts w:ascii="Arial" w:hAnsi="Arial" w:cs="Arial"/>
          <w:sz w:val="22"/>
          <w:szCs w:val="22"/>
        </w:rPr>
        <w:t>"</w:t>
      </w:r>
      <w:r w:rsidR="00000000" w:rsidRPr="00CF6631">
        <w:rPr>
          <w:rFonts w:ascii="Arial" w:hAnsi="Arial" w:cs="Arial"/>
          <w:sz w:val="22"/>
          <w:szCs w:val="22"/>
        </w:rPr>
        <w:t xml:space="preserve"> </w:t>
      </w:r>
    </w:p>
    <w:p w14:paraId="16C68451" w14:textId="77777777" w:rsidR="00302887" w:rsidRDefault="00302887">
      <w:pPr>
        <w:rPr>
          <w:rFonts w:ascii="Arial" w:hAnsi="Arial" w:cs="Arial"/>
          <w:sz w:val="22"/>
          <w:szCs w:val="22"/>
        </w:rPr>
      </w:pPr>
    </w:p>
    <w:p w14:paraId="73BABDE2" w14:textId="62354126"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Geoffrey </w:t>
      </w:r>
      <w:r w:rsidR="00000000" w:rsidRPr="00CF6631">
        <w:rPr>
          <w:rFonts w:ascii="Arial" w:hAnsi="Arial" w:cs="Arial"/>
          <w:sz w:val="22"/>
          <w:szCs w:val="22"/>
        </w:rPr>
        <w:t xml:space="preserve">said he had called </w:t>
      </w:r>
      <w:r w:rsidR="00DC24E7" w:rsidRPr="00CF6631">
        <w:rPr>
          <w:rFonts w:ascii="Arial" w:hAnsi="Arial" w:cs="Arial"/>
          <w:sz w:val="22"/>
          <w:szCs w:val="22"/>
        </w:rPr>
        <w:t xml:space="preserve">child services </w:t>
      </w:r>
      <w:r w:rsidR="00000000" w:rsidRPr="00CF6631">
        <w:rPr>
          <w:rFonts w:ascii="Arial" w:hAnsi="Arial" w:cs="Arial"/>
          <w:sz w:val="22"/>
          <w:szCs w:val="22"/>
        </w:rPr>
        <w:t>on the home multiple times, but it stayed open.</w:t>
      </w:r>
    </w:p>
    <w:p w14:paraId="13DCE878" w14:textId="77777777" w:rsidR="00302887" w:rsidRDefault="00302887">
      <w:pPr>
        <w:rPr>
          <w:rFonts w:ascii="Arial" w:hAnsi="Arial" w:cs="Arial"/>
          <w:sz w:val="22"/>
          <w:szCs w:val="22"/>
        </w:rPr>
      </w:pPr>
    </w:p>
    <w:p w14:paraId="5E138DBF" w14:textId="30113A1A" w:rsidR="00CF5284"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00000000" w:rsidRPr="00CF6631">
        <w:rPr>
          <w:rFonts w:ascii="Arial" w:hAnsi="Arial" w:cs="Arial"/>
          <w:sz w:val="22"/>
          <w:szCs w:val="22"/>
        </w:rPr>
        <w:t>He heard the children screaming from the fence. They sounded like they were in pain.</w:t>
      </w:r>
    </w:p>
    <w:p w14:paraId="49EC4A97" w14:textId="77777777" w:rsidR="00302887" w:rsidRDefault="00302887">
      <w:pPr>
        <w:rPr>
          <w:rFonts w:ascii="Arial" w:hAnsi="Arial" w:cs="Arial"/>
          <w:sz w:val="22"/>
          <w:szCs w:val="22"/>
        </w:rPr>
      </w:pPr>
    </w:p>
    <w:p w14:paraId="2F31C1F6" w14:textId="2880A7F3"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So</w:t>
      </w:r>
      <w:r w:rsidR="00DC24E7">
        <w:rPr>
          <w:rFonts w:ascii="Arial" w:hAnsi="Arial" w:cs="Arial"/>
          <w:sz w:val="22"/>
          <w:szCs w:val="22"/>
        </w:rPr>
        <w:t>,</w:t>
      </w:r>
      <w:r w:rsidR="00000000" w:rsidRPr="00CF6631">
        <w:rPr>
          <w:rFonts w:ascii="Arial" w:hAnsi="Arial" w:cs="Arial"/>
          <w:sz w:val="22"/>
          <w:szCs w:val="22"/>
        </w:rPr>
        <w:t xml:space="preserve"> he agreed to help. Meanwhile, </w:t>
      </w:r>
      <w:r w:rsidR="00ED7942" w:rsidRPr="00CF6631">
        <w:rPr>
          <w:rFonts w:ascii="Arial" w:hAnsi="Arial" w:cs="Arial"/>
          <w:sz w:val="22"/>
          <w:szCs w:val="22"/>
        </w:rPr>
        <w:t xml:space="preserve">Magi </w:t>
      </w:r>
      <w:r w:rsidR="00000000" w:rsidRPr="00CF6631">
        <w:rPr>
          <w:rFonts w:ascii="Arial" w:hAnsi="Arial" w:cs="Arial"/>
          <w:sz w:val="22"/>
          <w:szCs w:val="22"/>
        </w:rPr>
        <w:t>reached out on Facebook and WhatsApp to teachers and caretakers who had worked at the home.</w:t>
      </w:r>
    </w:p>
    <w:p w14:paraId="70D88D1B" w14:textId="77777777" w:rsidR="00302887" w:rsidRDefault="00302887">
      <w:pPr>
        <w:rPr>
          <w:rFonts w:ascii="Arial" w:hAnsi="Arial" w:cs="Arial"/>
          <w:sz w:val="22"/>
          <w:szCs w:val="22"/>
        </w:rPr>
      </w:pPr>
    </w:p>
    <w:p w14:paraId="22EAD196" w14:textId="64EF83A6" w:rsidR="00CF5284"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00000000" w:rsidRPr="00CF6631">
        <w:rPr>
          <w:rFonts w:ascii="Arial" w:hAnsi="Arial" w:cs="Arial"/>
          <w:sz w:val="22"/>
          <w:szCs w:val="22"/>
        </w:rPr>
        <w:t xml:space="preserve">I see that you work at the </w:t>
      </w:r>
      <w:r w:rsidR="00ED7942" w:rsidRPr="00CF6631">
        <w:rPr>
          <w:rFonts w:ascii="Arial" w:hAnsi="Arial" w:cs="Arial"/>
          <w:sz w:val="22"/>
          <w:szCs w:val="22"/>
        </w:rPr>
        <w:t xml:space="preserve">Dow </w:t>
      </w:r>
      <w:r w:rsidR="00000000" w:rsidRPr="00CF6631">
        <w:rPr>
          <w:rFonts w:ascii="Arial" w:hAnsi="Arial" w:cs="Arial"/>
          <w:sz w:val="22"/>
          <w:szCs w:val="22"/>
        </w:rPr>
        <w:t>Children's Home.</w:t>
      </w:r>
      <w:r w:rsidR="00ED7942" w:rsidRPr="00CF6631">
        <w:rPr>
          <w:rFonts w:ascii="Arial" w:hAnsi="Arial" w:cs="Arial"/>
          <w:sz w:val="22"/>
          <w:szCs w:val="22"/>
        </w:rPr>
        <w:t>"</w:t>
      </w:r>
      <w:r w:rsidR="00000000" w:rsidRPr="00CF6631">
        <w:rPr>
          <w:rFonts w:ascii="Arial" w:hAnsi="Arial" w:cs="Arial"/>
          <w:sz w:val="22"/>
          <w:szCs w:val="22"/>
        </w:rPr>
        <w:t xml:space="preserve"> And they're like, </w:t>
      </w:r>
      <w:r w:rsidR="00ED7942" w:rsidRPr="00CF6631">
        <w:rPr>
          <w:rFonts w:ascii="Arial" w:hAnsi="Arial" w:cs="Arial"/>
          <w:sz w:val="22"/>
          <w:szCs w:val="22"/>
        </w:rPr>
        <w:t>"Y</w:t>
      </w:r>
      <w:r w:rsidR="00000000" w:rsidRPr="00CF6631">
        <w:rPr>
          <w:rFonts w:ascii="Arial" w:hAnsi="Arial" w:cs="Arial"/>
          <w:sz w:val="22"/>
          <w:szCs w:val="22"/>
        </w:rPr>
        <w:t>eah, I did.</w:t>
      </w:r>
      <w:r w:rsidR="00ED7942" w:rsidRPr="00CF6631">
        <w:rPr>
          <w:rFonts w:ascii="Arial" w:hAnsi="Arial" w:cs="Arial"/>
          <w:sz w:val="22"/>
          <w:szCs w:val="22"/>
        </w:rPr>
        <w:t>"</w:t>
      </w:r>
      <w:r w:rsidR="00000000" w:rsidRPr="00CF6631">
        <w:rPr>
          <w:rFonts w:ascii="Arial" w:hAnsi="Arial" w:cs="Arial"/>
          <w:sz w:val="22"/>
          <w:szCs w:val="22"/>
        </w:rPr>
        <w:t xml:space="preserve"> </w:t>
      </w:r>
      <w:r w:rsidR="00ED7942" w:rsidRPr="00CF6631">
        <w:rPr>
          <w:rFonts w:ascii="Arial" w:hAnsi="Arial" w:cs="Arial"/>
          <w:sz w:val="22"/>
          <w:szCs w:val="22"/>
        </w:rPr>
        <w:t>"</w:t>
      </w:r>
      <w:r w:rsidR="00000000" w:rsidRPr="00CF6631">
        <w:rPr>
          <w:rFonts w:ascii="Arial" w:hAnsi="Arial" w:cs="Arial"/>
          <w:sz w:val="22"/>
          <w:szCs w:val="22"/>
        </w:rPr>
        <w:t>How long did you work there?</w:t>
      </w:r>
      <w:r w:rsidR="00ED7942" w:rsidRPr="00CF6631">
        <w:rPr>
          <w:rFonts w:ascii="Arial" w:hAnsi="Arial" w:cs="Arial"/>
          <w:sz w:val="22"/>
          <w:szCs w:val="22"/>
        </w:rPr>
        <w:t>"</w:t>
      </w:r>
      <w:r w:rsidR="00000000" w:rsidRPr="00CF6631">
        <w:rPr>
          <w:rFonts w:ascii="Arial" w:hAnsi="Arial" w:cs="Arial"/>
          <w:sz w:val="22"/>
          <w:szCs w:val="22"/>
        </w:rPr>
        <w:t xml:space="preserve"> </w:t>
      </w:r>
      <w:r w:rsidR="00ED7942" w:rsidRPr="00CF6631">
        <w:rPr>
          <w:rFonts w:ascii="Arial" w:hAnsi="Arial" w:cs="Arial"/>
          <w:sz w:val="22"/>
          <w:szCs w:val="22"/>
        </w:rPr>
        <w:t xml:space="preserve">They give me information and then </w:t>
      </w:r>
      <w:r w:rsidR="00000000" w:rsidRPr="00CF6631">
        <w:rPr>
          <w:rFonts w:ascii="Arial" w:hAnsi="Arial" w:cs="Arial"/>
          <w:sz w:val="22"/>
          <w:szCs w:val="22"/>
        </w:rPr>
        <w:t>I will ask</w:t>
      </w:r>
      <w:r w:rsidR="00ED7942" w:rsidRPr="00CF6631">
        <w:rPr>
          <w:rFonts w:ascii="Arial" w:hAnsi="Arial" w:cs="Arial"/>
          <w:sz w:val="22"/>
          <w:szCs w:val="22"/>
        </w:rPr>
        <w:t>, "</w:t>
      </w:r>
      <w:r w:rsidR="00000000" w:rsidRPr="00CF6631">
        <w:rPr>
          <w:rFonts w:ascii="Arial" w:hAnsi="Arial" w:cs="Arial"/>
          <w:sz w:val="22"/>
          <w:szCs w:val="22"/>
        </w:rPr>
        <w:t>I heard there were also some allegation of child abuse.</w:t>
      </w:r>
      <w:r w:rsidR="00ED7942" w:rsidRPr="00CF6631">
        <w:rPr>
          <w:rFonts w:ascii="Arial" w:hAnsi="Arial" w:cs="Arial"/>
          <w:sz w:val="22"/>
          <w:szCs w:val="22"/>
        </w:rPr>
        <w:t>"</w:t>
      </w:r>
      <w:r w:rsidR="00000000" w:rsidRPr="00CF6631">
        <w:rPr>
          <w:rFonts w:ascii="Arial" w:hAnsi="Arial" w:cs="Arial"/>
          <w:sz w:val="22"/>
          <w:szCs w:val="22"/>
        </w:rPr>
        <w:t xml:space="preserve"> They will confirm, or sometimes they'll feel uncomfortable, and they'll think I'm the police.</w:t>
      </w:r>
    </w:p>
    <w:p w14:paraId="237CE8FB" w14:textId="77777777" w:rsidR="00302887" w:rsidRDefault="00302887">
      <w:pPr>
        <w:rPr>
          <w:rFonts w:ascii="Arial" w:hAnsi="Arial" w:cs="Arial"/>
          <w:sz w:val="22"/>
          <w:szCs w:val="22"/>
        </w:rPr>
      </w:pPr>
    </w:p>
    <w:p w14:paraId="25772B74" w14:textId="71FC13C1"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Her nights kept getting later and later.</w:t>
      </w:r>
    </w:p>
    <w:p w14:paraId="210BF88B" w14:textId="77777777" w:rsidR="00302887" w:rsidRDefault="00302887">
      <w:pPr>
        <w:rPr>
          <w:rFonts w:ascii="Arial" w:hAnsi="Arial" w:cs="Arial"/>
          <w:sz w:val="22"/>
          <w:szCs w:val="22"/>
        </w:rPr>
      </w:pPr>
    </w:p>
    <w:p w14:paraId="67CAD150" w14:textId="721BD034" w:rsidR="00CF5284"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00000000" w:rsidRPr="00CF6631">
        <w:rPr>
          <w:rFonts w:ascii="Arial" w:hAnsi="Arial" w:cs="Arial"/>
          <w:sz w:val="22"/>
          <w:szCs w:val="22"/>
        </w:rPr>
        <w:t xml:space="preserve">Because I'm telling myself in my head that, </w:t>
      </w:r>
      <w:r w:rsidR="00ED7942" w:rsidRPr="00CF6631">
        <w:rPr>
          <w:rFonts w:ascii="Arial" w:hAnsi="Arial" w:cs="Arial"/>
          <w:sz w:val="22"/>
          <w:szCs w:val="22"/>
        </w:rPr>
        <w:t>"O</w:t>
      </w:r>
      <w:r w:rsidR="00000000" w:rsidRPr="00CF6631">
        <w:rPr>
          <w:rFonts w:ascii="Arial" w:hAnsi="Arial" w:cs="Arial"/>
          <w:sz w:val="22"/>
          <w:szCs w:val="22"/>
        </w:rPr>
        <w:t>kay, I'm almost there. Let me just do one more interview. Let me interview this person.</w:t>
      </w:r>
      <w:r w:rsidR="00ED7942" w:rsidRPr="00CF6631">
        <w:rPr>
          <w:rFonts w:ascii="Arial" w:hAnsi="Arial" w:cs="Arial"/>
          <w:sz w:val="22"/>
          <w:szCs w:val="22"/>
        </w:rPr>
        <w:t>"</w:t>
      </w:r>
    </w:p>
    <w:p w14:paraId="423835FF" w14:textId="77777777" w:rsidR="00302887" w:rsidRDefault="00302887">
      <w:pPr>
        <w:rPr>
          <w:rFonts w:ascii="Arial" w:hAnsi="Arial" w:cs="Arial"/>
          <w:sz w:val="22"/>
          <w:szCs w:val="22"/>
        </w:rPr>
      </w:pPr>
    </w:p>
    <w:p w14:paraId="6ACCD189" w14:textId="71EC0799"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Just when she thought she couldn't make any more phone calls, she learn</w:t>
      </w:r>
      <w:r w:rsidR="00B00C17">
        <w:rPr>
          <w:rFonts w:ascii="Arial" w:hAnsi="Arial" w:cs="Arial"/>
          <w:sz w:val="22"/>
          <w:szCs w:val="22"/>
        </w:rPr>
        <w:t>t</w:t>
      </w:r>
      <w:r w:rsidR="00000000" w:rsidRPr="00CF6631">
        <w:rPr>
          <w:rFonts w:ascii="Arial" w:hAnsi="Arial" w:cs="Arial"/>
          <w:sz w:val="22"/>
          <w:szCs w:val="22"/>
        </w:rPr>
        <w:t xml:space="preserve"> her older sister was going to Kenya to visit their parents.</w:t>
      </w:r>
    </w:p>
    <w:p w14:paraId="1BB88B31" w14:textId="77777777" w:rsidR="00302887" w:rsidRDefault="00302887">
      <w:pPr>
        <w:rPr>
          <w:rFonts w:ascii="Arial" w:hAnsi="Arial" w:cs="Arial"/>
          <w:sz w:val="22"/>
          <w:szCs w:val="22"/>
        </w:rPr>
      </w:pPr>
    </w:p>
    <w:p w14:paraId="4E8F6F0D" w14:textId="017C6197" w:rsidR="00CF5284" w:rsidRPr="00CF6631" w:rsidRDefault="00CF6631">
      <w:pPr>
        <w:rPr>
          <w:rFonts w:ascii="Arial" w:hAnsi="Arial" w:cs="Arial"/>
          <w:sz w:val="22"/>
          <w:szCs w:val="22"/>
        </w:rPr>
      </w:pPr>
      <w:r w:rsidRPr="00CF6631">
        <w:rPr>
          <w:rFonts w:ascii="Arial" w:hAnsi="Arial" w:cs="Arial"/>
          <w:b/>
          <w:bCs/>
          <w:sz w:val="22"/>
          <w:szCs w:val="22"/>
        </w:rPr>
        <w:t>Magi:</w:t>
      </w:r>
      <w:r w:rsidR="00ED7942" w:rsidRPr="00CF6631">
        <w:rPr>
          <w:rFonts w:ascii="Arial" w:hAnsi="Arial" w:cs="Arial"/>
          <w:sz w:val="22"/>
          <w:szCs w:val="22"/>
        </w:rPr>
        <w:t xml:space="preserve"> </w:t>
      </w:r>
      <w:r w:rsidR="00000000" w:rsidRPr="00CF6631">
        <w:rPr>
          <w:rFonts w:ascii="Arial" w:hAnsi="Arial" w:cs="Arial"/>
          <w:sz w:val="22"/>
          <w:szCs w:val="22"/>
        </w:rPr>
        <w:t xml:space="preserve">She said, </w:t>
      </w:r>
      <w:r w:rsidR="00ED7942" w:rsidRPr="00CF6631">
        <w:rPr>
          <w:rFonts w:ascii="Arial" w:hAnsi="Arial" w:cs="Arial"/>
          <w:sz w:val="22"/>
          <w:szCs w:val="22"/>
        </w:rPr>
        <w:t>"O</w:t>
      </w:r>
      <w:r w:rsidR="00000000" w:rsidRPr="00CF6631">
        <w:rPr>
          <w:rFonts w:ascii="Arial" w:hAnsi="Arial" w:cs="Arial"/>
          <w:sz w:val="22"/>
          <w:szCs w:val="22"/>
        </w:rPr>
        <w:t>kay, so listen, let me go on your behalf.</w:t>
      </w:r>
      <w:r w:rsidR="00ED7942" w:rsidRPr="00CF6631">
        <w:rPr>
          <w:rFonts w:ascii="Arial" w:hAnsi="Arial" w:cs="Arial"/>
          <w:sz w:val="22"/>
          <w:szCs w:val="22"/>
        </w:rPr>
        <w:t>"</w:t>
      </w:r>
      <w:r w:rsidR="00000000" w:rsidRPr="00CF6631">
        <w:rPr>
          <w:rFonts w:ascii="Arial" w:hAnsi="Arial" w:cs="Arial"/>
          <w:sz w:val="22"/>
          <w:szCs w:val="22"/>
        </w:rPr>
        <w:t xml:space="preserve"> She got there, and she called me one of the days. She's like, </w:t>
      </w:r>
      <w:r w:rsidR="00ED7942" w:rsidRPr="00CF6631">
        <w:rPr>
          <w:rFonts w:ascii="Arial" w:hAnsi="Arial" w:cs="Arial"/>
          <w:sz w:val="22"/>
          <w:szCs w:val="22"/>
        </w:rPr>
        <w:t>"O</w:t>
      </w:r>
      <w:r w:rsidR="00000000" w:rsidRPr="00CF6631">
        <w:rPr>
          <w:rFonts w:ascii="Arial" w:hAnsi="Arial" w:cs="Arial"/>
          <w:sz w:val="22"/>
          <w:szCs w:val="22"/>
        </w:rPr>
        <w:t>h, my goodness. You cannot believe it.</w:t>
      </w:r>
      <w:r w:rsidR="00ED7942" w:rsidRPr="00CF6631">
        <w:rPr>
          <w:rFonts w:ascii="Arial" w:hAnsi="Arial" w:cs="Arial"/>
          <w:sz w:val="22"/>
          <w:szCs w:val="22"/>
        </w:rPr>
        <w:t>"</w:t>
      </w:r>
      <w:r w:rsidR="00000000" w:rsidRPr="00CF6631">
        <w:rPr>
          <w:rFonts w:ascii="Arial" w:hAnsi="Arial" w:cs="Arial"/>
          <w:sz w:val="22"/>
          <w:szCs w:val="22"/>
        </w:rPr>
        <w:t xml:space="preserve"> </w:t>
      </w:r>
    </w:p>
    <w:p w14:paraId="21E78A15" w14:textId="77777777" w:rsidR="00302887" w:rsidRDefault="00302887">
      <w:pPr>
        <w:rPr>
          <w:rFonts w:ascii="Arial" w:hAnsi="Arial" w:cs="Arial"/>
          <w:sz w:val="22"/>
          <w:szCs w:val="22"/>
        </w:rPr>
      </w:pPr>
    </w:p>
    <w:p w14:paraId="70451450" w14:textId="11C08629" w:rsidR="00ED7942" w:rsidRPr="00CF6631" w:rsidRDefault="00ED7942">
      <w:pPr>
        <w:rPr>
          <w:rFonts w:ascii="Arial" w:hAnsi="Arial" w:cs="Arial"/>
          <w:sz w:val="22"/>
          <w:szCs w:val="22"/>
        </w:rPr>
      </w:pPr>
      <w:r w:rsidRPr="00CF6631">
        <w:rPr>
          <w:rFonts w:ascii="Arial" w:hAnsi="Arial" w:cs="Arial"/>
          <w:sz w:val="22"/>
          <w:szCs w:val="22"/>
        </w:rPr>
        <w:t>[pensive music]</w:t>
      </w:r>
    </w:p>
    <w:p w14:paraId="39832D6B" w14:textId="77777777" w:rsidR="00ED7942" w:rsidRPr="00CF6631" w:rsidRDefault="00ED7942">
      <w:pPr>
        <w:rPr>
          <w:rFonts w:ascii="Arial" w:hAnsi="Arial" w:cs="Arial"/>
          <w:sz w:val="22"/>
          <w:szCs w:val="22"/>
        </w:rPr>
      </w:pPr>
    </w:p>
    <w:p w14:paraId="71ABD3C6" w14:textId="2402CFA3" w:rsidR="00ED7942" w:rsidRDefault="00CF6631">
      <w:pPr>
        <w:rPr>
          <w:rFonts w:ascii="Arial" w:hAnsi="Arial" w:cs="Arial"/>
          <w:sz w:val="22"/>
          <w:szCs w:val="22"/>
        </w:rPr>
      </w:pPr>
      <w:r w:rsidRPr="00CF6631">
        <w:rPr>
          <w:rFonts w:ascii="Arial" w:hAnsi="Arial" w:cs="Arial"/>
          <w:b/>
          <w:bCs/>
          <w:sz w:val="22"/>
          <w:szCs w:val="22"/>
        </w:rPr>
        <w:t>Glynn:</w:t>
      </w:r>
      <w:r w:rsidR="00ED7942" w:rsidRPr="00CF6631">
        <w:rPr>
          <w:rFonts w:ascii="Arial" w:hAnsi="Arial" w:cs="Arial"/>
          <w:sz w:val="22"/>
          <w:szCs w:val="22"/>
        </w:rPr>
        <w:t xml:space="preserve"> W</w:t>
      </w:r>
      <w:r w:rsidRPr="00CF6631">
        <w:rPr>
          <w:rFonts w:ascii="Arial" w:hAnsi="Arial" w:cs="Arial"/>
          <w:sz w:val="22"/>
          <w:szCs w:val="22"/>
        </w:rPr>
        <w:t xml:space="preserve">hat </w:t>
      </w:r>
      <w:r w:rsidR="00ED7942" w:rsidRPr="00CF6631">
        <w:rPr>
          <w:rFonts w:ascii="Arial" w:hAnsi="Arial" w:cs="Arial"/>
          <w:sz w:val="22"/>
          <w:szCs w:val="22"/>
        </w:rPr>
        <w:t>Magi</w:t>
      </w:r>
      <w:r w:rsidRPr="00CF6631">
        <w:rPr>
          <w:rFonts w:ascii="Arial" w:hAnsi="Arial" w:cs="Arial"/>
          <w:sz w:val="22"/>
          <w:szCs w:val="22"/>
        </w:rPr>
        <w:t>'s sister found when she went to Kenya</w:t>
      </w:r>
      <w:r w:rsidR="00B4049A">
        <w:rPr>
          <w:rFonts w:ascii="Arial" w:hAnsi="Arial" w:cs="Arial"/>
          <w:sz w:val="22"/>
          <w:szCs w:val="22"/>
        </w:rPr>
        <w:t>, r</w:t>
      </w:r>
      <w:r w:rsidRPr="00CF6631">
        <w:rPr>
          <w:rFonts w:ascii="Arial" w:hAnsi="Arial" w:cs="Arial"/>
          <w:sz w:val="22"/>
          <w:szCs w:val="22"/>
        </w:rPr>
        <w:t>ight after the break. Stay tuned.</w:t>
      </w:r>
    </w:p>
    <w:p w14:paraId="45555444" w14:textId="77777777" w:rsidR="00B4049A" w:rsidRPr="00CF6631" w:rsidRDefault="00B4049A">
      <w:pPr>
        <w:rPr>
          <w:rFonts w:ascii="Arial" w:hAnsi="Arial" w:cs="Arial"/>
          <w:sz w:val="22"/>
          <w:szCs w:val="22"/>
        </w:rPr>
      </w:pPr>
    </w:p>
    <w:p w14:paraId="256B05FA" w14:textId="77777777" w:rsidR="00ED7942" w:rsidRPr="00CF6631" w:rsidRDefault="00ED7942" w:rsidP="00ED7942">
      <w:pPr>
        <w:rPr>
          <w:rFonts w:ascii="Arial" w:hAnsi="Arial" w:cs="Arial"/>
          <w:sz w:val="22"/>
          <w:szCs w:val="22"/>
        </w:rPr>
      </w:pPr>
      <w:r w:rsidRPr="00CF6631">
        <w:rPr>
          <w:rFonts w:ascii="Arial" w:hAnsi="Arial" w:cs="Arial"/>
          <w:sz w:val="22"/>
          <w:szCs w:val="22"/>
        </w:rPr>
        <w:t>[pensive music]</w:t>
      </w:r>
    </w:p>
    <w:p w14:paraId="0D56A382" w14:textId="77777777" w:rsidR="00ED7942" w:rsidRPr="00CF6631" w:rsidRDefault="00ED7942">
      <w:pPr>
        <w:rPr>
          <w:rFonts w:ascii="Arial" w:hAnsi="Arial" w:cs="Arial"/>
          <w:sz w:val="22"/>
          <w:szCs w:val="22"/>
        </w:rPr>
      </w:pPr>
    </w:p>
    <w:p w14:paraId="08DF8C05" w14:textId="32672AC0" w:rsidR="00CF5284" w:rsidRPr="00CF6631" w:rsidRDefault="00000000">
      <w:pPr>
        <w:rPr>
          <w:rFonts w:ascii="Arial" w:hAnsi="Arial" w:cs="Arial"/>
          <w:sz w:val="22"/>
          <w:szCs w:val="22"/>
        </w:rPr>
      </w:pPr>
      <w:r w:rsidRPr="00CF6631">
        <w:rPr>
          <w:rFonts w:ascii="Arial" w:hAnsi="Arial" w:cs="Arial"/>
          <w:sz w:val="22"/>
          <w:szCs w:val="22"/>
        </w:rPr>
        <w:t>Welcome back to Snap Judgment</w:t>
      </w:r>
      <w:r w:rsidR="00B4049A">
        <w:rPr>
          <w:rFonts w:ascii="Arial" w:hAnsi="Arial" w:cs="Arial"/>
          <w:sz w:val="22"/>
          <w:szCs w:val="22"/>
        </w:rPr>
        <w:t>,</w:t>
      </w:r>
      <w:r w:rsidRPr="00CF6631">
        <w:rPr>
          <w:rFonts w:ascii="Arial" w:hAnsi="Arial" w:cs="Arial"/>
          <w:sz w:val="22"/>
          <w:szCs w:val="22"/>
        </w:rPr>
        <w:t xml:space="preserve"> The Road to </w:t>
      </w:r>
      <w:r w:rsidR="00ED7942" w:rsidRPr="00CF6631">
        <w:rPr>
          <w:rFonts w:ascii="Arial" w:hAnsi="Arial" w:cs="Arial"/>
          <w:sz w:val="22"/>
          <w:szCs w:val="22"/>
        </w:rPr>
        <w:t xml:space="preserve">Boito </w:t>
      </w:r>
      <w:r w:rsidRPr="00CF6631">
        <w:rPr>
          <w:rFonts w:ascii="Arial" w:hAnsi="Arial" w:cs="Arial"/>
          <w:sz w:val="22"/>
          <w:szCs w:val="22"/>
        </w:rPr>
        <w:t>episode</w:t>
      </w:r>
      <w:r w:rsidR="00ED7942" w:rsidRPr="00CF6631">
        <w:rPr>
          <w:rFonts w:ascii="Arial" w:hAnsi="Arial" w:cs="Arial"/>
          <w:sz w:val="22"/>
          <w:szCs w:val="22"/>
        </w:rPr>
        <w:t xml:space="preserve">. </w:t>
      </w:r>
      <w:r w:rsidRPr="00CF6631">
        <w:rPr>
          <w:rFonts w:ascii="Arial" w:hAnsi="Arial" w:cs="Arial"/>
          <w:sz w:val="22"/>
          <w:szCs w:val="22"/>
        </w:rPr>
        <w:t>Once again, sensitive listeners, please be advised that this story, while not graphic, does involve child abuse, including sexual abuse and the death of a child. The story so far</w:t>
      </w:r>
      <w:r w:rsidR="00B4049A">
        <w:rPr>
          <w:rFonts w:ascii="Arial" w:hAnsi="Arial" w:cs="Arial"/>
          <w:sz w:val="22"/>
          <w:szCs w:val="22"/>
        </w:rPr>
        <w:t xml:space="preserve">. </w:t>
      </w:r>
      <w:r w:rsidR="00B4049A" w:rsidRPr="00CF6631">
        <w:rPr>
          <w:rFonts w:ascii="Arial" w:hAnsi="Arial" w:cs="Arial"/>
          <w:sz w:val="22"/>
          <w:szCs w:val="22"/>
        </w:rPr>
        <w:t xml:space="preserve">Crimes </w:t>
      </w:r>
      <w:r w:rsidRPr="00CF6631">
        <w:rPr>
          <w:rFonts w:ascii="Arial" w:hAnsi="Arial" w:cs="Arial"/>
          <w:sz w:val="22"/>
          <w:szCs w:val="22"/>
        </w:rPr>
        <w:t xml:space="preserve">at an orphanage in Kenya. Nurse in Pennsylvania trying to investigate. Her sister heads to Kenya to see what she can find. </w:t>
      </w:r>
      <w:r w:rsidR="00ED7942" w:rsidRPr="00CF6631">
        <w:rPr>
          <w:rFonts w:ascii="Arial" w:hAnsi="Arial" w:cs="Arial"/>
          <w:sz w:val="22"/>
          <w:szCs w:val="22"/>
        </w:rPr>
        <w:t xml:space="preserve">Snap </w:t>
      </w:r>
      <w:r w:rsidRPr="00CF6631">
        <w:rPr>
          <w:rFonts w:ascii="Arial" w:hAnsi="Arial" w:cs="Arial"/>
          <w:sz w:val="22"/>
          <w:szCs w:val="22"/>
        </w:rPr>
        <w:t xml:space="preserve">Judgment. </w:t>
      </w:r>
    </w:p>
    <w:p w14:paraId="514FAA0D" w14:textId="77777777" w:rsidR="00302887" w:rsidRDefault="00302887">
      <w:pPr>
        <w:rPr>
          <w:rFonts w:ascii="Arial" w:hAnsi="Arial" w:cs="Arial"/>
          <w:sz w:val="22"/>
          <w:szCs w:val="22"/>
        </w:rPr>
      </w:pPr>
    </w:p>
    <w:p w14:paraId="030B4C99" w14:textId="21C174FA"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Magi</w:t>
      </w:r>
      <w:r w:rsidR="00000000" w:rsidRPr="00CF6631">
        <w:rPr>
          <w:rFonts w:ascii="Arial" w:hAnsi="Arial" w:cs="Arial"/>
          <w:sz w:val="22"/>
          <w:szCs w:val="22"/>
        </w:rPr>
        <w:t>'</w:t>
      </w:r>
      <w:r w:rsidR="00ED7942" w:rsidRPr="00CF6631">
        <w:rPr>
          <w:rFonts w:ascii="Arial" w:hAnsi="Arial" w:cs="Arial"/>
          <w:sz w:val="22"/>
          <w:szCs w:val="22"/>
        </w:rPr>
        <w:t xml:space="preserve">s </w:t>
      </w:r>
      <w:r w:rsidR="00000000" w:rsidRPr="00CF6631">
        <w:rPr>
          <w:rFonts w:ascii="Arial" w:hAnsi="Arial" w:cs="Arial"/>
          <w:sz w:val="22"/>
          <w:szCs w:val="22"/>
        </w:rPr>
        <w:t>older sister</w:t>
      </w:r>
      <w:r w:rsidR="00F740FF">
        <w:rPr>
          <w:rFonts w:ascii="Arial" w:hAnsi="Arial" w:cs="Arial"/>
          <w:sz w:val="22"/>
          <w:szCs w:val="22"/>
        </w:rPr>
        <w:t xml:space="preserve">, </w:t>
      </w:r>
      <w:r w:rsidR="00000000" w:rsidRPr="00CF6631">
        <w:rPr>
          <w:rFonts w:ascii="Arial" w:hAnsi="Arial" w:cs="Arial"/>
          <w:sz w:val="22"/>
          <w:szCs w:val="22"/>
        </w:rPr>
        <w:t>Beatrice</w:t>
      </w:r>
      <w:r w:rsidR="00F740FF">
        <w:rPr>
          <w:rFonts w:ascii="Arial" w:hAnsi="Arial" w:cs="Arial"/>
          <w:sz w:val="22"/>
          <w:szCs w:val="22"/>
        </w:rPr>
        <w:t>,</w:t>
      </w:r>
      <w:r w:rsidR="00000000" w:rsidRPr="00CF6631">
        <w:rPr>
          <w:rFonts w:ascii="Arial" w:hAnsi="Arial" w:cs="Arial"/>
          <w:sz w:val="22"/>
          <w:szCs w:val="22"/>
        </w:rPr>
        <w:t xml:space="preserve"> lived just minutes away from her in Lancaster.</w:t>
      </w:r>
    </w:p>
    <w:p w14:paraId="20E44FF6" w14:textId="77777777" w:rsidR="00302887" w:rsidRDefault="00302887">
      <w:pPr>
        <w:rPr>
          <w:rFonts w:ascii="Arial" w:hAnsi="Arial" w:cs="Arial"/>
          <w:sz w:val="22"/>
          <w:szCs w:val="22"/>
        </w:rPr>
      </w:pPr>
    </w:p>
    <w:p w14:paraId="36F5D0ED" w14:textId="783B9587" w:rsidR="00ED7942" w:rsidRPr="00CF6631" w:rsidRDefault="00CF6631">
      <w:pPr>
        <w:rPr>
          <w:rFonts w:ascii="Arial" w:hAnsi="Arial" w:cs="Arial"/>
          <w:sz w:val="22"/>
          <w:szCs w:val="22"/>
        </w:rPr>
      </w:pPr>
      <w:r w:rsidRPr="00CF6631">
        <w:rPr>
          <w:rFonts w:ascii="Arial" w:hAnsi="Arial" w:cs="Arial"/>
          <w:b/>
          <w:bCs/>
          <w:sz w:val="22"/>
          <w:szCs w:val="22"/>
        </w:rPr>
        <w:t>Memo:</w:t>
      </w:r>
      <w:r w:rsidR="00ED7942" w:rsidRPr="00CF6631">
        <w:rPr>
          <w:rFonts w:ascii="Arial" w:hAnsi="Arial" w:cs="Arial"/>
          <w:sz w:val="22"/>
          <w:szCs w:val="22"/>
        </w:rPr>
        <w:t xml:space="preserve"> </w:t>
      </w:r>
      <w:r w:rsidR="00000000" w:rsidRPr="00CF6631">
        <w:rPr>
          <w:rFonts w:ascii="Arial" w:hAnsi="Arial" w:cs="Arial"/>
          <w:sz w:val="22"/>
          <w:szCs w:val="22"/>
        </w:rPr>
        <w:t xml:space="preserve">Nobody calls me Beatrice. Beatrice is for the police. I tell them it's my government name. </w:t>
      </w:r>
    </w:p>
    <w:p w14:paraId="7A9F87AD" w14:textId="77777777" w:rsidR="00ED7942" w:rsidRPr="00CF6631" w:rsidRDefault="00ED7942">
      <w:pPr>
        <w:rPr>
          <w:rFonts w:ascii="Arial" w:hAnsi="Arial" w:cs="Arial"/>
          <w:sz w:val="22"/>
          <w:szCs w:val="22"/>
        </w:rPr>
      </w:pPr>
    </w:p>
    <w:p w14:paraId="2B721179" w14:textId="77777777" w:rsidR="00ED7942" w:rsidRPr="00CF6631" w:rsidRDefault="00ED7942">
      <w:pPr>
        <w:rPr>
          <w:rFonts w:ascii="Arial" w:hAnsi="Arial" w:cs="Arial"/>
          <w:sz w:val="22"/>
          <w:szCs w:val="22"/>
        </w:rPr>
      </w:pPr>
      <w:r w:rsidRPr="00CF6631">
        <w:rPr>
          <w:rFonts w:ascii="Arial" w:hAnsi="Arial" w:cs="Arial"/>
          <w:sz w:val="22"/>
          <w:szCs w:val="22"/>
        </w:rPr>
        <w:t xml:space="preserve">[laughter] </w:t>
      </w:r>
    </w:p>
    <w:p w14:paraId="0EC7EA30" w14:textId="77777777" w:rsidR="00ED7942" w:rsidRPr="00CF6631" w:rsidRDefault="00ED7942">
      <w:pPr>
        <w:rPr>
          <w:rFonts w:ascii="Arial" w:hAnsi="Arial" w:cs="Arial"/>
          <w:sz w:val="22"/>
          <w:szCs w:val="22"/>
        </w:rPr>
      </w:pPr>
    </w:p>
    <w:p w14:paraId="63864692" w14:textId="644DCF1A" w:rsidR="00CF5284" w:rsidRPr="00CF6631" w:rsidRDefault="00CF6631">
      <w:pPr>
        <w:rPr>
          <w:rFonts w:ascii="Arial" w:hAnsi="Arial" w:cs="Arial"/>
          <w:sz w:val="22"/>
          <w:szCs w:val="22"/>
        </w:rPr>
      </w:pPr>
      <w:r w:rsidRPr="00CF6631">
        <w:rPr>
          <w:rFonts w:ascii="Arial" w:hAnsi="Arial" w:cs="Arial"/>
          <w:b/>
          <w:bCs/>
          <w:sz w:val="22"/>
          <w:szCs w:val="22"/>
        </w:rPr>
        <w:t>Memo:</w:t>
      </w:r>
      <w:r w:rsidR="00ED7942" w:rsidRPr="00CF6631">
        <w:rPr>
          <w:rFonts w:ascii="Arial" w:hAnsi="Arial" w:cs="Arial"/>
          <w:sz w:val="22"/>
          <w:szCs w:val="22"/>
        </w:rPr>
        <w:t xml:space="preserve"> </w:t>
      </w:r>
      <w:r w:rsidRPr="00CF6631">
        <w:rPr>
          <w:rFonts w:ascii="Arial" w:hAnsi="Arial" w:cs="Arial"/>
          <w:sz w:val="22"/>
          <w:szCs w:val="22"/>
        </w:rPr>
        <w:t>Nobody calls me Beatrice. My name is M</w:t>
      </w:r>
      <w:r w:rsidR="00CF2224">
        <w:rPr>
          <w:rFonts w:ascii="Arial" w:hAnsi="Arial" w:cs="Arial"/>
          <w:sz w:val="22"/>
          <w:szCs w:val="22"/>
        </w:rPr>
        <w:t>e</w:t>
      </w:r>
      <w:r w:rsidRPr="00CF6631">
        <w:rPr>
          <w:rFonts w:ascii="Arial" w:hAnsi="Arial" w:cs="Arial"/>
          <w:sz w:val="22"/>
          <w:szCs w:val="22"/>
        </w:rPr>
        <w:t xml:space="preserve">mo. </w:t>
      </w:r>
    </w:p>
    <w:p w14:paraId="2A238724" w14:textId="77777777" w:rsidR="00302887" w:rsidRDefault="00302887">
      <w:pPr>
        <w:rPr>
          <w:rFonts w:ascii="Arial" w:hAnsi="Arial" w:cs="Arial"/>
          <w:sz w:val="22"/>
          <w:szCs w:val="22"/>
        </w:rPr>
      </w:pPr>
    </w:p>
    <w:p w14:paraId="314E49B3" w14:textId="71DC43D7"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 xml:space="preserve">Her nickname </w:t>
      </w:r>
      <w:r w:rsidR="00ED7942" w:rsidRPr="00CF6631">
        <w:rPr>
          <w:rFonts w:ascii="Arial" w:hAnsi="Arial"/>
          <w:color w:val="222222"/>
          <w:sz w:val="22"/>
          <w:szCs w:val="22"/>
          <w:shd w:val="clear" w:color="auto" w:fill="FFFFFF"/>
        </w:rPr>
        <w:t>Memo</w:t>
      </w:r>
      <w:r w:rsidR="00ED7942" w:rsidRPr="00CF6631">
        <w:rPr>
          <w:rFonts w:ascii="Arial" w:hAnsi="Arial" w:cs="Arial"/>
          <w:sz w:val="22"/>
          <w:szCs w:val="22"/>
        </w:rPr>
        <w:t xml:space="preserve"> </w:t>
      </w:r>
      <w:r w:rsidR="00000000" w:rsidRPr="00CF6631">
        <w:rPr>
          <w:rFonts w:ascii="Arial" w:hAnsi="Arial" w:cs="Arial"/>
          <w:sz w:val="22"/>
          <w:szCs w:val="22"/>
        </w:rPr>
        <w:t xml:space="preserve">is short for her middle name, </w:t>
      </w:r>
      <w:r w:rsidR="00ED7942" w:rsidRPr="00CF6631">
        <w:rPr>
          <w:rFonts w:ascii="Arial" w:hAnsi="Arial" w:cs="Arial"/>
          <w:sz w:val="22"/>
          <w:szCs w:val="22"/>
        </w:rPr>
        <w:t>Chepkemoi</w:t>
      </w:r>
      <w:r w:rsidR="00000000" w:rsidRPr="00CF6631">
        <w:rPr>
          <w:rFonts w:ascii="Arial" w:hAnsi="Arial" w:cs="Arial"/>
          <w:sz w:val="22"/>
          <w:szCs w:val="22"/>
        </w:rPr>
        <w:t xml:space="preserve">. </w:t>
      </w:r>
    </w:p>
    <w:p w14:paraId="2F890E90" w14:textId="77777777" w:rsidR="00302887" w:rsidRDefault="00302887">
      <w:pPr>
        <w:rPr>
          <w:rFonts w:ascii="Arial" w:hAnsi="Arial" w:cs="Arial"/>
          <w:sz w:val="22"/>
          <w:szCs w:val="22"/>
        </w:rPr>
      </w:pPr>
    </w:p>
    <w:p w14:paraId="236E2FC5" w14:textId="3004499E" w:rsidR="00CF5284" w:rsidRPr="00CF6631" w:rsidRDefault="00CF6631">
      <w:pPr>
        <w:rPr>
          <w:rFonts w:ascii="Arial" w:hAnsi="Arial" w:cs="Arial"/>
          <w:sz w:val="22"/>
          <w:szCs w:val="22"/>
        </w:rPr>
      </w:pPr>
      <w:r w:rsidRPr="00CF6631">
        <w:rPr>
          <w:rFonts w:ascii="Arial" w:hAnsi="Arial" w:cs="Arial"/>
          <w:b/>
          <w:bCs/>
          <w:sz w:val="22"/>
          <w:szCs w:val="22"/>
        </w:rPr>
        <w:t>Memo:</w:t>
      </w:r>
      <w:r w:rsidR="00ED7942" w:rsidRPr="00CF6631">
        <w:rPr>
          <w:rFonts w:ascii="Arial" w:hAnsi="Arial" w:cs="Arial"/>
          <w:sz w:val="22"/>
          <w:szCs w:val="22"/>
        </w:rPr>
        <w:t xml:space="preserve"> Chepkemoi, it </w:t>
      </w:r>
      <w:r w:rsidR="00000000" w:rsidRPr="00CF6631">
        <w:rPr>
          <w:rFonts w:ascii="Arial" w:hAnsi="Arial" w:cs="Arial"/>
          <w:sz w:val="22"/>
          <w:szCs w:val="22"/>
        </w:rPr>
        <w:t xml:space="preserve">means I was born at night. </w:t>
      </w:r>
      <w:r w:rsidR="00ED7942" w:rsidRPr="00CF6631">
        <w:rPr>
          <w:rFonts w:ascii="Arial" w:hAnsi="Arial" w:cs="Arial"/>
          <w:sz w:val="22"/>
          <w:szCs w:val="22"/>
        </w:rPr>
        <w:t>E</w:t>
      </w:r>
      <w:r w:rsidR="00000000" w:rsidRPr="00CF6631">
        <w:rPr>
          <w:rFonts w:ascii="Arial" w:hAnsi="Arial" w:cs="Arial"/>
          <w:sz w:val="22"/>
          <w:szCs w:val="22"/>
        </w:rPr>
        <w:t xml:space="preserve">verybody knows me as </w:t>
      </w:r>
      <w:r w:rsidR="00ED7942" w:rsidRPr="00CF6631">
        <w:rPr>
          <w:rFonts w:ascii="Arial" w:hAnsi="Arial" w:cs="Arial"/>
          <w:sz w:val="22"/>
          <w:szCs w:val="22"/>
        </w:rPr>
        <w:t>Memo</w:t>
      </w:r>
      <w:r w:rsidR="00000000" w:rsidRPr="00CF6631">
        <w:rPr>
          <w:rFonts w:ascii="Arial" w:hAnsi="Arial" w:cs="Arial"/>
          <w:sz w:val="22"/>
          <w:szCs w:val="22"/>
        </w:rPr>
        <w:t xml:space="preserve">. If you say Beatrice, </w:t>
      </w:r>
      <w:r w:rsidR="00ED7942" w:rsidRPr="00CF6631">
        <w:rPr>
          <w:rFonts w:ascii="Arial" w:hAnsi="Arial" w:cs="Arial"/>
          <w:sz w:val="22"/>
          <w:szCs w:val="22"/>
        </w:rPr>
        <w:t>they're like, "W</w:t>
      </w:r>
      <w:r w:rsidR="00000000" w:rsidRPr="00CF6631">
        <w:rPr>
          <w:rFonts w:ascii="Arial" w:hAnsi="Arial" w:cs="Arial"/>
          <w:sz w:val="22"/>
          <w:szCs w:val="22"/>
        </w:rPr>
        <w:t>ho is that?</w:t>
      </w:r>
      <w:r w:rsidR="00ED7942" w:rsidRPr="00CF6631">
        <w:rPr>
          <w:rFonts w:ascii="Arial" w:hAnsi="Arial" w:cs="Arial"/>
          <w:sz w:val="22"/>
          <w:szCs w:val="22"/>
        </w:rPr>
        <w:t>"</w:t>
      </w:r>
      <w:r w:rsidR="00000000" w:rsidRPr="00CF6631">
        <w:rPr>
          <w:rFonts w:ascii="Arial" w:hAnsi="Arial" w:cs="Arial"/>
          <w:sz w:val="22"/>
          <w:szCs w:val="22"/>
        </w:rPr>
        <w:t xml:space="preserve"> </w:t>
      </w:r>
      <w:r w:rsidR="00ED7942" w:rsidRPr="00CF6631">
        <w:rPr>
          <w:rFonts w:ascii="Arial" w:hAnsi="Arial" w:cs="Arial"/>
          <w:sz w:val="22"/>
          <w:szCs w:val="22"/>
        </w:rPr>
        <w:t xml:space="preserve">[laughs] </w:t>
      </w:r>
    </w:p>
    <w:p w14:paraId="03820462" w14:textId="77777777" w:rsidR="00302887" w:rsidRDefault="00302887">
      <w:pPr>
        <w:rPr>
          <w:rFonts w:ascii="Arial" w:hAnsi="Arial" w:cs="Arial"/>
          <w:sz w:val="22"/>
          <w:szCs w:val="22"/>
        </w:rPr>
      </w:pPr>
    </w:p>
    <w:p w14:paraId="552B66F1" w14:textId="38006DD3"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Memo </w:t>
      </w:r>
      <w:r w:rsidR="00000000" w:rsidRPr="00CF6631">
        <w:rPr>
          <w:rFonts w:ascii="Arial" w:hAnsi="Arial" w:cs="Arial"/>
          <w:sz w:val="22"/>
          <w:szCs w:val="22"/>
        </w:rPr>
        <w:t xml:space="preserve">had been working with her sister from the very beginning. While </w:t>
      </w:r>
      <w:r w:rsidR="00ED7942" w:rsidRPr="00CF6631">
        <w:rPr>
          <w:rFonts w:ascii="Arial" w:hAnsi="Arial" w:cs="Arial"/>
          <w:sz w:val="22"/>
          <w:szCs w:val="22"/>
        </w:rPr>
        <w:t>Magi</w:t>
      </w:r>
      <w:r w:rsidR="00000000" w:rsidRPr="00CF6631">
        <w:rPr>
          <w:rFonts w:ascii="Arial" w:hAnsi="Arial" w:cs="Arial"/>
          <w:sz w:val="22"/>
          <w:szCs w:val="22"/>
        </w:rPr>
        <w:t xml:space="preserve"> interviewed people in Kenya over speakerphone, </w:t>
      </w:r>
      <w:r w:rsidR="00ED7942" w:rsidRPr="00CF6631">
        <w:rPr>
          <w:rFonts w:ascii="Arial" w:hAnsi="Arial" w:cs="Arial"/>
          <w:sz w:val="22"/>
          <w:szCs w:val="22"/>
        </w:rPr>
        <w:t xml:space="preserve">Memo </w:t>
      </w:r>
      <w:r w:rsidR="00000000" w:rsidRPr="00CF6631">
        <w:rPr>
          <w:rFonts w:ascii="Arial" w:hAnsi="Arial" w:cs="Arial"/>
          <w:sz w:val="22"/>
          <w:szCs w:val="22"/>
        </w:rPr>
        <w:t xml:space="preserve">would record their conversations on video. </w:t>
      </w:r>
    </w:p>
    <w:p w14:paraId="3EBDEBF0" w14:textId="77777777" w:rsidR="00302887" w:rsidRDefault="00302887">
      <w:pPr>
        <w:rPr>
          <w:rFonts w:ascii="Arial" w:hAnsi="Arial" w:cs="Arial"/>
          <w:sz w:val="22"/>
          <w:szCs w:val="22"/>
        </w:rPr>
      </w:pPr>
    </w:p>
    <w:p w14:paraId="7D19053D" w14:textId="5863D3C4" w:rsidR="00CF5284" w:rsidRPr="00CF6631" w:rsidRDefault="00CF6631">
      <w:pPr>
        <w:rPr>
          <w:rFonts w:ascii="Arial" w:hAnsi="Arial" w:cs="Arial"/>
          <w:sz w:val="22"/>
          <w:szCs w:val="22"/>
        </w:rPr>
      </w:pPr>
      <w:r w:rsidRPr="00CF6631">
        <w:rPr>
          <w:rFonts w:ascii="Arial" w:hAnsi="Arial" w:cs="Arial"/>
          <w:b/>
          <w:bCs/>
          <w:sz w:val="22"/>
          <w:szCs w:val="22"/>
        </w:rPr>
        <w:t>Memo:</w:t>
      </w:r>
      <w:r w:rsidR="00ED7942" w:rsidRPr="00CF6631">
        <w:rPr>
          <w:rFonts w:ascii="Arial" w:hAnsi="Arial" w:cs="Arial"/>
          <w:sz w:val="22"/>
          <w:szCs w:val="22"/>
        </w:rPr>
        <w:t xml:space="preserve"> </w:t>
      </w:r>
      <w:r w:rsidR="00000000" w:rsidRPr="00CF6631">
        <w:rPr>
          <w:rFonts w:ascii="Arial" w:hAnsi="Arial" w:cs="Arial"/>
          <w:sz w:val="22"/>
          <w:szCs w:val="22"/>
        </w:rPr>
        <w:t>You would have seen us. Sometimes</w:t>
      </w:r>
      <w:r w:rsidR="00D55DB9">
        <w:rPr>
          <w:rFonts w:ascii="Arial" w:hAnsi="Arial" w:cs="Arial"/>
          <w:sz w:val="22"/>
          <w:szCs w:val="22"/>
        </w:rPr>
        <w:t>,</w:t>
      </w:r>
      <w:r w:rsidR="00000000" w:rsidRPr="00CF6631">
        <w:rPr>
          <w:rFonts w:ascii="Arial" w:hAnsi="Arial" w:cs="Arial"/>
          <w:sz w:val="22"/>
          <w:szCs w:val="22"/>
        </w:rPr>
        <w:t xml:space="preserve"> we would not sleep. Like, we would be up all night. We love to play Kenyan music a lot and dance. Of course, when we are calling, we have to be quiet. </w:t>
      </w:r>
    </w:p>
    <w:p w14:paraId="095B0EFF" w14:textId="77777777" w:rsidR="00302887" w:rsidRDefault="00302887">
      <w:pPr>
        <w:rPr>
          <w:rFonts w:ascii="Arial" w:hAnsi="Arial" w:cs="Arial"/>
          <w:sz w:val="22"/>
          <w:szCs w:val="22"/>
        </w:rPr>
      </w:pPr>
    </w:p>
    <w:p w14:paraId="43EADF42" w14:textId="17112F94"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 xml:space="preserve">In the summer of 2018, when </w:t>
      </w:r>
      <w:r w:rsidR="00ED7942" w:rsidRPr="00CF6631">
        <w:rPr>
          <w:rFonts w:ascii="Arial" w:hAnsi="Arial" w:cs="Arial"/>
          <w:sz w:val="22"/>
          <w:szCs w:val="22"/>
        </w:rPr>
        <w:t xml:space="preserve">Memo </w:t>
      </w:r>
      <w:r w:rsidR="00000000" w:rsidRPr="00CF6631">
        <w:rPr>
          <w:rFonts w:ascii="Arial" w:hAnsi="Arial" w:cs="Arial"/>
          <w:sz w:val="22"/>
          <w:szCs w:val="22"/>
        </w:rPr>
        <w:t xml:space="preserve">was headed to Kenya to visit their folks, her sister asked for help. </w:t>
      </w:r>
    </w:p>
    <w:p w14:paraId="0D03C286" w14:textId="77777777" w:rsidR="00302887" w:rsidRDefault="00302887">
      <w:pPr>
        <w:rPr>
          <w:rFonts w:ascii="Arial" w:hAnsi="Arial" w:cs="Arial"/>
          <w:sz w:val="22"/>
          <w:szCs w:val="22"/>
        </w:rPr>
      </w:pPr>
    </w:p>
    <w:p w14:paraId="2483C89C" w14:textId="055AF208" w:rsidR="00CF5284" w:rsidRPr="00CF6631" w:rsidRDefault="00CF6631">
      <w:pPr>
        <w:rPr>
          <w:rFonts w:ascii="Arial" w:hAnsi="Arial" w:cs="Arial"/>
          <w:sz w:val="22"/>
          <w:szCs w:val="22"/>
        </w:rPr>
      </w:pPr>
      <w:r w:rsidRPr="00CF6631">
        <w:rPr>
          <w:rFonts w:ascii="Arial" w:hAnsi="Arial" w:cs="Arial"/>
          <w:b/>
          <w:bCs/>
          <w:sz w:val="22"/>
          <w:szCs w:val="22"/>
        </w:rPr>
        <w:t>Memo:</w:t>
      </w:r>
      <w:r w:rsidR="00ED7942" w:rsidRPr="00CF6631">
        <w:rPr>
          <w:rFonts w:ascii="Arial" w:hAnsi="Arial" w:cs="Arial"/>
          <w:sz w:val="22"/>
          <w:szCs w:val="22"/>
        </w:rPr>
        <w:t xml:space="preserve"> </w:t>
      </w:r>
      <w:r w:rsidR="00000000" w:rsidRPr="00CF6631">
        <w:rPr>
          <w:rFonts w:ascii="Arial" w:hAnsi="Arial" w:cs="Arial"/>
          <w:sz w:val="22"/>
          <w:szCs w:val="22"/>
        </w:rPr>
        <w:t>I was only going to Kenya for</w:t>
      </w:r>
      <w:r w:rsidR="00ED7942" w:rsidRPr="00CF6631">
        <w:rPr>
          <w:rFonts w:ascii="Arial" w:hAnsi="Arial" w:cs="Arial"/>
          <w:sz w:val="22"/>
          <w:szCs w:val="22"/>
        </w:rPr>
        <w:t xml:space="preserve"> </w:t>
      </w:r>
      <w:r w:rsidR="00000000" w:rsidRPr="00CF6631">
        <w:rPr>
          <w:rFonts w:ascii="Arial" w:hAnsi="Arial" w:cs="Arial"/>
          <w:sz w:val="22"/>
          <w:szCs w:val="22"/>
        </w:rPr>
        <w:t xml:space="preserve">a week, and so she told me, </w:t>
      </w:r>
      <w:r w:rsidR="00ED7942" w:rsidRPr="00CF6631">
        <w:rPr>
          <w:rFonts w:ascii="Arial" w:hAnsi="Arial" w:cs="Arial"/>
          <w:sz w:val="22"/>
          <w:szCs w:val="22"/>
        </w:rPr>
        <w:t>"G</w:t>
      </w:r>
      <w:r w:rsidR="00000000" w:rsidRPr="00CF6631">
        <w:rPr>
          <w:rFonts w:ascii="Arial" w:hAnsi="Arial" w:cs="Arial"/>
          <w:sz w:val="22"/>
          <w:szCs w:val="22"/>
        </w:rPr>
        <w:t>o to the home. Go check it out.</w:t>
      </w:r>
      <w:r w:rsidR="00ED7942" w:rsidRPr="00CF6631">
        <w:rPr>
          <w:rFonts w:ascii="Arial" w:hAnsi="Arial" w:cs="Arial"/>
          <w:sz w:val="22"/>
          <w:szCs w:val="22"/>
        </w:rPr>
        <w:t>"</w:t>
      </w:r>
      <w:r w:rsidR="00000000" w:rsidRPr="00CF6631">
        <w:rPr>
          <w:rFonts w:ascii="Arial" w:hAnsi="Arial" w:cs="Arial"/>
          <w:sz w:val="22"/>
          <w:szCs w:val="22"/>
        </w:rPr>
        <w:t xml:space="preserve"> </w:t>
      </w:r>
    </w:p>
    <w:p w14:paraId="10E6FE0D" w14:textId="77777777" w:rsidR="00302887" w:rsidRDefault="00302887">
      <w:pPr>
        <w:rPr>
          <w:rFonts w:ascii="Arial" w:hAnsi="Arial" w:cs="Arial"/>
          <w:sz w:val="22"/>
          <w:szCs w:val="22"/>
        </w:rPr>
      </w:pPr>
    </w:p>
    <w:p w14:paraId="6EB3D625" w14:textId="644A4932"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Memo </w:t>
      </w:r>
      <w:r w:rsidR="00000000" w:rsidRPr="00CF6631">
        <w:rPr>
          <w:rFonts w:ascii="Arial" w:hAnsi="Arial" w:cs="Arial"/>
          <w:sz w:val="22"/>
          <w:szCs w:val="22"/>
        </w:rPr>
        <w:t xml:space="preserve">started by visiting the Dow Children's Home in </w:t>
      </w:r>
      <w:r w:rsidR="00ED7942" w:rsidRPr="00CF6631">
        <w:rPr>
          <w:rFonts w:ascii="Arial" w:hAnsi="Arial" w:cs="Arial"/>
          <w:sz w:val="22"/>
          <w:szCs w:val="22"/>
        </w:rPr>
        <w:t>Boito</w:t>
      </w:r>
      <w:r w:rsidR="00000000" w:rsidRPr="00CF6631">
        <w:rPr>
          <w:rFonts w:ascii="Arial" w:hAnsi="Arial" w:cs="Arial"/>
          <w:sz w:val="22"/>
          <w:szCs w:val="22"/>
        </w:rPr>
        <w:t xml:space="preserve">. </w:t>
      </w:r>
    </w:p>
    <w:p w14:paraId="6C4D3970" w14:textId="77777777" w:rsidR="00302887" w:rsidRDefault="00302887">
      <w:pPr>
        <w:rPr>
          <w:rFonts w:ascii="Arial" w:hAnsi="Arial" w:cs="Arial"/>
          <w:sz w:val="22"/>
          <w:szCs w:val="22"/>
        </w:rPr>
      </w:pPr>
    </w:p>
    <w:p w14:paraId="042B429B" w14:textId="7053C141" w:rsidR="00CF5284" w:rsidRPr="00CF6631" w:rsidRDefault="00CF6631">
      <w:pPr>
        <w:rPr>
          <w:rFonts w:ascii="Arial" w:hAnsi="Arial" w:cs="Arial"/>
          <w:sz w:val="22"/>
          <w:szCs w:val="22"/>
        </w:rPr>
      </w:pPr>
      <w:r w:rsidRPr="00CF6631">
        <w:rPr>
          <w:rFonts w:ascii="Arial" w:hAnsi="Arial" w:cs="Arial"/>
          <w:b/>
          <w:bCs/>
          <w:sz w:val="22"/>
          <w:szCs w:val="22"/>
        </w:rPr>
        <w:t>Memo:</w:t>
      </w:r>
      <w:r w:rsidR="00ED7942" w:rsidRPr="00CF6631">
        <w:rPr>
          <w:rFonts w:ascii="Arial" w:hAnsi="Arial" w:cs="Arial"/>
          <w:sz w:val="22"/>
          <w:szCs w:val="22"/>
        </w:rPr>
        <w:t xml:space="preserve"> </w:t>
      </w:r>
      <w:r w:rsidR="00000000" w:rsidRPr="00CF6631">
        <w:rPr>
          <w:rFonts w:ascii="Arial" w:hAnsi="Arial" w:cs="Arial"/>
          <w:sz w:val="22"/>
          <w:szCs w:val="22"/>
        </w:rPr>
        <w:t xml:space="preserve">When I was driving there, I thought it was going to be </w:t>
      </w:r>
      <w:r w:rsidR="006A5094">
        <w:rPr>
          <w:rFonts w:ascii="Arial" w:hAnsi="Arial" w:cs="Arial"/>
          <w:sz w:val="22"/>
          <w:szCs w:val="22"/>
        </w:rPr>
        <w:t xml:space="preserve">5 </w:t>
      </w:r>
      <w:r w:rsidR="00000000" w:rsidRPr="00CF6631">
        <w:rPr>
          <w:rFonts w:ascii="Arial" w:hAnsi="Arial" w:cs="Arial"/>
          <w:sz w:val="22"/>
          <w:szCs w:val="22"/>
        </w:rPr>
        <w:t>miles, and it's literally maybe less than 15 minutes</w:t>
      </w:r>
      <w:r w:rsidR="00ED7942" w:rsidRPr="00CF6631">
        <w:rPr>
          <w:rFonts w:ascii="Arial" w:hAnsi="Arial" w:cs="Arial"/>
          <w:sz w:val="22"/>
          <w:szCs w:val="22"/>
        </w:rPr>
        <w:t xml:space="preserve">, </w:t>
      </w:r>
      <w:r w:rsidR="00000000" w:rsidRPr="00CF6631">
        <w:rPr>
          <w:rFonts w:ascii="Arial" w:hAnsi="Arial" w:cs="Arial"/>
          <w:sz w:val="22"/>
          <w:szCs w:val="22"/>
        </w:rPr>
        <w:t xml:space="preserve">right off the highway. </w:t>
      </w:r>
      <w:r w:rsidR="00ED7942" w:rsidRPr="00CF6631">
        <w:rPr>
          <w:rFonts w:ascii="Arial" w:hAnsi="Arial" w:cs="Arial"/>
          <w:sz w:val="22"/>
          <w:szCs w:val="22"/>
        </w:rPr>
        <w:t>And then</w:t>
      </w:r>
      <w:r w:rsidR="003F2895">
        <w:rPr>
          <w:rFonts w:ascii="Arial" w:hAnsi="Arial" w:cs="Arial"/>
          <w:sz w:val="22"/>
          <w:szCs w:val="22"/>
        </w:rPr>
        <w:t>,</w:t>
      </w:r>
      <w:r w:rsidR="00ED7942" w:rsidRPr="00CF6631">
        <w:rPr>
          <w:rFonts w:ascii="Arial" w:hAnsi="Arial" w:cs="Arial"/>
          <w:sz w:val="22"/>
          <w:szCs w:val="22"/>
        </w:rPr>
        <w:t xml:space="preserve"> t</w:t>
      </w:r>
      <w:r w:rsidR="00000000" w:rsidRPr="00CF6631">
        <w:rPr>
          <w:rFonts w:ascii="Arial" w:hAnsi="Arial" w:cs="Arial"/>
          <w:sz w:val="22"/>
          <w:szCs w:val="22"/>
        </w:rPr>
        <w:t xml:space="preserve">here's a church right by it. That's the church that I grew up in. Just the fact that I am from that neighborhood and that home existed for over almost </w:t>
      </w:r>
      <w:r w:rsidR="00ED7942" w:rsidRPr="00CF6631">
        <w:rPr>
          <w:rFonts w:ascii="Arial" w:hAnsi="Arial" w:cs="Arial"/>
          <w:sz w:val="22"/>
          <w:szCs w:val="22"/>
        </w:rPr>
        <w:t xml:space="preserve">10 </w:t>
      </w:r>
      <w:r w:rsidR="00000000" w:rsidRPr="00CF6631">
        <w:rPr>
          <w:rFonts w:ascii="Arial" w:hAnsi="Arial" w:cs="Arial"/>
          <w:sz w:val="22"/>
          <w:szCs w:val="22"/>
        </w:rPr>
        <w:t xml:space="preserve">years, and I didn't know. </w:t>
      </w:r>
    </w:p>
    <w:p w14:paraId="736D2550" w14:textId="77777777" w:rsidR="00302887" w:rsidRDefault="00302887">
      <w:pPr>
        <w:rPr>
          <w:rFonts w:ascii="Arial" w:hAnsi="Arial" w:cs="Arial"/>
          <w:sz w:val="22"/>
          <w:szCs w:val="22"/>
        </w:rPr>
      </w:pPr>
    </w:p>
    <w:p w14:paraId="0AA6DCD9" w14:textId="0443E27D"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 xml:space="preserve">At the grounds of the home, she met </w:t>
      </w:r>
      <w:r w:rsidR="00ED7942" w:rsidRPr="00CF6631">
        <w:rPr>
          <w:rFonts w:ascii="Arial" w:hAnsi="Arial" w:cs="Arial"/>
          <w:sz w:val="22"/>
          <w:szCs w:val="22"/>
        </w:rPr>
        <w:t>Ge</w:t>
      </w:r>
      <w:r w:rsidR="00000000" w:rsidRPr="00CF6631">
        <w:rPr>
          <w:rFonts w:ascii="Arial" w:hAnsi="Arial" w:cs="Arial"/>
          <w:sz w:val="22"/>
          <w:szCs w:val="22"/>
        </w:rPr>
        <w:t>offrey, the Dow's neighbor, and two teenagers, a boy and a girl who had lived there. They led her around</w:t>
      </w:r>
      <w:r w:rsidR="00ED7942" w:rsidRPr="00CF6631">
        <w:rPr>
          <w:rFonts w:ascii="Arial" w:hAnsi="Arial" w:cs="Arial"/>
          <w:sz w:val="22"/>
          <w:szCs w:val="22"/>
        </w:rPr>
        <w:t>. S</w:t>
      </w:r>
      <w:r w:rsidR="00000000" w:rsidRPr="00CF6631">
        <w:rPr>
          <w:rFonts w:ascii="Arial" w:hAnsi="Arial" w:cs="Arial"/>
          <w:sz w:val="22"/>
          <w:szCs w:val="22"/>
        </w:rPr>
        <w:t>he saw classrooms and dorms abandoned the year before. A large, pale, two</w:t>
      </w:r>
      <w:r w:rsidR="00ED7942" w:rsidRPr="00CF6631">
        <w:rPr>
          <w:rFonts w:ascii="Arial" w:hAnsi="Arial" w:cs="Arial"/>
          <w:sz w:val="22"/>
          <w:szCs w:val="22"/>
        </w:rPr>
        <w:t>-</w:t>
      </w:r>
      <w:r w:rsidR="00000000" w:rsidRPr="00CF6631">
        <w:rPr>
          <w:rFonts w:ascii="Arial" w:hAnsi="Arial" w:cs="Arial"/>
          <w:sz w:val="22"/>
          <w:szCs w:val="22"/>
        </w:rPr>
        <w:t xml:space="preserve">story building stood at the center of the property. </w:t>
      </w:r>
      <w:r w:rsidR="00ED7942" w:rsidRPr="00CF6631">
        <w:rPr>
          <w:rFonts w:ascii="Arial" w:hAnsi="Arial" w:cs="Arial"/>
          <w:sz w:val="22"/>
          <w:szCs w:val="22"/>
        </w:rPr>
        <w:t xml:space="preserve">Memo </w:t>
      </w:r>
      <w:r w:rsidR="00000000" w:rsidRPr="00CF6631">
        <w:rPr>
          <w:rFonts w:ascii="Arial" w:hAnsi="Arial" w:cs="Arial"/>
          <w:sz w:val="22"/>
          <w:szCs w:val="22"/>
        </w:rPr>
        <w:t xml:space="preserve">stepped over trash. She walked past piles of shoes. </w:t>
      </w:r>
      <w:r w:rsidR="00ED7942" w:rsidRPr="00CF6631">
        <w:rPr>
          <w:rFonts w:ascii="Arial" w:hAnsi="Arial" w:cs="Arial"/>
          <w:sz w:val="22"/>
          <w:szCs w:val="22"/>
        </w:rPr>
        <w:t>Then</w:t>
      </w:r>
      <w:r w:rsidR="00507B38">
        <w:rPr>
          <w:rFonts w:ascii="Arial" w:hAnsi="Arial" w:cs="Arial"/>
          <w:sz w:val="22"/>
          <w:szCs w:val="22"/>
        </w:rPr>
        <w:t>,</w:t>
      </w:r>
      <w:r w:rsidR="00ED7942" w:rsidRPr="00CF6631">
        <w:rPr>
          <w:rFonts w:ascii="Arial" w:hAnsi="Arial" w:cs="Arial"/>
          <w:sz w:val="22"/>
          <w:szCs w:val="22"/>
        </w:rPr>
        <w:t xml:space="preserve"> s</w:t>
      </w:r>
      <w:r w:rsidR="00000000" w:rsidRPr="00CF6631">
        <w:rPr>
          <w:rFonts w:ascii="Arial" w:hAnsi="Arial" w:cs="Arial"/>
          <w:sz w:val="22"/>
          <w:szCs w:val="22"/>
        </w:rPr>
        <w:t>he was led to a rock with a splash of blue paint on it. When she asked about it, they told her the story of how the Dows had buried a child there.</w:t>
      </w:r>
    </w:p>
    <w:p w14:paraId="7879DB59" w14:textId="77777777" w:rsidR="00302887" w:rsidRDefault="00302887">
      <w:pPr>
        <w:rPr>
          <w:rFonts w:ascii="Arial" w:hAnsi="Arial" w:cs="Arial"/>
          <w:sz w:val="22"/>
          <w:szCs w:val="22"/>
        </w:rPr>
      </w:pPr>
    </w:p>
    <w:p w14:paraId="3E732E93" w14:textId="3B548404" w:rsidR="00CF5284" w:rsidRPr="00CF6631" w:rsidRDefault="00CF6631">
      <w:pPr>
        <w:rPr>
          <w:rFonts w:ascii="Arial" w:hAnsi="Arial" w:cs="Arial"/>
          <w:sz w:val="22"/>
          <w:szCs w:val="22"/>
        </w:rPr>
      </w:pPr>
      <w:r w:rsidRPr="00CF6631">
        <w:rPr>
          <w:rFonts w:ascii="Arial" w:hAnsi="Arial" w:cs="Arial"/>
          <w:b/>
          <w:bCs/>
          <w:sz w:val="22"/>
          <w:szCs w:val="22"/>
        </w:rPr>
        <w:t>Memo:</w:t>
      </w:r>
      <w:r w:rsidR="00ED7942" w:rsidRPr="00CF6631">
        <w:rPr>
          <w:rFonts w:ascii="Arial" w:hAnsi="Arial" w:cs="Arial"/>
          <w:sz w:val="22"/>
          <w:szCs w:val="22"/>
        </w:rPr>
        <w:t xml:space="preserve"> </w:t>
      </w:r>
      <w:r w:rsidR="00000000" w:rsidRPr="00CF6631">
        <w:rPr>
          <w:rFonts w:ascii="Arial" w:hAnsi="Arial" w:cs="Arial"/>
          <w:sz w:val="22"/>
          <w:szCs w:val="22"/>
        </w:rPr>
        <w:t>The baby was just wrapped in a cotton box, dug a hole, and that baby was just buried.</w:t>
      </w:r>
    </w:p>
    <w:p w14:paraId="4CB64E6A" w14:textId="77777777" w:rsidR="00302887" w:rsidRDefault="00302887">
      <w:pPr>
        <w:rPr>
          <w:rFonts w:ascii="Arial" w:hAnsi="Arial" w:cs="Arial"/>
          <w:sz w:val="22"/>
          <w:szCs w:val="22"/>
        </w:rPr>
      </w:pPr>
    </w:p>
    <w:p w14:paraId="77411E69" w14:textId="3459668B" w:rsidR="00ED7942"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A 19</w:t>
      </w:r>
      <w:r w:rsidR="00ED7942" w:rsidRPr="00CF6631">
        <w:rPr>
          <w:rFonts w:ascii="Arial" w:hAnsi="Arial" w:cs="Arial"/>
          <w:sz w:val="22"/>
          <w:szCs w:val="22"/>
        </w:rPr>
        <w:t>-</w:t>
      </w:r>
      <w:r w:rsidR="00000000" w:rsidRPr="00CF6631">
        <w:rPr>
          <w:rFonts w:ascii="Arial" w:hAnsi="Arial" w:cs="Arial"/>
          <w:sz w:val="22"/>
          <w:szCs w:val="22"/>
        </w:rPr>
        <w:t>month</w:t>
      </w:r>
      <w:r w:rsidR="00ED7942" w:rsidRPr="00CF6631">
        <w:rPr>
          <w:rFonts w:ascii="Arial" w:hAnsi="Arial" w:cs="Arial"/>
          <w:sz w:val="22"/>
          <w:szCs w:val="22"/>
        </w:rPr>
        <w:t>-</w:t>
      </w:r>
      <w:r w:rsidR="00000000" w:rsidRPr="00CF6631">
        <w:rPr>
          <w:rFonts w:ascii="Arial" w:hAnsi="Arial" w:cs="Arial"/>
          <w:sz w:val="22"/>
          <w:szCs w:val="22"/>
        </w:rPr>
        <w:t>old baby named James who choked on milk. He didn't receive any medical attention. After he died, the Dows refused to turn over his remains to his family.</w:t>
      </w:r>
    </w:p>
    <w:p w14:paraId="4C40CA1D" w14:textId="77777777" w:rsidR="00ED7942" w:rsidRPr="00CF6631" w:rsidRDefault="00ED7942">
      <w:pPr>
        <w:rPr>
          <w:rFonts w:ascii="Arial" w:hAnsi="Arial" w:cs="Arial"/>
          <w:sz w:val="22"/>
          <w:szCs w:val="22"/>
        </w:rPr>
      </w:pPr>
    </w:p>
    <w:p w14:paraId="63CE8AA7" w14:textId="64BFBB36" w:rsidR="00CF5284" w:rsidRPr="00CF6631" w:rsidRDefault="00000000">
      <w:pPr>
        <w:rPr>
          <w:rFonts w:ascii="Arial" w:hAnsi="Arial" w:cs="Arial"/>
          <w:sz w:val="22"/>
          <w:szCs w:val="22"/>
        </w:rPr>
      </w:pPr>
      <w:r w:rsidRPr="00CF6631">
        <w:rPr>
          <w:rFonts w:ascii="Arial" w:hAnsi="Arial" w:cs="Arial"/>
          <w:sz w:val="22"/>
          <w:szCs w:val="22"/>
        </w:rPr>
        <w:t>I mean, I can see even now you're visibly, almost in disbelief that this could happen.</w:t>
      </w:r>
    </w:p>
    <w:p w14:paraId="3DCCAAC3" w14:textId="77777777" w:rsidR="00302887" w:rsidRDefault="00302887">
      <w:pPr>
        <w:rPr>
          <w:rFonts w:ascii="Arial" w:hAnsi="Arial" w:cs="Arial"/>
          <w:sz w:val="22"/>
          <w:szCs w:val="22"/>
        </w:rPr>
      </w:pPr>
    </w:p>
    <w:p w14:paraId="67BE94EC" w14:textId="2A7DE2DB" w:rsidR="00CF5284" w:rsidRPr="00CF6631" w:rsidRDefault="00CF6631">
      <w:pPr>
        <w:rPr>
          <w:rFonts w:ascii="Arial" w:hAnsi="Arial" w:cs="Arial"/>
          <w:sz w:val="22"/>
          <w:szCs w:val="22"/>
        </w:rPr>
      </w:pPr>
      <w:r w:rsidRPr="00CF6631">
        <w:rPr>
          <w:rFonts w:ascii="Arial" w:hAnsi="Arial" w:cs="Arial"/>
          <w:b/>
          <w:bCs/>
          <w:sz w:val="22"/>
          <w:szCs w:val="22"/>
        </w:rPr>
        <w:t>Memo:</w:t>
      </w:r>
      <w:r w:rsidR="00ED7942" w:rsidRPr="00CF6631">
        <w:rPr>
          <w:rFonts w:ascii="Arial" w:hAnsi="Arial" w:cs="Arial"/>
          <w:sz w:val="22"/>
          <w:szCs w:val="22"/>
        </w:rPr>
        <w:t xml:space="preserve"> </w:t>
      </w:r>
      <w:r w:rsidR="00000000" w:rsidRPr="00CF6631">
        <w:rPr>
          <w:rFonts w:ascii="Arial" w:hAnsi="Arial" w:cs="Arial"/>
          <w:sz w:val="22"/>
          <w:szCs w:val="22"/>
        </w:rPr>
        <w:t xml:space="preserve">Yeah. </w:t>
      </w:r>
      <w:r w:rsidR="00ED7942" w:rsidRPr="00CF6631">
        <w:rPr>
          <w:rFonts w:ascii="Arial" w:hAnsi="Arial" w:cs="Arial"/>
          <w:sz w:val="22"/>
          <w:szCs w:val="22"/>
        </w:rPr>
        <w:t xml:space="preserve">[breathes heavily] </w:t>
      </w:r>
      <w:r w:rsidR="00000000" w:rsidRPr="00CF6631">
        <w:rPr>
          <w:rFonts w:ascii="Arial" w:hAnsi="Arial" w:cs="Arial"/>
          <w:sz w:val="22"/>
          <w:szCs w:val="22"/>
        </w:rPr>
        <w:t>I think that's when I actually got to know that there was a lot that we didn't know.</w:t>
      </w:r>
    </w:p>
    <w:p w14:paraId="2D26AAB2" w14:textId="77777777" w:rsidR="00302887" w:rsidRDefault="00302887">
      <w:pPr>
        <w:rPr>
          <w:rFonts w:ascii="Arial" w:hAnsi="Arial" w:cs="Arial"/>
          <w:sz w:val="22"/>
          <w:szCs w:val="22"/>
        </w:rPr>
      </w:pPr>
    </w:p>
    <w:p w14:paraId="1563FDC0" w14:textId="6FBFD3A1" w:rsidR="00CF5284" w:rsidRPr="00CF6631" w:rsidRDefault="00CF6631">
      <w:pPr>
        <w:rPr>
          <w:rFonts w:ascii="Arial" w:hAnsi="Arial" w:cs="Arial"/>
          <w:sz w:val="22"/>
          <w:szCs w:val="22"/>
        </w:rPr>
      </w:pPr>
      <w:r w:rsidRPr="00CF6631">
        <w:rPr>
          <w:rFonts w:ascii="Arial" w:hAnsi="Arial" w:cs="Arial"/>
          <w:b/>
          <w:bCs/>
          <w:sz w:val="22"/>
          <w:szCs w:val="22"/>
        </w:rPr>
        <w:t>Halima:</w:t>
      </w:r>
      <w:r w:rsidR="00ED7942" w:rsidRPr="00CF6631">
        <w:rPr>
          <w:rFonts w:ascii="Arial" w:hAnsi="Arial" w:cs="Arial"/>
          <w:sz w:val="22"/>
          <w:szCs w:val="22"/>
        </w:rPr>
        <w:t xml:space="preserve"> </w:t>
      </w:r>
      <w:r w:rsidR="00000000" w:rsidRPr="00CF6631">
        <w:rPr>
          <w:rFonts w:ascii="Arial" w:hAnsi="Arial" w:cs="Arial"/>
          <w:sz w:val="22"/>
          <w:szCs w:val="22"/>
        </w:rPr>
        <w:t xml:space="preserve">There had been 83 children at the Dow's home when it closed. After her visit, </w:t>
      </w:r>
      <w:r w:rsidR="00ED7942" w:rsidRPr="00CF6631">
        <w:rPr>
          <w:rFonts w:ascii="Arial" w:hAnsi="Arial" w:cs="Arial"/>
          <w:sz w:val="22"/>
          <w:szCs w:val="22"/>
        </w:rPr>
        <w:t xml:space="preserve">Memo </w:t>
      </w:r>
      <w:r w:rsidR="00000000" w:rsidRPr="00CF6631">
        <w:rPr>
          <w:rFonts w:ascii="Arial" w:hAnsi="Arial" w:cs="Arial"/>
          <w:sz w:val="22"/>
          <w:szCs w:val="22"/>
        </w:rPr>
        <w:t xml:space="preserve">went from school to school asking teachers if any of those kids were in their classrooms. </w:t>
      </w:r>
    </w:p>
    <w:p w14:paraId="2851F029" w14:textId="77777777" w:rsidR="00302887" w:rsidRDefault="00302887">
      <w:pPr>
        <w:rPr>
          <w:rFonts w:ascii="Arial" w:hAnsi="Arial" w:cs="Arial"/>
          <w:sz w:val="22"/>
          <w:szCs w:val="22"/>
        </w:rPr>
      </w:pPr>
    </w:p>
    <w:p w14:paraId="380A6453" w14:textId="48B54374" w:rsidR="00CF5284" w:rsidRPr="00CF6631" w:rsidRDefault="00CF6631">
      <w:pPr>
        <w:rPr>
          <w:rFonts w:ascii="Arial" w:hAnsi="Arial" w:cs="Arial"/>
          <w:sz w:val="22"/>
          <w:szCs w:val="22"/>
        </w:rPr>
      </w:pPr>
      <w:r w:rsidRPr="00CF6631">
        <w:rPr>
          <w:rFonts w:ascii="Arial" w:hAnsi="Arial" w:cs="Arial"/>
          <w:b/>
          <w:bCs/>
          <w:sz w:val="22"/>
          <w:szCs w:val="22"/>
        </w:rPr>
        <w:t>Memo:</w:t>
      </w:r>
      <w:r w:rsidRPr="00CF6631">
        <w:rPr>
          <w:rFonts w:ascii="Arial" w:hAnsi="Arial" w:cs="Arial"/>
          <w:sz w:val="22"/>
          <w:szCs w:val="22"/>
        </w:rPr>
        <w:t xml:space="preserve"> </w:t>
      </w:r>
      <w:r w:rsidR="00000000" w:rsidRPr="00CF6631">
        <w:rPr>
          <w:rFonts w:ascii="Arial" w:hAnsi="Arial" w:cs="Arial"/>
          <w:sz w:val="22"/>
          <w:szCs w:val="22"/>
        </w:rPr>
        <w:t xml:space="preserve">When I mentioned that, they're like, </w:t>
      </w:r>
      <w:r w:rsidRPr="00CF6631">
        <w:rPr>
          <w:rFonts w:ascii="Arial" w:hAnsi="Arial" w:cs="Arial"/>
          <w:sz w:val="22"/>
          <w:szCs w:val="22"/>
        </w:rPr>
        <w:t>"O</w:t>
      </w:r>
      <w:r w:rsidR="00000000" w:rsidRPr="00CF6631">
        <w:rPr>
          <w:rFonts w:ascii="Arial" w:hAnsi="Arial" w:cs="Arial"/>
          <w:sz w:val="22"/>
          <w:szCs w:val="22"/>
        </w:rPr>
        <w:t>h, yeah, we have two</w:t>
      </w:r>
      <w:r w:rsidRPr="00CF6631">
        <w:rPr>
          <w:rFonts w:ascii="Arial" w:hAnsi="Arial" w:cs="Arial"/>
          <w:sz w:val="22"/>
          <w:szCs w:val="22"/>
        </w:rPr>
        <w:t xml:space="preserve">." "Oh, </w:t>
      </w:r>
      <w:r w:rsidR="00000000" w:rsidRPr="00CF6631">
        <w:rPr>
          <w:rFonts w:ascii="Arial" w:hAnsi="Arial" w:cs="Arial"/>
          <w:sz w:val="22"/>
          <w:szCs w:val="22"/>
        </w:rPr>
        <w:t>we have three.</w:t>
      </w:r>
      <w:r w:rsidRPr="00CF6631">
        <w:rPr>
          <w:rFonts w:ascii="Arial" w:hAnsi="Arial" w:cs="Arial"/>
          <w:sz w:val="22"/>
          <w:szCs w:val="22"/>
        </w:rPr>
        <w:t>"</w:t>
      </w:r>
      <w:r w:rsidR="00000000" w:rsidRPr="00CF6631">
        <w:rPr>
          <w:rFonts w:ascii="Arial" w:hAnsi="Arial" w:cs="Arial"/>
          <w:sz w:val="22"/>
          <w:szCs w:val="22"/>
        </w:rPr>
        <w:t xml:space="preserve"> The first thing that I did</w:t>
      </w:r>
      <w:r w:rsidRPr="00CF6631">
        <w:rPr>
          <w:rFonts w:ascii="Arial" w:hAnsi="Arial" w:cs="Arial"/>
          <w:sz w:val="22"/>
          <w:szCs w:val="22"/>
        </w:rPr>
        <w:t xml:space="preserve">, I did </w:t>
      </w:r>
      <w:r w:rsidR="00000000" w:rsidRPr="00CF6631">
        <w:rPr>
          <w:rFonts w:ascii="Arial" w:hAnsi="Arial" w:cs="Arial"/>
          <w:sz w:val="22"/>
          <w:szCs w:val="22"/>
        </w:rPr>
        <w:t>a recording.</w:t>
      </w:r>
    </w:p>
    <w:p w14:paraId="78CFF966" w14:textId="77777777" w:rsidR="00302887" w:rsidRDefault="00302887">
      <w:pPr>
        <w:rPr>
          <w:rFonts w:ascii="Arial" w:hAnsi="Arial" w:cs="Arial"/>
          <w:sz w:val="22"/>
          <w:szCs w:val="22"/>
        </w:rPr>
      </w:pPr>
    </w:p>
    <w:p w14:paraId="0BE550A9" w14:textId="6A772B96" w:rsidR="00CF6631" w:rsidRPr="00CF6631" w:rsidRDefault="00CF6631">
      <w:pPr>
        <w:rPr>
          <w:rFonts w:ascii="Arial" w:hAnsi="Arial" w:cs="Arial"/>
          <w:sz w:val="22"/>
          <w:szCs w:val="22"/>
        </w:rPr>
      </w:pPr>
      <w:r w:rsidRPr="00CF6631">
        <w:rPr>
          <w:rFonts w:ascii="Arial" w:hAnsi="Arial" w:cs="Arial"/>
          <w:sz w:val="22"/>
          <w:szCs w:val="22"/>
        </w:rPr>
        <w:lastRenderedPageBreak/>
        <w:t>[in recording]</w:t>
      </w:r>
    </w:p>
    <w:p w14:paraId="704EB70F" w14:textId="77777777" w:rsidR="00CF6631" w:rsidRPr="00CF6631" w:rsidRDefault="00CF6631">
      <w:pPr>
        <w:rPr>
          <w:rFonts w:ascii="Arial" w:hAnsi="Arial" w:cs="Arial"/>
          <w:sz w:val="22"/>
          <w:szCs w:val="22"/>
        </w:rPr>
      </w:pPr>
    </w:p>
    <w:p w14:paraId="01B79920" w14:textId="6CE98FAE" w:rsidR="00CF5284" w:rsidRPr="00CF6631" w:rsidRDefault="00CF6631">
      <w:pPr>
        <w:rPr>
          <w:rFonts w:ascii="Arial" w:hAnsi="Arial" w:cs="Arial"/>
          <w:sz w:val="22"/>
          <w:szCs w:val="22"/>
        </w:rPr>
      </w:pPr>
      <w:r w:rsidRPr="00CF6631">
        <w:rPr>
          <w:rFonts w:ascii="Arial" w:hAnsi="Arial" w:cs="Arial"/>
          <w:b/>
          <w:bCs/>
          <w:sz w:val="22"/>
          <w:szCs w:val="22"/>
        </w:rPr>
        <w:t>Memo:</w:t>
      </w:r>
      <w:r w:rsidRPr="00CF6631">
        <w:rPr>
          <w:rFonts w:ascii="Arial" w:hAnsi="Arial" w:cs="Arial"/>
          <w:sz w:val="22"/>
          <w:szCs w:val="22"/>
        </w:rPr>
        <w:t xml:space="preserve"> This kid is one of the kids that was there with a sibling.</w:t>
      </w:r>
    </w:p>
    <w:p w14:paraId="5172DCD4" w14:textId="77777777" w:rsidR="00302887" w:rsidRDefault="00302887">
      <w:pPr>
        <w:rPr>
          <w:rFonts w:ascii="Arial" w:hAnsi="Arial" w:cs="Arial"/>
          <w:sz w:val="22"/>
          <w:szCs w:val="22"/>
        </w:rPr>
      </w:pPr>
    </w:p>
    <w:p w14:paraId="7B7A1359" w14:textId="456BDD5B"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Memo </w:t>
      </w:r>
      <w:r w:rsidR="00000000" w:rsidRPr="00CF6631">
        <w:rPr>
          <w:rFonts w:ascii="Arial" w:hAnsi="Arial" w:cs="Arial"/>
          <w:sz w:val="22"/>
          <w:szCs w:val="22"/>
        </w:rPr>
        <w:t xml:space="preserve">sent the interviews immediately to her sister, </w:t>
      </w:r>
      <w:r w:rsidR="00ED7942" w:rsidRPr="00CF6631">
        <w:rPr>
          <w:rFonts w:ascii="Arial" w:hAnsi="Arial" w:cs="Arial"/>
          <w:sz w:val="22"/>
          <w:szCs w:val="22"/>
        </w:rPr>
        <w:t>Magi</w:t>
      </w:r>
      <w:r w:rsidR="00000000" w:rsidRPr="00CF6631">
        <w:rPr>
          <w:rFonts w:ascii="Arial" w:hAnsi="Arial" w:cs="Arial"/>
          <w:sz w:val="22"/>
          <w:szCs w:val="22"/>
        </w:rPr>
        <w:t xml:space="preserve">. </w:t>
      </w:r>
      <w:r w:rsidR="00ED7942" w:rsidRPr="00CF6631">
        <w:rPr>
          <w:rFonts w:ascii="Arial" w:hAnsi="Arial" w:cs="Arial"/>
          <w:sz w:val="22"/>
          <w:szCs w:val="22"/>
        </w:rPr>
        <w:t>Magi</w:t>
      </w:r>
      <w:r w:rsidR="00000000" w:rsidRPr="00CF6631">
        <w:rPr>
          <w:rFonts w:ascii="Arial" w:hAnsi="Arial" w:cs="Arial"/>
          <w:sz w:val="22"/>
          <w:szCs w:val="22"/>
        </w:rPr>
        <w:t xml:space="preserve"> would always watch and respond</w:t>
      </w:r>
      <w:r w:rsidR="00B83CFC">
        <w:rPr>
          <w:rFonts w:ascii="Arial" w:hAnsi="Arial" w:cs="Arial"/>
          <w:sz w:val="22"/>
          <w:szCs w:val="22"/>
        </w:rPr>
        <w:t xml:space="preserve">, </w:t>
      </w:r>
      <w:r w:rsidR="00B83CFC" w:rsidRPr="00CF6631">
        <w:rPr>
          <w:rFonts w:ascii="Arial" w:hAnsi="Arial" w:cs="Arial"/>
          <w:sz w:val="22"/>
          <w:szCs w:val="22"/>
        </w:rPr>
        <w:t xml:space="preserve">no </w:t>
      </w:r>
      <w:r w:rsidR="00000000" w:rsidRPr="00CF6631">
        <w:rPr>
          <w:rFonts w:ascii="Arial" w:hAnsi="Arial" w:cs="Arial"/>
          <w:sz w:val="22"/>
          <w:szCs w:val="22"/>
        </w:rPr>
        <w:t>matter what time it was.</w:t>
      </w:r>
    </w:p>
    <w:p w14:paraId="014BB8E0" w14:textId="77777777" w:rsidR="00302887" w:rsidRDefault="00302887">
      <w:pPr>
        <w:rPr>
          <w:rFonts w:ascii="Arial" w:hAnsi="Arial" w:cs="Arial"/>
          <w:sz w:val="22"/>
          <w:szCs w:val="22"/>
        </w:rPr>
      </w:pPr>
    </w:p>
    <w:p w14:paraId="2545ECEC" w14:textId="6E6E1E25" w:rsidR="00CF6631"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I was just reporting to her li</w:t>
      </w:r>
      <w:r w:rsidRPr="00CF6631">
        <w:rPr>
          <w:rFonts w:ascii="Arial" w:hAnsi="Arial" w:cs="Arial"/>
          <w:sz w:val="22"/>
          <w:szCs w:val="22"/>
        </w:rPr>
        <w:t>v</w:t>
      </w:r>
      <w:r w:rsidR="00000000" w:rsidRPr="00CF6631">
        <w:rPr>
          <w:rFonts w:ascii="Arial" w:hAnsi="Arial" w:cs="Arial"/>
          <w:sz w:val="22"/>
          <w:szCs w:val="22"/>
        </w:rPr>
        <w:t>e. We were talking like</w:t>
      </w:r>
      <w:r w:rsidRPr="00CF6631">
        <w:rPr>
          <w:rFonts w:ascii="Arial" w:hAnsi="Arial" w:cs="Arial"/>
          <w:sz w:val="22"/>
          <w:szCs w:val="22"/>
        </w:rPr>
        <w:t xml:space="preserve"> 24/7</w:t>
      </w:r>
      <w:r w:rsidR="00000000" w:rsidRPr="00CF6631">
        <w:rPr>
          <w:rFonts w:ascii="Arial" w:hAnsi="Arial" w:cs="Arial"/>
          <w:sz w:val="22"/>
          <w:szCs w:val="22"/>
        </w:rPr>
        <w:t>. And sometimes</w:t>
      </w:r>
      <w:r w:rsidR="00FB0E5A">
        <w:rPr>
          <w:rFonts w:ascii="Arial" w:hAnsi="Arial" w:cs="Arial"/>
          <w:sz w:val="22"/>
          <w:szCs w:val="22"/>
        </w:rPr>
        <w:t>,</w:t>
      </w:r>
      <w:r w:rsidR="00000000" w:rsidRPr="00CF6631">
        <w:rPr>
          <w:rFonts w:ascii="Arial" w:hAnsi="Arial" w:cs="Arial"/>
          <w:sz w:val="22"/>
          <w:szCs w:val="22"/>
        </w:rPr>
        <w:t xml:space="preserve"> she's like, </w:t>
      </w:r>
      <w:r w:rsidRPr="00CF6631">
        <w:rPr>
          <w:rFonts w:ascii="Arial" w:hAnsi="Arial" w:cs="Arial"/>
          <w:sz w:val="22"/>
          <w:szCs w:val="22"/>
        </w:rPr>
        <w:t>"W</w:t>
      </w:r>
      <w:r w:rsidR="00000000" w:rsidRPr="00CF6631">
        <w:rPr>
          <w:rFonts w:ascii="Arial" w:hAnsi="Arial" w:cs="Arial"/>
          <w:sz w:val="22"/>
          <w:szCs w:val="22"/>
        </w:rPr>
        <w:t>ow, what?</w:t>
      </w:r>
      <w:r w:rsidRPr="00CF6631">
        <w:rPr>
          <w:rFonts w:ascii="Arial" w:hAnsi="Arial" w:cs="Arial"/>
          <w:sz w:val="22"/>
          <w:szCs w:val="22"/>
        </w:rPr>
        <w:t>"</w:t>
      </w:r>
      <w:r w:rsidR="00000000" w:rsidRPr="00CF6631">
        <w:rPr>
          <w:rFonts w:ascii="Arial" w:hAnsi="Arial" w:cs="Arial"/>
          <w:sz w:val="22"/>
          <w:szCs w:val="22"/>
        </w:rPr>
        <w:t xml:space="preserve"> Because </w:t>
      </w:r>
      <w:r w:rsidRPr="00CF6631">
        <w:rPr>
          <w:rFonts w:ascii="Arial" w:hAnsi="Arial" w:cs="Arial"/>
          <w:sz w:val="22"/>
          <w:szCs w:val="22"/>
        </w:rPr>
        <w:t xml:space="preserve">we </w:t>
      </w:r>
      <w:r w:rsidR="00000000" w:rsidRPr="00CF6631">
        <w:rPr>
          <w:rFonts w:ascii="Arial" w:hAnsi="Arial" w:cs="Arial"/>
          <w:sz w:val="22"/>
          <w:szCs w:val="22"/>
        </w:rPr>
        <w:t xml:space="preserve">were </w:t>
      </w:r>
      <w:r w:rsidR="00FC5B4A">
        <w:rPr>
          <w:rFonts w:ascii="Arial" w:hAnsi="Arial" w:cs="Arial"/>
          <w:sz w:val="22"/>
          <w:szCs w:val="22"/>
        </w:rPr>
        <w:t xml:space="preserve">uncovering </w:t>
      </w:r>
      <w:r w:rsidR="00000000" w:rsidRPr="00CF6631">
        <w:rPr>
          <w:rFonts w:ascii="Arial" w:hAnsi="Arial" w:cs="Arial"/>
          <w:sz w:val="22"/>
          <w:szCs w:val="22"/>
        </w:rPr>
        <w:t xml:space="preserve">things every day. </w:t>
      </w:r>
      <w:r w:rsidRPr="00CF6631">
        <w:rPr>
          <w:rFonts w:ascii="Arial" w:hAnsi="Arial" w:cs="Arial"/>
          <w:sz w:val="22"/>
          <w:szCs w:val="22"/>
        </w:rPr>
        <w:t>I</w:t>
      </w:r>
      <w:r w:rsidR="00000000" w:rsidRPr="00CF6631">
        <w:rPr>
          <w:rFonts w:ascii="Arial" w:hAnsi="Arial" w:cs="Arial"/>
          <w:sz w:val="22"/>
          <w:szCs w:val="22"/>
        </w:rPr>
        <w:t>t was just like a nightmare. It's just getting worse and worse</w:t>
      </w:r>
      <w:r w:rsidRPr="00CF6631">
        <w:rPr>
          <w:rFonts w:ascii="Arial" w:hAnsi="Arial" w:cs="Arial"/>
          <w:sz w:val="22"/>
          <w:szCs w:val="22"/>
        </w:rPr>
        <w:t xml:space="preserve"> and worse</w:t>
      </w:r>
      <w:r w:rsidR="00000000" w:rsidRPr="00CF6631">
        <w:rPr>
          <w:rFonts w:ascii="Arial" w:hAnsi="Arial" w:cs="Arial"/>
          <w:sz w:val="22"/>
          <w:szCs w:val="22"/>
        </w:rPr>
        <w:t xml:space="preserve">. </w:t>
      </w:r>
    </w:p>
    <w:p w14:paraId="1A43C7F7" w14:textId="77777777" w:rsidR="00CF6631" w:rsidRPr="00CF6631" w:rsidRDefault="00CF6631">
      <w:pPr>
        <w:rPr>
          <w:rFonts w:ascii="Arial" w:hAnsi="Arial" w:cs="Arial"/>
          <w:sz w:val="22"/>
          <w:szCs w:val="22"/>
        </w:rPr>
      </w:pPr>
    </w:p>
    <w:p w14:paraId="15453C6A" w14:textId="2567D645" w:rsidR="00CF5284" w:rsidRPr="00CF6631" w:rsidRDefault="00CF6631">
      <w:pPr>
        <w:rPr>
          <w:rFonts w:ascii="Arial" w:hAnsi="Arial" w:cs="Arial"/>
          <w:sz w:val="22"/>
          <w:szCs w:val="22"/>
        </w:rPr>
      </w:pPr>
      <w:r w:rsidRPr="00CF6631">
        <w:rPr>
          <w:rFonts w:ascii="Arial" w:hAnsi="Arial" w:cs="Arial"/>
          <w:b/>
          <w:bCs/>
          <w:sz w:val="22"/>
          <w:szCs w:val="22"/>
        </w:rPr>
        <w:t>Memo:</w:t>
      </w:r>
      <w:r w:rsidRPr="00CF6631">
        <w:rPr>
          <w:rFonts w:ascii="Arial" w:hAnsi="Arial" w:cs="Arial"/>
          <w:sz w:val="22"/>
          <w:szCs w:val="22"/>
        </w:rPr>
        <w:t xml:space="preserve"> So</w:t>
      </w:r>
      <w:r w:rsidR="0041356F">
        <w:rPr>
          <w:rFonts w:ascii="Arial" w:hAnsi="Arial" w:cs="Arial"/>
          <w:sz w:val="22"/>
          <w:szCs w:val="22"/>
        </w:rPr>
        <w:t>,</w:t>
      </w:r>
      <w:r w:rsidRPr="00CF6631">
        <w:rPr>
          <w:rFonts w:ascii="Arial" w:hAnsi="Arial" w:cs="Arial"/>
          <w:sz w:val="22"/>
          <w:szCs w:val="22"/>
        </w:rPr>
        <w:t xml:space="preserve"> how did it happen? </w:t>
      </w:r>
    </w:p>
    <w:p w14:paraId="0D317F6E" w14:textId="77777777" w:rsidR="00302887" w:rsidRDefault="00302887">
      <w:pPr>
        <w:rPr>
          <w:rFonts w:ascii="Arial" w:hAnsi="Arial" w:cs="Arial"/>
          <w:sz w:val="22"/>
          <w:szCs w:val="22"/>
        </w:rPr>
      </w:pPr>
    </w:p>
    <w:p w14:paraId="1C2B7B76" w14:textId="15280591"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In English and in the tribal language, </w:t>
      </w:r>
      <w:r w:rsidRPr="00CF6631">
        <w:rPr>
          <w:rFonts w:ascii="Arial" w:hAnsi="Arial" w:cs="Arial"/>
          <w:sz w:val="22"/>
          <w:szCs w:val="22"/>
        </w:rPr>
        <w:t>K</w:t>
      </w:r>
      <w:r w:rsidR="00000000" w:rsidRPr="00CF6631">
        <w:rPr>
          <w:rFonts w:ascii="Arial" w:hAnsi="Arial" w:cs="Arial"/>
          <w:sz w:val="22"/>
          <w:szCs w:val="22"/>
        </w:rPr>
        <w:t>ipsigis</w:t>
      </w:r>
      <w:r w:rsidR="003B6FE3">
        <w:rPr>
          <w:rFonts w:ascii="Arial" w:hAnsi="Arial" w:cs="Arial"/>
          <w:sz w:val="22"/>
          <w:szCs w:val="22"/>
        </w:rPr>
        <w:t>, s</w:t>
      </w:r>
      <w:r w:rsidR="00000000" w:rsidRPr="00CF6631">
        <w:rPr>
          <w:rFonts w:ascii="Arial" w:hAnsi="Arial" w:cs="Arial"/>
          <w:sz w:val="22"/>
          <w:szCs w:val="22"/>
        </w:rPr>
        <w:t xml:space="preserve">he recorded stories about beatings and the bizarre punishments that Greg and Mary Rose would hand out. </w:t>
      </w:r>
    </w:p>
    <w:p w14:paraId="73E0C6DF" w14:textId="77777777" w:rsidR="00302887" w:rsidRDefault="00302887">
      <w:pPr>
        <w:rPr>
          <w:rFonts w:ascii="Arial" w:hAnsi="Arial" w:cs="Arial"/>
          <w:sz w:val="22"/>
          <w:szCs w:val="22"/>
        </w:rPr>
      </w:pPr>
    </w:p>
    <w:p w14:paraId="4B2C263F" w14:textId="3B6A4825" w:rsidR="00CF5284" w:rsidRPr="00CF6631" w:rsidRDefault="00CF6631">
      <w:pPr>
        <w:rPr>
          <w:rFonts w:ascii="Arial" w:hAnsi="Arial" w:cs="Arial"/>
          <w:sz w:val="22"/>
          <w:szCs w:val="22"/>
        </w:rPr>
      </w:pPr>
      <w:r w:rsidRPr="00CF6631">
        <w:rPr>
          <w:rFonts w:ascii="Arial" w:hAnsi="Arial" w:cs="Arial"/>
          <w:b/>
          <w:bCs/>
          <w:sz w:val="22"/>
          <w:szCs w:val="22"/>
        </w:rPr>
        <w:t>Memo:</w:t>
      </w:r>
      <w:r w:rsidRPr="00CF6631">
        <w:rPr>
          <w:rFonts w:ascii="Arial" w:hAnsi="Arial" w:cs="Arial"/>
          <w:sz w:val="22"/>
          <w:szCs w:val="22"/>
        </w:rPr>
        <w:t xml:space="preserve"> </w:t>
      </w:r>
      <w:r w:rsidR="00000000" w:rsidRPr="00CF6631">
        <w:rPr>
          <w:rFonts w:ascii="Arial" w:hAnsi="Arial" w:cs="Arial"/>
          <w:sz w:val="22"/>
          <w:szCs w:val="22"/>
        </w:rPr>
        <w:t xml:space="preserve">You </w:t>
      </w:r>
      <w:r w:rsidRPr="00CF6631">
        <w:rPr>
          <w:rFonts w:ascii="Arial" w:hAnsi="Arial" w:cs="Arial"/>
          <w:sz w:val="22"/>
          <w:szCs w:val="22"/>
        </w:rPr>
        <w:t xml:space="preserve">sleep </w:t>
      </w:r>
      <w:r w:rsidR="00000000" w:rsidRPr="00CF6631">
        <w:rPr>
          <w:rFonts w:ascii="Arial" w:hAnsi="Arial" w:cs="Arial"/>
          <w:sz w:val="22"/>
          <w:szCs w:val="22"/>
        </w:rPr>
        <w:t>on the floor, the concrete floors with nothing. Also</w:t>
      </w:r>
      <w:r w:rsidRPr="00CF6631">
        <w:rPr>
          <w:rFonts w:ascii="Arial" w:hAnsi="Arial" w:cs="Arial"/>
          <w:sz w:val="22"/>
          <w:szCs w:val="22"/>
        </w:rPr>
        <w:t xml:space="preserve">, </w:t>
      </w:r>
      <w:r w:rsidR="00000000" w:rsidRPr="00CF6631">
        <w:rPr>
          <w:rFonts w:ascii="Arial" w:hAnsi="Arial" w:cs="Arial"/>
          <w:sz w:val="22"/>
          <w:szCs w:val="22"/>
        </w:rPr>
        <w:t>they were given soap to eat. That was also your form of punishment.</w:t>
      </w:r>
    </w:p>
    <w:p w14:paraId="0397C619" w14:textId="77777777" w:rsidR="00302887" w:rsidRDefault="00302887">
      <w:pPr>
        <w:rPr>
          <w:rFonts w:ascii="Arial" w:hAnsi="Arial" w:cs="Arial"/>
          <w:sz w:val="22"/>
          <w:szCs w:val="22"/>
        </w:rPr>
      </w:pPr>
    </w:p>
    <w:p w14:paraId="77C42A8E" w14:textId="775E7D51"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She learned that Greg would target the girls as soon as they became teenagers.</w:t>
      </w:r>
    </w:p>
    <w:p w14:paraId="79B68740" w14:textId="77777777" w:rsidR="00302887" w:rsidRDefault="00302887">
      <w:pPr>
        <w:rPr>
          <w:rFonts w:ascii="Arial" w:hAnsi="Arial" w:cs="Arial"/>
          <w:sz w:val="22"/>
          <w:szCs w:val="22"/>
        </w:rPr>
      </w:pPr>
    </w:p>
    <w:p w14:paraId="038CF0B1" w14:textId="70975C22" w:rsidR="00CF6631" w:rsidRPr="00CF6631" w:rsidRDefault="00CF6631">
      <w:pPr>
        <w:rPr>
          <w:rFonts w:ascii="Arial" w:hAnsi="Arial" w:cs="Arial"/>
          <w:sz w:val="22"/>
          <w:szCs w:val="22"/>
        </w:rPr>
      </w:pPr>
      <w:r w:rsidRPr="00CF6631">
        <w:rPr>
          <w:rFonts w:ascii="Arial" w:hAnsi="Arial" w:cs="Arial"/>
          <w:b/>
          <w:bCs/>
          <w:sz w:val="22"/>
          <w:szCs w:val="22"/>
        </w:rPr>
        <w:t>Memo:</w:t>
      </w:r>
      <w:r w:rsidRPr="00CF6631">
        <w:rPr>
          <w:rFonts w:ascii="Arial" w:hAnsi="Arial" w:cs="Arial"/>
          <w:sz w:val="22"/>
          <w:szCs w:val="22"/>
        </w:rPr>
        <w:t xml:space="preserve"> </w:t>
      </w:r>
      <w:r w:rsidR="00000000" w:rsidRPr="00CF6631">
        <w:rPr>
          <w:rFonts w:ascii="Arial" w:hAnsi="Arial" w:cs="Arial"/>
          <w:sz w:val="22"/>
          <w:szCs w:val="22"/>
        </w:rPr>
        <w:t xml:space="preserve">Where was the wife? </w:t>
      </w:r>
    </w:p>
    <w:p w14:paraId="321D6471" w14:textId="77777777" w:rsidR="00CF6631" w:rsidRPr="00CF6631" w:rsidRDefault="00CF6631">
      <w:pPr>
        <w:rPr>
          <w:rFonts w:ascii="Arial" w:hAnsi="Arial" w:cs="Arial"/>
          <w:sz w:val="22"/>
          <w:szCs w:val="22"/>
        </w:rPr>
      </w:pPr>
    </w:p>
    <w:p w14:paraId="3BA18A77" w14:textId="0D1B2BF7" w:rsidR="00CF5284" w:rsidRPr="00CF6631" w:rsidRDefault="00000000">
      <w:pPr>
        <w:rPr>
          <w:rFonts w:ascii="Arial" w:hAnsi="Arial" w:cs="Arial"/>
          <w:sz w:val="22"/>
          <w:szCs w:val="22"/>
        </w:rPr>
      </w:pPr>
      <w:r w:rsidRPr="00CF6631">
        <w:rPr>
          <w:rFonts w:ascii="Arial" w:hAnsi="Arial" w:cs="Arial"/>
          <w:sz w:val="22"/>
          <w:szCs w:val="22"/>
        </w:rPr>
        <w:t>I would ask her, where was the wife</w:t>
      </w:r>
      <w:r w:rsidR="00CF6631" w:rsidRPr="00CF6631">
        <w:rPr>
          <w:rFonts w:ascii="Arial" w:hAnsi="Arial" w:cs="Arial"/>
          <w:sz w:val="22"/>
          <w:szCs w:val="22"/>
        </w:rPr>
        <w:t xml:space="preserve"> a</w:t>
      </w:r>
      <w:r w:rsidRPr="00CF6631">
        <w:rPr>
          <w:rFonts w:ascii="Arial" w:hAnsi="Arial" w:cs="Arial"/>
          <w:sz w:val="22"/>
          <w:szCs w:val="22"/>
        </w:rPr>
        <w:t xml:space="preserve">t that time? </w:t>
      </w:r>
    </w:p>
    <w:p w14:paraId="53DB3A60" w14:textId="77777777" w:rsidR="00302887" w:rsidRDefault="00302887">
      <w:pPr>
        <w:rPr>
          <w:rFonts w:ascii="Arial" w:hAnsi="Arial" w:cs="Arial"/>
          <w:sz w:val="22"/>
          <w:szCs w:val="22"/>
        </w:rPr>
      </w:pPr>
    </w:p>
    <w:p w14:paraId="3F49BAE4" w14:textId="7EFA905F"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Victims told Kenyan police that Mary Rose was the one who took them to get birth control implants.</w:t>
      </w:r>
    </w:p>
    <w:p w14:paraId="769CAC00" w14:textId="77777777" w:rsidR="00302887" w:rsidRDefault="00302887">
      <w:pPr>
        <w:rPr>
          <w:rFonts w:ascii="Arial" w:hAnsi="Arial" w:cs="Arial"/>
          <w:sz w:val="22"/>
          <w:szCs w:val="22"/>
        </w:rPr>
      </w:pPr>
    </w:p>
    <w:p w14:paraId="0A93977F" w14:textId="07FAE5FB" w:rsidR="00CF5284" w:rsidRPr="00CF6631" w:rsidRDefault="00CF6631">
      <w:pPr>
        <w:rPr>
          <w:rFonts w:ascii="Arial" w:hAnsi="Arial" w:cs="Arial"/>
          <w:sz w:val="22"/>
          <w:szCs w:val="22"/>
        </w:rPr>
      </w:pPr>
      <w:r w:rsidRPr="00CF6631">
        <w:rPr>
          <w:rFonts w:ascii="Arial" w:hAnsi="Arial" w:cs="Arial"/>
          <w:b/>
          <w:bCs/>
          <w:sz w:val="22"/>
          <w:szCs w:val="22"/>
        </w:rPr>
        <w:t>Memo:</w:t>
      </w:r>
      <w:r w:rsidRPr="00CF6631">
        <w:rPr>
          <w:rFonts w:ascii="Arial" w:hAnsi="Arial" w:cs="Arial"/>
          <w:sz w:val="22"/>
          <w:szCs w:val="22"/>
        </w:rPr>
        <w:t xml:space="preserve"> Then</w:t>
      </w:r>
      <w:r w:rsidR="003B6FE3">
        <w:rPr>
          <w:rFonts w:ascii="Arial" w:hAnsi="Arial" w:cs="Arial"/>
          <w:sz w:val="22"/>
          <w:szCs w:val="22"/>
        </w:rPr>
        <w:t>,</w:t>
      </w:r>
      <w:r w:rsidRPr="00CF6631">
        <w:rPr>
          <w:rFonts w:ascii="Arial" w:hAnsi="Arial" w:cs="Arial"/>
          <w:sz w:val="22"/>
          <w:szCs w:val="22"/>
        </w:rPr>
        <w:t xml:space="preserve"> I figured, </w:t>
      </w:r>
      <w:r w:rsidR="003B6FE3">
        <w:rPr>
          <w:rFonts w:ascii="Arial" w:hAnsi="Arial" w:cs="Arial"/>
          <w:sz w:val="22"/>
          <w:szCs w:val="22"/>
        </w:rPr>
        <w:t>"</w:t>
      </w:r>
      <w:r w:rsidRPr="00CF6631">
        <w:rPr>
          <w:rFonts w:ascii="Arial" w:hAnsi="Arial" w:cs="Arial"/>
          <w:sz w:val="22"/>
          <w:szCs w:val="22"/>
        </w:rPr>
        <w:t>okay,</w:t>
      </w:r>
      <w:r w:rsidR="003B6FE3">
        <w:rPr>
          <w:rFonts w:ascii="Arial" w:hAnsi="Arial" w:cs="Arial"/>
          <w:sz w:val="22"/>
          <w:szCs w:val="22"/>
        </w:rPr>
        <w:t>" and then</w:t>
      </w:r>
      <w:r w:rsidRPr="00CF6631">
        <w:rPr>
          <w:rFonts w:ascii="Arial" w:hAnsi="Arial" w:cs="Arial"/>
          <w:sz w:val="22"/>
          <w:szCs w:val="22"/>
        </w:rPr>
        <w:t xml:space="preserve"> s</w:t>
      </w:r>
      <w:r w:rsidR="00000000" w:rsidRPr="00CF6631">
        <w:rPr>
          <w:rFonts w:ascii="Arial" w:hAnsi="Arial" w:cs="Arial"/>
          <w:sz w:val="22"/>
          <w:szCs w:val="22"/>
        </w:rPr>
        <w:t>he knew what was going on</w:t>
      </w:r>
      <w:r w:rsidR="003B6FE3">
        <w:rPr>
          <w:rFonts w:ascii="Arial" w:hAnsi="Arial" w:cs="Arial"/>
          <w:sz w:val="22"/>
          <w:szCs w:val="22"/>
        </w:rPr>
        <w:t xml:space="preserve"> </w:t>
      </w:r>
      <w:r w:rsidR="003B6FE3" w:rsidRPr="00CF6631">
        <w:rPr>
          <w:rFonts w:ascii="Arial" w:hAnsi="Arial" w:cs="Arial"/>
          <w:sz w:val="22"/>
          <w:szCs w:val="22"/>
        </w:rPr>
        <w:t xml:space="preserve">for </w:t>
      </w:r>
      <w:r w:rsidR="00000000" w:rsidRPr="00CF6631">
        <w:rPr>
          <w:rFonts w:ascii="Arial" w:hAnsi="Arial" w:cs="Arial"/>
          <w:sz w:val="22"/>
          <w:szCs w:val="22"/>
        </w:rPr>
        <w:t xml:space="preserve">her to make sure that there is no, sorry to say, white baby. </w:t>
      </w:r>
    </w:p>
    <w:p w14:paraId="7E1179F2" w14:textId="77777777" w:rsidR="00302887" w:rsidRDefault="00302887">
      <w:pPr>
        <w:rPr>
          <w:rFonts w:ascii="Arial" w:hAnsi="Arial" w:cs="Arial"/>
          <w:sz w:val="22"/>
          <w:szCs w:val="22"/>
        </w:rPr>
      </w:pPr>
    </w:p>
    <w:p w14:paraId="5B278E5E" w14:textId="14D68584"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ED7942" w:rsidRPr="00CF6631">
        <w:rPr>
          <w:rFonts w:ascii="Arial" w:hAnsi="Arial" w:cs="Arial"/>
          <w:sz w:val="22"/>
          <w:szCs w:val="22"/>
        </w:rPr>
        <w:t>Magi</w:t>
      </w:r>
      <w:r w:rsidR="00000000" w:rsidRPr="00CF6631">
        <w:rPr>
          <w:rFonts w:ascii="Arial" w:hAnsi="Arial" w:cs="Arial"/>
          <w:sz w:val="22"/>
          <w:szCs w:val="22"/>
        </w:rPr>
        <w:t xml:space="preserve"> couldn't believe what her sister had uncovered. When </w:t>
      </w:r>
      <w:r w:rsidRPr="00CF6631">
        <w:rPr>
          <w:rFonts w:ascii="Arial" w:hAnsi="Arial" w:cs="Arial"/>
          <w:sz w:val="22"/>
          <w:szCs w:val="22"/>
        </w:rPr>
        <w:t xml:space="preserve">Memo </w:t>
      </w:r>
      <w:r w:rsidR="00000000" w:rsidRPr="00CF6631">
        <w:rPr>
          <w:rFonts w:ascii="Arial" w:hAnsi="Arial" w:cs="Arial"/>
          <w:sz w:val="22"/>
          <w:szCs w:val="22"/>
        </w:rPr>
        <w:t xml:space="preserve">returned to Lancaster, </w:t>
      </w:r>
      <w:r w:rsidR="00ED7942" w:rsidRPr="00CF6631">
        <w:rPr>
          <w:rFonts w:ascii="Arial" w:hAnsi="Arial" w:cs="Arial"/>
          <w:sz w:val="22"/>
          <w:szCs w:val="22"/>
        </w:rPr>
        <w:t>Magi</w:t>
      </w:r>
      <w:r w:rsidR="00000000" w:rsidRPr="00CF6631">
        <w:rPr>
          <w:rFonts w:ascii="Arial" w:hAnsi="Arial" w:cs="Arial"/>
          <w:sz w:val="22"/>
          <w:szCs w:val="22"/>
        </w:rPr>
        <w:t xml:space="preserve"> decided she needed to go to Kenya herself.</w:t>
      </w:r>
    </w:p>
    <w:p w14:paraId="74418F79" w14:textId="77777777" w:rsidR="00302887" w:rsidRDefault="00302887">
      <w:pPr>
        <w:rPr>
          <w:rFonts w:ascii="Arial" w:hAnsi="Arial" w:cs="Arial"/>
          <w:sz w:val="22"/>
          <w:szCs w:val="22"/>
        </w:rPr>
      </w:pPr>
    </w:p>
    <w:p w14:paraId="4CEAC3FD" w14:textId="1E54598E" w:rsidR="00CF6631" w:rsidRPr="00CF6631" w:rsidRDefault="00000000">
      <w:pPr>
        <w:rPr>
          <w:rFonts w:ascii="Arial" w:hAnsi="Arial" w:cs="Arial"/>
          <w:sz w:val="22"/>
          <w:szCs w:val="22"/>
        </w:rPr>
      </w:pPr>
      <w:r w:rsidRPr="00CF6631">
        <w:rPr>
          <w:rFonts w:ascii="Arial" w:hAnsi="Arial" w:cs="Arial"/>
          <w:sz w:val="22"/>
          <w:szCs w:val="22"/>
        </w:rPr>
        <w:t>Why?</w:t>
      </w:r>
    </w:p>
    <w:p w14:paraId="3B26AEC8" w14:textId="77777777" w:rsidR="00CF6631" w:rsidRPr="00CF6631" w:rsidRDefault="00CF6631">
      <w:pPr>
        <w:rPr>
          <w:rFonts w:ascii="Arial" w:hAnsi="Arial" w:cs="Arial"/>
          <w:sz w:val="22"/>
          <w:szCs w:val="22"/>
        </w:rPr>
      </w:pPr>
    </w:p>
    <w:p w14:paraId="178DA4F0" w14:textId="712B369C"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Because I just had this thing that was really driving me. I could not concentrate. I just kept thinking about the victims. I just wanted to find out so much. It was just better to be in Kenya. The phone thing wasn't doing for me anymore because I was talking to people, and I'm like, "Okay, what if I'm not even talking to the right people?" I just feel like I wanted to be there. </w:t>
      </w:r>
    </w:p>
    <w:p w14:paraId="6FA9439C" w14:textId="77777777" w:rsidR="00302887" w:rsidRDefault="00302887">
      <w:pPr>
        <w:rPr>
          <w:rFonts w:ascii="Arial" w:hAnsi="Arial" w:cs="Arial"/>
          <w:sz w:val="22"/>
          <w:szCs w:val="22"/>
        </w:rPr>
      </w:pPr>
    </w:p>
    <w:p w14:paraId="2FFD372C" w14:textId="1229FBB0"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She'd have to leave behind her baby daughter and her job. </w:t>
      </w:r>
    </w:p>
    <w:p w14:paraId="7B3E927F" w14:textId="77777777" w:rsidR="00302887" w:rsidRDefault="00302887">
      <w:pPr>
        <w:rPr>
          <w:rFonts w:ascii="Arial" w:hAnsi="Arial" w:cs="Arial"/>
          <w:sz w:val="22"/>
          <w:szCs w:val="22"/>
        </w:rPr>
      </w:pPr>
    </w:p>
    <w:p w14:paraId="203A5E5D" w14:textId="4B93AC1C"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 xml:space="preserve">My family was like, </w:t>
      </w:r>
      <w:r w:rsidRPr="00CF6631">
        <w:rPr>
          <w:rFonts w:ascii="Arial" w:hAnsi="Arial" w:cs="Arial"/>
          <w:sz w:val="22"/>
          <w:szCs w:val="22"/>
        </w:rPr>
        <w:t>"O</w:t>
      </w:r>
      <w:r w:rsidR="00000000" w:rsidRPr="00CF6631">
        <w:rPr>
          <w:rFonts w:ascii="Arial" w:hAnsi="Arial" w:cs="Arial"/>
          <w:sz w:val="22"/>
          <w:szCs w:val="22"/>
        </w:rPr>
        <w:t>h, my goodness, are you serious? How can you just stop your life for this?</w:t>
      </w:r>
      <w:r w:rsidRPr="00CF6631">
        <w:rPr>
          <w:rFonts w:ascii="Arial" w:hAnsi="Arial" w:cs="Arial"/>
          <w:sz w:val="22"/>
          <w:szCs w:val="22"/>
        </w:rPr>
        <w:t>"</w:t>
      </w:r>
      <w:r w:rsidR="00000000" w:rsidRPr="00CF6631">
        <w:rPr>
          <w:rFonts w:ascii="Arial" w:hAnsi="Arial" w:cs="Arial"/>
          <w:sz w:val="22"/>
          <w:szCs w:val="22"/>
        </w:rPr>
        <w:t xml:space="preserve"> </w:t>
      </w:r>
      <w:r w:rsidRPr="00CF6631">
        <w:rPr>
          <w:rFonts w:ascii="Arial" w:hAnsi="Arial" w:cs="Arial"/>
          <w:sz w:val="22"/>
          <w:szCs w:val="22"/>
        </w:rPr>
        <w:t>"</w:t>
      </w:r>
      <w:r w:rsidR="00000000" w:rsidRPr="00CF6631">
        <w:rPr>
          <w:rFonts w:ascii="Arial" w:hAnsi="Arial" w:cs="Arial"/>
          <w:sz w:val="22"/>
          <w:szCs w:val="22"/>
        </w:rPr>
        <w:t>Okay, how about you let other people handle this?</w:t>
      </w:r>
      <w:r w:rsidRPr="00CF6631">
        <w:rPr>
          <w:rFonts w:ascii="Arial" w:hAnsi="Arial" w:cs="Arial"/>
          <w:sz w:val="22"/>
          <w:szCs w:val="22"/>
        </w:rPr>
        <w:t>"</w:t>
      </w:r>
      <w:r w:rsidR="00000000" w:rsidRPr="00CF6631">
        <w:rPr>
          <w:rFonts w:ascii="Arial" w:hAnsi="Arial" w:cs="Arial"/>
          <w:sz w:val="22"/>
          <w:szCs w:val="22"/>
        </w:rPr>
        <w:t xml:space="preserve"> </w:t>
      </w:r>
    </w:p>
    <w:p w14:paraId="1C167713" w14:textId="77777777" w:rsidR="00302887" w:rsidRDefault="00302887">
      <w:pPr>
        <w:rPr>
          <w:rFonts w:ascii="Arial" w:hAnsi="Arial" w:cs="Arial"/>
          <w:sz w:val="22"/>
          <w:szCs w:val="22"/>
        </w:rPr>
      </w:pPr>
    </w:p>
    <w:p w14:paraId="7A42E548" w14:textId="7B2746E2"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ED7942" w:rsidRPr="00CF6631">
        <w:rPr>
          <w:rFonts w:ascii="Arial" w:hAnsi="Arial" w:cs="Arial"/>
          <w:sz w:val="22"/>
          <w:szCs w:val="22"/>
        </w:rPr>
        <w:t>Magi</w:t>
      </w:r>
      <w:r w:rsidR="00000000" w:rsidRPr="00CF6631">
        <w:rPr>
          <w:rFonts w:ascii="Arial" w:hAnsi="Arial" w:cs="Arial"/>
          <w:sz w:val="22"/>
          <w:szCs w:val="22"/>
        </w:rPr>
        <w:t xml:space="preserve"> took a leave from work and hopped on a plane. Now she knew they were onto something big. After an 18</w:t>
      </w:r>
      <w:r w:rsidR="006E11D7">
        <w:rPr>
          <w:rFonts w:ascii="Arial" w:hAnsi="Arial" w:cs="Arial"/>
          <w:sz w:val="22"/>
          <w:szCs w:val="22"/>
        </w:rPr>
        <w:t>-</w:t>
      </w:r>
      <w:r w:rsidR="00000000" w:rsidRPr="00CF6631">
        <w:rPr>
          <w:rFonts w:ascii="Arial" w:hAnsi="Arial" w:cs="Arial"/>
          <w:sz w:val="22"/>
          <w:szCs w:val="22"/>
        </w:rPr>
        <w:t xml:space="preserve">hour flight, she arrived in Kenya and got to work, setting out to speak to the children </w:t>
      </w:r>
      <w:r w:rsidRPr="00CF6631">
        <w:rPr>
          <w:rFonts w:ascii="Arial" w:hAnsi="Arial" w:cs="Arial"/>
          <w:sz w:val="22"/>
          <w:szCs w:val="22"/>
        </w:rPr>
        <w:t xml:space="preserve">Memo </w:t>
      </w:r>
      <w:r w:rsidR="00000000" w:rsidRPr="00CF6631">
        <w:rPr>
          <w:rFonts w:ascii="Arial" w:hAnsi="Arial" w:cs="Arial"/>
          <w:sz w:val="22"/>
          <w:szCs w:val="22"/>
        </w:rPr>
        <w:t>had met.</w:t>
      </w:r>
    </w:p>
    <w:p w14:paraId="2D7D2997" w14:textId="77777777" w:rsidR="00302887" w:rsidRDefault="00302887">
      <w:pPr>
        <w:rPr>
          <w:rFonts w:ascii="Arial" w:hAnsi="Arial" w:cs="Arial"/>
          <w:sz w:val="22"/>
          <w:szCs w:val="22"/>
        </w:rPr>
      </w:pPr>
    </w:p>
    <w:p w14:paraId="7362F0A4" w14:textId="2CD7354D"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I wanted to know more about specific things. Like, I wanted them to elaborate more, to give more details.</w:t>
      </w:r>
    </w:p>
    <w:p w14:paraId="6D9A84E6" w14:textId="77777777" w:rsidR="00302887" w:rsidRDefault="00302887">
      <w:pPr>
        <w:rPr>
          <w:rFonts w:ascii="Arial" w:hAnsi="Arial" w:cs="Arial"/>
          <w:sz w:val="22"/>
          <w:szCs w:val="22"/>
        </w:rPr>
      </w:pPr>
    </w:p>
    <w:p w14:paraId="35B6BC97" w14:textId="5724A5B6" w:rsidR="00CF5284" w:rsidRPr="00CF6631" w:rsidRDefault="00CF6631">
      <w:pPr>
        <w:rPr>
          <w:rFonts w:ascii="Arial" w:hAnsi="Arial" w:cs="Arial"/>
          <w:sz w:val="22"/>
          <w:szCs w:val="22"/>
        </w:rPr>
      </w:pPr>
      <w:r w:rsidRPr="00CF6631">
        <w:rPr>
          <w:rFonts w:ascii="Arial" w:hAnsi="Arial" w:cs="Arial"/>
          <w:b/>
          <w:bCs/>
          <w:sz w:val="22"/>
          <w:szCs w:val="22"/>
        </w:rPr>
        <w:lastRenderedPageBreak/>
        <w:t>Halima:</w:t>
      </w:r>
      <w:r w:rsidRPr="00CF6631">
        <w:rPr>
          <w:rFonts w:ascii="Arial" w:hAnsi="Arial" w:cs="Arial"/>
          <w:sz w:val="22"/>
          <w:szCs w:val="22"/>
        </w:rPr>
        <w:t xml:space="preserve"> </w:t>
      </w:r>
      <w:r w:rsidR="00ED7942" w:rsidRPr="00CF6631">
        <w:rPr>
          <w:rFonts w:ascii="Arial" w:hAnsi="Arial" w:cs="Arial"/>
          <w:sz w:val="22"/>
          <w:szCs w:val="22"/>
        </w:rPr>
        <w:t>Magi</w:t>
      </w:r>
      <w:r w:rsidR="00000000" w:rsidRPr="00CF6631">
        <w:rPr>
          <w:rFonts w:ascii="Arial" w:hAnsi="Arial" w:cs="Arial"/>
          <w:sz w:val="22"/>
          <w:szCs w:val="22"/>
        </w:rPr>
        <w:t xml:space="preserve"> had studied criminal justice before becoming a nurse, and she knew details were important for law enforcement.</w:t>
      </w:r>
    </w:p>
    <w:p w14:paraId="22230278" w14:textId="77777777" w:rsidR="00302887" w:rsidRDefault="00302887">
      <w:pPr>
        <w:rPr>
          <w:rFonts w:ascii="Arial" w:hAnsi="Arial" w:cs="Arial"/>
          <w:sz w:val="22"/>
          <w:szCs w:val="22"/>
        </w:rPr>
      </w:pPr>
    </w:p>
    <w:p w14:paraId="3E6DADD2" w14:textId="01C47AE1"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Do you remember the day of the time?</w:t>
      </w:r>
      <w:r w:rsidRPr="00CF6631">
        <w:rPr>
          <w:rFonts w:ascii="Arial" w:hAnsi="Arial" w:cs="Arial"/>
          <w:sz w:val="22"/>
          <w:szCs w:val="22"/>
        </w:rPr>
        <w:t>"</w:t>
      </w:r>
      <w:r w:rsidR="00000000" w:rsidRPr="00CF6631">
        <w:rPr>
          <w:rFonts w:ascii="Arial" w:hAnsi="Arial" w:cs="Arial"/>
          <w:sz w:val="22"/>
          <w:szCs w:val="22"/>
        </w:rPr>
        <w:t xml:space="preserve"> </w:t>
      </w:r>
      <w:r w:rsidRPr="00CF6631">
        <w:rPr>
          <w:rFonts w:ascii="Arial" w:hAnsi="Arial" w:cs="Arial"/>
          <w:sz w:val="22"/>
          <w:szCs w:val="22"/>
        </w:rPr>
        <w:t>"Where</w:t>
      </w:r>
      <w:r w:rsidR="00000000" w:rsidRPr="00CF6631">
        <w:rPr>
          <w:rFonts w:ascii="Arial" w:hAnsi="Arial" w:cs="Arial"/>
          <w:sz w:val="22"/>
          <w:szCs w:val="22"/>
        </w:rPr>
        <w:t xml:space="preserve"> was everybody</w:t>
      </w:r>
      <w:r w:rsidR="006E11D7">
        <w:rPr>
          <w:rFonts w:ascii="Arial" w:hAnsi="Arial" w:cs="Arial"/>
          <w:sz w:val="22"/>
          <w:szCs w:val="22"/>
        </w:rPr>
        <w:t>?</w:t>
      </w:r>
      <w:r w:rsidRPr="00CF6631">
        <w:rPr>
          <w:rFonts w:ascii="Arial" w:hAnsi="Arial" w:cs="Arial"/>
          <w:sz w:val="22"/>
          <w:szCs w:val="22"/>
        </w:rPr>
        <w:t>"</w:t>
      </w:r>
      <w:r w:rsidR="00000000" w:rsidRPr="00CF6631">
        <w:rPr>
          <w:rFonts w:ascii="Arial" w:hAnsi="Arial" w:cs="Arial"/>
          <w:sz w:val="22"/>
          <w:szCs w:val="22"/>
        </w:rPr>
        <w:t xml:space="preserve"> </w:t>
      </w:r>
      <w:r w:rsidRPr="00CF6631">
        <w:rPr>
          <w:rFonts w:ascii="Arial" w:hAnsi="Arial" w:cs="Arial"/>
          <w:sz w:val="22"/>
          <w:szCs w:val="22"/>
        </w:rPr>
        <w:t>"</w:t>
      </w:r>
      <w:r w:rsidR="00000000" w:rsidRPr="00CF6631">
        <w:rPr>
          <w:rFonts w:ascii="Arial" w:hAnsi="Arial" w:cs="Arial"/>
          <w:sz w:val="22"/>
          <w:szCs w:val="22"/>
        </w:rPr>
        <w:t>Did any teacher come to your rescue?</w:t>
      </w:r>
      <w:r w:rsidRPr="00CF6631">
        <w:rPr>
          <w:rFonts w:ascii="Arial" w:hAnsi="Arial" w:cs="Arial"/>
          <w:sz w:val="22"/>
          <w:szCs w:val="22"/>
        </w:rPr>
        <w:t>"</w:t>
      </w:r>
      <w:r w:rsidR="00000000" w:rsidRPr="00CF6631">
        <w:rPr>
          <w:rFonts w:ascii="Arial" w:hAnsi="Arial" w:cs="Arial"/>
          <w:sz w:val="22"/>
          <w:szCs w:val="22"/>
        </w:rPr>
        <w:t xml:space="preserve"> </w:t>
      </w:r>
      <w:r w:rsidRPr="00CF6631">
        <w:rPr>
          <w:rFonts w:ascii="Arial" w:hAnsi="Arial" w:cs="Arial"/>
          <w:sz w:val="22"/>
          <w:szCs w:val="22"/>
        </w:rPr>
        <w:t>"</w:t>
      </w:r>
      <w:r w:rsidR="00000000" w:rsidRPr="00CF6631">
        <w:rPr>
          <w:rFonts w:ascii="Arial" w:hAnsi="Arial" w:cs="Arial"/>
          <w:sz w:val="22"/>
          <w:szCs w:val="22"/>
        </w:rPr>
        <w:t>Do you tell any teacher?</w:t>
      </w:r>
      <w:r w:rsidRPr="00CF6631">
        <w:rPr>
          <w:rFonts w:ascii="Arial" w:hAnsi="Arial" w:cs="Arial"/>
          <w:sz w:val="22"/>
          <w:szCs w:val="22"/>
        </w:rPr>
        <w:t>"</w:t>
      </w:r>
      <w:r w:rsidR="00000000" w:rsidRPr="00CF6631">
        <w:rPr>
          <w:rFonts w:ascii="Arial" w:hAnsi="Arial" w:cs="Arial"/>
          <w:sz w:val="22"/>
          <w:szCs w:val="22"/>
        </w:rPr>
        <w:t xml:space="preserve"> </w:t>
      </w:r>
      <w:r w:rsidRPr="00CF6631">
        <w:rPr>
          <w:rFonts w:ascii="Arial" w:hAnsi="Arial" w:cs="Arial"/>
          <w:sz w:val="22"/>
          <w:szCs w:val="22"/>
        </w:rPr>
        <w:t>"</w:t>
      </w:r>
      <w:r w:rsidR="00000000" w:rsidRPr="00CF6631">
        <w:rPr>
          <w:rFonts w:ascii="Arial" w:hAnsi="Arial" w:cs="Arial"/>
          <w:sz w:val="22"/>
          <w:szCs w:val="22"/>
        </w:rPr>
        <w:t>What's the name of the teacher that you told?</w:t>
      </w:r>
      <w:r w:rsidRPr="00CF6631">
        <w:rPr>
          <w:rFonts w:ascii="Arial" w:hAnsi="Arial" w:cs="Arial"/>
          <w:sz w:val="22"/>
          <w:szCs w:val="22"/>
        </w:rPr>
        <w:t>"</w:t>
      </w:r>
      <w:r w:rsidR="00000000" w:rsidRPr="00CF6631">
        <w:rPr>
          <w:rFonts w:ascii="Arial" w:hAnsi="Arial" w:cs="Arial"/>
          <w:sz w:val="22"/>
          <w:szCs w:val="22"/>
        </w:rPr>
        <w:t xml:space="preserve"> </w:t>
      </w:r>
    </w:p>
    <w:p w14:paraId="2887394E" w14:textId="77777777" w:rsidR="00302887" w:rsidRDefault="00302887">
      <w:pPr>
        <w:rPr>
          <w:rFonts w:ascii="Arial" w:hAnsi="Arial" w:cs="Arial"/>
          <w:sz w:val="22"/>
          <w:szCs w:val="22"/>
        </w:rPr>
      </w:pPr>
    </w:p>
    <w:p w14:paraId="10B21746" w14:textId="69AAB618"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Soon</w:t>
      </w:r>
      <w:r w:rsidR="006E11D7">
        <w:rPr>
          <w:rFonts w:ascii="Arial" w:hAnsi="Arial" w:cs="Arial"/>
          <w:sz w:val="22"/>
          <w:szCs w:val="22"/>
        </w:rPr>
        <w:t>,</w:t>
      </w:r>
      <w:r w:rsidR="00000000" w:rsidRPr="00CF6631">
        <w:rPr>
          <w:rFonts w:ascii="Arial" w:hAnsi="Arial" w:cs="Arial"/>
          <w:sz w:val="22"/>
          <w:szCs w:val="22"/>
        </w:rPr>
        <w:t xml:space="preserve"> she was crisscrossing the rural highways near </w:t>
      </w:r>
      <w:r w:rsidRPr="00CF6631">
        <w:rPr>
          <w:rFonts w:ascii="Arial" w:hAnsi="Arial" w:cs="Arial"/>
          <w:sz w:val="22"/>
          <w:szCs w:val="22"/>
        </w:rPr>
        <w:t>Boito</w:t>
      </w:r>
      <w:r w:rsidR="00000000" w:rsidRPr="00CF6631">
        <w:rPr>
          <w:rFonts w:ascii="Arial" w:hAnsi="Arial" w:cs="Arial"/>
          <w:sz w:val="22"/>
          <w:szCs w:val="22"/>
        </w:rPr>
        <w:t xml:space="preserve">. She kept a low profile. Greg had a lot of power here. </w:t>
      </w:r>
    </w:p>
    <w:p w14:paraId="446FE1E4" w14:textId="77777777" w:rsidR="00302887" w:rsidRDefault="00302887">
      <w:pPr>
        <w:rPr>
          <w:rFonts w:ascii="Arial" w:hAnsi="Arial" w:cs="Arial"/>
          <w:sz w:val="22"/>
          <w:szCs w:val="22"/>
        </w:rPr>
      </w:pPr>
    </w:p>
    <w:p w14:paraId="1B33A4EF" w14:textId="66AE368E"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People were very scared because he was very powerful in the community when it comes to money. He had gotten connection with the local people, the chief, the police. It's so easy for rumors to spread around. I can easily be turned to be</w:t>
      </w:r>
      <w:r w:rsidRPr="00CF6631">
        <w:rPr>
          <w:rFonts w:ascii="Arial" w:hAnsi="Arial" w:cs="Arial"/>
          <w:sz w:val="22"/>
          <w:szCs w:val="22"/>
        </w:rPr>
        <w:t>, "</w:t>
      </w:r>
      <w:r w:rsidR="00000000" w:rsidRPr="00CF6631">
        <w:rPr>
          <w:rFonts w:ascii="Arial" w:hAnsi="Arial" w:cs="Arial"/>
          <w:sz w:val="22"/>
          <w:szCs w:val="22"/>
        </w:rPr>
        <w:t>I'm coming to speak on behalf of Mr. Dow because I'm coming from America.</w:t>
      </w:r>
      <w:r w:rsidRPr="00CF6631">
        <w:rPr>
          <w:rFonts w:ascii="Arial" w:hAnsi="Arial" w:cs="Arial"/>
          <w:sz w:val="22"/>
          <w:szCs w:val="22"/>
        </w:rPr>
        <w:t>"</w:t>
      </w:r>
      <w:r w:rsidR="00000000" w:rsidRPr="00CF6631">
        <w:rPr>
          <w:rFonts w:ascii="Arial" w:hAnsi="Arial" w:cs="Arial"/>
          <w:sz w:val="22"/>
          <w:szCs w:val="22"/>
        </w:rPr>
        <w:t xml:space="preserve"> </w:t>
      </w:r>
    </w:p>
    <w:p w14:paraId="2BBE982A" w14:textId="77777777" w:rsidR="00302887" w:rsidRDefault="00302887">
      <w:pPr>
        <w:rPr>
          <w:rFonts w:ascii="Arial" w:hAnsi="Arial" w:cs="Arial"/>
          <w:sz w:val="22"/>
          <w:szCs w:val="22"/>
        </w:rPr>
      </w:pPr>
    </w:p>
    <w:p w14:paraId="274B29C3" w14:textId="319284FB"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To try to blend in</w:t>
      </w:r>
      <w:r w:rsidRPr="00CF6631">
        <w:rPr>
          <w:rFonts w:ascii="Arial" w:hAnsi="Arial" w:cs="Arial"/>
          <w:sz w:val="22"/>
          <w:szCs w:val="22"/>
        </w:rPr>
        <w:t>, s</w:t>
      </w:r>
      <w:r w:rsidR="00000000" w:rsidRPr="00CF6631">
        <w:rPr>
          <w:rFonts w:ascii="Arial" w:hAnsi="Arial" w:cs="Arial"/>
          <w:sz w:val="22"/>
          <w:szCs w:val="22"/>
        </w:rPr>
        <w:t>he traveled by the public means</w:t>
      </w:r>
      <w:r w:rsidRPr="00CF6631">
        <w:rPr>
          <w:rFonts w:ascii="Arial" w:hAnsi="Arial" w:cs="Arial"/>
          <w:sz w:val="22"/>
          <w:szCs w:val="22"/>
        </w:rPr>
        <w:t xml:space="preserve">, </w:t>
      </w:r>
      <w:r w:rsidR="00000000" w:rsidRPr="00CF6631">
        <w:rPr>
          <w:rFonts w:ascii="Arial" w:hAnsi="Arial" w:cs="Arial"/>
          <w:sz w:val="22"/>
          <w:szCs w:val="22"/>
        </w:rPr>
        <w:t>matatus.</w:t>
      </w:r>
    </w:p>
    <w:p w14:paraId="3AB76F6D" w14:textId="77777777" w:rsidR="00302887" w:rsidRDefault="00302887">
      <w:pPr>
        <w:rPr>
          <w:rFonts w:ascii="Arial" w:hAnsi="Arial" w:cs="Arial"/>
          <w:sz w:val="22"/>
          <w:szCs w:val="22"/>
        </w:rPr>
      </w:pPr>
    </w:p>
    <w:p w14:paraId="098DD584" w14:textId="7D368555"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 xml:space="preserve">Matatus </w:t>
      </w:r>
      <w:r w:rsidRPr="00CF6631">
        <w:rPr>
          <w:rFonts w:ascii="Arial" w:hAnsi="Arial" w:cs="Arial"/>
          <w:sz w:val="22"/>
          <w:szCs w:val="22"/>
        </w:rPr>
        <w:t>are vans</w:t>
      </w:r>
      <w:r w:rsidR="00000000" w:rsidRPr="00CF6631">
        <w:rPr>
          <w:rFonts w:ascii="Arial" w:hAnsi="Arial" w:cs="Arial"/>
          <w:sz w:val="22"/>
          <w:szCs w:val="22"/>
        </w:rPr>
        <w:t xml:space="preserve">. I think it's like a </w:t>
      </w:r>
      <w:r w:rsidRPr="00CF6631">
        <w:rPr>
          <w:rFonts w:ascii="Arial" w:hAnsi="Arial" w:cs="Arial"/>
          <w:sz w:val="22"/>
          <w:szCs w:val="22"/>
        </w:rPr>
        <w:t>12-</w:t>
      </w:r>
      <w:r w:rsidR="00167188">
        <w:rPr>
          <w:rFonts w:ascii="Arial" w:hAnsi="Arial" w:cs="Arial"/>
          <w:sz w:val="22"/>
          <w:szCs w:val="22"/>
        </w:rPr>
        <w:t>seater</w:t>
      </w:r>
      <w:r w:rsidR="00000000" w:rsidRPr="00CF6631">
        <w:rPr>
          <w:rFonts w:ascii="Arial" w:hAnsi="Arial" w:cs="Arial"/>
          <w:sz w:val="22"/>
          <w:szCs w:val="22"/>
        </w:rPr>
        <w:t xml:space="preserve">, but you have more people and you all get squished up in there. </w:t>
      </w:r>
    </w:p>
    <w:p w14:paraId="1F2F90F1" w14:textId="77777777" w:rsidR="00302887" w:rsidRDefault="00302887">
      <w:pPr>
        <w:rPr>
          <w:rFonts w:ascii="Arial" w:hAnsi="Arial" w:cs="Arial"/>
          <w:sz w:val="22"/>
          <w:szCs w:val="22"/>
        </w:rPr>
      </w:pPr>
    </w:p>
    <w:p w14:paraId="2144DADC" w14:textId="5870E5B1"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As she was out too late interviewing and the matatu stopped running</w:t>
      </w:r>
      <w:r w:rsidR="00BD4C33">
        <w:rPr>
          <w:rFonts w:ascii="Arial" w:hAnsi="Arial" w:cs="Arial"/>
          <w:sz w:val="22"/>
          <w:szCs w:val="22"/>
        </w:rPr>
        <w:t>, s</w:t>
      </w:r>
      <w:r w:rsidR="00000000" w:rsidRPr="00CF6631">
        <w:rPr>
          <w:rFonts w:ascii="Arial" w:hAnsi="Arial" w:cs="Arial"/>
          <w:sz w:val="22"/>
          <w:szCs w:val="22"/>
        </w:rPr>
        <w:t xml:space="preserve">he'd pay someone to hop on the back of a motorcycle taxi. </w:t>
      </w:r>
    </w:p>
    <w:p w14:paraId="48A80AFA" w14:textId="77777777" w:rsidR="00302887" w:rsidRDefault="00302887">
      <w:pPr>
        <w:rPr>
          <w:rFonts w:ascii="Arial" w:hAnsi="Arial" w:cs="Arial"/>
          <w:sz w:val="22"/>
          <w:szCs w:val="22"/>
        </w:rPr>
      </w:pPr>
    </w:p>
    <w:p w14:paraId="698CDC59" w14:textId="7ED83CF9"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 xml:space="preserve">It was scary going back. I'm a woman. It's late at night, and I'm traveling alone. </w:t>
      </w:r>
    </w:p>
    <w:p w14:paraId="052C143E" w14:textId="77777777" w:rsidR="00302887" w:rsidRDefault="00302887">
      <w:pPr>
        <w:rPr>
          <w:rFonts w:ascii="Arial" w:hAnsi="Arial" w:cs="Arial"/>
          <w:sz w:val="22"/>
          <w:szCs w:val="22"/>
        </w:rPr>
      </w:pPr>
    </w:p>
    <w:p w14:paraId="5BEE2589" w14:textId="7357651F"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One afternoon, she went to a village near </w:t>
      </w:r>
      <w:r w:rsidRPr="00CF6631">
        <w:rPr>
          <w:rFonts w:ascii="Arial" w:hAnsi="Arial" w:cs="Arial"/>
          <w:sz w:val="22"/>
          <w:szCs w:val="22"/>
        </w:rPr>
        <w:t>Boito</w:t>
      </w:r>
      <w:r w:rsidR="00000000" w:rsidRPr="00CF6631">
        <w:rPr>
          <w:rFonts w:ascii="Arial" w:hAnsi="Arial" w:cs="Arial"/>
          <w:sz w:val="22"/>
          <w:szCs w:val="22"/>
        </w:rPr>
        <w:t>, and there she met a girl</w:t>
      </w:r>
      <w:r w:rsidRPr="00CF6631">
        <w:rPr>
          <w:rFonts w:ascii="Arial" w:hAnsi="Arial" w:cs="Arial"/>
          <w:sz w:val="22"/>
          <w:szCs w:val="22"/>
        </w:rPr>
        <w:t xml:space="preserve"> </w:t>
      </w:r>
      <w:r w:rsidR="00000000" w:rsidRPr="00CF6631">
        <w:rPr>
          <w:rFonts w:ascii="Arial" w:hAnsi="Arial" w:cs="Arial"/>
          <w:sz w:val="22"/>
          <w:szCs w:val="22"/>
        </w:rPr>
        <w:t xml:space="preserve">we're calling Joy. </w:t>
      </w:r>
    </w:p>
    <w:p w14:paraId="3DC73888" w14:textId="77777777" w:rsidR="00302887" w:rsidRDefault="00302887">
      <w:pPr>
        <w:rPr>
          <w:rFonts w:ascii="Arial" w:hAnsi="Arial" w:cs="Arial"/>
          <w:sz w:val="22"/>
          <w:szCs w:val="22"/>
        </w:rPr>
      </w:pPr>
    </w:p>
    <w:p w14:paraId="5A22E57D" w14:textId="143780C9"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 xml:space="preserve">Let's call </w:t>
      </w:r>
      <w:r w:rsidR="00412F4E">
        <w:rPr>
          <w:rFonts w:ascii="Arial" w:hAnsi="Arial" w:cs="Arial"/>
          <w:sz w:val="22"/>
          <w:szCs w:val="22"/>
        </w:rPr>
        <w:t xml:space="preserve">her </w:t>
      </w:r>
      <w:r w:rsidRPr="00CF6631">
        <w:rPr>
          <w:rFonts w:ascii="Arial" w:hAnsi="Arial" w:cs="Arial"/>
          <w:sz w:val="22"/>
          <w:szCs w:val="22"/>
        </w:rPr>
        <w:t>J</w:t>
      </w:r>
      <w:r w:rsidR="00000000" w:rsidRPr="00CF6631">
        <w:rPr>
          <w:rFonts w:ascii="Arial" w:hAnsi="Arial" w:cs="Arial"/>
          <w:sz w:val="22"/>
          <w:szCs w:val="22"/>
        </w:rPr>
        <w:t xml:space="preserve">oy. Yeah, </w:t>
      </w:r>
      <w:r w:rsidRPr="00CF6631">
        <w:rPr>
          <w:rFonts w:ascii="Arial" w:hAnsi="Arial" w:cs="Arial"/>
          <w:sz w:val="22"/>
          <w:szCs w:val="22"/>
        </w:rPr>
        <w:t>J</w:t>
      </w:r>
      <w:r w:rsidR="00000000" w:rsidRPr="00CF6631">
        <w:rPr>
          <w:rFonts w:ascii="Arial" w:hAnsi="Arial" w:cs="Arial"/>
          <w:sz w:val="22"/>
          <w:szCs w:val="22"/>
        </w:rPr>
        <w:t xml:space="preserve">oy is better. </w:t>
      </w:r>
    </w:p>
    <w:p w14:paraId="4331E39C" w14:textId="77777777" w:rsidR="00302887" w:rsidRDefault="00302887">
      <w:pPr>
        <w:rPr>
          <w:rFonts w:ascii="Arial" w:hAnsi="Arial" w:cs="Arial"/>
          <w:sz w:val="22"/>
          <w:szCs w:val="22"/>
        </w:rPr>
      </w:pPr>
    </w:p>
    <w:p w14:paraId="07CADBC2" w14:textId="1ED096B2"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Joy was a bubbly 15</w:t>
      </w:r>
      <w:r w:rsidRPr="00CF6631">
        <w:rPr>
          <w:rFonts w:ascii="Arial" w:hAnsi="Arial" w:cs="Arial"/>
          <w:sz w:val="22"/>
          <w:szCs w:val="22"/>
        </w:rPr>
        <w:t>-</w:t>
      </w:r>
      <w:r w:rsidR="00000000" w:rsidRPr="00CF6631">
        <w:rPr>
          <w:rFonts w:ascii="Arial" w:hAnsi="Arial" w:cs="Arial"/>
          <w:sz w:val="22"/>
          <w:szCs w:val="22"/>
        </w:rPr>
        <w:t>year</w:t>
      </w:r>
      <w:r w:rsidRPr="00CF6631">
        <w:rPr>
          <w:rFonts w:ascii="Arial" w:hAnsi="Arial" w:cs="Arial"/>
          <w:sz w:val="22"/>
          <w:szCs w:val="22"/>
        </w:rPr>
        <w:t>-</w:t>
      </w:r>
      <w:r w:rsidR="00000000" w:rsidRPr="00CF6631">
        <w:rPr>
          <w:rFonts w:ascii="Arial" w:hAnsi="Arial" w:cs="Arial"/>
          <w:sz w:val="22"/>
          <w:szCs w:val="22"/>
        </w:rPr>
        <w:t xml:space="preserve">old wearing a bright blue shirt, her hair cut short like most Kenyan schoolgirls. </w:t>
      </w:r>
    </w:p>
    <w:p w14:paraId="4BECBD28" w14:textId="77777777" w:rsidR="00302887" w:rsidRDefault="00302887">
      <w:pPr>
        <w:rPr>
          <w:rFonts w:ascii="Arial" w:hAnsi="Arial" w:cs="Arial"/>
          <w:sz w:val="22"/>
          <w:szCs w:val="22"/>
        </w:rPr>
      </w:pPr>
    </w:p>
    <w:p w14:paraId="0C5D51CF" w14:textId="546A06DB"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G</w:t>
      </w:r>
      <w:r w:rsidR="00DB7456">
        <w:rPr>
          <w:rFonts w:ascii="Arial" w:hAnsi="Arial" w:cs="Arial"/>
          <w:sz w:val="22"/>
          <w:szCs w:val="22"/>
        </w:rPr>
        <w:t>a</w:t>
      </w:r>
      <w:r w:rsidR="00000000" w:rsidRPr="00CF6631">
        <w:rPr>
          <w:rFonts w:ascii="Arial" w:hAnsi="Arial" w:cs="Arial"/>
          <w:sz w:val="22"/>
          <w:szCs w:val="22"/>
        </w:rPr>
        <w:t>ve me a big hug. She has a beautiful smile.</w:t>
      </w:r>
    </w:p>
    <w:p w14:paraId="26CE4FC5" w14:textId="77777777" w:rsidR="00302887" w:rsidRDefault="00302887">
      <w:pPr>
        <w:rPr>
          <w:rFonts w:ascii="Arial" w:hAnsi="Arial" w:cs="Arial"/>
          <w:sz w:val="22"/>
          <w:szCs w:val="22"/>
        </w:rPr>
      </w:pPr>
    </w:p>
    <w:p w14:paraId="73182BBE" w14:textId="4848A0E1"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Joy had been taken in by the Dows when she was six. She'd already talked to </w:t>
      </w:r>
      <w:r w:rsidRPr="00CF6631">
        <w:rPr>
          <w:rFonts w:ascii="Arial" w:hAnsi="Arial" w:cs="Arial"/>
          <w:sz w:val="22"/>
          <w:szCs w:val="22"/>
        </w:rPr>
        <w:t>Memo</w:t>
      </w:r>
      <w:r w:rsidR="00000000" w:rsidRPr="00CF6631">
        <w:rPr>
          <w:rFonts w:ascii="Arial" w:hAnsi="Arial" w:cs="Arial"/>
          <w:sz w:val="22"/>
          <w:szCs w:val="22"/>
        </w:rPr>
        <w:t xml:space="preserve">, so </w:t>
      </w:r>
      <w:r w:rsidR="00ED7942" w:rsidRPr="00CF6631">
        <w:rPr>
          <w:rFonts w:ascii="Arial" w:hAnsi="Arial" w:cs="Arial"/>
          <w:sz w:val="22"/>
          <w:szCs w:val="22"/>
        </w:rPr>
        <w:t>Magi</w:t>
      </w:r>
      <w:r w:rsidR="00000000" w:rsidRPr="00CF6631">
        <w:rPr>
          <w:rFonts w:ascii="Arial" w:hAnsi="Arial" w:cs="Arial"/>
          <w:sz w:val="22"/>
          <w:szCs w:val="22"/>
        </w:rPr>
        <w:t xml:space="preserve"> knew a bit of her story already. She'd even spoken on the phone with</w:t>
      </w:r>
      <w:r w:rsidRPr="00CF6631">
        <w:rPr>
          <w:rFonts w:ascii="Arial" w:hAnsi="Arial" w:cs="Arial"/>
          <w:sz w:val="22"/>
          <w:szCs w:val="22"/>
        </w:rPr>
        <w:t xml:space="preserve"> her</w:t>
      </w:r>
      <w:r w:rsidR="00000000" w:rsidRPr="00CF6631">
        <w:rPr>
          <w:rFonts w:ascii="Arial" w:hAnsi="Arial" w:cs="Arial"/>
          <w:sz w:val="22"/>
          <w:szCs w:val="22"/>
        </w:rPr>
        <w:t>.</w:t>
      </w:r>
    </w:p>
    <w:p w14:paraId="78666570" w14:textId="77777777" w:rsidR="00302887" w:rsidRDefault="00302887">
      <w:pPr>
        <w:rPr>
          <w:rFonts w:ascii="Arial" w:hAnsi="Arial" w:cs="Arial"/>
          <w:sz w:val="22"/>
          <w:szCs w:val="22"/>
        </w:rPr>
      </w:pPr>
    </w:p>
    <w:p w14:paraId="0153050C" w14:textId="52173987"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J</w:t>
      </w:r>
      <w:r w:rsidR="00000000" w:rsidRPr="00CF6631">
        <w:rPr>
          <w:rFonts w:ascii="Arial" w:hAnsi="Arial" w:cs="Arial"/>
          <w:sz w:val="22"/>
          <w:szCs w:val="22"/>
        </w:rPr>
        <w:t xml:space="preserve">ust shy and wasn't sure what was going on. </w:t>
      </w:r>
      <w:r w:rsidR="00DA1B70">
        <w:rPr>
          <w:rFonts w:ascii="Arial" w:hAnsi="Arial" w:cs="Arial"/>
          <w:sz w:val="22"/>
          <w:szCs w:val="22"/>
        </w:rPr>
        <w:t>But s</w:t>
      </w:r>
      <w:r w:rsidR="00000000" w:rsidRPr="00CF6631">
        <w:rPr>
          <w:rFonts w:ascii="Arial" w:hAnsi="Arial" w:cs="Arial"/>
          <w:sz w:val="22"/>
          <w:szCs w:val="22"/>
        </w:rPr>
        <w:t>he could relate to me because I had an American accent just like</w:t>
      </w:r>
      <w:r w:rsidRPr="00CF6631">
        <w:rPr>
          <w:rFonts w:ascii="Arial" w:hAnsi="Arial" w:cs="Arial"/>
          <w:sz w:val="22"/>
          <w:szCs w:val="22"/>
        </w:rPr>
        <w:t xml:space="preserve"> her</w:t>
      </w:r>
      <w:r w:rsidR="00000000" w:rsidRPr="00CF6631">
        <w:rPr>
          <w:rFonts w:ascii="Arial" w:hAnsi="Arial" w:cs="Arial"/>
          <w:sz w:val="22"/>
          <w:szCs w:val="22"/>
        </w:rPr>
        <w:t xml:space="preserve">. </w:t>
      </w:r>
    </w:p>
    <w:p w14:paraId="5DA3E631" w14:textId="77777777" w:rsidR="00302887" w:rsidRDefault="00302887">
      <w:pPr>
        <w:rPr>
          <w:rFonts w:ascii="Arial" w:hAnsi="Arial" w:cs="Arial"/>
          <w:sz w:val="22"/>
          <w:szCs w:val="22"/>
        </w:rPr>
      </w:pPr>
    </w:p>
    <w:p w14:paraId="601D12B5" w14:textId="0B4E807D" w:rsidR="00CF6631" w:rsidRPr="00CF6631" w:rsidRDefault="00CF6631">
      <w:pPr>
        <w:rPr>
          <w:rFonts w:ascii="Arial" w:hAnsi="Arial" w:cs="Arial"/>
          <w:sz w:val="22"/>
          <w:szCs w:val="22"/>
        </w:rPr>
      </w:pPr>
      <w:r w:rsidRPr="00CF6631">
        <w:rPr>
          <w:rFonts w:ascii="Arial" w:hAnsi="Arial" w:cs="Arial"/>
          <w:b/>
          <w:bCs/>
          <w:sz w:val="22"/>
          <w:szCs w:val="22"/>
        </w:rPr>
        <w:t>Halima:</w:t>
      </w:r>
      <w:r w:rsidR="00000000" w:rsidRPr="00CF6631">
        <w:rPr>
          <w:rFonts w:ascii="Arial" w:hAnsi="Arial" w:cs="Arial"/>
          <w:sz w:val="22"/>
          <w:szCs w:val="22"/>
        </w:rPr>
        <w:t xml:space="preserve"> </w:t>
      </w:r>
      <w:r w:rsidRPr="00CF6631">
        <w:rPr>
          <w:rFonts w:ascii="Arial" w:hAnsi="Arial" w:cs="Arial"/>
          <w:sz w:val="22"/>
          <w:szCs w:val="22"/>
        </w:rPr>
        <w:t>W</w:t>
      </w:r>
      <w:r w:rsidR="00000000" w:rsidRPr="00CF6631">
        <w:rPr>
          <w:rFonts w:ascii="Arial" w:hAnsi="Arial" w:cs="Arial"/>
          <w:sz w:val="22"/>
          <w:szCs w:val="22"/>
        </w:rPr>
        <w:t xml:space="preserve">hich struck </w:t>
      </w:r>
      <w:r w:rsidR="00ED7942" w:rsidRPr="00CF6631">
        <w:rPr>
          <w:rFonts w:ascii="Arial" w:hAnsi="Arial" w:cs="Arial"/>
          <w:sz w:val="22"/>
          <w:szCs w:val="22"/>
        </w:rPr>
        <w:t>Magi</w:t>
      </w:r>
      <w:r w:rsidR="00000000" w:rsidRPr="00CF6631">
        <w:rPr>
          <w:rFonts w:ascii="Arial" w:hAnsi="Arial" w:cs="Arial"/>
          <w:sz w:val="22"/>
          <w:szCs w:val="22"/>
        </w:rPr>
        <w:t>. It made her realize just how much control Greg had over these kids</w:t>
      </w:r>
      <w:r w:rsidRPr="00CF6631">
        <w:rPr>
          <w:rFonts w:ascii="Arial" w:hAnsi="Arial" w:cs="Arial"/>
          <w:sz w:val="22"/>
          <w:szCs w:val="22"/>
        </w:rPr>
        <w:t>'</w:t>
      </w:r>
      <w:r w:rsidR="00000000" w:rsidRPr="00CF6631">
        <w:rPr>
          <w:rFonts w:ascii="Arial" w:hAnsi="Arial" w:cs="Arial"/>
          <w:sz w:val="22"/>
          <w:szCs w:val="22"/>
        </w:rPr>
        <w:t xml:space="preserve"> lives, how cut off they were from their</w:t>
      </w:r>
      <w:r w:rsidRPr="00CF6631">
        <w:rPr>
          <w:rFonts w:ascii="Arial" w:hAnsi="Arial" w:cs="Arial"/>
          <w:sz w:val="22"/>
          <w:szCs w:val="22"/>
        </w:rPr>
        <w:t xml:space="preserve"> c</w:t>
      </w:r>
      <w:r w:rsidR="00000000" w:rsidRPr="00CF6631">
        <w:rPr>
          <w:rFonts w:ascii="Arial" w:hAnsi="Arial" w:cs="Arial"/>
          <w:sz w:val="22"/>
          <w:szCs w:val="22"/>
        </w:rPr>
        <w:t>ommunity</w:t>
      </w:r>
      <w:r w:rsidRPr="00CF6631">
        <w:rPr>
          <w:rFonts w:ascii="Arial" w:hAnsi="Arial" w:cs="Arial"/>
          <w:sz w:val="22"/>
          <w:szCs w:val="22"/>
        </w:rPr>
        <w:t>.</w:t>
      </w:r>
    </w:p>
    <w:p w14:paraId="45992EEA" w14:textId="77777777" w:rsidR="00CF6631" w:rsidRPr="00CF6631" w:rsidRDefault="00CF6631">
      <w:pPr>
        <w:rPr>
          <w:rFonts w:ascii="Arial" w:hAnsi="Arial" w:cs="Arial"/>
          <w:sz w:val="22"/>
          <w:szCs w:val="22"/>
        </w:rPr>
      </w:pPr>
    </w:p>
    <w:p w14:paraId="27D46047" w14:textId="6CD48C7B"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Because they were not allowed to </w:t>
      </w:r>
      <w:r w:rsidR="00791BA0">
        <w:rPr>
          <w:rFonts w:ascii="Arial" w:hAnsi="Arial" w:cs="Arial"/>
          <w:sz w:val="22"/>
          <w:szCs w:val="22"/>
        </w:rPr>
        <w:t xml:space="preserve">leave </w:t>
      </w:r>
      <w:r w:rsidRPr="00CF6631">
        <w:rPr>
          <w:rFonts w:ascii="Arial" w:hAnsi="Arial" w:cs="Arial"/>
          <w:sz w:val="22"/>
          <w:szCs w:val="22"/>
        </w:rPr>
        <w:t xml:space="preserve">the facility unless they're </w:t>
      </w:r>
      <w:r w:rsidR="00625DE4">
        <w:rPr>
          <w:rFonts w:ascii="Arial" w:hAnsi="Arial" w:cs="Arial"/>
          <w:sz w:val="22"/>
          <w:szCs w:val="22"/>
        </w:rPr>
        <w:t xml:space="preserve">leaving </w:t>
      </w:r>
      <w:r w:rsidRPr="00CF6631">
        <w:rPr>
          <w:rFonts w:ascii="Arial" w:hAnsi="Arial" w:cs="Arial"/>
          <w:sz w:val="22"/>
          <w:szCs w:val="22"/>
        </w:rPr>
        <w:t xml:space="preserve">with Mary Rose or Gregory Dow. That home was a different culture in this village in Kenya, because they were enclosed at the home. </w:t>
      </w:r>
    </w:p>
    <w:p w14:paraId="155DB8CA" w14:textId="77777777" w:rsidR="00302887" w:rsidRDefault="00302887">
      <w:pPr>
        <w:rPr>
          <w:rFonts w:ascii="Arial" w:hAnsi="Arial" w:cs="Arial"/>
          <w:sz w:val="22"/>
          <w:szCs w:val="22"/>
        </w:rPr>
      </w:pPr>
    </w:p>
    <w:p w14:paraId="197E462F" w14:textId="73C2DB23"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Joy lived with her grandmother in a small mud house. </w:t>
      </w:r>
      <w:r w:rsidR="00ED7942" w:rsidRPr="00CF6631">
        <w:rPr>
          <w:rFonts w:ascii="Arial" w:hAnsi="Arial" w:cs="Arial"/>
          <w:sz w:val="22"/>
          <w:szCs w:val="22"/>
        </w:rPr>
        <w:t>Magi</w:t>
      </w:r>
      <w:r w:rsidR="00000000" w:rsidRPr="00CF6631">
        <w:rPr>
          <w:rFonts w:ascii="Arial" w:hAnsi="Arial" w:cs="Arial"/>
          <w:sz w:val="22"/>
          <w:szCs w:val="22"/>
        </w:rPr>
        <w:t xml:space="preserve"> asked her for a tour. </w:t>
      </w:r>
    </w:p>
    <w:p w14:paraId="1D48F417" w14:textId="77777777" w:rsidR="00302887" w:rsidRDefault="00302887">
      <w:pPr>
        <w:rPr>
          <w:rFonts w:ascii="Arial" w:hAnsi="Arial" w:cs="Arial"/>
          <w:sz w:val="22"/>
          <w:szCs w:val="22"/>
        </w:rPr>
      </w:pPr>
    </w:p>
    <w:p w14:paraId="1C572A01" w14:textId="5830EF48"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 xml:space="preserve">Just </w:t>
      </w:r>
      <w:r w:rsidR="003C3E06">
        <w:rPr>
          <w:rFonts w:ascii="Arial" w:hAnsi="Arial" w:cs="Arial"/>
          <w:sz w:val="22"/>
          <w:szCs w:val="22"/>
        </w:rPr>
        <w:t xml:space="preserve">to </w:t>
      </w:r>
      <w:r w:rsidR="00000000" w:rsidRPr="00CF6631">
        <w:rPr>
          <w:rFonts w:ascii="Arial" w:hAnsi="Arial" w:cs="Arial"/>
          <w:sz w:val="22"/>
          <w:szCs w:val="22"/>
        </w:rPr>
        <w:t>make her comfortable</w:t>
      </w:r>
      <w:r w:rsidR="003C3E06">
        <w:rPr>
          <w:rFonts w:ascii="Arial" w:hAnsi="Arial" w:cs="Arial"/>
          <w:sz w:val="22"/>
          <w:szCs w:val="22"/>
        </w:rPr>
        <w:t xml:space="preserve">, </w:t>
      </w:r>
      <w:r w:rsidR="00000000" w:rsidRPr="00CF6631">
        <w:rPr>
          <w:rFonts w:ascii="Arial" w:hAnsi="Arial" w:cs="Arial"/>
          <w:sz w:val="22"/>
          <w:szCs w:val="22"/>
        </w:rPr>
        <w:t xml:space="preserve">I was just like, </w:t>
      </w:r>
      <w:r w:rsidRPr="00CF6631">
        <w:rPr>
          <w:rFonts w:ascii="Arial" w:hAnsi="Arial" w:cs="Arial"/>
          <w:sz w:val="22"/>
          <w:szCs w:val="22"/>
        </w:rPr>
        <w:t>"O</w:t>
      </w:r>
      <w:r w:rsidR="00000000" w:rsidRPr="00CF6631">
        <w:rPr>
          <w:rFonts w:ascii="Arial" w:hAnsi="Arial" w:cs="Arial"/>
          <w:sz w:val="22"/>
          <w:szCs w:val="22"/>
        </w:rPr>
        <w:t>h, so where'd you guys sleep? Show me the kitchen.</w:t>
      </w:r>
      <w:r w:rsidRPr="00CF6631">
        <w:rPr>
          <w:rFonts w:ascii="Arial" w:hAnsi="Arial" w:cs="Arial"/>
          <w:sz w:val="22"/>
          <w:szCs w:val="22"/>
        </w:rPr>
        <w:t>"</w:t>
      </w:r>
      <w:r w:rsidR="00000000" w:rsidRPr="00CF6631">
        <w:rPr>
          <w:rFonts w:ascii="Arial" w:hAnsi="Arial" w:cs="Arial"/>
          <w:sz w:val="22"/>
          <w:szCs w:val="22"/>
        </w:rPr>
        <w:t xml:space="preserve"> She took me to one of the rooms that had</w:t>
      </w:r>
      <w:r w:rsidR="006A3B59">
        <w:rPr>
          <w:rFonts w:ascii="Arial" w:hAnsi="Arial" w:cs="Arial"/>
          <w:sz w:val="22"/>
          <w:szCs w:val="22"/>
        </w:rPr>
        <w:t xml:space="preserve"> </w:t>
      </w:r>
      <w:r w:rsidR="00000000" w:rsidRPr="00CF6631">
        <w:rPr>
          <w:rFonts w:ascii="Arial" w:hAnsi="Arial" w:cs="Arial"/>
          <w:sz w:val="22"/>
          <w:szCs w:val="22"/>
        </w:rPr>
        <w:t>like</w:t>
      </w:r>
      <w:r w:rsidR="006A3B59">
        <w:rPr>
          <w:rFonts w:ascii="Arial" w:hAnsi="Arial" w:cs="Arial"/>
          <w:sz w:val="22"/>
          <w:szCs w:val="22"/>
        </w:rPr>
        <w:t xml:space="preserve"> </w:t>
      </w:r>
      <w:r w:rsidR="00000000" w:rsidRPr="00CF6631">
        <w:rPr>
          <w:rFonts w:ascii="Arial" w:hAnsi="Arial" w:cs="Arial"/>
          <w:sz w:val="22"/>
          <w:szCs w:val="22"/>
        </w:rPr>
        <w:t>a bed. She sat there and we just talked.</w:t>
      </w:r>
    </w:p>
    <w:p w14:paraId="40C20AB3" w14:textId="77777777" w:rsidR="00302887" w:rsidRDefault="00302887">
      <w:pPr>
        <w:rPr>
          <w:rFonts w:ascii="Arial" w:hAnsi="Arial" w:cs="Arial"/>
          <w:sz w:val="22"/>
          <w:szCs w:val="22"/>
        </w:rPr>
      </w:pPr>
    </w:p>
    <w:p w14:paraId="56F3334A" w14:textId="72F90468" w:rsidR="00CF5284" w:rsidRPr="00CF6631" w:rsidRDefault="00CF6631">
      <w:pPr>
        <w:rPr>
          <w:rFonts w:ascii="Arial" w:hAnsi="Arial" w:cs="Arial"/>
          <w:sz w:val="22"/>
          <w:szCs w:val="22"/>
        </w:rPr>
      </w:pPr>
      <w:r w:rsidRPr="00CF6631">
        <w:rPr>
          <w:rFonts w:ascii="Arial" w:hAnsi="Arial" w:cs="Arial"/>
          <w:b/>
          <w:bCs/>
          <w:sz w:val="22"/>
          <w:szCs w:val="22"/>
        </w:rPr>
        <w:lastRenderedPageBreak/>
        <w:t>Halima:</w:t>
      </w:r>
      <w:r w:rsidRPr="00CF6631">
        <w:rPr>
          <w:rFonts w:ascii="Arial" w:hAnsi="Arial" w:cs="Arial"/>
          <w:sz w:val="22"/>
          <w:szCs w:val="22"/>
        </w:rPr>
        <w:t xml:space="preserve"> </w:t>
      </w:r>
      <w:r w:rsidR="00000000" w:rsidRPr="00CF6631">
        <w:rPr>
          <w:rFonts w:ascii="Arial" w:hAnsi="Arial" w:cs="Arial"/>
          <w:sz w:val="22"/>
          <w:szCs w:val="22"/>
        </w:rPr>
        <w:t xml:space="preserve">After a bit of conversation, </w:t>
      </w:r>
      <w:r w:rsidR="00ED7942" w:rsidRPr="00CF6631">
        <w:rPr>
          <w:rFonts w:ascii="Arial" w:hAnsi="Arial" w:cs="Arial"/>
          <w:sz w:val="22"/>
          <w:szCs w:val="22"/>
        </w:rPr>
        <w:t>Magi</w:t>
      </w:r>
      <w:r w:rsidR="00000000" w:rsidRPr="00CF6631">
        <w:rPr>
          <w:rFonts w:ascii="Arial" w:hAnsi="Arial" w:cs="Arial"/>
          <w:sz w:val="22"/>
          <w:szCs w:val="22"/>
        </w:rPr>
        <w:t xml:space="preserve"> made her big ask</w:t>
      </w:r>
      <w:r w:rsidR="00657305">
        <w:rPr>
          <w:rFonts w:ascii="Arial" w:hAnsi="Arial" w:cs="Arial"/>
          <w:sz w:val="22"/>
          <w:szCs w:val="22"/>
        </w:rPr>
        <w:t>.</w:t>
      </w:r>
      <w:r w:rsidR="00000000" w:rsidRPr="00CF6631">
        <w:rPr>
          <w:rFonts w:ascii="Arial" w:hAnsi="Arial" w:cs="Arial"/>
          <w:sz w:val="22"/>
          <w:szCs w:val="22"/>
        </w:rPr>
        <w:t xml:space="preserve"> </w:t>
      </w:r>
      <w:r w:rsidRPr="00CF6631">
        <w:rPr>
          <w:rFonts w:ascii="Arial" w:hAnsi="Arial" w:cs="Arial"/>
          <w:sz w:val="22"/>
          <w:szCs w:val="22"/>
        </w:rPr>
        <w:t>"W</w:t>
      </w:r>
      <w:r w:rsidR="00000000" w:rsidRPr="00CF6631">
        <w:rPr>
          <w:rFonts w:ascii="Arial" w:hAnsi="Arial" w:cs="Arial"/>
          <w:sz w:val="22"/>
          <w:szCs w:val="22"/>
        </w:rPr>
        <w:t>hat happened? Will you tell me your story?</w:t>
      </w:r>
      <w:r w:rsidRPr="00CF6631">
        <w:rPr>
          <w:rFonts w:ascii="Arial" w:hAnsi="Arial" w:cs="Arial"/>
          <w:sz w:val="22"/>
          <w:szCs w:val="22"/>
        </w:rPr>
        <w:t>"</w:t>
      </w:r>
      <w:r w:rsidR="00000000" w:rsidRPr="00CF6631">
        <w:rPr>
          <w:rFonts w:ascii="Arial" w:hAnsi="Arial" w:cs="Arial"/>
          <w:sz w:val="22"/>
          <w:szCs w:val="22"/>
        </w:rPr>
        <w:t xml:space="preserve"> </w:t>
      </w:r>
    </w:p>
    <w:p w14:paraId="6BECAB8B" w14:textId="77777777" w:rsidR="00302887" w:rsidRDefault="00302887">
      <w:pPr>
        <w:rPr>
          <w:rFonts w:ascii="Arial" w:hAnsi="Arial" w:cs="Arial"/>
          <w:sz w:val="22"/>
          <w:szCs w:val="22"/>
        </w:rPr>
      </w:pPr>
    </w:p>
    <w:p w14:paraId="53BF2815" w14:textId="766FF1D9" w:rsidR="00CF6631"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And just say it as it was</w:t>
      </w:r>
      <w:r w:rsidRPr="00CF6631">
        <w:rPr>
          <w:rFonts w:ascii="Arial" w:hAnsi="Arial" w:cs="Arial"/>
          <w:sz w:val="22"/>
          <w:szCs w:val="22"/>
        </w:rPr>
        <w:t xml:space="preserve">. </w:t>
      </w:r>
      <w:r w:rsidR="00000000" w:rsidRPr="00CF6631">
        <w:rPr>
          <w:rFonts w:ascii="Arial" w:hAnsi="Arial" w:cs="Arial"/>
          <w:sz w:val="22"/>
          <w:szCs w:val="22"/>
        </w:rPr>
        <w:t>Just say what you saw, what you experienced.</w:t>
      </w:r>
      <w:r w:rsidRPr="00CF6631">
        <w:rPr>
          <w:rFonts w:ascii="Arial" w:hAnsi="Arial" w:cs="Arial"/>
          <w:sz w:val="22"/>
          <w:szCs w:val="22"/>
        </w:rPr>
        <w:t xml:space="preserve"> </w:t>
      </w:r>
      <w:r w:rsidR="00000000" w:rsidRPr="00CF6631">
        <w:rPr>
          <w:rFonts w:ascii="Arial" w:hAnsi="Arial" w:cs="Arial"/>
          <w:sz w:val="22"/>
          <w:szCs w:val="22"/>
        </w:rPr>
        <w:t>We're going to document on video, if that's okay with you, because I need to take that to America so that the authorities can see what you had to say.</w:t>
      </w:r>
      <w:r w:rsidRPr="00CF6631">
        <w:rPr>
          <w:rFonts w:ascii="Arial" w:hAnsi="Arial" w:cs="Arial"/>
          <w:sz w:val="22"/>
          <w:szCs w:val="22"/>
        </w:rPr>
        <w:t>"</w:t>
      </w:r>
    </w:p>
    <w:p w14:paraId="0D018EC1" w14:textId="77777777" w:rsidR="00CF6631" w:rsidRPr="00CF6631" w:rsidRDefault="00CF6631">
      <w:pPr>
        <w:rPr>
          <w:rFonts w:ascii="Arial" w:hAnsi="Arial" w:cs="Arial"/>
          <w:sz w:val="22"/>
          <w:szCs w:val="22"/>
        </w:rPr>
      </w:pPr>
    </w:p>
    <w:p w14:paraId="4B03904C" w14:textId="46CC1595" w:rsidR="00CF5284" w:rsidRPr="00CF6631" w:rsidRDefault="00000000">
      <w:pPr>
        <w:rPr>
          <w:rFonts w:ascii="Arial" w:hAnsi="Arial" w:cs="Arial"/>
          <w:sz w:val="22"/>
          <w:szCs w:val="22"/>
        </w:rPr>
      </w:pPr>
      <w:r w:rsidRPr="00CF6631">
        <w:rPr>
          <w:rFonts w:ascii="Arial" w:hAnsi="Arial" w:cs="Arial"/>
          <w:sz w:val="22"/>
          <w:szCs w:val="22"/>
        </w:rPr>
        <w:t>Tell me about your experience at the Dow's Children's Home.</w:t>
      </w:r>
    </w:p>
    <w:p w14:paraId="0435173B" w14:textId="77777777" w:rsidR="00302887" w:rsidRDefault="00302887">
      <w:pPr>
        <w:rPr>
          <w:rFonts w:ascii="Arial" w:hAnsi="Arial" w:cs="Arial"/>
          <w:sz w:val="22"/>
          <w:szCs w:val="22"/>
        </w:rPr>
      </w:pPr>
    </w:p>
    <w:p w14:paraId="62C39B75" w14:textId="6050808D"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Joy was the first rape victim that </w:t>
      </w:r>
      <w:r w:rsidR="00ED7942" w:rsidRPr="00CF6631">
        <w:rPr>
          <w:rFonts w:ascii="Arial" w:hAnsi="Arial" w:cs="Arial"/>
          <w:sz w:val="22"/>
          <w:szCs w:val="22"/>
        </w:rPr>
        <w:t>Magi</w:t>
      </w:r>
      <w:r w:rsidR="00000000" w:rsidRPr="00CF6631">
        <w:rPr>
          <w:rFonts w:ascii="Arial" w:hAnsi="Arial" w:cs="Arial"/>
          <w:sz w:val="22"/>
          <w:szCs w:val="22"/>
        </w:rPr>
        <w:t xml:space="preserve"> interviewed on tape. After she left Joy's home, she found herself overwhelmed.</w:t>
      </w:r>
    </w:p>
    <w:p w14:paraId="4EAFDBBA" w14:textId="77777777" w:rsidR="00302887" w:rsidRDefault="00302887">
      <w:pPr>
        <w:rPr>
          <w:rFonts w:ascii="Arial" w:hAnsi="Arial" w:cs="Arial"/>
          <w:sz w:val="22"/>
          <w:szCs w:val="22"/>
        </w:rPr>
      </w:pPr>
    </w:p>
    <w:p w14:paraId="052FCE45" w14:textId="655BBA71"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 xml:space="preserve">It was </w:t>
      </w:r>
      <w:r w:rsidR="006C2443">
        <w:rPr>
          <w:rFonts w:ascii="Arial" w:hAnsi="Arial" w:cs="Arial"/>
          <w:sz w:val="22"/>
          <w:szCs w:val="22"/>
        </w:rPr>
        <w:t xml:space="preserve">a </w:t>
      </w:r>
      <w:r w:rsidR="00000000" w:rsidRPr="00CF6631">
        <w:rPr>
          <w:rFonts w:ascii="Arial" w:hAnsi="Arial" w:cs="Arial"/>
          <w:sz w:val="22"/>
          <w:szCs w:val="22"/>
        </w:rPr>
        <w:t xml:space="preserve">very sad moment, but I had to contain myself in order to get everything that I needed to get. </w:t>
      </w:r>
      <w:r w:rsidRPr="00CF6631">
        <w:rPr>
          <w:rFonts w:ascii="Arial" w:hAnsi="Arial" w:cs="Arial"/>
          <w:sz w:val="22"/>
          <w:szCs w:val="22"/>
        </w:rPr>
        <w:t>And then</w:t>
      </w:r>
      <w:r w:rsidR="00D773F2">
        <w:rPr>
          <w:rFonts w:ascii="Arial" w:hAnsi="Arial" w:cs="Arial"/>
          <w:sz w:val="22"/>
          <w:szCs w:val="22"/>
        </w:rPr>
        <w:t>,</w:t>
      </w:r>
      <w:r w:rsidRPr="00CF6631">
        <w:rPr>
          <w:rFonts w:ascii="Arial" w:hAnsi="Arial" w:cs="Arial"/>
          <w:sz w:val="22"/>
          <w:szCs w:val="22"/>
        </w:rPr>
        <w:t xml:space="preserve"> d</w:t>
      </w:r>
      <w:r w:rsidR="00000000" w:rsidRPr="00CF6631">
        <w:rPr>
          <w:rFonts w:ascii="Arial" w:hAnsi="Arial" w:cs="Arial"/>
          <w:sz w:val="22"/>
          <w:szCs w:val="22"/>
        </w:rPr>
        <w:t xml:space="preserve">riving home is when I cry. </w:t>
      </w:r>
    </w:p>
    <w:p w14:paraId="084D5CBB" w14:textId="77777777" w:rsidR="00302887" w:rsidRDefault="00302887">
      <w:pPr>
        <w:rPr>
          <w:rFonts w:ascii="Arial" w:hAnsi="Arial" w:cs="Arial"/>
          <w:sz w:val="22"/>
          <w:szCs w:val="22"/>
        </w:rPr>
      </w:pPr>
    </w:p>
    <w:p w14:paraId="1608DCB9" w14:textId="1B8614DB"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During the two months she spent in Kenya, she interviewed other children, their family members, police</w:t>
      </w:r>
      <w:r w:rsidR="00366497">
        <w:rPr>
          <w:rFonts w:ascii="Arial" w:hAnsi="Arial" w:cs="Arial"/>
          <w:sz w:val="22"/>
          <w:szCs w:val="22"/>
        </w:rPr>
        <w:t>,</w:t>
      </w:r>
      <w:r w:rsidR="00000000" w:rsidRPr="00CF6631">
        <w:rPr>
          <w:rFonts w:ascii="Arial" w:hAnsi="Arial" w:cs="Arial"/>
          <w:sz w:val="22"/>
          <w:szCs w:val="22"/>
        </w:rPr>
        <w:t xml:space="preserve"> and employees of the home. By the time that she returned to Lancaster, she felt she had done everything she could. She drove over to </w:t>
      </w:r>
      <w:r w:rsidRPr="00CF6631">
        <w:rPr>
          <w:rFonts w:ascii="Arial" w:hAnsi="Arial" w:cs="Arial"/>
          <w:sz w:val="22"/>
          <w:szCs w:val="22"/>
        </w:rPr>
        <w:t xml:space="preserve">Memo's </w:t>
      </w:r>
      <w:r w:rsidR="00000000" w:rsidRPr="00CF6631">
        <w:rPr>
          <w:rFonts w:ascii="Arial" w:hAnsi="Arial" w:cs="Arial"/>
          <w:sz w:val="22"/>
          <w:szCs w:val="22"/>
        </w:rPr>
        <w:t>house and laid it all out in her sister's dining room.</w:t>
      </w:r>
    </w:p>
    <w:p w14:paraId="4AE174FD" w14:textId="77777777" w:rsidR="00302887" w:rsidRDefault="00302887">
      <w:pPr>
        <w:rPr>
          <w:rFonts w:ascii="Arial" w:hAnsi="Arial" w:cs="Arial"/>
          <w:sz w:val="22"/>
          <w:szCs w:val="22"/>
        </w:rPr>
      </w:pPr>
    </w:p>
    <w:p w14:paraId="6D086CC3" w14:textId="01DAE078"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We came and piled up everything together.</w:t>
      </w:r>
    </w:p>
    <w:p w14:paraId="4E31CE10" w14:textId="77777777" w:rsidR="00302887" w:rsidRDefault="00302887">
      <w:pPr>
        <w:rPr>
          <w:rFonts w:ascii="Arial" w:hAnsi="Arial" w:cs="Arial"/>
          <w:sz w:val="22"/>
          <w:szCs w:val="22"/>
        </w:rPr>
      </w:pPr>
    </w:p>
    <w:p w14:paraId="77416095" w14:textId="10886B4C"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The table and the floor were covered with police reports, medical reports, photos.</w:t>
      </w:r>
    </w:p>
    <w:p w14:paraId="0D40901B" w14:textId="77777777" w:rsidR="00302887" w:rsidRDefault="00302887">
      <w:pPr>
        <w:rPr>
          <w:rFonts w:ascii="Arial" w:hAnsi="Arial" w:cs="Arial"/>
          <w:sz w:val="22"/>
          <w:szCs w:val="22"/>
        </w:rPr>
      </w:pPr>
    </w:p>
    <w:p w14:paraId="22233C20" w14:textId="46A26250"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I even came with soap that the kids were saying they were being fed.</w:t>
      </w:r>
    </w:p>
    <w:p w14:paraId="6DECFC2C" w14:textId="77777777" w:rsidR="00302887" w:rsidRDefault="00302887">
      <w:pPr>
        <w:rPr>
          <w:rFonts w:ascii="Arial" w:hAnsi="Arial" w:cs="Arial"/>
          <w:sz w:val="22"/>
          <w:szCs w:val="22"/>
        </w:rPr>
      </w:pPr>
    </w:p>
    <w:p w14:paraId="3CC6652D" w14:textId="30854C0F"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She felt they had what they needed to finally hold Greg accountable.</w:t>
      </w:r>
    </w:p>
    <w:p w14:paraId="21A9B0B1" w14:textId="77777777" w:rsidR="00302887" w:rsidRDefault="00302887">
      <w:pPr>
        <w:rPr>
          <w:rFonts w:ascii="Arial" w:hAnsi="Arial" w:cs="Arial"/>
          <w:sz w:val="22"/>
          <w:szCs w:val="22"/>
        </w:rPr>
      </w:pPr>
    </w:p>
    <w:p w14:paraId="2224491D" w14:textId="6970B513"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The offense happened in 2017. Time is of the essence here. He should not get away with what he did.</w:t>
      </w:r>
    </w:p>
    <w:p w14:paraId="5452B7B1" w14:textId="77777777" w:rsidR="00302887" w:rsidRDefault="00302887">
      <w:pPr>
        <w:rPr>
          <w:rFonts w:ascii="Arial" w:hAnsi="Arial" w:cs="Arial"/>
          <w:sz w:val="22"/>
          <w:szCs w:val="22"/>
        </w:rPr>
      </w:pPr>
    </w:p>
    <w:p w14:paraId="54774701" w14:textId="04D95974" w:rsidR="00CF6631"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Greg had already managed to evade the Kenyan authorities</w:t>
      </w:r>
      <w:r w:rsidR="00745E44">
        <w:rPr>
          <w:rFonts w:ascii="Arial" w:hAnsi="Arial" w:cs="Arial"/>
          <w:sz w:val="22"/>
          <w:szCs w:val="22"/>
        </w:rPr>
        <w:t xml:space="preserve">. </w:t>
      </w:r>
      <w:r w:rsidR="00745E44" w:rsidRPr="00CF6631">
        <w:rPr>
          <w:rFonts w:ascii="Arial" w:hAnsi="Arial" w:cs="Arial"/>
          <w:sz w:val="22"/>
          <w:szCs w:val="22"/>
        </w:rPr>
        <w:t>So</w:t>
      </w:r>
      <w:r w:rsidR="00745E44">
        <w:rPr>
          <w:rFonts w:ascii="Arial" w:hAnsi="Arial" w:cs="Arial"/>
          <w:sz w:val="22"/>
          <w:szCs w:val="22"/>
        </w:rPr>
        <w:t>,</w:t>
      </w:r>
      <w:r w:rsidR="00745E44" w:rsidRPr="00CF6631">
        <w:rPr>
          <w:rFonts w:ascii="Arial" w:hAnsi="Arial" w:cs="Arial"/>
          <w:sz w:val="22"/>
          <w:szCs w:val="22"/>
        </w:rPr>
        <w:t xml:space="preserve"> </w:t>
      </w:r>
      <w:r w:rsidR="00000000" w:rsidRPr="00CF6631">
        <w:rPr>
          <w:rFonts w:ascii="Arial" w:hAnsi="Arial" w:cs="Arial"/>
          <w:sz w:val="22"/>
          <w:szCs w:val="22"/>
        </w:rPr>
        <w:t xml:space="preserve">the sisters called the Lancaster police. </w:t>
      </w:r>
      <w:r w:rsidRPr="00CF6631">
        <w:rPr>
          <w:rFonts w:ascii="Arial" w:hAnsi="Arial" w:cs="Arial"/>
          <w:sz w:val="22"/>
          <w:szCs w:val="22"/>
        </w:rPr>
        <w:t>Then</w:t>
      </w:r>
      <w:r w:rsidR="008A4DFC">
        <w:rPr>
          <w:rFonts w:ascii="Arial" w:hAnsi="Arial" w:cs="Arial"/>
          <w:sz w:val="22"/>
          <w:szCs w:val="22"/>
        </w:rPr>
        <w:t>,</w:t>
      </w:r>
      <w:r w:rsidRPr="00CF6631">
        <w:rPr>
          <w:rFonts w:ascii="Arial" w:hAnsi="Arial" w:cs="Arial"/>
          <w:sz w:val="22"/>
          <w:szCs w:val="22"/>
        </w:rPr>
        <w:t xml:space="preserve"> </w:t>
      </w:r>
      <w:r w:rsidR="00ED7942" w:rsidRPr="00CF6631">
        <w:rPr>
          <w:rFonts w:ascii="Arial" w:hAnsi="Arial" w:cs="Arial"/>
          <w:sz w:val="22"/>
          <w:szCs w:val="22"/>
        </w:rPr>
        <w:t>Magi</w:t>
      </w:r>
      <w:r w:rsidR="00000000" w:rsidRPr="00CF6631">
        <w:rPr>
          <w:rFonts w:ascii="Arial" w:hAnsi="Arial" w:cs="Arial"/>
          <w:sz w:val="22"/>
          <w:szCs w:val="22"/>
        </w:rPr>
        <w:t xml:space="preserve"> says she went to the DA, the Attorney General</w:t>
      </w:r>
      <w:r w:rsidRPr="00CF6631">
        <w:rPr>
          <w:rFonts w:ascii="Arial" w:hAnsi="Arial" w:cs="Arial"/>
          <w:sz w:val="22"/>
          <w:szCs w:val="22"/>
        </w:rPr>
        <w:t>.</w:t>
      </w:r>
    </w:p>
    <w:p w14:paraId="3A74524F" w14:textId="77777777" w:rsidR="00CF6631" w:rsidRPr="00CF6631" w:rsidRDefault="00CF6631">
      <w:pPr>
        <w:rPr>
          <w:rFonts w:ascii="Arial" w:hAnsi="Arial" w:cs="Arial"/>
          <w:sz w:val="22"/>
          <w:szCs w:val="22"/>
        </w:rPr>
      </w:pPr>
    </w:p>
    <w:p w14:paraId="0AE409AD" w14:textId="1ECACAD5"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And then called the State Department, and they referred me to the Nairobi Embassy in Nairobi. That's when I felt like I hit the wall. Nothing was happening. I was just fed up. I'm just like, "Is somebody hearing me? Can someone just step up?" That's when I decided to talk to the media.</w:t>
      </w:r>
    </w:p>
    <w:p w14:paraId="2005E1BE" w14:textId="77777777" w:rsidR="00302887" w:rsidRDefault="00302887">
      <w:pPr>
        <w:rPr>
          <w:rFonts w:ascii="Arial" w:hAnsi="Arial" w:cs="Arial"/>
          <w:sz w:val="22"/>
          <w:szCs w:val="22"/>
        </w:rPr>
      </w:pPr>
    </w:p>
    <w:p w14:paraId="6953D955" w14:textId="2A03309E" w:rsidR="00CF5284" w:rsidRPr="00CF6631" w:rsidRDefault="00CF6631">
      <w:pPr>
        <w:rPr>
          <w:rFonts w:ascii="Arial" w:hAnsi="Arial" w:cs="Arial"/>
          <w:sz w:val="22"/>
          <w:szCs w:val="22"/>
        </w:rPr>
      </w:pPr>
      <w:r w:rsidRPr="00CF6631">
        <w:rPr>
          <w:rFonts w:ascii="Arial" w:hAnsi="Arial" w:cs="Arial"/>
          <w:b/>
          <w:bCs/>
          <w:sz w:val="22"/>
          <w:szCs w:val="22"/>
        </w:rPr>
        <w:t>Lindsey:</w:t>
      </w:r>
      <w:r w:rsidRPr="00CF6631">
        <w:rPr>
          <w:rFonts w:ascii="Arial" w:hAnsi="Arial" w:cs="Arial"/>
          <w:sz w:val="22"/>
          <w:szCs w:val="22"/>
        </w:rPr>
        <w:t xml:space="preserve"> </w:t>
      </w:r>
      <w:r w:rsidR="00000000" w:rsidRPr="00CF6631">
        <w:rPr>
          <w:rFonts w:ascii="Arial" w:hAnsi="Arial" w:cs="Arial"/>
          <w:sz w:val="22"/>
          <w:szCs w:val="22"/>
        </w:rPr>
        <w:t xml:space="preserve">I remember thinking, </w:t>
      </w:r>
      <w:r w:rsidRPr="00CF6631">
        <w:rPr>
          <w:rFonts w:ascii="Arial" w:hAnsi="Arial" w:cs="Arial"/>
          <w:sz w:val="22"/>
          <w:szCs w:val="22"/>
        </w:rPr>
        <w:t>"W</w:t>
      </w:r>
      <w:r w:rsidR="00000000" w:rsidRPr="00CF6631">
        <w:rPr>
          <w:rFonts w:ascii="Arial" w:hAnsi="Arial" w:cs="Arial"/>
          <w:sz w:val="22"/>
          <w:szCs w:val="22"/>
        </w:rPr>
        <w:t>ow, okay, this is for real. She's for real. There's something worth pursuing here.</w:t>
      </w:r>
      <w:r w:rsidRPr="00CF6631">
        <w:rPr>
          <w:rFonts w:ascii="Arial" w:hAnsi="Arial" w:cs="Arial"/>
          <w:sz w:val="22"/>
          <w:szCs w:val="22"/>
        </w:rPr>
        <w:t>"</w:t>
      </w:r>
    </w:p>
    <w:p w14:paraId="74205996" w14:textId="77777777" w:rsidR="00302887" w:rsidRDefault="00302887">
      <w:pPr>
        <w:rPr>
          <w:rFonts w:ascii="Arial" w:hAnsi="Arial" w:cs="Arial"/>
          <w:sz w:val="22"/>
          <w:szCs w:val="22"/>
        </w:rPr>
      </w:pPr>
    </w:p>
    <w:p w14:paraId="50C58784" w14:textId="511ED47A" w:rsidR="00CF5284" w:rsidRPr="00CF6631" w:rsidRDefault="00CF6631">
      <w:pPr>
        <w:rPr>
          <w:rFonts w:ascii="Arial" w:hAnsi="Arial" w:cs="Arial"/>
          <w:sz w:val="22"/>
          <w:szCs w:val="22"/>
        </w:rPr>
      </w:pPr>
      <w:r w:rsidRPr="00CF6631">
        <w:rPr>
          <w:rFonts w:ascii="Arial" w:hAnsi="Arial" w:cs="Arial"/>
          <w:sz w:val="22"/>
          <w:szCs w:val="22"/>
        </w:rPr>
        <w:t xml:space="preserve">Lindsey Blest Van Ness </w:t>
      </w:r>
      <w:r w:rsidR="00000000" w:rsidRPr="00CF6631">
        <w:rPr>
          <w:rFonts w:ascii="Arial" w:hAnsi="Arial" w:cs="Arial"/>
          <w:sz w:val="22"/>
          <w:szCs w:val="22"/>
        </w:rPr>
        <w:t xml:space="preserve">reported for Lancaster Online. </w:t>
      </w:r>
      <w:r w:rsidR="00ED7942" w:rsidRPr="00CF6631">
        <w:rPr>
          <w:rFonts w:ascii="Arial" w:hAnsi="Arial" w:cs="Arial"/>
          <w:sz w:val="22"/>
          <w:szCs w:val="22"/>
        </w:rPr>
        <w:t>Magi</w:t>
      </w:r>
      <w:r w:rsidR="00000000" w:rsidRPr="00CF6631">
        <w:rPr>
          <w:rFonts w:ascii="Arial" w:hAnsi="Arial" w:cs="Arial"/>
          <w:sz w:val="22"/>
          <w:szCs w:val="22"/>
        </w:rPr>
        <w:t xml:space="preserve"> had sent their newsroom an email.</w:t>
      </w:r>
    </w:p>
    <w:p w14:paraId="30085F95" w14:textId="77777777" w:rsidR="00302887" w:rsidRDefault="00302887">
      <w:pPr>
        <w:rPr>
          <w:rFonts w:ascii="Arial" w:hAnsi="Arial" w:cs="Arial"/>
          <w:sz w:val="22"/>
          <w:szCs w:val="22"/>
        </w:rPr>
      </w:pPr>
    </w:p>
    <w:p w14:paraId="44ECB389" w14:textId="4C9988E8" w:rsidR="00CF5284" w:rsidRPr="00CF6631" w:rsidRDefault="00CF6631">
      <w:pPr>
        <w:rPr>
          <w:rFonts w:ascii="Arial" w:hAnsi="Arial" w:cs="Arial"/>
          <w:sz w:val="22"/>
          <w:szCs w:val="22"/>
        </w:rPr>
      </w:pPr>
      <w:r w:rsidRPr="00CF6631">
        <w:rPr>
          <w:rFonts w:ascii="Arial" w:hAnsi="Arial" w:cs="Arial"/>
          <w:b/>
          <w:bCs/>
          <w:sz w:val="22"/>
          <w:szCs w:val="22"/>
        </w:rPr>
        <w:t>Lindsey:</w:t>
      </w:r>
      <w:r w:rsidRPr="00CF6631">
        <w:rPr>
          <w:rFonts w:ascii="Arial" w:hAnsi="Arial" w:cs="Arial"/>
          <w:sz w:val="22"/>
          <w:szCs w:val="22"/>
        </w:rPr>
        <w:t xml:space="preserve"> </w:t>
      </w:r>
      <w:r w:rsidR="00000000" w:rsidRPr="00CF6631">
        <w:rPr>
          <w:rFonts w:ascii="Arial" w:hAnsi="Arial" w:cs="Arial"/>
          <w:sz w:val="22"/>
          <w:szCs w:val="22"/>
        </w:rPr>
        <w:t>We met at a Starbucks, and from the beginning, it was clear that she had done her research.</w:t>
      </w:r>
    </w:p>
    <w:p w14:paraId="75B607C1" w14:textId="77777777" w:rsidR="00302887" w:rsidRDefault="00302887">
      <w:pPr>
        <w:rPr>
          <w:rFonts w:ascii="Arial" w:hAnsi="Arial" w:cs="Arial"/>
          <w:sz w:val="22"/>
          <w:szCs w:val="22"/>
        </w:rPr>
      </w:pPr>
    </w:p>
    <w:p w14:paraId="47B06DC7" w14:textId="4C47B34A"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Linds</w:t>
      </w:r>
      <w:r w:rsidRPr="00CF6631">
        <w:rPr>
          <w:rFonts w:ascii="Arial" w:hAnsi="Arial" w:cs="Arial"/>
          <w:sz w:val="22"/>
          <w:szCs w:val="22"/>
        </w:rPr>
        <w:t>e</w:t>
      </w:r>
      <w:r w:rsidR="00000000" w:rsidRPr="00CF6631">
        <w:rPr>
          <w:rFonts w:ascii="Arial" w:hAnsi="Arial" w:cs="Arial"/>
          <w:sz w:val="22"/>
          <w:szCs w:val="22"/>
        </w:rPr>
        <w:t>y called the Dow's church</w:t>
      </w:r>
      <w:r w:rsidRPr="00CF6631">
        <w:rPr>
          <w:rFonts w:ascii="Arial" w:hAnsi="Arial" w:cs="Arial"/>
          <w:sz w:val="22"/>
          <w:szCs w:val="22"/>
        </w:rPr>
        <w:t>, L</w:t>
      </w:r>
      <w:r w:rsidR="00000000" w:rsidRPr="00CF6631">
        <w:rPr>
          <w:rFonts w:ascii="Arial" w:hAnsi="Arial" w:cs="Arial"/>
          <w:sz w:val="22"/>
          <w:szCs w:val="22"/>
        </w:rPr>
        <w:t>ife</w:t>
      </w:r>
      <w:r w:rsidRPr="00CF6631">
        <w:rPr>
          <w:rFonts w:ascii="Arial" w:hAnsi="Arial" w:cs="Arial"/>
          <w:sz w:val="22"/>
          <w:szCs w:val="22"/>
        </w:rPr>
        <w:t>G</w:t>
      </w:r>
      <w:r w:rsidR="00000000" w:rsidRPr="00CF6631">
        <w:rPr>
          <w:rFonts w:ascii="Arial" w:hAnsi="Arial" w:cs="Arial"/>
          <w:sz w:val="22"/>
          <w:szCs w:val="22"/>
        </w:rPr>
        <w:t xml:space="preserve">ate. She spoke with Assistant Pastor Doug Lamb. </w:t>
      </w:r>
    </w:p>
    <w:p w14:paraId="387B26BB" w14:textId="77777777" w:rsidR="00302887" w:rsidRDefault="00302887">
      <w:pPr>
        <w:rPr>
          <w:rFonts w:ascii="Arial" w:hAnsi="Arial" w:cs="Arial"/>
          <w:sz w:val="22"/>
          <w:szCs w:val="22"/>
        </w:rPr>
      </w:pPr>
    </w:p>
    <w:p w14:paraId="5670516B" w14:textId="5F561F35" w:rsidR="00CF5284" w:rsidRPr="00CF6631" w:rsidRDefault="00CF6631">
      <w:pPr>
        <w:rPr>
          <w:rFonts w:ascii="Arial" w:hAnsi="Arial" w:cs="Arial"/>
          <w:sz w:val="22"/>
          <w:szCs w:val="22"/>
        </w:rPr>
      </w:pPr>
      <w:r w:rsidRPr="00CF6631">
        <w:rPr>
          <w:rFonts w:ascii="Arial" w:hAnsi="Arial" w:cs="Arial"/>
          <w:b/>
          <w:bCs/>
          <w:sz w:val="22"/>
          <w:szCs w:val="22"/>
        </w:rPr>
        <w:t>Lindsey:</w:t>
      </w:r>
      <w:r w:rsidRPr="00CF6631">
        <w:rPr>
          <w:rFonts w:ascii="Arial" w:hAnsi="Arial" w:cs="Arial"/>
          <w:sz w:val="22"/>
          <w:szCs w:val="22"/>
        </w:rPr>
        <w:t xml:space="preserve"> </w:t>
      </w:r>
      <w:r w:rsidR="00000000" w:rsidRPr="00CF6631">
        <w:rPr>
          <w:rFonts w:ascii="Arial" w:hAnsi="Arial" w:cs="Arial"/>
          <w:sz w:val="22"/>
          <w:szCs w:val="22"/>
        </w:rPr>
        <w:t xml:space="preserve">He was very defensive of the Dows, saying that, </w:t>
      </w:r>
      <w:r w:rsidRPr="00CF6631">
        <w:rPr>
          <w:rFonts w:ascii="Arial" w:hAnsi="Arial" w:cs="Arial"/>
          <w:sz w:val="22"/>
          <w:szCs w:val="22"/>
        </w:rPr>
        <w:t>"</w:t>
      </w:r>
      <w:r w:rsidR="00000000" w:rsidRPr="00CF6631">
        <w:rPr>
          <w:rFonts w:ascii="Arial" w:hAnsi="Arial" w:cs="Arial"/>
          <w:sz w:val="22"/>
          <w:szCs w:val="22"/>
        </w:rPr>
        <w:t>I was in the country</w:t>
      </w:r>
      <w:r w:rsidR="000D03EB">
        <w:rPr>
          <w:rFonts w:ascii="Arial" w:hAnsi="Arial" w:cs="Arial"/>
          <w:sz w:val="22"/>
          <w:szCs w:val="22"/>
        </w:rPr>
        <w:t xml:space="preserve">. </w:t>
      </w:r>
      <w:r w:rsidR="00000000" w:rsidRPr="00CF6631">
        <w:rPr>
          <w:rFonts w:ascii="Arial" w:hAnsi="Arial" w:cs="Arial"/>
          <w:sz w:val="22"/>
          <w:szCs w:val="22"/>
        </w:rPr>
        <w:t>I was at the home</w:t>
      </w:r>
      <w:r w:rsidR="000D03EB">
        <w:rPr>
          <w:rFonts w:ascii="Arial" w:hAnsi="Arial" w:cs="Arial"/>
          <w:sz w:val="22"/>
          <w:szCs w:val="22"/>
        </w:rPr>
        <w:t xml:space="preserve">. </w:t>
      </w:r>
      <w:r w:rsidR="00000000" w:rsidRPr="00CF6631">
        <w:rPr>
          <w:rFonts w:ascii="Arial" w:hAnsi="Arial" w:cs="Arial"/>
          <w:sz w:val="22"/>
          <w:szCs w:val="22"/>
        </w:rPr>
        <w:t>I saw what was going on.</w:t>
      </w:r>
      <w:r w:rsidRPr="00CF6631">
        <w:rPr>
          <w:rFonts w:ascii="Arial" w:hAnsi="Arial" w:cs="Arial"/>
          <w:sz w:val="22"/>
          <w:szCs w:val="22"/>
        </w:rPr>
        <w:t>"</w:t>
      </w:r>
      <w:r w:rsidR="00000000" w:rsidRPr="00CF6631">
        <w:rPr>
          <w:rFonts w:ascii="Arial" w:hAnsi="Arial" w:cs="Arial"/>
          <w:sz w:val="22"/>
          <w:szCs w:val="22"/>
        </w:rPr>
        <w:t xml:space="preserve"> He said at one point, </w:t>
      </w:r>
      <w:r w:rsidRPr="00CF6631">
        <w:rPr>
          <w:rFonts w:ascii="Arial" w:hAnsi="Arial" w:cs="Arial"/>
          <w:sz w:val="22"/>
          <w:szCs w:val="22"/>
        </w:rPr>
        <w:t>"I</w:t>
      </w:r>
      <w:r w:rsidR="00000000" w:rsidRPr="00CF6631">
        <w:rPr>
          <w:rFonts w:ascii="Arial" w:hAnsi="Arial" w:cs="Arial"/>
          <w:sz w:val="22"/>
          <w:szCs w:val="22"/>
        </w:rPr>
        <w:t>f there's a man having his way, you're going to find it difficult to keep that secret.</w:t>
      </w:r>
      <w:r w:rsidRPr="00CF6631">
        <w:rPr>
          <w:rFonts w:ascii="Arial" w:hAnsi="Arial" w:cs="Arial"/>
          <w:sz w:val="22"/>
          <w:szCs w:val="22"/>
        </w:rPr>
        <w:t>"</w:t>
      </w:r>
    </w:p>
    <w:p w14:paraId="26A304B3" w14:textId="77777777" w:rsidR="00302887" w:rsidRDefault="00302887">
      <w:pPr>
        <w:rPr>
          <w:rFonts w:ascii="Arial" w:hAnsi="Arial" w:cs="Arial"/>
          <w:sz w:val="22"/>
          <w:szCs w:val="22"/>
        </w:rPr>
      </w:pPr>
    </w:p>
    <w:p w14:paraId="1C6B8643" w14:textId="6DA40441" w:rsidR="00CF6631" w:rsidRPr="00CF6631" w:rsidRDefault="00CF6631">
      <w:pPr>
        <w:rPr>
          <w:rFonts w:ascii="Arial" w:hAnsi="Arial" w:cs="Arial"/>
          <w:sz w:val="22"/>
          <w:szCs w:val="22"/>
        </w:rPr>
      </w:pPr>
      <w:r w:rsidRPr="00CF6631">
        <w:rPr>
          <w:rFonts w:ascii="Arial" w:hAnsi="Arial" w:cs="Arial"/>
          <w:b/>
          <w:bCs/>
          <w:sz w:val="22"/>
          <w:szCs w:val="22"/>
        </w:rPr>
        <w:lastRenderedPageBreak/>
        <w:t>Halima:</w:t>
      </w:r>
      <w:r w:rsidRPr="00CF6631">
        <w:rPr>
          <w:rFonts w:ascii="Arial" w:hAnsi="Arial" w:cs="Arial"/>
          <w:sz w:val="22"/>
          <w:szCs w:val="22"/>
        </w:rPr>
        <w:t xml:space="preserve"> Then</w:t>
      </w:r>
      <w:r w:rsidR="00A8461C">
        <w:rPr>
          <w:rFonts w:ascii="Arial" w:hAnsi="Arial" w:cs="Arial"/>
          <w:sz w:val="22"/>
          <w:szCs w:val="22"/>
        </w:rPr>
        <w:t>,</w:t>
      </w:r>
      <w:r w:rsidRPr="00CF6631">
        <w:rPr>
          <w:rFonts w:ascii="Arial" w:hAnsi="Arial" w:cs="Arial"/>
          <w:sz w:val="22"/>
          <w:szCs w:val="22"/>
        </w:rPr>
        <w:t xml:space="preserve"> s</w:t>
      </w:r>
      <w:r w:rsidR="00000000" w:rsidRPr="00CF6631">
        <w:rPr>
          <w:rFonts w:ascii="Arial" w:hAnsi="Arial" w:cs="Arial"/>
          <w:sz w:val="22"/>
          <w:szCs w:val="22"/>
        </w:rPr>
        <w:t>he called Greg Dow, not expecting him to answer, but he actually picked</w:t>
      </w:r>
      <w:r w:rsidRPr="00CF6631">
        <w:rPr>
          <w:rFonts w:ascii="Arial" w:hAnsi="Arial" w:cs="Arial"/>
          <w:sz w:val="22"/>
          <w:szCs w:val="22"/>
        </w:rPr>
        <w:t xml:space="preserve"> up</w:t>
      </w:r>
      <w:r w:rsidR="00000000" w:rsidRPr="00CF6631">
        <w:rPr>
          <w:rFonts w:ascii="Arial" w:hAnsi="Arial" w:cs="Arial"/>
          <w:sz w:val="22"/>
          <w:szCs w:val="22"/>
        </w:rPr>
        <w:t>.</w:t>
      </w:r>
    </w:p>
    <w:p w14:paraId="7FD11758" w14:textId="77777777" w:rsidR="00CF6631" w:rsidRPr="00CF6631" w:rsidRDefault="00CF6631">
      <w:pPr>
        <w:rPr>
          <w:rFonts w:ascii="Arial" w:hAnsi="Arial" w:cs="Arial"/>
          <w:sz w:val="22"/>
          <w:szCs w:val="22"/>
        </w:rPr>
      </w:pPr>
    </w:p>
    <w:p w14:paraId="7A7EC4A2" w14:textId="3C57EB54" w:rsidR="00CF5284" w:rsidRPr="00CF6631" w:rsidRDefault="00CF6631">
      <w:pPr>
        <w:rPr>
          <w:rFonts w:ascii="Arial" w:hAnsi="Arial" w:cs="Arial"/>
          <w:sz w:val="22"/>
          <w:szCs w:val="22"/>
        </w:rPr>
      </w:pPr>
      <w:r w:rsidRPr="00CF6631">
        <w:rPr>
          <w:rFonts w:ascii="Arial" w:hAnsi="Arial" w:cs="Arial"/>
          <w:b/>
          <w:bCs/>
          <w:sz w:val="22"/>
          <w:szCs w:val="22"/>
        </w:rPr>
        <w:t>Lindsey:</w:t>
      </w:r>
      <w:r w:rsidRPr="00CF6631">
        <w:rPr>
          <w:rFonts w:ascii="Arial" w:hAnsi="Arial" w:cs="Arial"/>
          <w:sz w:val="22"/>
          <w:szCs w:val="22"/>
        </w:rPr>
        <w:t xml:space="preserve"> And then talked to me for quite a long time, which is even more surprising.</w:t>
      </w:r>
    </w:p>
    <w:p w14:paraId="06542A5F" w14:textId="77777777" w:rsidR="00302887" w:rsidRDefault="00302887">
      <w:pPr>
        <w:rPr>
          <w:rFonts w:ascii="Arial" w:hAnsi="Arial" w:cs="Arial"/>
          <w:sz w:val="22"/>
          <w:szCs w:val="22"/>
        </w:rPr>
      </w:pPr>
    </w:p>
    <w:p w14:paraId="6C4A8684" w14:textId="47FCF891"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Lindsey</w:t>
      </w:r>
      <w:r w:rsidR="00000000" w:rsidRPr="00CF6631">
        <w:rPr>
          <w:rFonts w:ascii="Arial" w:hAnsi="Arial" w:cs="Arial"/>
          <w:sz w:val="22"/>
          <w:szCs w:val="22"/>
        </w:rPr>
        <w:t xml:space="preserve"> confronted him with </w:t>
      </w:r>
      <w:r w:rsidR="00ED7942" w:rsidRPr="00CF6631">
        <w:rPr>
          <w:rFonts w:ascii="Arial" w:hAnsi="Arial" w:cs="Arial"/>
          <w:sz w:val="22"/>
          <w:szCs w:val="22"/>
        </w:rPr>
        <w:t>Magi</w:t>
      </w:r>
      <w:r w:rsidR="00000000" w:rsidRPr="00CF6631">
        <w:rPr>
          <w:rFonts w:ascii="Arial" w:hAnsi="Arial" w:cs="Arial"/>
          <w:sz w:val="22"/>
          <w:szCs w:val="22"/>
        </w:rPr>
        <w:t xml:space="preserve"> and </w:t>
      </w:r>
      <w:r w:rsidRPr="00CF6631">
        <w:rPr>
          <w:rFonts w:ascii="Arial" w:hAnsi="Arial" w:cs="Arial"/>
          <w:sz w:val="22"/>
          <w:szCs w:val="22"/>
        </w:rPr>
        <w:t xml:space="preserve">Memo's </w:t>
      </w:r>
      <w:r w:rsidR="00000000" w:rsidRPr="00CF6631">
        <w:rPr>
          <w:rFonts w:ascii="Arial" w:hAnsi="Arial" w:cs="Arial"/>
          <w:sz w:val="22"/>
          <w:szCs w:val="22"/>
        </w:rPr>
        <w:t>allegations. In a gravel</w:t>
      </w:r>
      <w:r w:rsidR="003C2C8F">
        <w:rPr>
          <w:rFonts w:ascii="Arial" w:hAnsi="Arial" w:cs="Arial"/>
          <w:sz w:val="22"/>
          <w:szCs w:val="22"/>
        </w:rPr>
        <w:t>l</w:t>
      </w:r>
      <w:r w:rsidR="00000000" w:rsidRPr="00CF6631">
        <w:rPr>
          <w:rFonts w:ascii="Arial" w:hAnsi="Arial" w:cs="Arial"/>
          <w:sz w:val="22"/>
          <w:szCs w:val="22"/>
        </w:rPr>
        <w:t xml:space="preserve">y voice, he told her this was all a conspiracy by people in </w:t>
      </w:r>
      <w:r w:rsidRPr="00CF6631">
        <w:rPr>
          <w:rFonts w:ascii="Arial" w:hAnsi="Arial" w:cs="Arial"/>
          <w:sz w:val="22"/>
          <w:szCs w:val="22"/>
        </w:rPr>
        <w:t>Boito</w:t>
      </w:r>
      <w:r w:rsidR="00000000" w:rsidRPr="00CF6631">
        <w:rPr>
          <w:rFonts w:ascii="Arial" w:hAnsi="Arial" w:cs="Arial"/>
          <w:sz w:val="22"/>
          <w:szCs w:val="22"/>
        </w:rPr>
        <w:t>.</w:t>
      </w:r>
    </w:p>
    <w:p w14:paraId="6278C081" w14:textId="77777777" w:rsidR="00302887" w:rsidRDefault="00302887">
      <w:pPr>
        <w:rPr>
          <w:rFonts w:ascii="Arial" w:hAnsi="Arial" w:cs="Arial"/>
          <w:sz w:val="22"/>
          <w:szCs w:val="22"/>
        </w:rPr>
      </w:pPr>
    </w:p>
    <w:p w14:paraId="021765FA" w14:textId="55D72221" w:rsidR="00CF5284" w:rsidRPr="00CF6631" w:rsidRDefault="00CF6631">
      <w:pPr>
        <w:rPr>
          <w:rFonts w:ascii="Arial" w:hAnsi="Arial" w:cs="Arial"/>
          <w:sz w:val="22"/>
          <w:szCs w:val="22"/>
        </w:rPr>
      </w:pPr>
      <w:r w:rsidRPr="00CF6631">
        <w:rPr>
          <w:rFonts w:ascii="Arial" w:hAnsi="Arial" w:cs="Arial"/>
          <w:b/>
          <w:bCs/>
          <w:sz w:val="22"/>
          <w:szCs w:val="22"/>
        </w:rPr>
        <w:t>Lindsey:</w:t>
      </w:r>
      <w:r w:rsidRPr="00CF6631">
        <w:rPr>
          <w:rFonts w:ascii="Arial" w:hAnsi="Arial" w:cs="Arial"/>
          <w:sz w:val="22"/>
          <w:szCs w:val="22"/>
        </w:rPr>
        <w:t xml:space="preserve"> </w:t>
      </w:r>
      <w:r w:rsidR="00000000" w:rsidRPr="00CF6631">
        <w:rPr>
          <w:rFonts w:ascii="Arial" w:hAnsi="Arial" w:cs="Arial"/>
          <w:sz w:val="22"/>
          <w:szCs w:val="22"/>
        </w:rPr>
        <w:t>He made a lot of callous comments about the culture and talked about how volatile the people were and how he couldn't trust anyone there.</w:t>
      </w:r>
    </w:p>
    <w:p w14:paraId="782EE807" w14:textId="77777777" w:rsidR="00302887" w:rsidRDefault="00302887">
      <w:pPr>
        <w:rPr>
          <w:rFonts w:ascii="Arial" w:hAnsi="Arial" w:cs="Arial"/>
          <w:sz w:val="22"/>
          <w:szCs w:val="22"/>
        </w:rPr>
      </w:pPr>
    </w:p>
    <w:p w14:paraId="55018DDA" w14:textId="479F5F51" w:rsidR="00CF6631"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Before </w:t>
      </w:r>
      <w:r w:rsidRPr="00CF6631">
        <w:rPr>
          <w:rFonts w:ascii="Arial" w:hAnsi="Arial" w:cs="Arial"/>
          <w:sz w:val="22"/>
          <w:szCs w:val="22"/>
        </w:rPr>
        <w:t>Lindsey</w:t>
      </w:r>
      <w:r w:rsidR="00000000" w:rsidRPr="00CF6631">
        <w:rPr>
          <w:rFonts w:ascii="Arial" w:hAnsi="Arial" w:cs="Arial"/>
          <w:sz w:val="22"/>
          <w:szCs w:val="22"/>
        </w:rPr>
        <w:t xml:space="preserve">'s story even came out, </w:t>
      </w:r>
      <w:r w:rsidR="00ED7942" w:rsidRPr="00CF6631">
        <w:rPr>
          <w:rFonts w:ascii="Arial" w:hAnsi="Arial" w:cs="Arial"/>
          <w:sz w:val="22"/>
          <w:szCs w:val="22"/>
        </w:rPr>
        <w:t>Magi</w:t>
      </w:r>
      <w:r w:rsidR="00000000" w:rsidRPr="00CF6631">
        <w:rPr>
          <w:rFonts w:ascii="Arial" w:hAnsi="Arial" w:cs="Arial"/>
          <w:sz w:val="22"/>
          <w:szCs w:val="22"/>
        </w:rPr>
        <w:t xml:space="preserve"> and </w:t>
      </w:r>
      <w:r w:rsidRPr="00CF6631">
        <w:rPr>
          <w:rFonts w:ascii="Arial" w:hAnsi="Arial" w:cs="Arial"/>
          <w:sz w:val="22"/>
          <w:szCs w:val="22"/>
        </w:rPr>
        <w:t xml:space="preserve">Memo </w:t>
      </w:r>
      <w:r w:rsidR="00000000" w:rsidRPr="00CF6631">
        <w:rPr>
          <w:rFonts w:ascii="Arial" w:hAnsi="Arial" w:cs="Arial"/>
          <w:sz w:val="22"/>
          <w:szCs w:val="22"/>
        </w:rPr>
        <w:t>finally got a phone call from the FBI.</w:t>
      </w:r>
    </w:p>
    <w:p w14:paraId="55BF8D3F" w14:textId="77777777" w:rsidR="00CF6631" w:rsidRPr="00CF6631" w:rsidRDefault="00CF6631">
      <w:pPr>
        <w:rPr>
          <w:rFonts w:ascii="Arial" w:hAnsi="Arial" w:cs="Arial"/>
          <w:sz w:val="22"/>
          <w:szCs w:val="22"/>
        </w:rPr>
      </w:pPr>
    </w:p>
    <w:p w14:paraId="56AFCA36" w14:textId="017AF1C9" w:rsidR="00CF5284" w:rsidRPr="00CF6631" w:rsidRDefault="00000000">
      <w:pPr>
        <w:rPr>
          <w:rFonts w:ascii="Arial" w:hAnsi="Arial" w:cs="Arial"/>
          <w:sz w:val="22"/>
          <w:szCs w:val="22"/>
        </w:rPr>
      </w:pPr>
      <w:r w:rsidRPr="00CF6631">
        <w:rPr>
          <w:rFonts w:ascii="Arial" w:hAnsi="Arial" w:cs="Arial"/>
          <w:sz w:val="22"/>
          <w:szCs w:val="22"/>
        </w:rPr>
        <w:t>How did it feel working with the FBI?</w:t>
      </w:r>
    </w:p>
    <w:p w14:paraId="18F1AEB0" w14:textId="77777777" w:rsidR="00302887" w:rsidRDefault="00302887">
      <w:pPr>
        <w:rPr>
          <w:rFonts w:ascii="Arial" w:hAnsi="Arial" w:cs="Arial"/>
          <w:sz w:val="22"/>
          <w:szCs w:val="22"/>
        </w:rPr>
      </w:pPr>
    </w:p>
    <w:p w14:paraId="30ED61C5" w14:textId="1991D893" w:rsidR="00CF5284" w:rsidRPr="00CF6631" w:rsidRDefault="00CF6631">
      <w:pPr>
        <w:rPr>
          <w:rFonts w:ascii="Arial" w:hAnsi="Arial" w:cs="Arial"/>
          <w:sz w:val="22"/>
          <w:szCs w:val="22"/>
        </w:rPr>
      </w:pPr>
      <w:r w:rsidRPr="00CF6631">
        <w:rPr>
          <w:rFonts w:ascii="Arial" w:hAnsi="Arial" w:cs="Arial"/>
          <w:b/>
          <w:bCs/>
          <w:sz w:val="22"/>
          <w:szCs w:val="22"/>
        </w:rPr>
        <w:t>Memo:</w:t>
      </w:r>
      <w:r w:rsidRPr="00CF6631">
        <w:rPr>
          <w:rFonts w:ascii="Arial" w:hAnsi="Arial" w:cs="Arial"/>
          <w:sz w:val="22"/>
          <w:szCs w:val="22"/>
        </w:rPr>
        <w:t xml:space="preserve"> </w:t>
      </w:r>
      <w:r w:rsidR="00000000" w:rsidRPr="00CF6631">
        <w:rPr>
          <w:rFonts w:ascii="Arial" w:hAnsi="Arial" w:cs="Arial"/>
          <w:sz w:val="22"/>
          <w:szCs w:val="22"/>
        </w:rPr>
        <w:t>It was kind of scary. Yeah</w:t>
      </w:r>
      <w:r w:rsidR="00276AC0">
        <w:rPr>
          <w:rFonts w:ascii="Arial" w:hAnsi="Arial" w:cs="Arial"/>
          <w:sz w:val="22"/>
          <w:szCs w:val="22"/>
        </w:rPr>
        <w:t xml:space="preserve">, you know </w:t>
      </w:r>
      <w:r w:rsidR="00276AC0" w:rsidRPr="00CF6631">
        <w:rPr>
          <w:rFonts w:ascii="Arial" w:hAnsi="Arial" w:cs="Arial"/>
          <w:sz w:val="22"/>
          <w:szCs w:val="22"/>
        </w:rPr>
        <w:t xml:space="preserve">you're </w:t>
      </w:r>
      <w:r w:rsidR="00000000" w:rsidRPr="00CF6631">
        <w:rPr>
          <w:rFonts w:ascii="Arial" w:hAnsi="Arial" w:cs="Arial"/>
          <w:sz w:val="22"/>
          <w:szCs w:val="22"/>
        </w:rPr>
        <w:t xml:space="preserve">not in trouble, but at the same time, you feel like, </w:t>
      </w:r>
      <w:r w:rsidRPr="00CF6631">
        <w:rPr>
          <w:rFonts w:ascii="Arial" w:hAnsi="Arial" w:cs="Arial"/>
          <w:sz w:val="22"/>
          <w:szCs w:val="22"/>
        </w:rPr>
        <w:t>"W</w:t>
      </w:r>
      <w:r w:rsidR="00000000" w:rsidRPr="00CF6631">
        <w:rPr>
          <w:rFonts w:ascii="Arial" w:hAnsi="Arial" w:cs="Arial"/>
          <w:sz w:val="22"/>
          <w:szCs w:val="22"/>
        </w:rPr>
        <w:t>ow, you're here.</w:t>
      </w:r>
      <w:r w:rsidRPr="00CF6631">
        <w:rPr>
          <w:rFonts w:ascii="Arial" w:hAnsi="Arial" w:cs="Arial"/>
          <w:sz w:val="22"/>
          <w:szCs w:val="22"/>
        </w:rPr>
        <w:t>"</w:t>
      </w:r>
      <w:r w:rsidR="00000000" w:rsidRPr="00CF6631">
        <w:rPr>
          <w:rFonts w:ascii="Arial" w:hAnsi="Arial" w:cs="Arial"/>
          <w:sz w:val="22"/>
          <w:szCs w:val="22"/>
        </w:rPr>
        <w:t xml:space="preserve"> Just picturing the way I watch on TVs</w:t>
      </w:r>
      <w:r w:rsidRPr="00CF6631">
        <w:rPr>
          <w:rFonts w:ascii="Arial" w:hAnsi="Arial" w:cs="Arial"/>
          <w:sz w:val="22"/>
          <w:szCs w:val="22"/>
        </w:rPr>
        <w:t xml:space="preserve">, </w:t>
      </w:r>
      <w:r w:rsidR="00000000" w:rsidRPr="00CF6631">
        <w:rPr>
          <w:rFonts w:ascii="Arial" w:hAnsi="Arial" w:cs="Arial"/>
          <w:sz w:val="22"/>
          <w:szCs w:val="22"/>
        </w:rPr>
        <w:t>the interviews</w:t>
      </w:r>
      <w:r w:rsidR="00B030A1">
        <w:rPr>
          <w:rFonts w:ascii="Arial" w:hAnsi="Arial" w:cs="Arial"/>
          <w:sz w:val="22"/>
          <w:szCs w:val="22"/>
        </w:rPr>
        <w:t xml:space="preserve">, </w:t>
      </w:r>
      <w:r w:rsidR="00000000" w:rsidRPr="00CF6631">
        <w:rPr>
          <w:rFonts w:ascii="Arial" w:hAnsi="Arial" w:cs="Arial"/>
          <w:sz w:val="22"/>
          <w:szCs w:val="22"/>
        </w:rPr>
        <w:t xml:space="preserve">I'm like, </w:t>
      </w:r>
      <w:r w:rsidRPr="00CF6631">
        <w:rPr>
          <w:rFonts w:ascii="Arial" w:hAnsi="Arial" w:cs="Arial"/>
          <w:sz w:val="22"/>
          <w:szCs w:val="22"/>
        </w:rPr>
        <w:t>"O</w:t>
      </w:r>
      <w:r w:rsidR="00000000" w:rsidRPr="00CF6631">
        <w:rPr>
          <w:rFonts w:ascii="Arial" w:hAnsi="Arial" w:cs="Arial"/>
          <w:sz w:val="22"/>
          <w:szCs w:val="22"/>
        </w:rPr>
        <w:t>kay, are they looking through the glass, looking at us or something?</w:t>
      </w:r>
      <w:r w:rsidRPr="00CF6631">
        <w:rPr>
          <w:rFonts w:ascii="Arial" w:hAnsi="Arial" w:cs="Arial"/>
          <w:sz w:val="22"/>
          <w:szCs w:val="22"/>
        </w:rPr>
        <w:t>"</w:t>
      </w:r>
      <w:r w:rsidR="00000000" w:rsidRPr="00CF6631">
        <w:rPr>
          <w:rFonts w:ascii="Arial" w:hAnsi="Arial" w:cs="Arial"/>
          <w:sz w:val="22"/>
          <w:szCs w:val="22"/>
        </w:rPr>
        <w:t xml:space="preserve"> </w:t>
      </w:r>
    </w:p>
    <w:p w14:paraId="1D4C372B" w14:textId="77777777" w:rsidR="00302887" w:rsidRDefault="00302887">
      <w:pPr>
        <w:rPr>
          <w:rFonts w:ascii="Arial" w:hAnsi="Arial" w:cs="Arial"/>
          <w:sz w:val="22"/>
          <w:szCs w:val="22"/>
        </w:rPr>
      </w:pPr>
    </w:p>
    <w:p w14:paraId="1DCC9F7B" w14:textId="1A11C338"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ED7942" w:rsidRPr="00CF6631">
        <w:rPr>
          <w:rFonts w:ascii="Arial" w:hAnsi="Arial" w:cs="Arial"/>
          <w:sz w:val="22"/>
          <w:szCs w:val="22"/>
        </w:rPr>
        <w:t>Magi</w:t>
      </w:r>
      <w:r w:rsidR="00000000" w:rsidRPr="00CF6631">
        <w:rPr>
          <w:rFonts w:ascii="Arial" w:hAnsi="Arial" w:cs="Arial"/>
          <w:sz w:val="22"/>
          <w:szCs w:val="22"/>
        </w:rPr>
        <w:t xml:space="preserve"> and </w:t>
      </w:r>
      <w:r w:rsidRPr="00CF6631">
        <w:rPr>
          <w:rFonts w:ascii="Arial" w:hAnsi="Arial" w:cs="Arial"/>
          <w:sz w:val="22"/>
          <w:szCs w:val="22"/>
        </w:rPr>
        <w:t xml:space="preserve">Memo </w:t>
      </w:r>
      <w:r w:rsidR="00000000" w:rsidRPr="00CF6631">
        <w:rPr>
          <w:rFonts w:ascii="Arial" w:hAnsi="Arial" w:cs="Arial"/>
          <w:sz w:val="22"/>
          <w:szCs w:val="22"/>
        </w:rPr>
        <w:t>take their seat in the interrogation room and are told to turn over their phones.</w:t>
      </w:r>
    </w:p>
    <w:p w14:paraId="1B30E000" w14:textId="77777777" w:rsidR="00302887" w:rsidRDefault="00302887">
      <w:pPr>
        <w:rPr>
          <w:rFonts w:ascii="Arial" w:hAnsi="Arial" w:cs="Arial"/>
          <w:sz w:val="22"/>
          <w:szCs w:val="22"/>
        </w:rPr>
      </w:pPr>
    </w:p>
    <w:p w14:paraId="4E0EEE26" w14:textId="552735CB" w:rsidR="00CF5284" w:rsidRPr="00CF6631" w:rsidRDefault="00CF6631">
      <w:pPr>
        <w:rPr>
          <w:rFonts w:ascii="Arial" w:hAnsi="Arial" w:cs="Arial"/>
          <w:sz w:val="22"/>
          <w:szCs w:val="22"/>
        </w:rPr>
      </w:pPr>
      <w:r w:rsidRPr="00CF6631">
        <w:rPr>
          <w:rFonts w:ascii="Arial" w:hAnsi="Arial" w:cs="Arial"/>
          <w:b/>
          <w:bCs/>
          <w:sz w:val="22"/>
          <w:szCs w:val="22"/>
        </w:rPr>
        <w:t>Memo:</w:t>
      </w:r>
      <w:r w:rsidRPr="00CF6631">
        <w:rPr>
          <w:rFonts w:ascii="Arial" w:hAnsi="Arial" w:cs="Arial"/>
          <w:sz w:val="22"/>
          <w:szCs w:val="22"/>
        </w:rPr>
        <w:t xml:space="preserve"> </w:t>
      </w:r>
      <w:r w:rsidR="00000000" w:rsidRPr="00CF6631">
        <w:rPr>
          <w:rFonts w:ascii="Arial" w:hAnsi="Arial" w:cs="Arial"/>
          <w:sz w:val="22"/>
          <w:szCs w:val="22"/>
        </w:rPr>
        <w:t xml:space="preserve">I told them, </w:t>
      </w:r>
      <w:r w:rsidRPr="00CF6631">
        <w:rPr>
          <w:rFonts w:ascii="Arial" w:hAnsi="Arial" w:cs="Arial"/>
          <w:sz w:val="22"/>
          <w:szCs w:val="22"/>
        </w:rPr>
        <w:t>"H</w:t>
      </w:r>
      <w:r w:rsidR="00000000" w:rsidRPr="00CF6631">
        <w:rPr>
          <w:rFonts w:ascii="Arial" w:hAnsi="Arial" w:cs="Arial"/>
          <w:sz w:val="22"/>
          <w:szCs w:val="22"/>
        </w:rPr>
        <w:t>ey, if you find anything else in my phone, do not use it against me.</w:t>
      </w:r>
      <w:r w:rsidRPr="00CF6631">
        <w:rPr>
          <w:rFonts w:ascii="Arial" w:hAnsi="Arial" w:cs="Arial"/>
          <w:sz w:val="22"/>
          <w:szCs w:val="22"/>
        </w:rPr>
        <w:t>"</w:t>
      </w:r>
    </w:p>
    <w:p w14:paraId="62DF8088" w14:textId="77777777" w:rsidR="00302887" w:rsidRDefault="00302887">
      <w:pPr>
        <w:rPr>
          <w:rFonts w:ascii="Arial" w:hAnsi="Arial" w:cs="Arial"/>
          <w:sz w:val="22"/>
          <w:szCs w:val="22"/>
        </w:rPr>
      </w:pPr>
    </w:p>
    <w:p w14:paraId="553E1645" w14:textId="3D0E2649" w:rsidR="00CF6631" w:rsidRPr="00CF6631" w:rsidRDefault="00CF6631">
      <w:pPr>
        <w:rPr>
          <w:rFonts w:ascii="Arial" w:hAnsi="Arial" w:cs="Arial"/>
          <w:sz w:val="22"/>
          <w:szCs w:val="22"/>
        </w:rPr>
      </w:pPr>
      <w:r w:rsidRPr="00CF6631">
        <w:rPr>
          <w:rFonts w:ascii="Arial" w:hAnsi="Arial" w:cs="Arial"/>
          <w:sz w:val="22"/>
          <w:szCs w:val="22"/>
        </w:rPr>
        <w:t>[laughter]</w:t>
      </w:r>
    </w:p>
    <w:p w14:paraId="6CEF9C74" w14:textId="77777777" w:rsidR="00CF6631" w:rsidRPr="00CF6631" w:rsidRDefault="00CF6631">
      <w:pPr>
        <w:rPr>
          <w:rFonts w:ascii="Arial" w:hAnsi="Arial" w:cs="Arial"/>
          <w:sz w:val="22"/>
          <w:szCs w:val="22"/>
        </w:rPr>
      </w:pPr>
    </w:p>
    <w:p w14:paraId="2DD3180C" w14:textId="0982F464"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Sitting at the table across from them is an FBI agent who doesn't know what to make of these two sisters.</w:t>
      </w:r>
    </w:p>
    <w:p w14:paraId="080B8FE2" w14:textId="77777777" w:rsidR="00302887" w:rsidRDefault="00302887">
      <w:pPr>
        <w:rPr>
          <w:rFonts w:ascii="Arial" w:hAnsi="Arial" w:cs="Arial"/>
          <w:sz w:val="22"/>
          <w:szCs w:val="22"/>
        </w:rPr>
      </w:pPr>
    </w:p>
    <w:p w14:paraId="164E61F3" w14:textId="01ACA4CE" w:rsidR="00CF5284" w:rsidRPr="00CF6631" w:rsidRDefault="00CF6631">
      <w:pPr>
        <w:rPr>
          <w:rFonts w:ascii="Arial" w:hAnsi="Arial" w:cs="Arial"/>
          <w:sz w:val="22"/>
          <w:szCs w:val="22"/>
        </w:rPr>
      </w:pPr>
      <w:r w:rsidRPr="00CF6631">
        <w:rPr>
          <w:rFonts w:ascii="Arial" w:hAnsi="Arial" w:cs="Arial"/>
          <w:b/>
          <w:bCs/>
          <w:sz w:val="22"/>
          <w:szCs w:val="22"/>
        </w:rPr>
        <w:t xml:space="preserve">Chris: </w:t>
      </w:r>
      <w:r w:rsidR="00000000" w:rsidRPr="00CF6631">
        <w:rPr>
          <w:rFonts w:ascii="Arial" w:hAnsi="Arial" w:cs="Arial"/>
          <w:sz w:val="22"/>
          <w:szCs w:val="22"/>
        </w:rPr>
        <w:t>They came in with a three</w:t>
      </w:r>
      <w:r w:rsidRPr="00CF6631">
        <w:rPr>
          <w:rFonts w:ascii="Arial" w:hAnsi="Arial" w:cs="Arial"/>
          <w:sz w:val="22"/>
          <w:szCs w:val="22"/>
        </w:rPr>
        <w:t>-</w:t>
      </w:r>
      <w:r w:rsidR="00000000" w:rsidRPr="00CF6631">
        <w:rPr>
          <w:rFonts w:ascii="Arial" w:hAnsi="Arial" w:cs="Arial"/>
          <w:sz w:val="22"/>
          <w:szCs w:val="22"/>
        </w:rPr>
        <w:t>ring binder</w:t>
      </w:r>
      <w:r w:rsidRPr="00CF6631">
        <w:rPr>
          <w:rFonts w:ascii="Arial" w:hAnsi="Arial" w:cs="Arial"/>
          <w:sz w:val="22"/>
          <w:szCs w:val="22"/>
        </w:rPr>
        <w:t xml:space="preserve">, </w:t>
      </w:r>
      <w:r w:rsidR="00000000" w:rsidRPr="00CF6631">
        <w:rPr>
          <w:rFonts w:ascii="Arial" w:hAnsi="Arial" w:cs="Arial"/>
          <w:sz w:val="22"/>
          <w:szCs w:val="22"/>
        </w:rPr>
        <w:t>full of various copies of things, photographs. They were very good, and they were very thorough.</w:t>
      </w:r>
    </w:p>
    <w:p w14:paraId="6CE12E77" w14:textId="77777777" w:rsidR="00302887" w:rsidRDefault="00302887">
      <w:pPr>
        <w:rPr>
          <w:rFonts w:ascii="Arial" w:hAnsi="Arial" w:cs="Arial"/>
          <w:sz w:val="22"/>
          <w:szCs w:val="22"/>
        </w:rPr>
      </w:pPr>
    </w:p>
    <w:p w14:paraId="581055BB" w14:textId="05537354"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FBI Special Agent Chris Bean.</w:t>
      </w:r>
    </w:p>
    <w:p w14:paraId="1378F81E" w14:textId="77777777" w:rsidR="00302887" w:rsidRDefault="00302887">
      <w:pPr>
        <w:rPr>
          <w:rFonts w:ascii="Arial" w:hAnsi="Arial" w:cs="Arial"/>
          <w:sz w:val="22"/>
          <w:szCs w:val="22"/>
        </w:rPr>
      </w:pPr>
    </w:p>
    <w:p w14:paraId="05B5D874" w14:textId="4601F45C" w:rsidR="00CF5284" w:rsidRPr="00CF6631" w:rsidRDefault="00CF6631">
      <w:pPr>
        <w:rPr>
          <w:rFonts w:ascii="Arial" w:hAnsi="Arial" w:cs="Arial"/>
          <w:sz w:val="22"/>
          <w:szCs w:val="22"/>
        </w:rPr>
      </w:pPr>
      <w:r w:rsidRPr="00CF6631">
        <w:rPr>
          <w:rFonts w:ascii="Arial" w:hAnsi="Arial" w:cs="Arial"/>
          <w:b/>
          <w:bCs/>
          <w:sz w:val="22"/>
          <w:szCs w:val="22"/>
        </w:rPr>
        <w:t xml:space="preserve">Chris: </w:t>
      </w:r>
      <w:r w:rsidR="00000000" w:rsidRPr="00CF6631">
        <w:rPr>
          <w:rFonts w:ascii="Arial" w:hAnsi="Arial" w:cs="Arial"/>
          <w:sz w:val="22"/>
          <w:szCs w:val="22"/>
        </w:rPr>
        <w:t>It was a three</w:t>
      </w:r>
      <w:r w:rsidR="00546B6B">
        <w:rPr>
          <w:rFonts w:ascii="Arial" w:hAnsi="Arial" w:cs="Arial"/>
          <w:sz w:val="22"/>
          <w:szCs w:val="22"/>
        </w:rPr>
        <w:t>-</w:t>
      </w:r>
      <w:r w:rsidR="00000000" w:rsidRPr="00CF6631">
        <w:rPr>
          <w:rFonts w:ascii="Arial" w:hAnsi="Arial" w:cs="Arial"/>
          <w:sz w:val="22"/>
          <w:szCs w:val="22"/>
        </w:rPr>
        <w:t>hour initial interview. Usually</w:t>
      </w:r>
      <w:r w:rsidR="00EE1AB3">
        <w:rPr>
          <w:rFonts w:ascii="Arial" w:hAnsi="Arial" w:cs="Arial"/>
          <w:sz w:val="22"/>
          <w:szCs w:val="22"/>
        </w:rPr>
        <w:t>,</w:t>
      </w:r>
      <w:r w:rsidR="00000000" w:rsidRPr="00CF6631">
        <w:rPr>
          <w:rFonts w:ascii="Arial" w:hAnsi="Arial" w:cs="Arial"/>
          <w:sz w:val="22"/>
          <w:szCs w:val="22"/>
        </w:rPr>
        <w:t xml:space="preserve"> the initial interviews are maybe 30, 45 minutes.</w:t>
      </w:r>
    </w:p>
    <w:p w14:paraId="1DCDC294" w14:textId="77777777" w:rsidR="00302887" w:rsidRDefault="00302887">
      <w:pPr>
        <w:rPr>
          <w:rFonts w:ascii="Arial" w:hAnsi="Arial" w:cs="Arial"/>
          <w:sz w:val="22"/>
          <w:szCs w:val="22"/>
        </w:rPr>
      </w:pPr>
    </w:p>
    <w:p w14:paraId="2C3D94BC" w14:textId="22D34368"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Still, Agent Bean has doubts. </w:t>
      </w:r>
    </w:p>
    <w:p w14:paraId="30CF8C9E" w14:textId="77777777" w:rsidR="00302887" w:rsidRDefault="00302887">
      <w:pPr>
        <w:rPr>
          <w:rFonts w:ascii="Arial" w:hAnsi="Arial" w:cs="Arial"/>
          <w:sz w:val="22"/>
          <w:szCs w:val="22"/>
        </w:rPr>
      </w:pPr>
    </w:p>
    <w:p w14:paraId="517FCBC9" w14:textId="56222EDC" w:rsidR="00CF5284" w:rsidRPr="00CF6631" w:rsidRDefault="00CF6631">
      <w:pPr>
        <w:rPr>
          <w:rFonts w:ascii="Arial" w:hAnsi="Arial" w:cs="Arial"/>
          <w:sz w:val="22"/>
          <w:szCs w:val="22"/>
        </w:rPr>
      </w:pPr>
      <w:r w:rsidRPr="00CF6631">
        <w:rPr>
          <w:rFonts w:ascii="Arial" w:hAnsi="Arial" w:cs="Arial"/>
          <w:b/>
          <w:bCs/>
          <w:sz w:val="22"/>
          <w:szCs w:val="22"/>
        </w:rPr>
        <w:t xml:space="preserve">Chris: </w:t>
      </w:r>
      <w:r w:rsidR="00000000" w:rsidRPr="00CF6631">
        <w:rPr>
          <w:rFonts w:ascii="Arial" w:hAnsi="Arial" w:cs="Arial"/>
          <w:sz w:val="22"/>
          <w:szCs w:val="22"/>
        </w:rPr>
        <w:t>Basically, it boiled down to an allegation of an American citizen committing a crime overseas. There are certain instances where we can do that, and there are certain instances where we can't. Are we actually going to be able to prosecute? Is there a federal law violation here? As an FBI agent, if there's no allegation of a violation of federal law, there's nothing I could do.</w:t>
      </w:r>
    </w:p>
    <w:p w14:paraId="65B2E173" w14:textId="77777777" w:rsidR="00302887" w:rsidRDefault="00302887">
      <w:pPr>
        <w:rPr>
          <w:rFonts w:ascii="Arial" w:hAnsi="Arial" w:cs="Arial"/>
          <w:sz w:val="22"/>
          <w:szCs w:val="22"/>
        </w:rPr>
      </w:pPr>
    </w:p>
    <w:p w14:paraId="2EB9AF8B" w14:textId="6E45D590"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The FBI has to go to Kenya and conduct their own interviews. Even with </w:t>
      </w:r>
      <w:r w:rsidR="00ED7942" w:rsidRPr="00CF6631">
        <w:rPr>
          <w:rFonts w:ascii="Arial" w:hAnsi="Arial" w:cs="Arial"/>
          <w:sz w:val="22"/>
          <w:szCs w:val="22"/>
        </w:rPr>
        <w:t>Magi</w:t>
      </w:r>
      <w:r w:rsidR="00000000" w:rsidRPr="00CF6631">
        <w:rPr>
          <w:rFonts w:ascii="Arial" w:hAnsi="Arial" w:cs="Arial"/>
          <w:sz w:val="22"/>
          <w:szCs w:val="22"/>
        </w:rPr>
        <w:t xml:space="preserve"> and </w:t>
      </w:r>
      <w:r w:rsidRPr="00CF6631">
        <w:rPr>
          <w:rFonts w:ascii="Arial" w:hAnsi="Arial" w:cs="Arial"/>
          <w:sz w:val="22"/>
          <w:szCs w:val="22"/>
        </w:rPr>
        <w:t xml:space="preserve">Memo's </w:t>
      </w:r>
      <w:r w:rsidR="00000000" w:rsidRPr="00CF6631">
        <w:rPr>
          <w:rFonts w:ascii="Arial" w:hAnsi="Arial" w:cs="Arial"/>
          <w:sz w:val="22"/>
          <w:szCs w:val="22"/>
        </w:rPr>
        <w:t>binder as a roadmap</w:t>
      </w:r>
      <w:r w:rsidR="00CB2499">
        <w:rPr>
          <w:rFonts w:ascii="Arial" w:hAnsi="Arial" w:cs="Arial"/>
          <w:sz w:val="22"/>
          <w:szCs w:val="22"/>
        </w:rPr>
        <w:t>, t</w:t>
      </w:r>
      <w:r w:rsidR="00000000" w:rsidRPr="00CF6631">
        <w:rPr>
          <w:rFonts w:ascii="Arial" w:hAnsi="Arial" w:cs="Arial"/>
          <w:sz w:val="22"/>
          <w:szCs w:val="22"/>
        </w:rPr>
        <w:t xml:space="preserve">here's no telling how long their investigation will take. </w:t>
      </w:r>
    </w:p>
    <w:p w14:paraId="37D365A3" w14:textId="77777777" w:rsidR="00302887" w:rsidRDefault="00302887">
      <w:pPr>
        <w:rPr>
          <w:rFonts w:ascii="Arial" w:hAnsi="Arial" w:cs="Arial"/>
          <w:sz w:val="22"/>
          <w:szCs w:val="22"/>
        </w:rPr>
      </w:pPr>
    </w:p>
    <w:p w14:paraId="249032F3" w14:textId="51478BEC" w:rsidR="00CF5284" w:rsidRPr="00CF6631" w:rsidRDefault="00CF6631">
      <w:pPr>
        <w:rPr>
          <w:rFonts w:ascii="Arial" w:hAnsi="Arial" w:cs="Arial"/>
          <w:sz w:val="22"/>
          <w:szCs w:val="22"/>
        </w:rPr>
      </w:pPr>
      <w:r w:rsidRPr="00CF6631">
        <w:rPr>
          <w:rFonts w:ascii="Arial" w:hAnsi="Arial" w:cs="Arial"/>
          <w:b/>
          <w:bCs/>
          <w:sz w:val="22"/>
          <w:szCs w:val="22"/>
        </w:rPr>
        <w:t xml:space="preserve">Chris: </w:t>
      </w:r>
      <w:r w:rsidR="00000000" w:rsidRPr="00CF6631">
        <w:rPr>
          <w:rFonts w:ascii="Arial" w:hAnsi="Arial" w:cs="Arial"/>
          <w:sz w:val="22"/>
          <w:szCs w:val="22"/>
        </w:rPr>
        <w:t>Nothing in the federal government moves quickly. That's just the reality of how it works.</w:t>
      </w:r>
    </w:p>
    <w:p w14:paraId="3F1FA03F" w14:textId="77777777" w:rsidR="00302887" w:rsidRDefault="00302887">
      <w:pPr>
        <w:rPr>
          <w:rFonts w:ascii="Arial" w:hAnsi="Arial" w:cs="Arial"/>
          <w:sz w:val="22"/>
          <w:szCs w:val="22"/>
        </w:rPr>
      </w:pPr>
    </w:p>
    <w:p w14:paraId="4AFF6ABF" w14:textId="2201C1C5"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ED7942" w:rsidRPr="00CF6631">
        <w:rPr>
          <w:rFonts w:ascii="Arial" w:hAnsi="Arial" w:cs="Arial"/>
          <w:sz w:val="22"/>
          <w:szCs w:val="22"/>
        </w:rPr>
        <w:t>Magi</w:t>
      </w:r>
      <w:r w:rsidR="00000000" w:rsidRPr="00CF6631">
        <w:rPr>
          <w:rFonts w:ascii="Arial" w:hAnsi="Arial" w:cs="Arial"/>
          <w:sz w:val="22"/>
          <w:szCs w:val="22"/>
        </w:rPr>
        <w:t xml:space="preserve"> and </w:t>
      </w:r>
      <w:r w:rsidRPr="00CF6631">
        <w:rPr>
          <w:rFonts w:ascii="Arial" w:hAnsi="Arial" w:cs="Arial"/>
          <w:sz w:val="22"/>
          <w:szCs w:val="22"/>
        </w:rPr>
        <w:t xml:space="preserve">Memo </w:t>
      </w:r>
      <w:r w:rsidR="00000000" w:rsidRPr="00CF6631">
        <w:rPr>
          <w:rFonts w:ascii="Arial" w:hAnsi="Arial" w:cs="Arial"/>
          <w:sz w:val="22"/>
          <w:szCs w:val="22"/>
        </w:rPr>
        <w:t>go home empty</w:t>
      </w:r>
      <w:r w:rsidR="00263BD1">
        <w:rPr>
          <w:rFonts w:ascii="Arial" w:hAnsi="Arial" w:cs="Arial"/>
          <w:sz w:val="22"/>
          <w:szCs w:val="22"/>
        </w:rPr>
        <w:t>-</w:t>
      </w:r>
      <w:r w:rsidR="00000000" w:rsidRPr="00CF6631">
        <w:rPr>
          <w:rFonts w:ascii="Arial" w:hAnsi="Arial" w:cs="Arial"/>
          <w:sz w:val="22"/>
          <w:szCs w:val="22"/>
        </w:rPr>
        <w:t xml:space="preserve">handed. By this point, </w:t>
      </w:r>
      <w:r w:rsidR="00ED7942" w:rsidRPr="00CF6631">
        <w:rPr>
          <w:rFonts w:ascii="Arial" w:hAnsi="Arial" w:cs="Arial"/>
          <w:sz w:val="22"/>
          <w:szCs w:val="22"/>
        </w:rPr>
        <w:t>Magi</w:t>
      </w:r>
      <w:r w:rsidR="00000000" w:rsidRPr="00CF6631">
        <w:rPr>
          <w:rFonts w:ascii="Arial" w:hAnsi="Arial" w:cs="Arial"/>
          <w:sz w:val="22"/>
          <w:szCs w:val="22"/>
        </w:rPr>
        <w:t xml:space="preserve"> is hearing from victims in Kenya every day. </w:t>
      </w:r>
    </w:p>
    <w:p w14:paraId="073595A6" w14:textId="77777777" w:rsidR="00302887" w:rsidRDefault="00302887">
      <w:pPr>
        <w:rPr>
          <w:rFonts w:ascii="Arial" w:hAnsi="Arial" w:cs="Arial"/>
          <w:sz w:val="22"/>
          <w:szCs w:val="22"/>
        </w:rPr>
      </w:pPr>
    </w:p>
    <w:p w14:paraId="43AEEC64" w14:textId="0C66A3DE" w:rsidR="00CF5284" w:rsidRPr="00CF6631" w:rsidRDefault="00CF6631">
      <w:pPr>
        <w:rPr>
          <w:rFonts w:ascii="Arial" w:hAnsi="Arial" w:cs="Arial"/>
          <w:sz w:val="22"/>
          <w:szCs w:val="22"/>
        </w:rPr>
      </w:pPr>
      <w:r w:rsidRPr="00CF6631">
        <w:rPr>
          <w:rFonts w:ascii="Arial" w:hAnsi="Arial" w:cs="Arial"/>
          <w:b/>
          <w:bCs/>
          <w:sz w:val="22"/>
          <w:szCs w:val="22"/>
        </w:rPr>
        <w:lastRenderedPageBreak/>
        <w:t xml:space="preserve">Magi: </w:t>
      </w:r>
      <w:r w:rsidR="00000000" w:rsidRPr="00CF6631">
        <w:rPr>
          <w:rFonts w:ascii="Arial" w:hAnsi="Arial" w:cs="Arial"/>
          <w:sz w:val="22"/>
          <w:szCs w:val="22"/>
        </w:rPr>
        <w:t xml:space="preserve">They want updates. </w:t>
      </w:r>
      <w:r w:rsidRPr="00CF6631">
        <w:rPr>
          <w:rFonts w:ascii="Arial" w:hAnsi="Arial" w:cs="Arial"/>
          <w:sz w:val="22"/>
          <w:szCs w:val="22"/>
        </w:rPr>
        <w:t>"</w:t>
      </w:r>
      <w:r w:rsidR="00000000" w:rsidRPr="00CF6631">
        <w:rPr>
          <w:rFonts w:ascii="Arial" w:hAnsi="Arial" w:cs="Arial"/>
          <w:sz w:val="22"/>
          <w:szCs w:val="22"/>
        </w:rPr>
        <w:t xml:space="preserve">What's going on? I thought you said you're going to pursue him. We've not </w:t>
      </w:r>
      <w:r w:rsidR="00D57168">
        <w:rPr>
          <w:rFonts w:ascii="Arial" w:hAnsi="Arial" w:cs="Arial"/>
          <w:sz w:val="22"/>
          <w:szCs w:val="22"/>
        </w:rPr>
        <w:t xml:space="preserve">heard </w:t>
      </w:r>
      <w:r w:rsidR="00000000" w:rsidRPr="00CF6631">
        <w:rPr>
          <w:rFonts w:ascii="Arial" w:hAnsi="Arial" w:cs="Arial"/>
          <w:sz w:val="22"/>
          <w:szCs w:val="22"/>
        </w:rPr>
        <w:t>anything</w:t>
      </w:r>
      <w:r w:rsidR="00D57168">
        <w:rPr>
          <w:rFonts w:ascii="Arial" w:hAnsi="Arial" w:cs="Arial"/>
          <w:sz w:val="22"/>
          <w:szCs w:val="22"/>
        </w:rPr>
        <w:t xml:space="preserve">." </w:t>
      </w:r>
      <w:r w:rsidR="00D57168" w:rsidRPr="00CF6631">
        <w:rPr>
          <w:rFonts w:ascii="Arial" w:hAnsi="Arial" w:cs="Arial"/>
          <w:sz w:val="22"/>
          <w:szCs w:val="22"/>
        </w:rPr>
        <w:t>So</w:t>
      </w:r>
      <w:r w:rsidR="00D57168">
        <w:rPr>
          <w:rFonts w:ascii="Arial" w:hAnsi="Arial" w:cs="Arial"/>
          <w:sz w:val="22"/>
          <w:szCs w:val="22"/>
        </w:rPr>
        <w:t>,</w:t>
      </w:r>
      <w:r w:rsidR="00D57168" w:rsidRPr="00CF6631">
        <w:rPr>
          <w:rFonts w:ascii="Arial" w:hAnsi="Arial" w:cs="Arial"/>
          <w:sz w:val="22"/>
          <w:szCs w:val="22"/>
        </w:rPr>
        <w:t xml:space="preserve"> </w:t>
      </w:r>
      <w:r w:rsidR="00000000" w:rsidRPr="00CF6631">
        <w:rPr>
          <w:rFonts w:ascii="Arial" w:hAnsi="Arial" w:cs="Arial"/>
          <w:sz w:val="22"/>
          <w:szCs w:val="22"/>
        </w:rPr>
        <w:t xml:space="preserve">I have so much pressures, pressure from everywhere. </w:t>
      </w:r>
    </w:p>
    <w:p w14:paraId="6C324B4B" w14:textId="77777777" w:rsidR="00302887" w:rsidRDefault="00302887">
      <w:pPr>
        <w:rPr>
          <w:rFonts w:ascii="Arial" w:hAnsi="Arial" w:cs="Arial"/>
          <w:sz w:val="22"/>
          <w:szCs w:val="22"/>
        </w:rPr>
      </w:pPr>
    </w:p>
    <w:p w14:paraId="28AF8B5A" w14:textId="3FD3D182"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Greg is still free, just out there in Lancaster, 10 minutes away. One day, </w:t>
      </w:r>
      <w:r w:rsidR="00ED7942" w:rsidRPr="00CF6631">
        <w:rPr>
          <w:rFonts w:ascii="Arial" w:hAnsi="Arial" w:cs="Arial"/>
          <w:sz w:val="22"/>
          <w:szCs w:val="22"/>
        </w:rPr>
        <w:t>Magi</w:t>
      </w:r>
      <w:r w:rsidR="00000000" w:rsidRPr="00CF6631">
        <w:rPr>
          <w:rFonts w:ascii="Arial" w:hAnsi="Arial" w:cs="Arial"/>
          <w:sz w:val="22"/>
          <w:szCs w:val="22"/>
        </w:rPr>
        <w:t xml:space="preserve"> grabs her keys, walks out the door, and drives to his house.</w:t>
      </w:r>
    </w:p>
    <w:p w14:paraId="1620D62A" w14:textId="77777777" w:rsidR="00302887" w:rsidRDefault="00302887">
      <w:pPr>
        <w:rPr>
          <w:rFonts w:ascii="Arial" w:hAnsi="Arial" w:cs="Arial"/>
          <w:sz w:val="22"/>
          <w:szCs w:val="22"/>
        </w:rPr>
      </w:pPr>
    </w:p>
    <w:p w14:paraId="7181B90F" w14:textId="338C4FC2"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I just want</w:t>
      </w:r>
      <w:r w:rsidR="00FD4312">
        <w:rPr>
          <w:rFonts w:ascii="Arial" w:hAnsi="Arial" w:cs="Arial"/>
          <w:sz w:val="22"/>
          <w:szCs w:val="22"/>
        </w:rPr>
        <w:t>ed</w:t>
      </w:r>
      <w:r w:rsidR="00000000" w:rsidRPr="00CF6631">
        <w:rPr>
          <w:rFonts w:ascii="Arial" w:hAnsi="Arial" w:cs="Arial"/>
          <w:sz w:val="22"/>
          <w:szCs w:val="22"/>
        </w:rPr>
        <w:t xml:space="preserve"> to</w:t>
      </w:r>
      <w:r w:rsidR="00FD4312">
        <w:rPr>
          <w:rFonts w:ascii="Arial" w:hAnsi="Arial" w:cs="Arial"/>
          <w:sz w:val="22"/>
          <w:szCs w:val="22"/>
        </w:rPr>
        <w:t xml:space="preserve">-- </w:t>
      </w:r>
      <w:r w:rsidR="00000000" w:rsidRPr="00CF6631">
        <w:rPr>
          <w:rFonts w:ascii="Arial" w:hAnsi="Arial" w:cs="Arial"/>
          <w:sz w:val="22"/>
          <w:szCs w:val="22"/>
        </w:rPr>
        <w:t xml:space="preserve">I want to see this untouchable man. </w:t>
      </w:r>
      <w:r w:rsidRPr="00CF6631">
        <w:rPr>
          <w:rFonts w:ascii="Arial" w:hAnsi="Arial" w:cs="Arial"/>
          <w:sz w:val="22"/>
          <w:szCs w:val="22"/>
        </w:rPr>
        <w:t>"</w:t>
      </w:r>
      <w:r w:rsidR="00000000" w:rsidRPr="00CF6631">
        <w:rPr>
          <w:rFonts w:ascii="Arial" w:hAnsi="Arial" w:cs="Arial"/>
          <w:sz w:val="22"/>
          <w:szCs w:val="22"/>
        </w:rPr>
        <w:t>Yeah, let me go see him. I just want to be on his face.</w:t>
      </w:r>
      <w:r w:rsidRPr="00CF6631">
        <w:rPr>
          <w:rFonts w:ascii="Arial" w:hAnsi="Arial" w:cs="Arial"/>
          <w:sz w:val="22"/>
          <w:szCs w:val="22"/>
        </w:rPr>
        <w:t>"</w:t>
      </w:r>
      <w:r w:rsidR="00000000" w:rsidRPr="00CF6631">
        <w:rPr>
          <w:rFonts w:ascii="Arial" w:hAnsi="Arial" w:cs="Arial"/>
          <w:sz w:val="22"/>
          <w:szCs w:val="22"/>
        </w:rPr>
        <w:t xml:space="preserve"> I try to look at the window, and</w:t>
      </w:r>
      <w:r w:rsidRPr="00CF6631">
        <w:rPr>
          <w:rFonts w:ascii="Arial" w:hAnsi="Arial" w:cs="Arial"/>
          <w:sz w:val="22"/>
          <w:szCs w:val="22"/>
        </w:rPr>
        <w:t xml:space="preserve"> </w:t>
      </w:r>
      <w:r w:rsidR="00000000" w:rsidRPr="00CF6631">
        <w:rPr>
          <w:rFonts w:ascii="Arial" w:hAnsi="Arial" w:cs="Arial"/>
          <w:sz w:val="22"/>
          <w:szCs w:val="22"/>
        </w:rPr>
        <w:t xml:space="preserve">I was looking up to see if there was any movement. </w:t>
      </w:r>
    </w:p>
    <w:p w14:paraId="0CB41103" w14:textId="77777777" w:rsidR="00302887" w:rsidRDefault="00302887">
      <w:pPr>
        <w:rPr>
          <w:rFonts w:ascii="Arial" w:hAnsi="Arial" w:cs="Arial"/>
          <w:sz w:val="22"/>
          <w:szCs w:val="22"/>
        </w:rPr>
      </w:pPr>
    </w:p>
    <w:p w14:paraId="18A56B97" w14:textId="606EF50B"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No one answers the door.</w:t>
      </w:r>
    </w:p>
    <w:p w14:paraId="7CF44267" w14:textId="77777777" w:rsidR="00302887" w:rsidRDefault="00302887">
      <w:pPr>
        <w:rPr>
          <w:rFonts w:ascii="Arial" w:hAnsi="Arial" w:cs="Arial"/>
          <w:sz w:val="22"/>
          <w:szCs w:val="22"/>
        </w:rPr>
      </w:pPr>
    </w:p>
    <w:p w14:paraId="1D1D2C24" w14:textId="520AE893"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I was so disappointed they were home. I mean, the cars were there.</w:t>
      </w:r>
    </w:p>
    <w:p w14:paraId="5AFC0FF0" w14:textId="77777777" w:rsidR="00302887" w:rsidRDefault="00302887">
      <w:pPr>
        <w:rPr>
          <w:rFonts w:ascii="Arial" w:hAnsi="Arial" w:cs="Arial"/>
          <w:sz w:val="22"/>
          <w:szCs w:val="22"/>
        </w:rPr>
      </w:pPr>
    </w:p>
    <w:p w14:paraId="033321F8" w14:textId="530575EB"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Months later, on a hot summer night, </w:t>
      </w:r>
      <w:r w:rsidR="00ED7942" w:rsidRPr="00CF6631">
        <w:rPr>
          <w:rFonts w:ascii="Arial" w:hAnsi="Arial" w:cs="Arial"/>
          <w:sz w:val="22"/>
          <w:szCs w:val="22"/>
        </w:rPr>
        <w:t>Magi</w:t>
      </w:r>
      <w:r w:rsidR="00000000" w:rsidRPr="00CF6631">
        <w:rPr>
          <w:rFonts w:ascii="Arial" w:hAnsi="Arial" w:cs="Arial"/>
          <w:sz w:val="22"/>
          <w:szCs w:val="22"/>
        </w:rPr>
        <w:t xml:space="preserve"> is trying to sleep. She's restless.</w:t>
      </w:r>
    </w:p>
    <w:p w14:paraId="76B5C514" w14:textId="77777777" w:rsidR="00302887" w:rsidRDefault="00302887">
      <w:pPr>
        <w:rPr>
          <w:rFonts w:ascii="Arial" w:hAnsi="Arial" w:cs="Arial"/>
          <w:sz w:val="22"/>
          <w:szCs w:val="22"/>
        </w:rPr>
      </w:pPr>
    </w:p>
    <w:p w14:paraId="5BAAE61B" w14:textId="2A7A46F2"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Finally, I lay downstairs in the couch</w:t>
      </w:r>
      <w:r w:rsidRPr="00CF6631">
        <w:rPr>
          <w:rFonts w:ascii="Arial" w:hAnsi="Arial" w:cs="Arial"/>
          <w:sz w:val="22"/>
          <w:szCs w:val="22"/>
        </w:rPr>
        <w:t xml:space="preserve"> </w:t>
      </w:r>
      <w:r w:rsidR="003E44DA">
        <w:rPr>
          <w:rFonts w:ascii="Arial" w:hAnsi="Arial" w:cs="Arial"/>
          <w:sz w:val="22"/>
          <w:szCs w:val="22"/>
        </w:rPr>
        <w:t xml:space="preserve">a </w:t>
      </w:r>
      <w:r w:rsidRPr="00CF6631">
        <w:rPr>
          <w:rFonts w:ascii="Arial" w:hAnsi="Arial" w:cs="Arial"/>
          <w:sz w:val="22"/>
          <w:szCs w:val="22"/>
        </w:rPr>
        <w:t>little bit</w:t>
      </w:r>
      <w:r w:rsidR="00000000" w:rsidRPr="00CF6631">
        <w:rPr>
          <w:rFonts w:ascii="Arial" w:hAnsi="Arial" w:cs="Arial"/>
          <w:sz w:val="22"/>
          <w:szCs w:val="22"/>
        </w:rPr>
        <w:t xml:space="preserve">. And then </w:t>
      </w:r>
      <w:r w:rsidR="003E44DA">
        <w:rPr>
          <w:rFonts w:ascii="Arial" w:hAnsi="Arial" w:cs="Arial"/>
          <w:sz w:val="22"/>
          <w:szCs w:val="22"/>
        </w:rPr>
        <w:t xml:space="preserve">in </w:t>
      </w:r>
      <w:r w:rsidR="00000000" w:rsidRPr="00CF6631">
        <w:rPr>
          <w:rFonts w:ascii="Arial" w:hAnsi="Arial" w:cs="Arial"/>
          <w:sz w:val="22"/>
          <w:szCs w:val="22"/>
        </w:rPr>
        <w:t>the morning</w:t>
      </w:r>
      <w:r w:rsidRPr="00CF6631">
        <w:rPr>
          <w:rFonts w:ascii="Arial" w:hAnsi="Arial" w:cs="Arial"/>
          <w:sz w:val="22"/>
          <w:szCs w:val="22"/>
        </w:rPr>
        <w:t>, Lindsey</w:t>
      </w:r>
      <w:r w:rsidR="00000000" w:rsidRPr="00CF6631">
        <w:rPr>
          <w:rFonts w:ascii="Arial" w:hAnsi="Arial" w:cs="Arial"/>
          <w:sz w:val="22"/>
          <w:szCs w:val="22"/>
        </w:rPr>
        <w:t xml:space="preserve"> called me and she said, </w:t>
      </w:r>
      <w:r w:rsidRPr="00CF6631">
        <w:rPr>
          <w:rFonts w:ascii="Arial" w:hAnsi="Arial" w:cs="Arial"/>
          <w:sz w:val="22"/>
          <w:szCs w:val="22"/>
        </w:rPr>
        <w:t>"I</w:t>
      </w:r>
      <w:r w:rsidR="00000000" w:rsidRPr="00CF6631">
        <w:rPr>
          <w:rFonts w:ascii="Arial" w:hAnsi="Arial" w:cs="Arial"/>
          <w:sz w:val="22"/>
          <w:szCs w:val="22"/>
        </w:rPr>
        <w:t>f I were you, I would watch Facebook Live.</w:t>
      </w:r>
      <w:r w:rsidRPr="00CF6631">
        <w:rPr>
          <w:rFonts w:ascii="Arial" w:hAnsi="Arial" w:cs="Arial"/>
          <w:sz w:val="22"/>
          <w:szCs w:val="22"/>
        </w:rPr>
        <w:t>"</w:t>
      </w:r>
    </w:p>
    <w:p w14:paraId="2F0E5EA7" w14:textId="77777777" w:rsidR="00302887" w:rsidRDefault="00302887">
      <w:pPr>
        <w:rPr>
          <w:rFonts w:ascii="Arial" w:hAnsi="Arial" w:cs="Arial"/>
          <w:sz w:val="22"/>
          <w:szCs w:val="22"/>
        </w:rPr>
      </w:pPr>
    </w:p>
    <w:p w14:paraId="3BE3B53B" w14:textId="36567D36" w:rsidR="00CF6631"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ED7942" w:rsidRPr="00CF6631">
        <w:rPr>
          <w:rFonts w:ascii="Arial" w:hAnsi="Arial" w:cs="Arial"/>
          <w:sz w:val="22"/>
          <w:szCs w:val="22"/>
        </w:rPr>
        <w:t>Magi</w:t>
      </w:r>
      <w:r w:rsidR="00000000" w:rsidRPr="00CF6631">
        <w:rPr>
          <w:rFonts w:ascii="Arial" w:hAnsi="Arial" w:cs="Arial"/>
          <w:sz w:val="22"/>
          <w:szCs w:val="22"/>
        </w:rPr>
        <w:t xml:space="preserve"> opens up Facebook and goes to the Lancaster </w:t>
      </w:r>
      <w:r w:rsidRPr="00CF6631">
        <w:rPr>
          <w:rFonts w:ascii="Arial" w:hAnsi="Arial" w:cs="Arial"/>
          <w:sz w:val="22"/>
          <w:szCs w:val="22"/>
        </w:rPr>
        <w:t>O</w:t>
      </w:r>
      <w:r w:rsidR="00000000" w:rsidRPr="00CF6631">
        <w:rPr>
          <w:rFonts w:ascii="Arial" w:hAnsi="Arial" w:cs="Arial"/>
          <w:sz w:val="22"/>
          <w:szCs w:val="22"/>
        </w:rPr>
        <w:t>nline's page, where she sees a federal attorney standing in front of</w:t>
      </w:r>
      <w:r w:rsidRPr="00CF6631">
        <w:rPr>
          <w:rFonts w:ascii="Arial" w:hAnsi="Arial" w:cs="Arial"/>
          <w:sz w:val="22"/>
          <w:szCs w:val="22"/>
        </w:rPr>
        <w:t xml:space="preserve"> a</w:t>
      </w:r>
      <w:r w:rsidR="00000000" w:rsidRPr="00CF6631">
        <w:rPr>
          <w:rFonts w:ascii="Arial" w:hAnsi="Arial" w:cs="Arial"/>
          <w:sz w:val="22"/>
          <w:szCs w:val="22"/>
        </w:rPr>
        <w:t xml:space="preserve"> podium</w:t>
      </w:r>
      <w:r w:rsidRPr="00CF6631">
        <w:rPr>
          <w:rFonts w:ascii="Arial" w:hAnsi="Arial" w:cs="Arial"/>
          <w:sz w:val="22"/>
          <w:szCs w:val="22"/>
        </w:rPr>
        <w:t>.</w:t>
      </w:r>
    </w:p>
    <w:p w14:paraId="57FC155A" w14:textId="77777777" w:rsidR="00CF6631" w:rsidRPr="00CF6631" w:rsidRDefault="00CF6631">
      <w:pPr>
        <w:rPr>
          <w:rFonts w:ascii="Arial" w:hAnsi="Arial" w:cs="Arial"/>
          <w:sz w:val="22"/>
          <w:szCs w:val="22"/>
        </w:rPr>
      </w:pPr>
    </w:p>
    <w:p w14:paraId="4B6743DA" w14:textId="7E905D72" w:rsidR="00CF6631" w:rsidRPr="00CF6631" w:rsidRDefault="00CF6631">
      <w:pPr>
        <w:rPr>
          <w:rFonts w:ascii="Arial" w:hAnsi="Arial" w:cs="Arial"/>
          <w:sz w:val="22"/>
          <w:szCs w:val="22"/>
        </w:rPr>
      </w:pPr>
      <w:r w:rsidRPr="00CF6631">
        <w:rPr>
          <w:rFonts w:ascii="Arial" w:hAnsi="Arial" w:cs="Arial"/>
          <w:b/>
          <w:bCs/>
          <w:sz w:val="22"/>
          <w:szCs w:val="22"/>
        </w:rPr>
        <w:t xml:space="preserve">Federal Attorney: </w:t>
      </w:r>
      <w:r w:rsidRPr="00CF6631">
        <w:rPr>
          <w:rFonts w:ascii="Arial" w:hAnsi="Arial" w:cs="Arial"/>
          <w:sz w:val="22"/>
          <w:szCs w:val="22"/>
        </w:rPr>
        <w:t>On July 11th, 2019, yesterday, my office charged Gregory Dow of Lancaster County by federal indictment for sexually abusing young girls residing-- [voice fades away]</w:t>
      </w:r>
    </w:p>
    <w:p w14:paraId="2C193D56" w14:textId="77777777" w:rsidR="00CF6631" w:rsidRPr="00CF6631" w:rsidRDefault="00CF6631">
      <w:pPr>
        <w:rPr>
          <w:rFonts w:ascii="Arial" w:hAnsi="Arial" w:cs="Arial"/>
          <w:sz w:val="22"/>
          <w:szCs w:val="22"/>
        </w:rPr>
      </w:pPr>
    </w:p>
    <w:p w14:paraId="3B340927" w14:textId="7F90AE3C"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I had my phone in my hand. I grabbed my car keys. I was sitting in pajamas. I ran outside with no shoes, got in my car. I was flying. I don't remember how I got </w:t>
      </w:r>
      <w:r w:rsidR="0036386E">
        <w:rPr>
          <w:rFonts w:ascii="Arial" w:hAnsi="Arial" w:cs="Arial"/>
          <w:sz w:val="22"/>
          <w:szCs w:val="22"/>
        </w:rPr>
        <w:t xml:space="preserve">to </w:t>
      </w:r>
      <w:r w:rsidRPr="00CF6631">
        <w:rPr>
          <w:rFonts w:ascii="Arial" w:hAnsi="Arial" w:cs="Arial"/>
          <w:sz w:val="22"/>
          <w:szCs w:val="22"/>
        </w:rPr>
        <w:t>my sister's house. I just pulled in and I knocked on my sister's door so hard. I'm like, "Oh, my God. I think they're about to arrest Gregory now."</w:t>
      </w:r>
    </w:p>
    <w:p w14:paraId="46941D9D" w14:textId="77777777" w:rsidR="00302887" w:rsidRDefault="00302887">
      <w:pPr>
        <w:rPr>
          <w:rFonts w:ascii="Arial" w:hAnsi="Arial" w:cs="Arial"/>
          <w:sz w:val="22"/>
          <w:szCs w:val="22"/>
        </w:rPr>
      </w:pPr>
    </w:p>
    <w:p w14:paraId="5FECD3B9" w14:textId="555204EF" w:rsidR="00CF6631" w:rsidRPr="00CF6631" w:rsidRDefault="00CF6631">
      <w:pPr>
        <w:rPr>
          <w:rFonts w:ascii="Arial" w:hAnsi="Arial" w:cs="Arial"/>
          <w:sz w:val="22"/>
          <w:szCs w:val="22"/>
        </w:rPr>
      </w:pPr>
      <w:r w:rsidRPr="00CF6631">
        <w:rPr>
          <w:rFonts w:ascii="Arial" w:hAnsi="Arial" w:cs="Arial"/>
          <w:sz w:val="22"/>
          <w:szCs w:val="22"/>
        </w:rPr>
        <w:t>[pensive music]</w:t>
      </w:r>
    </w:p>
    <w:p w14:paraId="18D47C4E" w14:textId="77777777" w:rsidR="00CF6631" w:rsidRPr="00CF6631" w:rsidRDefault="00CF6631">
      <w:pPr>
        <w:rPr>
          <w:rFonts w:ascii="Arial" w:hAnsi="Arial" w:cs="Arial"/>
          <w:sz w:val="22"/>
          <w:szCs w:val="22"/>
        </w:rPr>
      </w:pPr>
    </w:p>
    <w:p w14:paraId="74380EF0" w14:textId="79185947" w:rsidR="00CF6631" w:rsidRPr="00CF6631" w:rsidRDefault="00CF6631">
      <w:pPr>
        <w:rPr>
          <w:rFonts w:ascii="Arial" w:hAnsi="Arial" w:cs="Arial"/>
          <w:sz w:val="22"/>
          <w:szCs w:val="22"/>
        </w:rPr>
      </w:pPr>
      <w:r w:rsidRPr="00CF6631">
        <w:rPr>
          <w:rFonts w:ascii="Arial" w:hAnsi="Arial" w:cs="Arial"/>
          <w:b/>
          <w:bCs/>
          <w:sz w:val="22"/>
          <w:szCs w:val="22"/>
        </w:rPr>
        <w:t>Glynn:</w:t>
      </w:r>
      <w:r w:rsidRPr="00CF6631">
        <w:rPr>
          <w:rFonts w:ascii="Arial" w:hAnsi="Arial" w:cs="Arial"/>
          <w:sz w:val="22"/>
          <w:szCs w:val="22"/>
        </w:rPr>
        <w:t xml:space="preserve"> When we return, will Greg finally face consequences for his crimes? Stay tuned.</w:t>
      </w:r>
    </w:p>
    <w:p w14:paraId="546A0CC4" w14:textId="77777777" w:rsidR="00CF6631" w:rsidRPr="00CF6631" w:rsidRDefault="00CF6631">
      <w:pPr>
        <w:rPr>
          <w:rFonts w:ascii="Arial" w:hAnsi="Arial" w:cs="Arial"/>
          <w:sz w:val="22"/>
          <w:szCs w:val="22"/>
        </w:rPr>
      </w:pPr>
    </w:p>
    <w:p w14:paraId="044D967C" w14:textId="77777777" w:rsidR="00CF6631" w:rsidRPr="00CF6631" w:rsidRDefault="00CF6631" w:rsidP="00CF6631">
      <w:pPr>
        <w:rPr>
          <w:rFonts w:ascii="Arial" w:hAnsi="Arial" w:cs="Arial"/>
          <w:sz w:val="22"/>
          <w:szCs w:val="22"/>
        </w:rPr>
      </w:pPr>
      <w:r w:rsidRPr="00CF6631">
        <w:rPr>
          <w:rFonts w:ascii="Arial" w:hAnsi="Arial" w:cs="Arial"/>
          <w:sz w:val="22"/>
          <w:szCs w:val="22"/>
        </w:rPr>
        <w:t>[pensive music]</w:t>
      </w:r>
    </w:p>
    <w:p w14:paraId="2AB1CD0E" w14:textId="77777777" w:rsidR="00CF6631" w:rsidRPr="00CF6631" w:rsidRDefault="00CF6631">
      <w:pPr>
        <w:rPr>
          <w:rFonts w:ascii="Arial" w:hAnsi="Arial" w:cs="Arial"/>
          <w:sz w:val="22"/>
          <w:szCs w:val="22"/>
        </w:rPr>
      </w:pPr>
    </w:p>
    <w:p w14:paraId="564FF402" w14:textId="172614D7" w:rsidR="00CF5284" w:rsidRPr="00CF6631" w:rsidRDefault="00000000">
      <w:pPr>
        <w:rPr>
          <w:rFonts w:ascii="Arial" w:hAnsi="Arial" w:cs="Arial"/>
          <w:sz w:val="22"/>
          <w:szCs w:val="22"/>
        </w:rPr>
      </w:pPr>
      <w:r w:rsidRPr="00CF6631">
        <w:rPr>
          <w:rFonts w:ascii="Arial" w:hAnsi="Arial" w:cs="Arial"/>
          <w:sz w:val="22"/>
          <w:szCs w:val="22"/>
        </w:rPr>
        <w:t xml:space="preserve">Welcome back to </w:t>
      </w:r>
      <w:r w:rsidR="00CF6631" w:rsidRPr="00CF6631">
        <w:rPr>
          <w:rFonts w:ascii="Arial" w:hAnsi="Arial" w:cs="Arial"/>
          <w:sz w:val="22"/>
          <w:szCs w:val="22"/>
        </w:rPr>
        <w:t>S</w:t>
      </w:r>
      <w:r w:rsidRPr="00CF6631">
        <w:rPr>
          <w:rFonts w:ascii="Arial" w:hAnsi="Arial" w:cs="Arial"/>
          <w:sz w:val="22"/>
          <w:szCs w:val="22"/>
        </w:rPr>
        <w:t xml:space="preserve">nap </w:t>
      </w:r>
      <w:r w:rsidR="00CF6631" w:rsidRPr="00CF6631">
        <w:rPr>
          <w:rFonts w:ascii="Arial" w:hAnsi="Arial" w:cs="Arial"/>
          <w:sz w:val="22"/>
          <w:szCs w:val="22"/>
        </w:rPr>
        <w:t>J</w:t>
      </w:r>
      <w:r w:rsidRPr="00CF6631">
        <w:rPr>
          <w:rFonts w:ascii="Arial" w:hAnsi="Arial" w:cs="Arial"/>
          <w:sz w:val="22"/>
          <w:szCs w:val="22"/>
        </w:rPr>
        <w:t>udgment</w:t>
      </w:r>
      <w:r w:rsidR="00CF6631" w:rsidRPr="00CF6631">
        <w:rPr>
          <w:rFonts w:ascii="Arial" w:hAnsi="Arial" w:cs="Arial"/>
          <w:sz w:val="22"/>
          <w:szCs w:val="22"/>
        </w:rPr>
        <w:t xml:space="preserve">, </w:t>
      </w:r>
      <w:r w:rsidR="00A76701">
        <w:rPr>
          <w:rFonts w:ascii="Arial" w:hAnsi="Arial" w:cs="Arial"/>
          <w:sz w:val="22"/>
          <w:szCs w:val="22"/>
        </w:rPr>
        <w:t xml:space="preserve">the </w:t>
      </w:r>
      <w:r w:rsidR="00661EE4" w:rsidRPr="00CF6631">
        <w:rPr>
          <w:rFonts w:ascii="Arial" w:hAnsi="Arial" w:cs="Arial"/>
          <w:sz w:val="22"/>
          <w:szCs w:val="22"/>
        </w:rPr>
        <w:t xml:space="preserve">Road </w:t>
      </w:r>
      <w:r w:rsidRPr="00CF6631">
        <w:rPr>
          <w:rFonts w:ascii="Arial" w:hAnsi="Arial" w:cs="Arial"/>
          <w:sz w:val="22"/>
          <w:szCs w:val="22"/>
        </w:rPr>
        <w:t xml:space="preserve">to </w:t>
      </w:r>
      <w:r w:rsidR="00CF6631" w:rsidRPr="00CF6631">
        <w:rPr>
          <w:rFonts w:ascii="Arial" w:hAnsi="Arial" w:cs="Arial"/>
          <w:sz w:val="22"/>
          <w:szCs w:val="22"/>
        </w:rPr>
        <w:t xml:space="preserve">Boito. </w:t>
      </w:r>
      <w:r w:rsidRPr="00CF6631">
        <w:rPr>
          <w:rFonts w:ascii="Arial" w:hAnsi="Arial" w:cs="Arial"/>
          <w:sz w:val="22"/>
          <w:szCs w:val="22"/>
        </w:rPr>
        <w:t>My name is Gl</w:t>
      </w:r>
      <w:r w:rsidR="00CF6631" w:rsidRPr="00CF6631">
        <w:rPr>
          <w:rFonts w:ascii="Arial" w:hAnsi="Arial" w:cs="Arial"/>
          <w:sz w:val="22"/>
          <w:szCs w:val="22"/>
        </w:rPr>
        <w:t>y</w:t>
      </w:r>
      <w:r w:rsidRPr="00CF6631">
        <w:rPr>
          <w:rFonts w:ascii="Arial" w:hAnsi="Arial" w:cs="Arial"/>
          <w:sz w:val="22"/>
          <w:szCs w:val="22"/>
        </w:rPr>
        <w:t>nn Washington</w:t>
      </w:r>
      <w:r w:rsidR="00CF6631" w:rsidRPr="00CF6631">
        <w:rPr>
          <w:rFonts w:ascii="Arial" w:hAnsi="Arial" w:cs="Arial"/>
          <w:sz w:val="22"/>
          <w:szCs w:val="22"/>
        </w:rPr>
        <w:t xml:space="preserve">. Our </w:t>
      </w:r>
      <w:r w:rsidRPr="00CF6631">
        <w:rPr>
          <w:rFonts w:ascii="Arial" w:hAnsi="Arial" w:cs="Arial"/>
          <w:sz w:val="22"/>
          <w:szCs w:val="22"/>
        </w:rPr>
        <w:t xml:space="preserve">story today does refer to child sexual abuse and the death of a child. </w:t>
      </w:r>
      <w:r w:rsidR="00CF6631" w:rsidRPr="00CF6631">
        <w:rPr>
          <w:rFonts w:ascii="Arial" w:hAnsi="Arial" w:cs="Arial"/>
          <w:sz w:val="22"/>
          <w:szCs w:val="22"/>
        </w:rPr>
        <w:t xml:space="preserve">Sensitive </w:t>
      </w:r>
      <w:r w:rsidRPr="00CF6631">
        <w:rPr>
          <w:rFonts w:ascii="Arial" w:hAnsi="Arial" w:cs="Arial"/>
          <w:sz w:val="22"/>
          <w:szCs w:val="22"/>
        </w:rPr>
        <w:t>listeners are advised</w:t>
      </w:r>
      <w:r w:rsidR="00CF6631" w:rsidRPr="00CF6631">
        <w:rPr>
          <w:rFonts w:ascii="Arial" w:hAnsi="Arial" w:cs="Arial"/>
          <w:sz w:val="22"/>
          <w:szCs w:val="22"/>
        </w:rPr>
        <w:t>. N</w:t>
      </w:r>
      <w:r w:rsidRPr="00CF6631">
        <w:rPr>
          <w:rFonts w:ascii="Arial" w:hAnsi="Arial" w:cs="Arial"/>
          <w:sz w:val="22"/>
          <w:szCs w:val="22"/>
        </w:rPr>
        <w:t>ow</w:t>
      </w:r>
      <w:r w:rsidR="00BB3AD8">
        <w:rPr>
          <w:rFonts w:ascii="Arial" w:hAnsi="Arial" w:cs="Arial"/>
          <w:sz w:val="22"/>
          <w:szCs w:val="22"/>
        </w:rPr>
        <w:t>,</w:t>
      </w:r>
      <w:r w:rsidRPr="00CF6631">
        <w:rPr>
          <w:rFonts w:ascii="Arial" w:hAnsi="Arial" w:cs="Arial"/>
          <w:sz w:val="22"/>
          <w:szCs w:val="22"/>
        </w:rPr>
        <w:t xml:space="preserve"> Greg has been arrested</w:t>
      </w:r>
      <w:r w:rsidR="00352BAB">
        <w:rPr>
          <w:rFonts w:ascii="Arial" w:hAnsi="Arial" w:cs="Arial"/>
          <w:sz w:val="22"/>
          <w:szCs w:val="22"/>
        </w:rPr>
        <w:t xml:space="preserve">. </w:t>
      </w:r>
      <w:r w:rsidR="00ED7942" w:rsidRPr="00CF6631">
        <w:rPr>
          <w:rFonts w:ascii="Arial" w:hAnsi="Arial" w:cs="Arial"/>
          <w:sz w:val="22"/>
          <w:szCs w:val="22"/>
        </w:rPr>
        <w:t>Magi</w:t>
      </w:r>
      <w:r w:rsidRPr="00CF6631">
        <w:rPr>
          <w:rFonts w:ascii="Arial" w:hAnsi="Arial" w:cs="Arial"/>
          <w:sz w:val="22"/>
          <w:szCs w:val="22"/>
        </w:rPr>
        <w:t xml:space="preserve"> is still trying to get justice for his victims. What does justice mean in this case? Is it even possible? Snap </w:t>
      </w:r>
      <w:r w:rsidR="00101485" w:rsidRPr="00CF6631">
        <w:rPr>
          <w:rFonts w:ascii="Arial" w:hAnsi="Arial" w:cs="Arial"/>
          <w:sz w:val="22"/>
          <w:szCs w:val="22"/>
        </w:rPr>
        <w:t>Judgment</w:t>
      </w:r>
      <w:r w:rsidR="00CF6631" w:rsidRPr="00CF6631">
        <w:rPr>
          <w:rFonts w:ascii="Arial" w:hAnsi="Arial" w:cs="Arial"/>
          <w:sz w:val="22"/>
          <w:szCs w:val="22"/>
        </w:rPr>
        <w:t>.</w:t>
      </w:r>
      <w:r w:rsidRPr="00CF6631">
        <w:rPr>
          <w:rFonts w:ascii="Arial" w:hAnsi="Arial" w:cs="Arial"/>
          <w:sz w:val="22"/>
          <w:szCs w:val="22"/>
        </w:rPr>
        <w:t xml:space="preserve"> </w:t>
      </w:r>
    </w:p>
    <w:p w14:paraId="45C057E2" w14:textId="77777777" w:rsidR="00302887" w:rsidRDefault="00302887">
      <w:pPr>
        <w:rPr>
          <w:rFonts w:ascii="Arial" w:hAnsi="Arial" w:cs="Arial"/>
          <w:sz w:val="22"/>
          <w:szCs w:val="22"/>
        </w:rPr>
      </w:pPr>
    </w:p>
    <w:p w14:paraId="3D776BD1" w14:textId="537A6263" w:rsidR="00CF5284" w:rsidRPr="00CF6631" w:rsidRDefault="004A194D">
      <w:pPr>
        <w:rPr>
          <w:rFonts w:ascii="Arial" w:hAnsi="Arial" w:cs="Arial"/>
          <w:sz w:val="22"/>
          <w:szCs w:val="22"/>
        </w:rPr>
      </w:pPr>
      <w:r>
        <w:rPr>
          <w:rFonts w:ascii="Arial" w:hAnsi="Arial" w:cs="Arial"/>
          <w:b/>
          <w:bCs/>
          <w:sz w:val="22"/>
          <w:szCs w:val="22"/>
        </w:rPr>
        <w:t>Judge</w:t>
      </w:r>
      <w:r w:rsidR="00CF6631" w:rsidRPr="00CF6631">
        <w:rPr>
          <w:rFonts w:ascii="Arial" w:hAnsi="Arial" w:cs="Arial"/>
          <w:b/>
          <w:bCs/>
          <w:sz w:val="22"/>
          <w:szCs w:val="22"/>
        </w:rPr>
        <w:t xml:space="preserve">: </w:t>
      </w:r>
      <w:r w:rsidR="00000000" w:rsidRPr="00CF6631">
        <w:rPr>
          <w:rFonts w:ascii="Arial" w:hAnsi="Arial" w:cs="Arial"/>
          <w:sz w:val="22"/>
          <w:szCs w:val="22"/>
        </w:rPr>
        <w:t xml:space="preserve">Good morning. The court is called to order in the matter of the United States of America </w:t>
      </w:r>
      <w:r w:rsidR="00CF6631" w:rsidRPr="00CF6631">
        <w:rPr>
          <w:rFonts w:ascii="Arial" w:hAnsi="Arial" w:cs="Arial"/>
          <w:sz w:val="22"/>
          <w:szCs w:val="22"/>
        </w:rPr>
        <w:t xml:space="preserve">v. </w:t>
      </w:r>
      <w:r w:rsidR="00000000" w:rsidRPr="00CF6631">
        <w:rPr>
          <w:rFonts w:ascii="Arial" w:hAnsi="Arial" w:cs="Arial"/>
          <w:sz w:val="22"/>
          <w:szCs w:val="22"/>
        </w:rPr>
        <w:t>Gregory Dow.</w:t>
      </w:r>
    </w:p>
    <w:p w14:paraId="150BF653" w14:textId="77777777" w:rsidR="00302887" w:rsidRDefault="00302887">
      <w:pPr>
        <w:rPr>
          <w:rFonts w:ascii="Arial" w:hAnsi="Arial" w:cs="Arial"/>
          <w:sz w:val="22"/>
          <w:szCs w:val="22"/>
        </w:rPr>
      </w:pPr>
    </w:p>
    <w:p w14:paraId="29701688" w14:textId="7EF84214"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February 2021, nearly two years after his arrest. </w:t>
      </w:r>
    </w:p>
    <w:p w14:paraId="1466848F" w14:textId="77777777" w:rsidR="00302887" w:rsidRDefault="00302887">
      <w:pPr>
        <w:rPr>
          <w:rFonts w:ascii="Arial" w:hAnsi="Arial" w:cs="Arial"/>
          <w:sz w:val="22"/>
          <w:szCs w:val="22"/>
        </w:rPr>
      </w:pPr>
    </w:p>
    <w:p w14:paraId="4C1D1E92" w14:textId="728440C7" w:rsidR="00CF5284" w:rsidRPr="00CF6631" w:rsidRDefault="004A194D">
      <w:pPr>
        <w:rPr>
          <w:rFonts w:ascii="Arial" w:hAnsi="Arial" w:cs="Arial"/>
          <w:sz w:val="22"/>
          <w:szCs w:val="22"/>
        </w:rPr>
      </w:pPr>
      <w:r>
        <w:rPr>
          <w:rFonts w:ascii="Arial" w:hAnsi="Arial" w:cs="Arial"/>
          <w:b/>
          <w:bCs/>
          <w:sz w:val="22"/>
          <w:szCs w:val="22"/>
        </w:rPr>
        <w:t>Judge</w:t>
      </w:r>
      <w:r w:rsidR="00CF6631" w:rsidRPr="00CF6631">
        <w:rPr>
          <w:rFonts w:ascii="Arial" w:hAnsi="Arial" w:cs="Arial"/>
          <w:b/>
          <w:bCs/>
          <w:sz w:val="22"/>
          <w:szCs w:val="22"/>
        </w:rPr>
        <w:t xml:space="preserve">: </w:t>
      </w:r>
      <w:r w:rsidR="00000000" w:rsidRPr="00CF6631">
        <w:rPr>
          <w:rFonts w:ascii="Arial" w:hAnsi="Arial" w:cs="Arial"/>
          <w:sz w:val="22"/>
          <w:szCs w:val="22"/>
        </w:rPr>
        <w:t xml:space="preserve">Present in the courtroom is the defendant, Gregory Dow. Good morning, sir. </w:t>
      </w:r>
    </w:p>
    <w:p w14:paraId="38633C5F" w14:textId="77777777" w:rsidR="00302887" w:rsidRDefault="00302887">
      <w:pPr>
        <w:rPr>
          <w:rFonts w:ascii="Arial" w:hAnsi="Arial" w:cs="Arial"/>
          <w:sz w:val="22"/>
          <w:szCs w:val="22"/>
        </w:rPr>
      </w:pPr>
    </w:p>
    <w:p w14:paraId="4D686118" w14:textId="3BF81C52" w:rsidR="00CF6631"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Greg is led into a courtroom by US </w:t>
      </w:r>
      <w:r w:rsidRPr="00CF6631">
        <w:rPr>
          <w:rFonts w:ascii="Arial" w:hAnsi="Arial" w:cs="Arial"/>
          <w:sz w:val="22"/>
          <w:szCs w:val="22"/>
        </w:rPr>
        <w:t>m</w:t>
      </w:r>
      <w:r w:rsidR="00000000" w:rsidRPr="00CF6631">
        <w:rPr>
          <w:rFonts w:ascii="Arial" w:hAnsi="Arial" w:cs="Arial"/>
          <w:sz w:val="22"/>
          <w:szCs w:val="22"/>
        </w:rPr>
        <w:t>arshals</w:t>
      </w:r>
      <w:r w:rsidRPr="00CF6631">
        <w:rPr>
          <w:rFonts w:ascii="Arial" w:hAnsi="Arial" w:cs="Arial"/>
          <w:sz w:val="22"/>
          <w:szCs w:val="22"/>
        </w:rPr>
        <w:t>.</w:t>
      </w:r>
    </w:p>
    <w:p w14:paraId="17146D10" w14:textId="77777777" w:rsidR="00CF6631" w:rsidRPr="00CF6631" w:rsidRDefault="00CF6631">
      <w:pPr>
        <w:rPr>
          <w:rFonts w:ascii="Arial" w:hAnsi="Arial" w:cs="Arial"/>
          <w:sz w:val="22"/>
          <w:szCs w:val="22"/>
        </w:rPr>
      </w:pPr>
    </w:p>
    <w:p w14:paraId="431FC143" w14:textId="7488BEF1"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In handcuffs. I think he also had shackles and he sat there. </w:t>
      </w:r>
    </w:p>
    <w:p w14:paraId="4706A162" w14:textId="77777777" w:rsidR="00302887" w:rsidRDefault="00302887">
      <w:pPr>
        <w:rPr>
          <w:rFonts w:ascii="Arial" w:hAnsi="Arial" w:cs="Arial"/>
          <w:sz w:val="22"/>
          <w:szCs w:val="22"/>
        </w:rPr>
      </w:pPr>
    </w:p>
    <w:p w14:paraId="50C9183A" w14:textId="520FE665" w:rsidR="00CF6631"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ED7942" w:rsidRPr="00CF6631">
        <w:rPr>
          <w:rFonts w:ascii="Arial" w:hAnsi="Arial" w:cs="Arial"/>
          <w:sz w:val="22"/>
          <w:szCs w:val="22"/>
        </w:rPr>
        <w:t>Magi</w:t>
      </w:r>
      <w:r w:rsidR="00000000" w:rsidRPr="00CF6631">
        <w:rPr>
          <w:rFonts w:ascii="Arial" w:hAnsi="Arial" w:cs="Arial"/>
          <w:sz w:val="22"/>
          <w:szCs w:val="22"/>
        </w:rPr>
        <w:t xml:space="preserve"> had attended almost every one of</w:t>
      </w:r>
      <w:r w:rsidRPr="00CF6631">
        <w:rPr>
          <w:rFonts w:ascii="Arial" w:hAnsi="Arial" w:cs="Arial"/>
          <w:sz w:val="22"/>
          <w:szCs w:val="22"/>
        </w:rPr>
        <w:t xml:space="preserve"> h</w:t>
      </w:r>
      <w:r w:rsidR="00000000" w:rsidRPr="00CF6631">
        <w:rPr>
          <w:rFonts w:ascii="Arial" w:hAnsi="Arial" w:cs="Arial"/>
          <w:sz w:val="22"/>
          <w:szCs w:val="22"/>
        </w:rPr>
        <w:t>is court dates</w:t>
      </w:r>
      <w:r w:rsidRPr="00CF6631">
        <w:rPr>
          <w:rFonts w:ascii="Arial" w:hAnsi="Arial" w:cs="Arial"/>
          <w:sz w:val="22"/>
          <w:szCs w:val="22"/>
        </w:rPr>
        <w:t>.</w:t>
      </w:r>
    </w:p>
    <w:p w14:paraId="73A738F5" w14:textId="77777777" w:rsidR="00CF6631" w:rsidRPr="00CF6631" w:rsidRDefault="00CF6631">
      <w:pPr>
        <w:rPr>
          <w:rFonts w:ascii="Arial" w:hAnsi="Arial" w:cs="Arial"/>
          <w:sz w:val="22"/>
          <w:szCs w:val="22"/>
        </w:rPr>
      </w:pPr>
    </w:p>
    <w:p w14:paraId="6AA193F3" w14:textId="56B60E4C" w:rsidR="00CF6631" w:rsidRPr="00CF6631" w:rsidRDefault="00CF6631">
      <w:pPr>
        <w:rPr>
          <w:rFonts w:ascii="Arial" w:hAnsi="Arial" w:cs="Arial"/>
          <w:sz w:val="22"/>
          <w:szCs w:val="22"/>
        </w:rPr>
      </w:pPr>
      <w:r w:rsidRPr="00CF6631">
        <w:rPr>
          <w:rFonts w:ascii="Arial" w:hAnsi="Arial" w:cs="Arial"/>
          <w:b/>
          <w:bCs/>
          <w:sz w:val="22"/>
          <w:szCs w:val="22"/>
        </w:rPr>
        <w:lastRenderedPageBreak/>
        <w:t>Magi:</w:t>
      </w:r>
      <w:r w:rsidRPr="00CF6631">
        <w:rPr>
          <w:rFonts w:ascii="Arial" w:hAnsi="Arial" w:cs="Arial"/>
          <w:sz w:val="22"/>
          <w:szCs w:val="22"/>
        </w:rPr>
        <w:t xml:space="preserve"> So</w:t>
      </w:r>
      <w:r w:rsidR="004A194D">
        <w:rPr>
          <w:rFonts w:ascii="Arial" w:hAnsi="Arial" w:cs="Arial"/>
          <w:sz w:val="22"/>
          <w:szCs w:val="22"/>
        </w:rPr>
        <w:t>,</w:t>
      </w:r>
      <w:r w:rsidRPr="00CF6631">
        <w:rPr>
          <w:rFonts w:ascii="Arial" w:hAnsi="Arial" w:cs="Arial"/>
          <w:sz w:val="22"/>
          <w:szCs w:val="22"/>
        </w:rPr>
        <w:t xml:space="preserve"> this court hearing was different. </w:t>
      </w:r>
    </w:p>
    <w:p w14:paraId="7EDF281F" w14:textId="77777777" w:rsidR="00CF6631" w:rsidRPr="00CF6631" w:rsidRDefault="00CF6631">
      <w:pPr>
        <w:rPr>
          <w:rFonts w:ascii="Arial" w:hAnsi="Arial" w:cs="Arial"/>
          <w:sz w:val="22"/>
          <w:szCs w:val="22"/>
        </w:rPr>
      </w:pPr>
    </w:p>
    <w:p w14:paraId="7DECE4C4" w14:textId="009A2655" w:rsidR="00CF5284" w:rsidRPr="00CF6631" w:rsidRDefault="00CF6631">
      <w:pPr>
        <w:rPr>
          <w:rFonts w:ascii="Arial" w:hAnsi="Arial" w:cs="Arial"/>
          <w:sz w:val="22"/>
          <w:szCs w:val="22"/>
        </w:rPr>
      </w:pPr>
      <w:r w:rsidRPr="00CF6631">
        <w:rPr>
          <w:rFonts w:ascii="Arial" w:hAnsi="Arial" w:cs="Arial"/>
          <w:b/>
          <w:bCs/>
          <w:sz w:val="22"/>
          <w:szCs w:val="22"/>
        </w:rPr>
        <w:t xml:space="preserve">Attorney: </w:t>
      </w:r>
      <w:r w:rsidRPr="00CF6631">
        <w:rPr>
          <w:rFonts w:ascii="Arial" w:hAnsi="Arial" w:cs="Arial"/>
          <w:sz w:val="22"/>
          <w:szCs w:val="22"/>
        </w:rPr>
        <w:t xml:space="preserve">I would note that Mary Rose Dow, which is Mr. Dow's wife, is present in the courtroom behind me. </w:t>
      </w:r>
    </w:p>
    <w:p w14:paraId="5399E24E" w14:textId="77777777" w:rsidR="00302887" w:rsidRDefault="00302887">
      <w:pPr>
        <w:rPr>
          <w:rFonts w:ascii="Arial" w:hAnsi="Arial" w:cs="Arial"/>
          <w:sz w:val="22"/>
          <w:szCs w:val="22"/>
        </w:rPr>
      </w:pPr>
    </w:p>
    <w:p w14:paraId="34E52892" w14:textId="646A0DA2" w:rsidR="00CF6631"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Mary Rose was there, just 20ft away from </w:t>
      </w:r>
      <w:r w:rsidR="00ED7942" w:rsidRPr="00CF6631">
        <w:rPr>
          <w:rFonts w:ascii="Arial" w:hAnsi="Arial" w:cs="Arial"/>
          <w:sz w:val="22"/>
          <w:szCs w:val="22"/>
        </w:rPr>
        <w:t>Magi</w:t>
      </w:r>
      <w:r w:rsidRPr="00CF6631">
        <w:rPr>
          <w:rFonts w:ascii="Arial" w:hAnsi="Arial" w:cs="Arial"/>
          <w:sz w:val="22"/>
          <w:szCs w:val="22"/>
        </w:rPr>
        <w:t>.</w:t>
      </w:r>
    </w:p>
    <w:p w14:paraId="29364D71" w14:textId="77777777" w:rsidR="00CF6631" w:rsidRPr="00CF6631" w:rsidRDefault="00CF6631">
      <w:pPr>
        <w:rPr>
          <w:rFonts w:ascii="Arial" w:hAnsi="Arial" w:cs="Arial"/>
          <w:sz w:val="22"/>
          <w:szCs w:val="22"/>
        </w:rPr>
      </w:pPr>
    </w:p>
    <w:p w14:paraId="4066BA28" w14:textId="2F106E64" w:rsidR="00CF6631"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e're on the same bench. </w:t>
      </w:r>
    </w:p>
    <w:p w14:paraId="68B60A6F" w14:textId="77777777" w:rsidR="00CF6631" w:rsidRPr="00CF6631" w:rsidRDefault="00CF6631">
      <w:pPr>
        <w:rPr>
          <w:rFonts w:ascii="Arial" w:hAnsi="Arial" w:cs="Arial"/>
          <w:sz w:val="22"/>
          <w:szCs w:val="22"/>
        </w:rPr>
      </w:pPr>
    </w:p>
    <w:p w14:paraId="5BD47335" w14:textId="19C468F1" w:rsidR="00CF6631"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Next to Mary Rose were her three daughters.</w:t>
      </w:r>
    </w:p>
    <w:p w14:paraId="47027990" w14:textId="77777777" w:rsidR="00CF6631" w:rsidRPr="00CF6631" w:rsidRDefault="00CF6631">
      <w:pPr>
        <w:rPr>
          <w:rFonts w:ascii="Arial" w:hAnsi="Arial" w:cs="Arial"/>
          <w:sz w:val="22"/>
          <w:szCs w:val="22"/>
        </w:rPr>
      </w:pPr>
    </w:p>
    <w:p w14:paraId="22109890" w14:textId="3C9A8499"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And the audacity to bring the girls. I could not believe it. [scoffs] I just kept shaking my head, like, "Wow, she really brought her girls." </w:t>
      </w:r>
    </w:p>
    <w:p w14:paraId="7908B745" w14:textId="77777777" w:rsidR="00302887" w:rsidRDefault="00302887">
      <w:pPr>
        <w:rPr>
          <w:rFonts w:ascii="Arial" w:hAnsi="Arial" w:cs="Arial"/>
          <w:sz w:val="22"/>
          <w:szCs w:val="22"/>
        </w:rPr>
      </w:pPr>
    </w:p>
    <w:p w14:paraId="71B997B0" w14:textId="71DDC9C4" w:rsidR="00CF5284" w:rsidRPr="00CF6631" w:rsidRDefault="00B54D5B">
      <w:pPr>
        <w:rPr>
          <w:rFonts w:ascii="Arial" w:hAnsi="Arial" w:cs="Arial"/>
          <w:sz w:val="22"/>
          <w:szCs w:val="22"/>
        </w:rPr>
      </w:pPr>
      <w:r>
        <w:rPr>
          <w:rFonts w:ascii="Arial" w:hAnsi="Arial" w:cs="Arial"/>
          <w:b/>
          <w:bCs/>
          <w:sz w:val="22"/>
          <w:szCs w:val="22"/>
        </w:rPr>
        <w:t>Judge</w:t>
      </w:r>
      <w:r w:rsidR="00CF6631" w:rsidRPr="00CF6631">
        <w:rPr>
          <w:rFonts w:ascii="Arial" w:hAnsi="Arial" w:cs="Arial"/>
          <w:b/>
          <w:bCs/>
          <w:sz w:val="22"/>
          <w:szCs w:val="22"/>
        </w:rPr>
        <w:t xml:space="preserve">: </w:t>
      </w:r>
      <w:r w:rsidR="00CF6631" w:rsidRPr="00CF6631">
        <w:rPr>
          <w:rFonts w:ascii="Arial" w:hAnsi="Arial" w:cs="Arial"/>
          <w:sz w:val="22"/>
          <w:szCs w:val="22"/>
        </w:rPr>
        <w:t>-o</w:t>
      </w:r>
      <w:r w:rsidR="00000000" w:rsidRPr="00CF6631">
        <w:rPr>
          <w:rFonts w:ascii="Arial" w:hAnsi="Arial" w:cs="Arial"/>
          <w:sz w:val="22"/>
          <w:szCs w:val="22"/>
        </w:rPr>
        <w:t xml:space="preserve">f the indictment that is engaging in illicit sexual conduct in foreign places in violation of Section </w:t>
      </w:r>
      <w:r w:rsidR="00E15D14">
        <w:rPr>
          <w:rFonts w:ascii="Arial" w:hAnsi="Arial" w:cs="Arial"/>
          <w:sz w:val="22"/>
          <w:szCs w:val="22"/>
        </w:rPr>
        <w:t>2</w:t>
      </w:r>
      <w:r w:rsidR="00CF6631" w:rsidRPr="00CF6631">
        <w:rPr>
          <w:rFonts w:ascii="Arial" w:hAnsi="Arial" w:cs="Arial"/>
          <w:sz w:val="22"/>
          <w:szCs w:val="22"/>
        </w:rPr>
        <w:t>-- [voice fades away]</w:t>
      </w:r>
      <w:r w:rsidR="00000000" w:rsidRPr="00CF6631">
        <w:rPr>
          <w:rFonts w:ascii="Arial" w:hAnsi="Arial" w:cs="Arial"/>
          <w:sz w:val="22"/>
          <w:szCs w:val="22"/>
        </w:rPr>
        <w:t xml:space="preserve"> </w:t>
      </w:r>
    </w:p>
    <w:p w14:paraId="6865FEB6" w14:textId="77777777" w:rsidR="00302887" w:rsidRDefault="00302887">
      <w:pPr>
        <w:rPr>
          <w:rFonts w:ascii="Arial" w:hAnsi="Arial" w:cs="Arial"/>
          <w:sz w:val="22"/>
          <w:szCs w:val="22"/>
        </w:rPr>
      </w:pPr>
    </w:p>
    <w:p w14:paraId="77FD30CC" w14:textId="5E6BCB60"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 xml:space="preserve">When the judge started reading the charges, that's when it really hit me really hard that it was finally happening. </w:t>
      </w:r>
    </w:p>
    <w:p w14:paraId="3446D62F" w14:textId="77777777" w:rsidR="00302887" w:rsidRDefault="00302887">
      <w:pPr>
        <w:rPr>
          <w:rFonts w:ascii="Arial" w:hAnsi="Arial" w:cs="Arial"/>
          <w:sz w:val="22"/>
          <w:szCs w:val="22"/>
        </w:rPr>
      </w:pPr>
    </w:p>
    <w:p w14:paraId="549B8AF5" w14:textId="2BE967FB" w:rsidR="00CF6631" w:rsidRPr="00CF6631" w:rsidRDefault="00CF6631">
      <w:pPr>
        <w:rPr>
          <w:rFonts w:ascii="Arial" w:hAnsi="Arial" w:cs="Arial"/>
          <w:sz w:val="22"/>
          <w:szCs w:val="22"/>
        </w:rPr>
      </w:pPr>
      <w:r w:rsidRPr="00CF6631">
        <w:rPr>
          <w:rFonts w:ascii="Arial" w:hAnsi="Arial" w:cs="Arial"/>
          <w:b/>
          <w:bCs/>
          <w:sz w:val="22"/>
          <w:szCs w:val="22"/>
        </w:rPr>
        <w:t>Chris:</w:t>
      </w:r>
      <w:r w:rsidRPr="00CF6631">
        <w:rPr>
          <w:rFonts w:ascii="Arial" w:hAnsi="Arial" w:cs="Arial"/>
          <w:sz w:val="22"/>
          <w:szCs w:val="22"/>
        </w:rPr>
        <w:t xml:space="preserve"> </w:t>
      </w:r>
      <w:r w:rsidR="00000000" w:rsidRPr="00CF6631">
        <w:rPr>
          <w:rFonts w:ascii="Arial" w:hAnsi="Arial" w:cs="Arial"/>
          <w:sz w:val="22"/>
          <w:szCs w:val="22"/>
        </w:rPr>
        <w:t>They had given us a lot of names of different people</w:t>
      </w:r>
      <w:r w:rsidRPr="00CF6631">
        <w:rPr>
          <w:rFonts w:ascii="Arial" w:hAnsi="Arial" w:cs="Arial"/>
          <w:sz w:val="22"/>
          <w:szCs w:val="22"/>
        </w:rPr>
        <w:t>.</w:t>
      </w:r>
    </w:p>
    <w:p w14:paraId="148C4C3C" w14:textId="77777777" w:rsidR="00CF6631" w:rsidRPr="00CF6631" w:rsidRDefault="00CF6631">
      <w:pPr>
        <w:rPr>
          <w:rFonts w:ascii="Arial" w:hAnsi="Arial" w:cs="Arial"/>
          <w:sz w:val="22"/>
          <w:szCs w:val="22"/>
        </w:rPr>
      </w:pPr>
    </w:p>
    <w:p w14:paraId="623B5B2C" w14:textId="2AED7AE9"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To build the case, FBI Special Agent Chris Bean traveled to Kenya with a small team to conduct forensic interviews, armed with </w:t>
      </w:r>
      <w:r w:rsidR="00ED7942" w:rsidRPr="00CF6631">
        <w:rPr>
          <w:rFonts w:ascii="Arial" w:hAnsi="Arial" w:cs="Arial"/>
          <w:sz w:val="22"/>
          <w:szCs w:val="22"/>
        </w:rPr>
        <w:t>Magi</w:t>
      </w:r>
      <w:r w:rsidRPr="00CF6631">
        <w:rPr>
          <w:rFonts w:ascii="Arial" w:hAnsi="Arial" w:cs="Arial"/>
          <w:sz w:val="22"/>
          <w:szCs w:val="22"/>
        </w:rPr>
        <w:t xml:space="preserve"> and Memo's three-ring binder full of information.</w:t>
      </w:r>
    </w:p>
    <w:p w14:paraId="675F16DC" w14:textId="77777777" w:rsidR="00302887" w:rsidRDefault="00302887">
      <w:pPr>
        <w:rPr>
          <w:rFonts w:ascii="Arial" w:hAnsi="Arial" w:cs="Arial"/>
          <w:sz w:val="22"/>
          <w:szCs w:val="22"/>
        </w:rPr>
      </w:pPr>
    </w:p>
    <w:p w14:paraId="1A259116" w14:textId="7390FFA1" w:rsidR="00CF5284" w:rsidRPr="00CF6631" w:rsidRDefault="00CF6631">
      <w:pPr>
        <w:rPr>
          <w:rFonts w:ascii="Arial" w:hAnsi="Arial" w:cs="Arial"/>
          <w:sz w:val="22"/>
          <w:szCs w:val="22"/>
        </w:rPr>
      </w:pPr>
      <w:r w:rsidRPr="00CF6631">
        <w:rPr>
          <w:rFonts w:ascii="Arial" w:hAnsi="Arial" w:cs="Arial"/>
          <w:b/>
          <w:bCs/>
          <w:sz w:val="22"/>
          <w:szCs w:val="22"/>
        </w:rPr>
        <w:t xml:space="preserve">Chris: </w:t>
      </w:r>
      <w:r w:rsidRPr="00CF6631">
        <w:rPr>
          <w:rFonts w:ascii="Arial" w:hAnsi="Arial" w:cs="Arial"/>
          <w:sz w:val="22"/>
          <w:szCs w:val="22"/>
        </w:rPr>
        <w:t>That h</w:t>
      </w:r>
      <w:r w:rsidR="00000000" w:rsidRPr="00CF6631">
        <w:rPr>
          <w:rFonts w:ascii="Arial" w:hAnsi="Arial" w:cs="Arial"/>
          <w:sz w:val="22"/>
          <w:szCs w:val="22"/>
        </w:rPr>
        <w:t xml:space="preserve">elped us out further down the line, like, </w:t>
      </w:r>
      <w:r w:rsidRPr="00CF6631">
        <w:rPr>
          <w:rFonts w:ascii="Arial" w:hAnsi="Arial" w:cs="Arial"/>
          <w:sz w:val="22"/>
          <w:szCs w:val="22"/>
        </w:rPr>
        <w:t>"O</w:t>
      </w:r>
      <w:r w:rsidR="00000000" w:rsidRPr="00CF6631">
        <w:rPr>
          <w:rFonts w:ascii="Arial" w:hAnsi="Arial" w:cs="Arial"/>
          <w:sz w:val="22"/>
          <w:szCs w:val="22"/>
        </w:rPr>
        <w:t xml:space="preserve">h, this person worked for </w:t>
      </w:r>
      <w:r w:rsidRPr="00CF6631">
        <w:rPr>
          <w:rFonts w:ascii="Arial" w:hAnsi="Arial" w:cs="Arial"/>
          <w:sz w:val="22"/>
          <w:szCs w:val="22"/>
        </w:rPr>
        <w:t>them</w:t>
      </w:r>
      <w:r w:rsidR="00000000" w:rsidRPr="00CF6631">
        <w:rPr>
          <w:rFonts w:ascii="Arial" w:hAnsi="Arial" w:cs="Arial"/>
          <w:sz w:val="22"/>
          <w:szCs w:val="22"/>
        </w:rPr>
        <w:t>. This person was a social worker.</w:t>
      </w:r>
      <w:r w:rsidRPr="00CF6631">
        <w:rPr>
          <w:rFonts w:ascii="Arial" w:hAnsi="Arial" w:cs="Arial"/>
          <w:sz w:val="22"/>
          <w:szCs w:val="22"/>
        </w:rPr>
        <w:t>"</w:t>
      </w:r>
      <w:r w:rsidR="00000000" w:rsidRPr="00CF6631">
        <w:rPr>
          <w:rFonts w:ascii="Arial" w:hAnsi="Arial" w:cs="Arial"/>
          <w:sz w:val="22"/>
          <w:szCs w:val="22"/>
        </w:rPr>
        <w:t xml:space="preserve"> We had a lot of background before we even went over there.</w:t>
      </w:r>
    </w:p>
    <w:p w14:paraId="0F9E534C" w14:textId="77777777" w:rsidR="00302887" w:rsidRDefault="00302887">
      <w:pPr>
        <w:rPr>
          <w:rFonts w:ascii="Arial" w:hAnsi="Arial" w:cs="Arial"/>
          <w:sz w:val="22"/>
          <w:szCs w:val="22"/>
        </w:rPr>
      </w:pPr>
    </w:p>
    <w:p w14:paraId="2E3BB443" w14:textId="1CABAC2A"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Four sexual abuse victims came forward in the case against Greg Dow.</w:t>
      </w:r>
    </w:p>
    <w:p w14:paraId="1CB3626E" w14:textId="77777777" w:rsidR="00302887" w:rsidRDefault="00302887">
      <w:pPr>
        <w:rPr>
          <w:rFonts w:ascii="Arial" w:hAnsi="Arial" w:cs="Arial"/>
          <w:sz w:val="22"/>
          <w:szCs w:val="22"/>
        </w:rPr>
      </w:pPr>
    </w:p>
    <w:p w14:paraId="437F3BD1" w14:textId="00F897A9" w:rsidR="00CF5284" w:rsidRPr="00CF6631" w:rsidRDefault="00CF6631">
      <w:pPr>
        <w:rPr>
          <w:rFonts w:ascii="Arial" w:hAnsi="Arial" w:cs="Arial"/>
          <w:sz w:val="22"/>
          <w:szCs w:val="22"/>
        </w:rPr>
      </w:pPr>
      <w:r w:rsidRPr="00CF6631">
        <w:rPr>
          <w:rFonts w:ascii="Arial" w:hAnsi="Arial" w:cs="Arial"/>
          <w:b/>
          <w:bCs/>
          <w:sz w:val="22"/>
          <w:szCs w:val="22"/>
        </w:rPr>
        <w:t xml:space="preserve">Chris: </w:t>
      </w:r>
      <w:r w:rsidR="00000000" w:rsidRPr="00CF6631">
        <w:rPr>
          <w:rFonts w:ascii="Arial" w:hAnsi="Arial" w:cs="Arial"/>
          <w:sz w:val="22"/>
          <w:szCs w:val="22"/>
        </w:rPr>
        <w:t>I think there are victims we never found and may not ever know about too.</w:t>
      </w:r>
    </w:p>
    <w:p w14:paraId="62142624" w14:textId="77777777" w:rsidR="00302887" w:rsidRDefault="00302887">
      <w:pPr>
        <w:rPr>
          <w:rFonts w:ascii="Arial" w:hAnsi="Arial" w:cs="Arial"/>
          <w:sz w:val="22"/>
          <w:szCs w:val="22"/>
        </w:rPr>
      </w:pPr>
    </w:p>
    <w:p w14:paraId="032693BA" w14:textId="12C39655" w:rsidR="00CF5284" w:rsidRPr="00CF6631" w:rsidRDefault="00B54D5B">
      <w:pPr>
        <w:rPr>
          <w:rFonts w:ascii="Arial" w:hAnsi="Arial" w:cs="Arial"/>
          <w:sz w:val="22"/>
          <w:szCs w:val="22"/>
        </w:rPr>
      </w:pPr>
      <w:r>
        <w:rPr>
          <w:rFonts w:ascii="Arial" w:hAnsi="Arial" w:cs="Arial"/>
          <w:b/>
          <w:bCs/>
          <w:sz w:val="22"/>
          <w:szCs w:val="22"/>
        </w:rPr>
        <w:t>Judge</w:t>
      </w:r>
      <w:r w:rsidR="00CF6631" w:rsidRPr="00CF6631">
        <w:rPr>
          <w:rFonts w:ascii="Arial" w:hAnsi="Arial" w:cs="Arial"/>
          <w:b/>
          <w:bCs/>
          <w:sz w:val="22"/>
          <w:szCs w:val="22"/>
        </w:rPr>
        <w:t>:</w:t>
      </w:r>
      <w:r w:rsidR="00CF6631" w:rsidRPr="00CF6631">
        <w:rPr>
          <w:rFonts w:ascii="Arial" w:hAnsi="Arial" w:cs="Arial"/>
          <w:sz w:val="22"/>
          <w:szCs w:val="22"/>
        </w:rPr>
        <w:t xml:space="preserve"> </w:t>
      </w:r>
      <w:r w:rsidR="00000000" w:rsidRPr="00CF6631">
        <w:rPr>
          <w:rFonts w:ascii="Arial" w:hAnsi="Arial" w:cs="Arial"/>
          <w:sz w:val="22"/>
          <w:szCs w:val="22"/>
        </w:rPr>
        <w:t xml:space="preserve">I also note that there is a pretrial agreement in this case, a guilty plea agreement pursuant to Section </w:t>
      </w:r>
      <w:r w:rsidR="00CF6631" w:rsidRPr="00CF6631">
        <w:rPr>
          <w:rFonts w:ascii="Arial" w:hAnsi="Arial" w:cs="Arial"/>
          <w:sz w:val="22"/>
          <w:szCs w:val="22"/>
        </w:rPr>
        <w:t>11</w:t>
      </w:r>
      <w:r>
        <w:rPr>
          <w:rFonts w:ascii="Arial" w:hAnsi="Arial" w:cs="Arial"/>
          <w:sz w:val="22"/>
          <w:szCs w:val="22"/>
        </w:rPr>
        <w:t>(</w:t>
      </w:r>
      <w:r w:rsidR="00CF6631" w:rsidRPr="00CF6631">
        <w:rPr>
          <w:rFonts w:ascii="Arial" w:hAnsi="Arial" w:cs="Arial"/>
          <w:sz w:val="22"/>
          <w:szCs w:val="22"/>
        </w:rPr>
        <w:t>c</w:t>
      </w:r>
      <w:r>
        <w:rPr>
          <w:rFonts w:ascii="Arial" w:hAnsi="Arial" w:cs="Arial"/>
          <w:sz w:val="22"/>
          <w:szCs w:val="22"/>
        </w:rPr>
        <w:t>)(</w:t>
      </w:r>
      <w:r w:rsidR="00CF6631" w:rsidRPr="00CF6631">
        <w:rPr>
          <w:rFonts w:ascii="Arial" w:hAnsi="Arial" w:cs="Arial"/>
          <w:sz w:val="22"/>
          <w:szCs w:val="22"/>
        </w:rPr>
        <w:t>1</w:t>
      </w:r>
      <w:r>
        <w:rPr>
          <w:rFonts w:ascii="Arial" w:hAnsi="Arial" w:cs="Arial"/>
          <w:sz w:val="22"/>
          <w:szCs w:val="22"/>
        </w:rPr>
        <w:t>)(</w:t>
      </w:r>
      <w:r w:rsidR="00FC7042">
        <w:rPr>
          <w:rFonts w:ascii="Arial" w:hAnsi="Arial" w:cs="Arial"/>
          <w:sz w:val="22"/>
          <w:szCs w:val="22"/>
        </w:rPr>
        <w:t>C)</w:t>
      </w:r>
      <w:r w:rsidR="00FC7042" w:rsidRPr="00CF6631">
        <w:rPr>
          <w:rFonts w:ascii="Arial" w:hAnsi="Arial" w:cs="Arial"/>
          <w:sz w:val="22"/>
          <w:szCs w:val="22"/>
        </w:rPr>
        <w:t xml:space="preserve">. </w:t>
      </w:r>
    </w:p>
    <w:p w14:paraId="6220C253" w14:textId="77777777" w:rsidR="00302887" w:rsidRDefault="00302887">
      <w:pPr>
        <w:rPr>
          <w:rFonts w:ascii="Arial" w:hAnsi="Arial" w:cs="Arial"/>
          <w:sz w:val="22"/>
          <w:szCs w:val="22"/>
        </w:rPr>
      </w:pPr>
    </w:p>
    <w:p w14:paraId="79FDEF07" w14:textId="3A080E7E" w:rsidR="00CF5284" w:rsidRPr="00CF6631" w:rsidRDefault="00CF6631">
      <w:pPr>
        <w:rPr>
          <w:rFonts w:ascii="Arial" w:hAnsi="Arial" w:cs="Arial"/>
          <w:sz w:val="22"/>
          <w:szCs w:val="22"/>
        </w:rPr>
      </w:pPr>
      <w:r w:rsidRPr="00CF6631">
        <w:rPr>
          <w:rFonts w:ascii="Arial" w:hAnsi="Arial" w:cs="Arial"/>
          <w:b/>
          <w:bCs/>
          <w:sz w:val="22"/>
          <w:szCs w:val="22"/>
        </w:rPr>
        <w:t>Magi:</w:t>
      </w:r>
      <w:r w:rsidR="00000000" w:rsidRPr="00CF6631">
        <w:rPr>
          <w:rFonts w:ascii="Arial" w:hAnsi="Arial" w:cs="Arial"/>
          <w:sz w:val="22"/>
          <w:szCs w:val="22"/>
        </w:rPr>
        <w:t xml:space="preserve"> Their case was strong, and instead of going to trial, Greg folded. After years of denial and evasion, he pled guilty to illicit sexual conduct in foreign places. This allowed the government to avoid a lengthy trial. They would have had to find victims from Kenya and subject them to cross examination by Greg's lawyers. Here in this hearing, the judge was going to announce Greg's sentence. Before he made the decision, everyone's attention turned to a monitor in the courtroom. </w:t>
      </w:r>
    </w:p>
    <w:p w14:paraId="3160A873" w14:textId="77777777" w:rsidR="00302887" w:rsidRDefault="00302887">
      <w:pPr>
        <w:rPr>
          <w:rFonts w:ascii="Arial" w:hAnsi="Arial" w:cs="Arial"/>
          <w:sz w:val="22"/>
          <w:szCs w:val="22"/>
        </w:rPr>
      </w:pPr>
    </w:p>
    <w:p w14:paraId="1DC7E30C" w14:textId="1DCBE018" w:rsidR="00CF5284" w:rsidRPr="00CF6631" w:rsidRDefault="00CF6631">
      <w:pPr>
        <w:rPr>
          <w:rFonts w:ascii="Arial" w:hAnsi="Arial" w:cs="Arial"/>
          <w:sz w:val="22"/>
          <w:szCs w:val="22"/>
        </w:rPr>
      </w:pPr>
      <w:r w:rsidRPr="00CF6631">
        <w:rPr>
          <w:rFonts w:ascii="Arial" w:hAnsi="Arial" w:cs="Arial"/>
          <w:b/>
          <w:bCs/>
          <w:sz w:val="22"/>
          <w:szCs w:val="22"/>
        </w:rPr>
        <w:t xml:space="preserve">Attorney: </w:t>
      </w:r>
      <w:r w:rsidR="00000000" w:rsidRPr="00CF6631">
        <w:rPr>
          <w:rFonts w:ascii="Arial" w:hAnsi="Arial" w:cs="Arial"/>
          <w:sz w:val="22"/>
          <w:szCs w:val="22"/>
        </w:rPr>
        <w:t xml:space="preserve">Are you able to hear me okay? </w:t>
      </w:r>
    </w:p>
    <w:p w14:paraId="6369FB99" w14:textId="77777777" w:rsidR="00302887" w:rsidRDefault="00302887">
      <w:pPr>
        <w:rPr>
          <w:rFonts w:ascii="Arial" w:hAnsi="Arial" w:cs="Arial"/>
          <w:sz w:val="22"/>
          <w:szCs w:val="22"/>
        </w:rPr>
      </w:pPr>
    </w:p>
    <w:p w14:paraId="185E0560" w14:textId="642B124D" w:rsidR="00CF5284" w:rsidRPr="00CF6631" w:rsidRDefault="00CF6631">
      <w:pPr>
        <w:rPr>
          <w:rFonts w:ascii="Arial" w:hAnsi="Arial" w:cs="Arial"/>
          <w:sz w:val="22"/>
          <w:szCs w:val="22"/>
        </w:rPr>
      </w:pPr>
      <w:r w:rsidRPr="00CF6631">
        <w:rPr>
          <w:rFonts w:ascii="Arial" w:hAnsi="Arial" w:cs="Arial"/>
          <w:b/>
          <w:bCs/>
          <w:sz w:val="22"/>
          <w:szCs w:val="22"/>
        </w:rPr>
        <w:t xml:space="preserve">Joy: </w:t>
      </w:r>
      <w:r w:rsidR="00000000" w:rsidRPr="00CF6631">
        <w:rPr>
          <w:rFonts w:ascii="Arial" w:hAnsi="Arial" w:cs="Arial"/>
          <w:sz w:val="22"/>
          <w:szCs w:val="22"/>
        </w:rPr>
        <w:t xml:space="preserve">Yes, I can hear you clearly. </w:t>
      </w:r>
    </w:p>
    <w:p w14:paraId="595EF111" w14:textId="77777777" w:rsidR="00302887" w:rsidRDefault="00302887">
      <w:pPr>
        <w:rPr>
          <w:rFonts w:ascii="Arial" w:hAnsi="Arial" w:cs="Arial"/>
          <w:sz w:val="22"/>
          <w:szCs w:val="22"/>
        </w:rPr>
      </w:pPr>
    </w:p>
    <w:p w14:paraId="6A00E853" w14:textId="73E5FE6F" w:rsidR="00CF5284" w:rsidRPr="00CF6631" w:rsidRDefault="00CF6631">
      <w:pPr>
        <w:rPr>
          <w:rFonts w:ascii="Arial" w:hAnsi="Arial" w:cs="Arial"/>
          <w:sz w:val="22"/>
          <w:szCs w:val="22"/>
        </w:rPr>
      </w:pPr>
      <w:r w:rsidRPr="00CF6631">
        <w:rPr>
          <w:rFonts w:ascii="Arial" w:hAnsi="Arial" w:cs="Arial"/>
          <w:b/>
          <w:bCs/>
          <w:sz w:val="22"/>
          <w:szCs w:val="22"/>
        </w:rPr>
        <w:t xml:space="preserve">Attorney: </w:t>
      </w:r>
      <w:r w:rsidR="00000000" w:rsidRPr="00CF6631">
        <w:rPr>
          <w:rFonts w:ascii="Arial" w:hAnsi="Arial" w:cs="Arial"/>
          <w:sz w:val="22"/>
          <w:szCs w:val="22"/>
        </w:rPr>
        <w:t xml:space="preserve">Can you see the judge in front of you? </w:t>
      </w:r>
    </w:p>
    <w:p w14:paraId="4E1BD147" w14:textId="77777777" w:rsidR="00302887" w:rsidRDefault="00302887">
      <w:pPr>
        <w:rPr>
          <w:rFonts w:ascii="Arial" w:hAnsi="Arial" w:cs="Arial"/>
          <w:sz w:val="22"/>
          <w:szCs w:val="22"/>
        </w:rPr>
      </w:pPr>
    </w:p>
    <w:p w14:paraId="3FDD97B0" w14:textId="2A53060C" w:rsidR="00CF5284" w:rsidRPr="00CF6631" w:rsidRDefault="00CF6631">
      <w:pPr>
        <w:rPr>
          <w:rFonts w:ascii="Arial" w:hAnsi="Arial" w:cs="Arial"/>
          <w:sz w:val="22"/>
          <w:szCs w:val="22"/>
        </w:rPr>
      </w:pPr>
      <w:r w:rsidRPr="00CF6631">
        <w:rPr>
          <w:rFonts w:ascii="Arial" w:hAnsi="Arial" w:cs="Arial"/>
          <w:b/>
          <w:bCs/>
          <w:sz w:val="22"/>
          <w:szCs w:val="22"/>
        </w:rPr>
        <w:t xml:space="preserve">Joy: </w:t>
      </w:r>
      <w:r w:rsidR="00000000" w:rsidRPr="00CF6631">
        <w:rPr>
          <w:rFonts w:ascii="Arial" w:hAnsi="Arial" w:cs="Arial"/>
          <w:sz w:val="22"/>
          <w:szCs w:val="22"/>
        </w:rPr>
        <w:t xml:space="preserve">Yes, I can. </w:t>
      </w:r>
    </w:p>
    <w:p w14:paraId="39AAAE2F" w14:textId="77777777" w:rsidR="00302887" w:rsidRDefault="00302887">
      <w:pPr>
        <w:rPr>
          <w:rFonts w:ascii="Arial" w:hAnsi="Arial" w:cs="Arial"/>
          <w:sz w:val="22"/>
          <w:szCs w:val="22"/>
        </w:rPr>
      </w:pPr>
    </w:p>
    <w:p w14:paraId="3311051E" w14:textId="7FBDC6D1"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Joy appeared. She was speaking from the American Embassy in Nairobi.</w:t>
      </w:r>
    </w:p>
    <w:p w14:paraId="7CCC41F1" w14:textId="77777777" w:rsidR="00302887" w:rsidRDefault="00302887">
      <w:pPr>
        <w:rPr>
          <w:rFonts w:ascii="Arial" w:hAnsi="Arial" w:cs="Arial"/>
          <w:sz w:val="22"/>
          <w:szCs w:val="22"/>
        </w:rPr>
      </w:pPr>
    </w:p>
    <w:p w14:paraId="2EFE22FF" w14:textId="2E81345E" w:rsidR="00CF5284" w:rsidRPr="00CF6631" w:rsidRDefault="00CF6631">
      <w:pPr>
        <w:rPr>
          <w:rFonts w:ascii="Arial" w:hAnsi="Arial" w:cs="Arial"/>
          <w:sz w:val="22"/>
          <w:szCs w:val="22"/>
        </w:rPr>
      </w:pPr>
      <w:r w:rsidRPr="00CF6631">
        <w:rPr>
          <w:rFonts w:ascii="Arial" w:hAnsi="Arial" w:cs="Arial"/>
          <w:b/>
          <w:bCs/>
          <w:sz w:val="22"/>
          <w:szCs w:val="22"/>
        </w:rPr>
        <w:t xml:space="preserve">Attorney: </w:t>
      </w:r>
      <w:r w:rsidR="00000000" w:rsidRPr="00CF6631">
        <w:rPr>
          <w:rFonts w:ascii="Arial" w:hAnsi="Arial" w:cs="Arial"/>
          <w:sz w:val="22"/>
          <w:szCs w:val="22"/>
        </w:rPr>
        <w:t>I'm just going to ask you a few questions.</w:t>
      </w:r>
    </w:p>
    <w:p w14:paraId="0B49EB48" w14:textId="77777777" w:rsidR="00302887" w:rsidRDefault="00302887">
      <w:pPr>
        <w:rPr>
          <w:rFonts w:ascii="Arial" w:hAnsi="Arial" w:cs="Arial"/>
          <w:sz w:val="22"/>
          <w:szCs w:val="22"/>
        </w:rPr>
      </w:pPr>
    </w:p>
    <w:p w14:paraId="5085A34D" w14:textId="2DC2B81E" w:rsidR="00CF6631" w:rsidRPr="00CF6631" w:rsidRDefault="00CF6631">
      <w:pPr>
        <w:rPr>
          <w:rFonts w:ascii="Arial" w:hAnsi="Arial" w:cs="Arial"/>
          <w:sz w:val="22"/>
          <w:szCs w:val="22"/>
        </w:rPr>
      </w:pPr>
      <w:r w:rsidRPr="00CF6631">
        <w:rPr>
          <w:rFonts w:ascii="Arial" w:hAnsi="Arial" w:cs="Arial"/>
          <w:b/>
          <w:bCs/>
          <w:sz w:val="22"/>
          <w:szCs w:val="22"/>
        </w:rPr>
        <w:lastRenderedPageBreak/>
        <w:t xml:space="preserve">Joy: </w:t>
      </w:r>
      <w:r w:rsidR="00000000" w:rsidRPr="00CF6631">
        <w:rPr>
          <w:rFonts w:ascii="Arial" w:hAnsi="Arial" w:cs="Arial"/>
          <w:sz w:val="22"/>
          <w:szCs w:val="22"/>
        </w:rPr>
        <w:t>Yes.</w:t>
      </w:r>
    </w:p>
    <w:p w14:paraId="130BF792" w14:textId="77777777" w:rsidR="00CF6631" w:rsidRPr="00CF6631" w:rsidRDefault="00CF6631">
      <w:pPr>
        <w:rPr>
          <w:rFonts w:ascii="Arial" w:hAnsi="Arial" w:cs="Arial"/>
          <w:sz w:val="22"/>
          <w:szCs w:val="22"/>
        </w:rPr>
      </w:pPr>
    </w:p>
    <w:p w14:paraId="44E8FBF2" w14:textId="221E12B2" w:rsidR="00CF6631"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I was caught off guard. Like, I mean, I actually gasped when she came on screen.</w:t>
      </w:r>
    </w:p>
    <w:p w14:paraId="28ECE9E1" w14:textId="77777777" w:rsidR="00CF6631" w:rsidRPr="00CF6631" w:rsidRDefault="00CF6631">
      <w:pPr>
        <w:rPr>
          <w:rFonts w:ascii="Arial" w:hAnsi="Arial" w:cs="Arial"/>
          <w:sz w:val="22"/>
          <w:szCs w:val="22"/>
        </w:rPr>
      </w:pPr>
    </w:p>
    <w:p w14:paraId="669154F8" w14:textId="76BFE830" w:rsidR="00CF5284" w:rsidRPr="00CF6631" w:rsidRDefault="00CF6631">
      <w:pPr>
        <w:rPr>
          <w:rFonts w:ascii="Arial" w:hAnsi="Arial" w:cs="Arial"/>
          <w:sz w:val="22"/>
          <w:szCs w:val="22"/>
        </w:rPr>
      </w:pPr>
      <w:r w:rsidRPr="00CF6631">
        <w:rPr>
          <w:rFonts w:ascii="Arial" w:hAnsi="Arial" w:cs="Arial"/>
          <w:b/>
          <w:bCs/>
          <w:sz w:val="22"/>
          <w:szCs w:val="22"/>
        </w:rPr>
        <w:t xml:space="preserve">Joy: </w:t>
      </w:r>
      <w:r w:rsidRPr="00CF6631">
        <w:rPr>
          <w:rFonts w:ascii="Arial" w:hAnsi="Arial" w:cs="Arial"/>
          <w:sz w:val="22"/>
          <w:szCs w:val="22"/>
        </w:rPr>
        <w:t>The first time I met Greg Dow was in 2008, where a pastor came to our home.</w:t>
      </w:r>
    </w:p>
    <w:p w14:paraId="3370A846" w14:textId="77777777" w:rsidR="00302887" w:rsidRDefault="00302887">
      <w:pPr>
        <w:rPr>
          <w:rFonts w:ascii="Arial" w:hAnsi="Arial" w:cs="Arial"/>
          <w:sz w:val="22"/>
          <w:szCs w:val="22"/>
        </w:rPr>
      </w:pPr>
    </w:p>
    <w:p w14:paraId="7075A11B" w14:textId="3B3B7C1D"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When Joy first came to the home, she felt so much love from Greg and Mary Rose, who she called mom and dad.</w:t>
      </w:r>
    </w:p>
    <w:p w14:paraId="519004E2" w14:textId="77777777" w:rsidR="00302887" w:rsidRDefault="00302887">
      <w:pPr>
        <w:rPr>
          <w:rFonts w:ascii="Arial" w:hAnsi="Arial" w:cs="Arial"/>
          <w:sz w:val="22"/>
          <w:szCs w:val="22"/>
        </w:rPr>
      </w:pPr>
    </w:p>
    <w:p w14:paraId="6BB2820A" w14:textId="741535FB" w:rsidR="00CF5284" w:rsidRPr="00CF6631" w:rsidRDefault="00CF6631">
      <w:pPr>
        <w:rPr>
          <w:rFonts w:ascii="Arial" w:hAnsi="Arial" w:cs="Arial"/>
          <w:sz w:val="22"/>
          <w:szCs w:val="22"/>
        </w:rPr>
      </w:pPr>
      <w:r w:rsidRPr="00CF6631">
        <w:rPr>
          <w:rFonts w:ascii="Arial" w:hAnsi="Arial" w:cs="Arial"/>
          <w:b/>
          <w:bCs/>
          <w:sz w:val="22"/>
          <w:szCs w:val="22"/>
        </w:rPr>
        <w:t xml:space="preserve">Joy: </w:t>
      </w:r>
      <w:r w:rsidR="00000000" w:rsidRPr="00CF6631">
        <w:rPr>
          <w:rFonts w:ascii="Arial" w:hAnsi="Arial" w:cs="Arial"/>
          <w:sz w:val="22"/>
          <w:szCs w:val="22"/>
        </w:rPr>
        <w:t>I could describe that life as the life that I had always dreamed of.</w:t>
      </w:r>
    </w:p>
    <w:p w14:paraId="450C9AB2" w14:textId="77777777" w:rsidR="00302887" w:rsidRDefault="00302887">
      <w:pPr>
        <w:rPr>
          <w:rFonts w:ascii="Arial" w:hAnsi="Arial" w:cs="Arial"/>
          <w:sz w:val="22"/>
          <w:szCs w:val="22"/>
        </w:rPr>
      </w:pPr>
    </w:p>
    <w:p w14:paraId="3A33B5F1" w14:textId="1D183742" w:rsidR="00CF5284" w:rsidRPr="00CF6631" w:rsidRDefault="00CF6631">
      <w:pPr>
        <w:rPr>
          <w:rFonts w:ascii="Arial" w:hAnsi="Arial" w:cs="Arial"/>
          <w:sz w:val="22"/>
          <w:szCs w:val="22"/>
        </w:rPr>
      </w:pPr>
      <w:r w:rsidRPr="00CF6631">
        <w:rPr>
          <w:rFonts w:ascii="Arial" w:hAnsi="Arial" w:cs="Arial"/>
          <w:b/>
          <w:bCs/>
          <w:sz w:val="22"/>
          <w:szCs w:val="22"/>
        </w:rPr>
        <w:t xml:space="preserve">Attorney: </w:t>
      </w:r>
      <w:r w:rsidR="00000000" w:rsidRPr="00CF6631">
        <w:rPr>
          <w:rFonts w:ascii="Arial" w:hAnsi="Arial" w:cs="Arial"/>
          <w:sz w:val="22"/>
          <w:szCs w:val="22"/>
        </w:rPr>
        <w:t xml:space="preserve">Did that change at some point? </w:t>
      </w:r>
    </w:p>
    <w:p w14:paraId="3FA0ADED" w14:textId="77777777" w:rsidR="00302887" w:rsidRDefault="00302887">
      <w:pPr>
        <w:rPr>
          <w:rFonts w:ascii="Arial" w:hAnsi="Arial" w:cs="Arial"/>
          <w:sz w:val="22"/>
          <w:szCs w:val="22"/>
        </w:rPr>
      </w:pPr>
    </w:p>
    <w:p w14:paraId="6CD79F36" w14:textId="0F976F97" w:rsidR="00CF5284" w:rsidRPr="00CF6631" w:rsidRDefault="00CF6631">
      <w:pPr>
        <w:rPr>
          <w:rFonts w:ascii="Arial" w:hAnsi="Arial" w:cs="Arial"/>
          <w:sz w:val="22"/>
          <w:szCs w:val="22"/>
        </w:rPr>
      </w:pPr>
      <w:r w:rsidRPr="00CF6631">
        <w:rPr>
          <w:rFonts w:ascii="Arial" w:hAnsi="Arial" w:cs="Arial"/>
          <w:b/>
          <w:bCs/>
          <w:sz w:val="22"/>
          <w:szCs w:val="22"/>
        </w:rPr>
        <w:t xml:space="preserve">Joy: </w:t>
      </w:r>
      <w:r w:rsidR="00000000" w:rsidRPr="00CF6631">
        <w:rPr>
          <w:rFonts w:ascii="Arial" w:hAnsi="Arial" w:cs="Arial"/>
          <w:sz w:val="22"/>
          <w:szCs w:val="22"/>
        </w:rPr>
        <w:t xml:space="preserve">Yeah, it changed at some point dramatically, in a way that I didn't even expect it to change. </w:t>
      </w:r>
    </w:p>
    <w:p w14:paraId="502115FD" w14:textId="77777777" w:rsidR="00302887" w:rsidRDefault="00302887">
      <w:pPr>
        <w:rPr>
          <w:rFonts w:ascii="Arial" w:hAnsi="Arial" w:cs="Arial"/>
          <w:sz w:val="22"/>
          <w:szCs w:val="22"/>
        </w:rPr>
      </w:pPr>
    </w:p>
    <w:p w14:paraId="2703D175" w14:textId="6CC4C907" w:rsidR="00CF5284" w:rsidRPr="00CF6631" w:rsidRDefault="00CF6631">
      <w:pPr>
        <w:rPr>
          <w:rFonts w:ascii="Arial" w:hAnsi="Arial" w:cs="Arial"/>
          <w:sz w:val="22"/>
          <w:szCs w:val="22"/>
        </w:rPr>
      </w:pPr>
      <w:r w:rsidRPr="00CF6631">
        <w:rPr>
          <w:rFonts w:ascii="Arial" w:hAnsi="Arial" w:cs="Arial"/>
          <w:b/>
          <w:bCs/>
          <w:sz w:val="22"/>
          <w:szCs w:val="22"/>
        </w:rPr>
        <w:t xml:space="preserve">Attorney: </w:t>
      </w:r>
      <w:r w:rsidR="00000000" w:rsidRPr="00CF6631">
        <w:rPr>
          <w:rFonts w:ascii="Arial" w:hAnsi="Arial" w:cs="Arial"/>
          <w:sz w:val="22"/>
          <w:szCs w:val="22"/>
        </w:rPr>
        <w:t>Did it get better</w:t>
      </w:r>
      <w:r w:rsidR="00492BA4">
        <w:rPr>
          <w:rFonts w:ascii="Arial" w:hAnsi="Arial" w:cs="Arial"/>
          <w:sz w:val="22"/>
          <w:szCs w:val="22"/>
        </w:rPr>
        <w:t>,</w:t>
      </w:r>
      <w:r w:rsidR="00000000" w:rsidRPr="00CF6631">
        <w:rPr>
          <w:rFonts w:ascii="Arial" w:hAnsi="Arial" w:cs="Arial"/>
          <w:sz w:val="22"/>
          <w:szCs w:val="22"/>
        </w:rPr>
        <w:t xml:space="preserve"> or did it get worse? </w:t>
      </w:r>
    </w:p>
    <w:p w14:paraId="0A3A2691" w14:textId="77777777" w:rsidR="00302887" w:rsidRDefault="00302887">
      <w:pPr>
        <w:rPr>
          <w:rFonts w:ascii="Arial" w:hAnsi="Arial" w:cs="Arial"/>
          <w:sz w:val="22"/>
          <w:szCs w:val="22"/>
        </w:rPr>
      </w:pPr>
    </w:p>
    <w:p w14:paraId="58872C46" w14:textId="546112A5" w:rsidR="00CF5284" w:rsidRPr="00CF6631" w:rsidRDefault="00CF6631">
      <w:pPr>
        <w:rPr>
          <w:rFonts w:ascii="Arial" w:hAnsi="Arial" w:cs="Arial"/>
          <w:sz w:val="22"/>
          <w:szCs w:val="22"/>
        </w:rPr>
      </w:pPr>
      <w:r w:rsidRPr="00CF6631">
        <w:rPr>
          <w:rFonts w:ascii="Arial" w:hAnsi="Arial" w:cs="Arial"/>
          <w:b/>
          <w:bCs/>
          <w:sz w:val="22"/>
          <w:szCs w:val="22"/>
        </w:rPr>
        <w:t xml:space="preserve">Joy: </w:t>
      </w:r>
      <w:r w:rsidR="00000000" w:rsidRPr="00CF6631">
        <w:rPr>
          <w:rFonts w:ascii="Arial" w:hAnsi="Arial" w:cs="Arial"/>
          <w:sz w:val="22"/>
          <w:szCs w:val="22"/>
        </w:rPr>
        <w:t>It got worse.</w:t>
      </w:r>
    </w:p>
    <w:p w14:paraId="64C37D23" w14:textId="77777777" w:rsidR="00302887" w:rsidRDefault="00302887">
      <w:pPr>
        <w:rPr>
          <w:rFonts w:ascii="Arial" w:hAnsi="Arial" w:cs="Arial"/>
          <w:sz w:val="22"/>
          <w:szCs w:val="22"/>
        </w:rPr>
      </w:pPr>
    </w:p>
    <w:p w14:paraId="54BA712A" w14:textId="73E64A76" w:rsidR="00CF5284" w:rsidRPr="00CF6631" w:rsidRDefault="00CF6631">
      <w:pPr>
        <w:rPr>
          <w:rFonts w:ascii="Arial" w:hAnsi="Arial" w:cs="Arial"/>
          <w:sz w:val="22"/>
          <w:szCs w:val="22"/>
        </w:rPr>
      </w:pPr>
      <w:r w:rsidRPr="00CF6631">
        <w:rPr>
          <w:rFonts w:ascii="Arial" w:hAnsi="Arial" w:cs="Arial"/>
          <w:b/>
          <w:bCs/>
          <w:sz w:val="22"/>
          <w:szCs w:val="22"/>
        </w:rPr>
        <w:t xml:space="preserve">Attorney: </w:t>
      </w:r>
      <w:r w:rsidR="00000000" w:rsidRPr="00CF6631">
        <w:rPr>
          <w:rFonts w:ascii="Arial" w:hAnsi="Arial" w:cs="Arial"/>
          <w:sz w:val="22"/>
          <w:szCs w:val="22"/>
        </w:rPr>
        <w:t xml:space="preserve">Did it get worse for the reasons that bring us into the courtroom today? </w:t>
      </w:r>
    </w:p>
    <w:p w14:paraId="56C296F6" w14:textId="77777777" w:rsidR="00302887" w:rsidRDefault="00302887">
      <w:pPr>
        <w:rPr>
          <w:rFonts w:ascii="Arial" w:hAnsi="Arial" w:cs="Arial"/>
          <w:sz w:val="22"/>
          <w:szCs w:val="22"/>
        </w:rPr>
      </w:pPr>
    </w:p>
    <w:p w14:paraId="0F943C24" w14:textId="3AA493B0" w:rsidR="00CF5284" w:rsidRPr="00CF6631" w:rsidRDefault="00CF6631">
      <w:pPr>
        <w:rPr>
          <w:rFonts w:ascii="Arial" w:hAnsi="Arial" w:cs="Arial"/>
          <w:sz w:val="22"/>
          <w:szCs w:val="22"/>
        </w:rPr>
      </w:pPr>
      <w:r w:rsidRPr="00CF6631">
        <w:rPr>
          <w:rFonts w:ascii="Arial" w:hAnsi="Arial" w:cs="Arial"/>
          <w:b/>
          <w:bCs/>
          <w:sz w:val="22"/>
          <w:szCs w:val="22"/>
        </w:rPr>
        <w:t xml:space="preserve">Joy: </w:t>
      </w:r>
      <w:r w:rsidR="00000000" w:rsidRPr="00CF6631">
        <w:rPr>
          <w:rFonts w:ascii="Arial" w:hAnsi="Arial" w:cs="Arial"/>
          <w:sz w:val="22"/>
          <w:szCs w:val="22"/>
        </w:rPr>
        <w:t xml:space="preserve">Yes. </w:t>
      </w:r>
    </w:p>
    <w:p w14:paraId="0EC88472" w14:textId="77777777" w:rsidR="00302887" w:rsidRDefault="00302887">
      <w:pPr>
        <w:rPr>
          <w:rFonts w:ascii="Arial" w:hAnsi="Arial" w:cs="Arial"/>
          <w:sz w:val="22"/>
          <w:szCs w:val="22"/>
        </w:rPr>
      </w:pPr>
    </w:p>
    <w:p w14:paraId="35145F8B" w14:textId="63F65565" w:rsidR="00CF6631" w:rsidRPr="00CF6631" w:rsidRDefault="00CF6631">
      <w:pPr>
        <w:rPr>
          <w:rFonts w:ascii="Arial" w:hAnsi="Arial" w:cs="Arial"/>
          <w:sz w:val="22"/>
          <w:szCs w:val="22"/>
        </w:rPr>
      </w:pPr>
      <w:r w:rsidRPr="00CF6631">
        <w:rPr>
          <w:rFonts w:ascii="Arial" w:hAnsi="Arial" w:cs="Arial"/>
          <w:b/>
          <w:bCs/>
          <w:sz w:val="22"/>
          <w:szCs w:val="22"/>
        </w:rPr>
        <w:t>Attorney</w:t>
      </w:r>
      <w:r w:rsidRPr="00CF6631">
        <w:rPr>
          <w:rFonts w:ascii="Arial" w:hAnsi="Arial" w:cs="Arial"/>
          <w:sz w:val="22"/>
          <w:szCs w:val="22"/>
        </w:rPr>
        <w:t xml:space="preserve">: </w:t>
      </w:r>
      <w:r w:rsidR="00000000" w:rsidRPr="00CF6631">
        <w:rPr>
          <w:rFonts w:ascii="Arial" w:hAnsi="Arial" w:cs="Arial"/>
          <w:sz w:val="22"/>
          <w:szCs w:val="22"/>
        </w:rPr>
        <w:t>Now</w:t>
      </w:r>
      <w:r w:rsidR="00492BA4">
        <w:rPr>
          <w:rFonts w:ascii="Arial" w:hAnsi="Arial" w:cs="Arial"/>
          <w:sz w:val="22"/>
          <w:szCs w:val="22"/>
        </w:rPr>
        <w:t>,</w:t>
      </w:r>
      <w:r w:rsidR="00000000" w:rsidRPr="00CF6631">
        <w:rPr>
          <w:rFonts w:ascii="Arial" w:hAnsi="Arial" w:cs="Arial"/>
          <w:sz w:val="22"/>
          <w:szCs w:val="22"/>
        </w:rPr>
        <w:t xml:space="preserve"> we don't have to go into the specifics of what those things are. The court has been made aware of what Gregory Dow did.</w:t>
      </w:r>
    </w:p>
    <w:p w14:paraId="0FAFF1E2" w14:textId="77777777" w:rsidR="00CF6631" w:rsidRPr="00CF6631" w:rsidRDefault="00CF6631">
      <w:pPr>
        <w:rPr>
          <w:rFonts w:ascii="Arial" w:hAnsi="Arial" w:cs="Arial"/>
          <w:sz w:val="22"/>
          <w:szCs w:val="22"/>
        </w:rPr>
      </w:pPr>
    </w:p>
    <w:p w14:paraId="50F4367F" w14:textId="77777777" w:rsidR="00CF6631" w:rsidRPr="00CF6631" w:rsidRDefault="00CF6631">
      <w:pPr>
        <w:rPr>
          <w:rFonts w:ascii="Arial" w:hAnsi="Arial" w:cs="Arial"/>
          <w:sz w:val="22"/>
          <w:szCs w:val="22"/>
        </w:rPr>
      </w:pPr>
      <w:r w:rsidRPr="00CF6631">
        <w:rPr>
          <w:rFonts w:ascii="Arial" w:hAnsi="Arial" w:cs="Arial"/>
          <w:b/>
          <w:bCs/>
          <w:sz w:val="22"/>
          <w:szCs w:val="22"/>
        </w:rPr>
        <w:t xml:space="preserve">Joy: </w:t>
      </w:r>
      <w:r w:rsidRPr="00CF6631">
        <w:rPr>
          <w:rFonts w:ascii="Arial" w:hAnsi="Arial" w:cs="Arial"/>
          <w:sz w:val="22"/>
          <w:szCs w:val="22"/>
        </w:rPr>
        <w:t>Hmm.</w:t>
      </w:r>
    </w:p>
    <w:p w14:paraId="5603146A" w14:textId="77777777" w:rsidR="00CF6631" w:rsidRPr="00CF6631" w:rsidRDefault="00CF6631">
      <w:pPr>
        <w:rPr>
          <w:rFonts w:ascii="Arial" w:hAnsi="Arial" w:cs="Arial"/>
          <w:sz w:val="22"/>
          <w:szCs w:val="22"/>
        </w:rPr>
      </w:pPr>
    </w:p>
    <w:p w14:paraId="44D3E96D" w14:textId="7C36F8A7" w:rsidR="00CF5284" w:rsidRPr="00CF6631" w:rsidRDefault="00CF6631">
      <w:pPr>
        <w:rPr>
          <w:rFonts w:ascii="Arial" w:hAnsi="Arial" w:cs="Arial"/>
          <w:sz w:val="22"/>
          <w:szCs w:val="22"/>
        </w:rPr>
      </w:pPr>
      <w:r w:rsidRPr="00CF6631">
        <w:rPr>
          <w:rFonts w:ascii="Arial" w:hAnsi="Arial" w:cs="Arial"/>
          <w:b/>
          <w:bCs/>
          <w:sz w:val="22"/>
          <w:szCs w:val="22"/>
        </w:rPr>
        <w:t xml:space="preserve">Attorney: </w:t>
      </w:r>
      <w:r w:rsidRPr="00CF6631">
        <w:rPr>
          <w:rFonts w:ascii="Arial" w:hAnsi="Arial" w:cs="Arial"/>
          <w:sz w:val="22"/>
          <w:szCs w:val="22"/>
        </w:rPr>
        <w:t>I just want to talk to you, and if you could tell the court how those actions affected you.</w:t>
      </w:r>
    </w:p>
    <w:p w14:paraId="03FB83D5" w14:textId="77777777" w:rsidR="00302887" w:rsidRDefault="00302887">
      <w:pPr>
        <w:rPr>
          <w:rFonts w:ascii="Arial" w:hAnsi="Arial" w:cs="Arial"/>
          <w:sz w:val="22"/>
          <w:szCs w:val="22"/>
        </w:rPr>
      </w:pPr>
    </w:p>
    <w:p w14:paraId="10AEC4DB" w14:textId="28F7D7BA" w:rsidR="00CF5284" w:rsidRPr="00CF6631" w:rsidRDefault="00CF6631">
      <w:pPr>
        <w:rPr>
          <w:rFonts w:ascii="Arial" w:hAnsi="Arial" w:cs="Arial"/>
          <w:sz w:val="22"/>
          <w:szCs w:val="22"/>
        </w:rPr>
      </w:pPr>
      <w:r w:rsidRPr="00CF6631">
        <w:rPr>
          <w:rFonts w:ascii="Arial" w:hAnsi="Arial" w:cs="Arial"/>
          <w:b/>
          <w:bCs/>
          <w:sz w:val="22"/>
          <w:szCs w:val="22"/>
        </w:rPr>
        <w:t xml:space="preserve">Joy: </w:t>
      </w:r>
      <w:r w:rsidR="00000000" w:rsidRPr="00CF6631">
        <w:rPr>
          <w:rFonts w:ascii="Arial" w:hAnsi="Arial" w:cs="Arial"/>
          <w:sz w:val="22"/>
          <w:szCs w:val="22"/>
        </w:rPr>
        <w:t>Those actions affected me in a lot of ways. The first one is when I'm with family</w:t>
      </w:r>
      <w:r w:rsidRPr="00CF6631">
        <w:rPr>
          <w:rFonts w:ascii="Arial" w:hAnsi="Arial" w:cs="Arial"/>
          <w:sz w:val="22"/>
          <w:szCs w:val="22"/>
        </w:rPr>
        <w:t xml:space="preserve">, </w:t>
      </w:r>
      <w:r w:rsidR="00000000" w:rsidRPr="00CF6631">
        <w:rPr>
          <w:rFonts w:ascii="Arial" w:hAnsi="Arial" w:cs="Arial"/>
          <w:sz w:val="22"/>
          <w:szCs w:val="22"/>
        </w:rPr>
        <w:t>I don't feel like family to them because they see me different</w:t>
      </w:r>
      <w:r w:rsidR="00492BA4">
        <w:rPr>
          <w:rFonts w:ascii="Arial" w:hAnsi="Arial" w:cs="Arial"/>
          <w:sz w:val="22"/>
          <w:szCs w:val="22"/>
        </w:rPr>
        <w:t xml:space="preserve">. </w:t>
      </w:r>
      <w:r w:rsidR="00492BA4" w:rsidRPr="00CF6631">
        <w:rPr>
          <w:rFonts w:ascii="Arial" w:hAnsi="Arial" w:cs="Arial"/>
          <w:sz w:val="22"/>
          <w:szCs w:val="22"/>
        </w:rPr>
        <w:t xml:space="preserve">They </w:t>
      </w:r>
      <w:r w:rsidR="00000000" w:rsidRPr="00CF6631">
        <w:rPr>
          <w:rFonts w:ascii="Arial" w:hAnsi="Arial" w:cs="Arial"/>
          <w:sz w:val="22"/>
          <w:szCs w:val="22"/>
        </w:rPr>
        <w:t xml:space="preserve">treat me weird because they say that I was brought up by a white person and that I'm not one of them anymore. </w:t>
      </w:r>
    </w:p>
    <w:p w14:paraId="25AC13E1" w14:textId="77777777" w:rsidR="00302887" w:rsidRDefault="00302887">
      <w:pPr>
        <w:rPr>
          <w:rFonts w:ascii="Arial" w:hAnsi="Arial" w:cs="Arial"/>
          <w:sz w:val="22"/>
          <w:szCs w:val="22"/>
        </w:rPr>
      </w:pPr>
    </w:p>
    <w:p w14:paraId="1BC2B943" w14:textId="289315F1" w:rsidR="00CF5284" w:rsidRPr="00CF6631" w:rsidRDefault="00CF6631">
      <w:pPr>
        <w:rPr>
          <w:rFonts w:ascii="Arial" w:hAnsi="Arial" w:cs="Arial"/>
          <w:sz w:val="22"/>
          <w:szCs w:val="22"/>
        </w:rPr>
      </w:pPr>
      <w:r w:rsidRPr="00CF6631">
        <w:rPr>
          <w:rFonts w:ascii="Arial" w:hAnsi="Arial" w:cs="Arial"/>
          <w:b/>
          <w:bCs/>
          <w:sz w:val="22"/>
          <w:szCs w:val="22"/>
        </w:rPr>
        <w:t xml:space="preserve">Halima: </w:t>
      </w:r>
      <w:r w:rsidR="00000000" w:rsidRPr="00CF6631">
        <w:rPr>
          <w:rFonts w:ascii="Arial" w:hAnsi="Arial" w:cs="Arial"/>
          <w:sz w:val="22"/>
          <w:szCs w:val="22"/>
        </w:rPr>
        <w:t xml:space="preserve">Joy and the other kids had been so secluded at the home by Greg and Mary Rose that she never learned to speak her tribal language. </w:t>
      </w:r>
      <w:r w:rsidR="00492BA4">
        <w:rPr>
          <w:rFonts w:ascii="Arial" w:hAnsi="Arial" w:cs="Arial"/>
          <w:sz w:val="22"/>
          <w:szCs w:val="22"/>
        </w:rPr>
        <w:t>So w</w:t>
      </w:r>
      <w:r w:rsidRPr="00CF6631">
        <w:rPr>
          <w:rFonts w:ascii="Arial" w:hAnsi="Arial" w:cs="Arial"/>
          <w:sz w:val="22"/>
          <w:szCs w:val="22"/>
        </w:rPr>
        <w:t>hen s</w:t>
      </w:r>
      <w:r w:rsidR="00000000" w:rsidRPr="00CF6631">
        <w:rPr>
          <w:rFonts w:ascii="Arial" w:hAnsi="Arial" w:cs="Arial"/>
          <w:sz w:val="22"/>
          <w:szCs w:val="22"/>
        </w:rPr>
        <w:t xml:space="preserve">he moved in with her grandmother, they struggled to communicate. Everywhere she went, people knew her as </w:t>
      </w:r>
      <w:r w:rsidRPr="00CF6631">
        <w:rPr>
          <w:rFonts w:ascii="Arial" w:hAnsi="Arial" w:cs="Arial"/>
          <w:sz w:val="22"/>
          <w:szCs w:val="22"/>
        </w:rPr>
        <w:t>"</w:t>
      </w:r>
      <w:r w:rsidR="00000000" w:rsidRPr="00CF6631">
        <w:rPr>
          <w:rFonts w:ascii="Arial" w:hAnsi="Arial" w:cs="Arial"/>
          <w:sz w:val="22"/>
          <w:szCs w:val="22"/>
        </w:rPr>
        <w:t>that girl.</w:t>
      </w:r>
      <w:r w:rsidRPr="00CF6631">
        <w:rPr>
          <w:rFonts w:ascii="Arial" w:hAnsi="Arial" w:cs="Arial"/>
          <w:sz w:val="22"/>
          <w:szCs w:val="22"/>
        </w:rPr>
        <w:t>"</w:t>
      </w:r>
      <w:r w:rsidR="00000000" w:rsidRPr="00CF6631">
        <w:rPr>
          <w:rFonts w:ascii="Arial" w:hAnsi="Arial" w:cs="Arial"/>
          <w:sz w:val="22"/>
          <w:szCs w:val="22"/>
        </w:rPr>
        <w:t xml:space="preserve"> </w:t>
      </w:r>
    </w:p>
    <w:p w14:paraId="2FA17858" w14:textId="77777777" w:rsidR="00302887" w:rsidRDefault="00302887">
      <w:pPr>
        <w:rPr>
          <w:rFonts w:ascii="Arial" w:hAnsi="Arial" w:cs="Arial"/>
          <w:sz w:val="22"/>
          <w:szCs w:val="22"/>
        </w:rPr>
      </w:pPr>
    </w:p>
    <w:p w14:paraId="5F96FDF3" w14:textId="6EF04E54" w:rsidR="00CF6631" w:rsidRPr="00CF6631" w:rsidRDefault="00CF6631">
      <w:pPr>
        <w:rPr>
          <w:rFonts w:ascii="Arial" w:hAnsi="Arial" w:cs="Arial"/>
          <w:sz w:val="22"/>
          <w:szCs w:val="22"/>
        </w:rPr>
      </w:pPr>
      <w:r w:rsidRPr="00CF6631">
        <w:rPr>
          <w:rFonts w:ascii="Arial" w:hAnsi="Arial" w:cs="Arial"/>
          <w:b/>
          <w:bCs/>
          <w:sz w:val="22"/>
          <w:szCs w:val="22"/>
        </w:rPr>
        <w:t xml:space="preserve">Joy: </w:t>
      </w:r>
      <w:r w:rsidR="00000000" w:rsidRPr="00CF6631">
        <w:rPr>
          <w:rFonts w:ascii="Arial" w:hAnsi="Arial" w:cs="Arial"/>
          <w:sz w:val="22"/>
          <w:szCs w:val="22"/>
        </w:rPr>
        <w:t>They just keep making fun of me everywhere I go. They keep saying that</w:t>
      </w:r>
      <w:r w:rsidR="00C8621B">
        <w:rPr>
          <w:rFonts w:ascii="Arial" w:hAnsi="Arial" w:cs="Arial"/>
          <w:sz w:val="22"/>
          <w:szCs w:val="22"/>
        </w:rPr>
        <w:t>,</w:t>
      </w:r>
      <w:r w:rsidR="00000000" w:rsidRPr="00CF6631">
        <w:rPr>
          <w:rFonts w:ascii="Arial" w:hAnsi="Arial" w:cs="Arial"/>
          <w:sz w:val="22"/>
          <w:szCs w:val="22"/>
        </w:rPr>
        <w:t xml:space="preserve"> </w:t>
      </w:r>
      <w:r w:rsidRPr="00CF6631">
        <w:rPr>
          <w:rFonts w:ascii="Arial" w:hAnsi="Arial" w:cs="Arial"/>
          <w:sz w:val="22"/>
          <w:szCs w:val="22"/>
        </w:rPr>
        <w:t>"I</w:t>
      </w:r>
      <w:r w:rsidR="00000000" w:rsidRPr="00CF6631">
        <w:rPr>
          <w:rFonts w:ascii="Arial" w:hAnsi="Arial" w:cs="Arial"/>
          <w:sz w:val="22"/>
          <w:szCs w:val="22"/>
        </w:rPr>
        <w:t>f you had chosen to stay with your own kind, this stuff wouldn't have happened.</w:t>
      </w:r>
      <w:r w:rsidRPr="00CF6631">
        <w:rPr>
          <w:rFonts w:ascii="Arial" w:hAnsi="Arial" w:cs="Arial"/>
          <w:sz w:val="22"/>
          <w:szCs w:val="22"/>
        </w:rPr>
        <w:t>"</w:t>
      </w:r>
      <w:r w:rsidR="00000000" w:rsidRPr="00CF6631">
        <w:rPr>
          <w:rFonts w:ascii="Arial" w:hAnsi="Arial" w:cs="Arial"/>
          <w:sz w:val="22"/>
          <w:szCs w:val="22"/>
        </w:rPr>
        <w:t xml:space="preserve"> I was dreaming of becoming a lawyer once I grew up. </w:t>
      </w:r>
      <w:r w:rsidR="00C8621B">
        <w:rPr>
          <w:rFonts w:ascii="Arial" w:hAnsi="Arial" w:cs="Arial"/>
          <w:sz w:val="22"/>
          <w:szCs w:val="22"/>
        </w:rPr>
        <w:t xml:space="preserve">But </w:t>
      </w:r>
      <w:r w:rsidR="00C8621B" w:rsidRPr="00CF6631">
        <w:rPr>
          <w:rFonts w:ascii="Arial" w:hAnsi="Arial" w:cs="Arial"/>
          <w:sz w:val="22"/>
          <w:szCs w:val="22"/>
        </w:rPr>
        <w:t>now</w:t>
      </w:r>
      <w:r w:rsidR="00C8621B">
        <w:rPr>
          <w:rFonts w:ascii="Arial" w:hAnsi="Arial" w:cs="Arial"/>
          <w:sz w:val="22"/>
          <w:szCs w:val="22"/>
        </w:rPr>
        <w:t>,</w:t>
      </w:r>
      <w:r w:rsidR="00000000" w:rsidRPr="00CF6631">
        <w:rPr>
          <w:rFonts w:ascii="Arial" w:hAnsi="Arial" w:cs="Arial"/>
          <w:sz w:val="22"/>
          <w:szCs w:val="22"/>
        </w:rPr>
        <w:t xml:space="preserve"> those things are not possible, because here, to be a lawyer, you need to have high grades. Right now, I can't </w:t>
      </w:r>
      <w:r w:rsidRPr="00CF6631">
        <w:rPr>
          <w:rFonts w:ascii="Arial" w:hAnsi="Arial" w:cs="Arial"/>
          <w:sz w:val="22"/>
          <w:szCs w:val="22"/>
        </w:rPr>
        <w:t xml:space="preserve">concentrate </w:t>
      </w:r>
      <w:r w:rsidR="00000000" w:rsidRPr="00CF6631">
        <w:rPr>
          <w:rFonts w:ascii="Arial" w:hAnsi="Arial" w:cs="Arial"/>
          <w:sz w:val="22"/>
          <w:szCs w:val="22"/>
        </w:rPr>
        <w:t>in school. I'm about to drop out of school because I'm not doing well. I don't see myself getting anywhere with the grades that I have. I keep getting headaches. The implant that I had that keeps</w:t>
      </w:r>
      <w:r w:rsidRPr="00CF6631">
        <w:rPr>
          <w:rFonts w:ascii="Arial" w:hAnsi="Arial" w:cs="Arial"/>
          <w:sz w:val="22"/>
          <w:szCs w:val="22"/>
        </w:rPr>
        <w:t xml:space="preserve"> m</w:t>
      </w:r>
      <w:r w:rsidR="00000000" w:rsidRPr="00CF6631">
        <w:rPr>
          <w:rFonts w:ascii="Arial" w:hAnsi="Arial" w:cs="Arial"/>
          <w:sz w:val="22"/>
          <w:szCs w:val="22"/>
        </w:rPr>
        <w:t>aking me sick</w:t>
      </w:r>
      <w:r w:rsidRPr="00CF6631">
        <w:rPr>
          <w:rFonts w:ascii="Arial" w:hAnsi="Arial" w:cs="Arial"/>
          <w:sz w:val="22"/>
          <w:szCs w:val="22"/>
        </w:rPr>
        <w:t>.</w:t>
      </w:r>
    </w:p>
    <w:p w14:paraId="16C639AB" w14:textId="77777777" w:rsidR="00CF6631" w:rsidRPr="00CF6631" w:rsidRDefault="00CF6631">
      <w:pPr>
        <w:rPr>
          <w:rFonts w:ascii="Arial" w:hAnsi="Arial" w:cs="Arial"/>
          <w:sz w:val="22"/>
          <w:szCs w:val="22"/>
        </w:rPr>
      </w:pPr>
    </w:p>
    <w:p w14:paraId="69DDB79C" w14:textId="511DEDE7"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The birth control implant that Mary Rose had forced her to get was still wreaking havoc on her body. </w:t>
      </w:r>
    </w:p>
    <w:p w14:paraId="72D80512" w14:textId="77777777" w:rsidR="00302887" w:rsidRDefault="00302887">
      <w:pPr>
        <w:rPr>
          <w:rFonts w:ascii="Arial" w:hAnsi="Arial" w:cs="Arial"/>
          <w:sz w:val="22"/>
          <w:szCs w:val="22"/>
        </w:rPr>
      </w:pPr>
    </w:p>
    <w:p w14:paraId="79D9D162" w14:textId="6A68CD5D" w:rsidR="00CF5284" w:rsidRPr="00CF6631" w:rsidRDefault="00CF6631">
      <w:pPr>
        <w:rPr>
          <w:rFonts w:ascii="Arial" w:hAnsi="Arial" w:cs="Arial"/>
          <w:sz w:val="22"/>
          <w:szCs w:val="22"/>
        </w:rPr>
      </w:pPr>
      <w:r w:rsidRPr="00CF6631">
        <w:rPr>
          <w:rFonts w:ascii="Arial" w:hAnsi="Arial" w:cs="Arial"/>
          <w:b/>
          <w:bCs/>
          <w:sz w:val="22"/>
          <w:szCs w:val="22"/>
        </w:rPr>
        <w:t xml:space="preserve">Joy: </w:t>
      </w:r>
      <w:r w:rsidR="00000000" w:rsidRPr="00CF6631">
        <w:rPr>
          <w:rFonts w:ascii="Arial" w:hAnsi="Arial" w:cs="Arial"/>
          <w:sz w:val="22"/>
          <w:szCs w:val="22"/>
        </w:rPr>
        <w:t>The doctor keeps telling me that thing wasn't good for my body, because it was at a young age that I got that in.</w:t>
      </w:r>
    </w:p>
    <w:p w14:paraId="226B71AD" w14:textId="77777777" w:rsidR="00302887" w:rsidRDefault="00302887">
      <w:pPr>
        <w:rPr>
          <w:rFonts w:ascii="Arial" w:hAnsi="Arial" w:cs="Arial"/>
          <w:sz w:val="22"/>
          <w:szCs w:val="22"/>
        </w:rPr>
      </w:pPr>
    </w:p>
    <w:p w14:paraId="34428427" w14:textId="04FC4E1B" w:rsidR="00CF5284" w:rsidRPr="00CF6631" w:rsidRDefault="00CF6631">
      <w:pPr>
        <w:rPr>
          <w:rFonts w:ascii="Arial" w:hAnsi="Arial" w:cs="Arial"/>
          <w:sz w:val="22"/>
          <w:szCs w:val="22"/>
        </w:rPr>
      </w:pPr>
      <w:r w:rsidRPr="00CF6631">
        <w:rPr>
          <w:rFonts w:ascii="Arial" w:hAnsi="Arial" w:cs="Arial"/>
          <w:b/>
          <w:bCs/>
          <w:sz w:val="22"/>
          <w:szCs w:val="22"/>
        </w:rPr>
        <w:lastRenderedPageBreak/>
        <w:t>Halima:</w:t>
      </w:r>
      <w:r w:rsidRPr="00CF6631">
        <w:rPr>
          <w:rFonts w:ascii="Arial" w:hAnsi="Arial" w:cs="Arial"/>
          <w:sz w:val="22"/>
          <w:szCs w:val="22"/>
        </w:rPr>
        <w:t xml:space="preserve"> </w:t>
      </w:r>
      <w:r w:rsidR="00000000" w:rsidRPr="00CF6631">
        <w:rPr>
          <w:rFonts w:ascii="Arial" w:hAnsi="Arial" w:cs="Arial"/>
          <w:sz w:val="22"/>
          <w:szCs w:val="22"/>
        </w:rPr>
        <w:t xml:space="preserve">The courtroom in Pennsylvania was silent. At one point, </w:t>
      </w:r>
      <w:r w:rsidR="00ED7942" w:rsidRPr="00CF6631">
        <w:rPr>
          <w:rFonts w:ascii="Arial" w:hAnsi="Arial" w:cs="Arial"/>
          <w:sz w:val="22"/>
          <w:szCs w:val="22"/>
        </w:rPr>
        <w:t>Magi</w:t>
      </w:r>
      <w:r w:rsidR="00000000" w:rsidRPr="00CF6631">
        <w:rPr>
          <w:rFonts w:ascii="Arial" w:hAnsi="Arial" w:cs="Arial"/>
          <w:sz w:val="22"/>
          <w:szCs w:val="22"/>
        </w:rPr>
        <w:t xml:space="preserve"> walked out. It was all too much.</w:t>
      </w:r>
    </w:p>
    <w:p w14:paraId="60810315" w14:textId="77777777" w:rsidR="00302887" w:rsidRDefault="00302887">
      <w:pPr>
        <w:rPr>
          <w:rFonts w:ascii="Arial" w:hAnsi="Arial" w:cs="Arial"/>
          <w:sz w:val="22"/>
          <w:szCs w:val="22"/>
        </w:rPr>
      </w:pPr>
    </w:p>
    <w:p w14:paraId="76D4A734" w14:textId="5D3D0B51"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I just wish I was there with her, to sit with her and just give her the support that she needed.</w:t>
      </w:r>
    </w:p>
    <w:p w14:paraId="15417D9E" w14:textId="77777777" w:rsidR="00302887" w:rsidRDefault="00302887">
      <w:pPr>
        <w:rPr>
          <w:rFonts w:ascii="Arial" w:hAnsi="Arial" w:cs="Arial"/>
          <w:sz w:val="22"/>
          <w:szCs w:val="22"/>
        </w:rPr>
      </w:pPr>
    </w:p>
    <w:p w14:paraId="571F6A54" w14:textId="3AAB280F" w:rsidR="00CF5284" w:rsidRPr="00CF6631" w:rsidRDefault="00CF6631">
      <w:pPr>
        <w:rPr>
          <w:rFonts w:ascii="Arial" w:hAnsi="Arial" w:cs="Arial"/>
          <w:sz w:val="22"/>
          <w:szCs w:val="22"/>
        </w:rPr>
      </w:pPr>
      <w:r w:rsidRPr="00CF6631">
        <w:rPr>
          <w:rFonts w:ascii="Arial" w:hAnsi="Arial" w:cs="Arial"/>
          <w:b/>
          <w:bCs/>
          <w:sz w:val="22"/>
          <w:szCs w:val="22"/>
        </w:rPr>
        <w:t xml:space="preserve">Attorney: </w:t>
      </w:r>
      <w:r w:rsidRPr="00CF6631">
        <w:rPr>
          <w:rFonts w:ascii="Arial" w:hAnsi="Arial" w:cs="Arial"/>
          <w:sz w:val="22"/>
          <w:szCs w:val="22"/>
        </w:rPr>
        <w:t>Is t</w:t>
      </w:r>
      <w:r w:rsidR="00000000" w:rsidRPr="00CF6631">
        <w:rPr>
          <w:rFonts w:ascii="Arial" w:hAnsi="Arial" w:cs="Arial"/>
          <w:sz w:val="22"/>
          <w:szCs w:val="22"/>
        </w:rPr>
        <w:t>here anything else you'd like to tell the court?</w:t>
      </w:r>
    </w:p>
    <w:p w14:paraId="2ABE0386" w14:textId="77777777" w:rsidR="00302887" w:rsidRDefault="00302887">
      <w:pPr>
        <w:rPr>
          <w:rFonts w:ascii="Arial" w:hAnsi="Arial" w:cs="Arial"/>
          <w:sz w:val="22"/>
          <w:szCs w:val="22"/>
        </w:rPr>
      </w:pPr>
    </w:p>
    <w:p w14:paraId="6B3EFCD8" w14:textId="532CAB8D" w:rsidR="00CF5284" w:rsidRPr="00CF6631" w:rsidRDefault="00CF6631">
      <w:pPr>
        <w:rPr>
          <w:rFonts w:ascii="Arial" w:hAnsi="Arial" w:cs="Arial"/>
          <w:sz w:val="22"/>
          <w:szCs w:val="22"/>
        </w:rPr>
      </w:pPr>
      <w:r w:rsidRPr="00CF6631">
        <w:rPr>
          <w:rFonts w:ascii="Arial" w:hAnsi="Arial" w:cs="Arial"/>
          <w:b/>
          <w:bCs/>
          <w:sz w:val="22"/>
          <w:szCs w:val="22"/>
        </w:rPr>
        <w:t xml:space="preserve">Joy: </w:t>
      </w:r>
      <w:r w:rsidR="00000000" w:rsidRPr="00CF6631">
        <w:rPr>
          <w:rFonts w:ascii="Arial" w:hAnsi="Arial" w:cs="Arial"/>
          <w:sz w:val="22"/>
          <w:szCs w:val="22"/>
        </w:rPr>
        <w:t>No.</w:t>
      </w:r>
    </w:p>
    <w:p w14:paraId="69632412" w14:textId="77777777" w:rsidR="00302887" w:rsidRDefault="00302887">
      <w:pPr>
        <w:rPr>
          <w:rFonts w:ascii="Arial" w:hAnsi="Arial" w:cs="Arial"/>
          <w:sz w:val="22"/>
          <w:szCs w:val="22"/>
        </w:rPr>
      </w:pPr>
    </w:p>
    <w:p w14:paraId="6A76CC9F" w14:textId="11E0177B" w:rsidR="00CF5284" w:rsidRPr="00CF6631" w:rsidRDefault="00635F96">
      <w:pPr>
        <w:rPr>
          <w:rFonts w:ascii="Arial" w:hAnsi="Arial" w:cs="Arial"/>
          <w:sz w:val="22"/>
          <w:szCs w:val="22"/>
        </w:rPr>
      </w:pPr>
      <w:r>
        <w:rPr>
          <w:rFonts w:ascii="Arial" w:hAnsi="Arial" w:cs="Arial"/>
          <w:b/>
          <w:bCs/>
          <w:sz w:val="22"/>
          <w:szCs w:val="22"/>
        </w:rPr>
        <w:t>Judge</w:t>
      </w:r>
      <w:r w:rsidR="00CF6631" w:rsidRPr="00CF6631">
        <w:rPr>
          <w:rFonts w:ascii="Arial" w:hAnsi="Arial" w:cs="Arial"/>
          <w:b/>
          <w:bCs/>
          <w:sz w:val="22"/>
          <w:szCs w:val="22"/>
        </w:rPr>
        <w:t xml:space="preserve">: </w:t>
      </w:r>
      <w:r w:rsidR="00000000" w:rsidRPr="00CF6631">
        <w:rPr>
          <w:rFonts w:ascii="Arial" w:hAnsi="Arial" w:cs="Arial"/>
          <w:sz w:val="22"/>
          <w:szCs w:val="22"/>
        </w:rPr>
        <w:t>Thank you very much, ma'am. Thank you for your courage in coming here to testify today. I'm very sorry for what happened to you.</w:t>
      </w:r>
    </w:p>
    <w:p w14:paraId="0D5E7F1C" w14:textId="77777777" w:rsidR="00302887" w:rsidRDefault="00302887">
      <w:pPr>
        <w:rPr>
          <w:rFonts w:ascii="Arial" w:hAnsi="Arial" w:cs="Arial"/>
          <w:sz w:val="22"/>
          <w:szCs w:val="22"/>
        </w:rPr>
      </w:pPr>
    </w:p>
    <w:p w14:paraId="6A94EE2A" w14:textId="5CF17777" w:rsidR="00CF5284" w:rsidRPr="00CF6631" w:rsidRDefault="00CF6631">
      <w:pPr>
        <w:rPr>
          <w:rFonts w:ascii="Arial" w:hAnsi="Arial" w:cs="Arial"/>
          <w:sz w:val="22"/>
          <w:szCs w:val="22"/>
        </w:rPr>
      </w:pPr>
      <w:r w:rsidRPr="00CF6631">
        <w:rPr>
          <w:rFonts w:ascii="Arial" w:hAnsi="Arial" w:cs="Arial"/>
          <w:b/>
          <w:bCs/>
          <w:sz w:val="22"/>
          <w:szCs w:val="22"/>
        </w:rPr>
        <w:t xml:space="preserve">Joy: </w:t>
      </w:r>
      <w:r w:rsidR="00000000" w:rsidRPr="00CF6631">
        <w:rPr>
          <w:rFonts w:ascii="Arial" w:hAnsi="Arial" w:cs="Arial"/>
          <w:sz w:val="22"/>
          <w:szCs w:val="22"/>
        </w:rPr>
        <w:t>Thank you.</w:t>
      </w:r>
    </w:p>
    <w:p w14:paraId="759D8116" w14:textId="77777777" w:rsidR="00302887" w:rsidRDefault="00302887">
      <w:pPr>
        <w:rPr>
          <w:rFonts w:ascii="Arial" w:hAnsi="Arial" w:cs="Arial"/>
          <w:sz w:val="22"/>
          <w:szCs w:val="22"/>
        </w:rPr>
      </w:pPr>
    </w:p>
    <w:p w14:paraId="6E81AB81" w14:textId="3D591326"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How did you feel</w:t>
      </w:r>
      <w:r w:rsidR="00220120">
        <w:rPr>
          <w:rFonts w:ascii="Arial" w:hAnsi="Arial" w:cs="Arial"/>
          <w:sz w:val="22"/>
          <w:szCs w:val="22"/>
        </w:rPr>
        <w:t xml:space="preserve">? </w:t>
      </w:r>
      <w:r w:rsidR="00220120" w:rsidRPr="00CF6631">
        <w:rPr>
          <w:rFonts w:ascii="Arial" w:hAnsi="Arial" w:cs="Arial"/>
          <w:sz w:val="22"/>
          <w:szCs w:val="22"/>
        </w:rPr>
        <w:t xml:space="preserve">Like </w:t>
      </w:r>
      <w:r w:rsidR="00000000" w:rsidRPr="00CF6631">
        <w:rPr>
          <w:rFonts w:ascii="Arial" w:hAnsi="Arial" w:cs="Arial"/>
          <w:sz w:val="22"/>
          <w:szCs w:val="22"/>
        </w:rPr>
        <w:t xml:space="preserve">the moment that one leading up to it, how did you feel? </w:t>
      </w:r>
    </w:p>
    <w:p w14:paraId="3A99BBA3" w14:textId="77777777" w:rsidR="00302887" w:rsidRDefault="00302887">
      <w:pPr>
        <w:rPr>
          <w:rFonts w:ascii="Arial" w:hAnsi="Arial" w:cs="Arial"/>
          <w:sz w:val="22"/>
          <w:szCs w:val="22"/>
        </w:rPr>
      </w:pPr>
    </w:p>
    <w:p w14:paraId="7F9D636E" w14:textId="62D719DE" w:rsidR="00CF5284" w:rsidRPr="00CF6631" w:rsidRDefault="00CF6631">
      <w:pPr>
        <w:rPr>
          <w:rFonts w:ascii="Arial" w:hAnsi="Arial" w:cs="Arial"/>
          <w:sz w:val="22"/>
          <w:szCs w:val="22"/>
        </w:rPr>
      </w:pPr>
      <w:r w:rsidRPr="00CF6631">
        <w:rPr>
          <w:rFonts w:ascii="Arial" w:hAnsi="Arial" w:cs="Arial"/>
          <w:b/>
          <w:bCs/>
          <w:sz w:val="22"/>
          <w:szCs w:val="22"/>
        </w:rPr>
        <w:t>Joy:</w:t>
      </w:r>
      <w:r w:rsidRPr="00CF6631">
        <w:rPr>
          <w:rFonts w:ascii="Arial" w:hAnsi="Arial" w:cs="Arial"/>
          <w:sz w:val="22"/>
          <w:szCs w:val="22"/>
        </w:rPr>
        <w:t xml:space="preserve"> </w:t>
      </w:r>
      <w:r w:rsidR="00000000" w:rsidRPr="00CF6631">
        <w:rPr>
          <w:rFonts w:ascii="Arial" w:hAnsi="Arial" w:cs="Arial"/>
          <w:sz w:val="22"/>
          <w:szCs w:val="22"/>
        </w:rPr>
        <w:t>Okay. I was kind of nervous a bit, but then</w:t>
      </w:r>
      <w:r w:rsidRPr="00CF6631">
        <w:rPr>
          <w:rFonts w:ascii="Arial" w:hAnsi="Arial" w:cs="Arial"/>
          <w:sz w:val="22"/>
          <w:szCs w:val="22"/>
        </w:rPr>
        <w:t xml:space="preserve">, </w:t>
      </w:r>
      <w:r w:rsidR="00000000" w:rsidRPr="00CF6631">
        <w:rPr>
          <w:rFonts w:ascii="Arial" w:hAnsi="Arial" w:cs="Arial"/>
          <w:sz w:val="22"/>
          <w:szCs w:val="22"/>
        </w:rPr>
        <w:t>I just encouraged myself that I'm doing this not for only my good, but for the good of many.</w:t>
      </w:r>
    </w:p>
    <w:p w14:paraId="057F38ED" w14:textId="77777777" w:rsidR="00302887" w:rsidRDefault="00302887">
      <w:pPr>
        <w:rPr>
          <w:rFonts w:ascii="Arial" w:hAnsi="Arial" w:cs="Arial"/>
          <w:sz w:val="22"/>
          <w:szCs w:val="22"/>
        </w:rPr>
      </w:pPr>
    </w:p>
    <w:p w14:paraId="53FC5EA2" w14:textId="422AD9B4"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When she sat down at the embassy to give her statement, </w:t>
      </w:r>
      <w:r w:rsidRPr="00CF6631">
        <w:rPr>
          <w:rFonts w:ascii="Arial" w:hAnsi="Arial" w:cs="Arial"/>
          <w:sz w:val="22"/>
          <w:szCs w:val="22"/>
        </w:rPr>
        <w:t xml:space="preserve">Joy </w:t>
      </w:r>
      <w:r w:rsidR="00000000" w:rsidRPr="00CF6631">
        <w:rPr>
          <w:rFonts w:ascii="Arial" w:hAnsi="Arial" w:cs="Arial"/>
          <w:sz w:val="22"/>
          <w:szCs w:val="22"/>
        </w:rPr>
        <w:t>could only see the judge. She couldn't see Greg, but she knew he was there.</w:t>
      </w:r>
    </w:p>
    <w:p w14:paraId="2B701088" w14:textId="77777777" w:rsidR="00302887" w:rsidRDefault="00302887">
      <w:pPr>
        <w:rPr>
          <w:rFonts w:ascii="Arial" w:hAnsi="Arial" w:cs="Arial"/>
          <w:sz w:val="22"/>
          <w:szCs w:val="22"/>
        </w:rPr>
      </w:pPr>
    </w:p>
    <w:p w14:paraId="13C74771" w14:textId="7CB79F88" w:rsidR="00CF5284" w:rsidRPr="00CF6631" w:rsidRDefault="00CF6631">
      <w:pPr>
        <w:rPr>
          <w:rFonts w:ascii="Arial" w:hAnsi="Arial" w:cs="Arial"/>
          <w:sz w:val="22"/>
          <w:szCs w:val="22"/>
        </w:rPr>
      </w:pPr>
      <w:r w:rsidRPr="00CF6631">
        <w:rPr>
          <w:rFonts w:ascii="Arial" w:hAnsi="Arial" w:cs="Arial"/>
          <w:b/>
          <w:bCs/>
          <w:sz w:val="22"/>
          <w:szCs w:val="22"/>
        </w:rPr>
        <w:t>Joy:</w:t>
      </w:r>
      <w:r w:rsidRPr="00CF6631">
        <w:rPr>
          <w:rFonts w:ascii="Arial" w:hAnsi="Arial" w:cs="Arial"/>
          <w:sz w:val="22"/>
          <w:szCs w:val="22"/>
        </w:rPr>
        <w:t xml:space="preserve"> </w:t>
      </w:r>
      <w:r w:rsidR="00000000" w:rsidRPr="00CF6631">
        <w:rPr>
          <w:rFonts w:ascii="Arial" w:hAnsi="Arial" w:cs="Arial"/>
          <w:sz w:val="22"/>
          <w:szCs w:val="22"/>
        </w:rPr>
        <w:t xml:space="preserve">A lot of things that happened to me I never wanted to happen to anyone else. I heard that there was one time he raped his own daughter. That is somebody who shouldn't be out in the community at all. I wanted to become a voice in the desert, like for those people, like </w:t>
      </w:r>
      <w:r w:rsidR="00ED7942" w:rsidRPr="00CF6631">
        <w:rPr>
          <w:rFonts w:ascii="Arial" w:hAnsi="Arial" w:cs="Arial"/>
          <w:sz w:val="22"/>
          <w:szCs w:val="22"/>
        </w:rPr>
        <w:t>Magi</w:t>
      </w:r>
      <w:r w:rsidRPr="00CF6631">
        <w:rPr>
          <w:rFonts w:ascii="Arial" w:hAnsi="Arial" w:cs="Arial"/>
          <w:sz w:val="22"/>
          <w:szCs w:val="22"/>
        </w:rPr>
        <w:t>. R</w:t>
      </w:r>
      <w:r w:rsidR="00000000" w:rsidRPr="00CF6631">
        <w:rPr>
          <w:rFonts w:ascii="Arial" w:hAnsi="Arial" w:cs="Arial"/>
          <w:sz w:val="22"/>
          <w:szCs w:val="22"/>
        </w:rPr>
        <w:t>ight now</w:t>
      </w:r>
      <w:r w:rsidRPr="00CF6631">
        <w:rPr>
          <w:rFonts w:ascii="Arial" w:hAnsi="Arial" w:cs="Arial"/>
          <w:sz w:val="22"/>
          <w:szCs w:val="22"/>
        </w:rPr>
        <w:t>, s</w:t>
      </w:r>
      <w:r w:rsidR="00000000" w:rsidRPr="00CF6631">
        <w:rPr>
          <w:rFonts w:ascii="Arial" w:hAnsi="Arial" w:cs="Arial"/>
          <w:sz w:val="22"/>
          <w:szCs w:val="22"/>
        </w:rPr>
        <w:t xml:space="preserve">he's been a voice for me. She was a voice for all the kids at the </w:t>
      </w:r>
      <w:r w:rsidRPr="00CF6631">
        <w:rPr>
          <w:rFonts w:ascii="Arial" w:hAnsi="Arial" w:cs="Arial"/>
          <w:sz w:val="22"/>
          <w:szCs w:val="22"/>
        </w:rPr>
        <w:t>Dows</w:t>
      </w:r>
      <w:r w:rsidR="00000000" w:rsidRPr="00CF6631">
        <w:rPr>
          <w:rFonts w:ascii="Arial" w:hAnsi="Arial" w:cs="Arial"/>
          <w:sz w:val="22"/>
          <w:szCs w:val="22"/>
        </w:rPr>
        <w:t xml:space="preserve">. I just want to be a voice for those people that can't be heard. </w:t>
      </w:r>
    </w:p>
    <w:p w14:paraId="26987C88" w14:textId="77777777" w:rsidR="00302887" w:rsidRDefault="00302887">
      <w:pPr>
        <w:rPr>
          <w:rFonts w:ascii="Arial" w:hAnsi="Arial" w:cs="Arial"/>
          <w:sz w:val="22"/>
          <w:szCs w:val="22"/>
        </w:rPr>
      </w:pPr>
    </w:p>
    <w:p w14:paraId="5F0C84AE" w14:textId="5C468AB1" w:rsidR="00CF5284" w:rsidRPr="00CF6631" w:rsidRDefault="00953E95">
      <w:pPr>
        <w:rPr>
          <w:rFonts w:ascii="Arial" w:hAnsi="Arial" w:cs="Arial"/>
          <w:sz w:val="22"/>
          <w:szCs w:val="22"/>
        </w:rPr>
      </w:pPr>
      <w:r>
        <w:rPr>
          <w:rFonts w:ascii="Arial" w:hAnsi="Arial" w:cs="Arial"/>
          <w:b/>
          <w:bCs/>
          <w:sz w:val="22"/>
          <w:szCs w:val="22"/>
        </w:rPr>
        <w:t>Judge</w:t>
      </w:r>
      <w:r w:rsidR="00CF6631" w:rsidRPr="00CF6631">
        <w:rPr>
          <w:rFonts w:ascii="Arial" w:hAnsi="Arial" w:cs="Arial"/>
          <w:b/>
          <w:bCs/>
          <w:sz w:val="22"/>
          <w:szCs w:val="22"/>
        </w:rPr>
        <w:t>:</w:t>
      </w:r>
      <w:r w:rsidR="00CF6631" w:rsidRPr="00CF6631">
        <w:rPr>
          <w:rFonts w:ascii="Arial" w:hAnsi="Arial" w:cs="Arial"/>
          <w:sz w:val="22"/>
          <w:szCs w:val="22"/>
        </w:rPr>
        <w:t xml:space="preserve"> </w:t>
      </w:r>
      <w:r w:rsidR="00000000" w:rsidRPr="00CF6631">
        <w:rPr>
          <w:rFonts w:ascii="Arial" w:hAnsi="Arial" w:cs="Arial"/>
          <w:sz w:val="22"/>
          <w:szCs w:val="22"/>
        </w:rPr>
        <w:t>Mr. Dow, you have an absolute right to present any evidence you believe</w:t>
      </w:r>
      <w:r w:rsidR="00CF6631" w:rsidRPr="00CF6631">
        <w:rPr>
          <w:rFonts w:ascii="Arial" w:hAnsi="Arial" w:cs="Arial"/>
          <w:sz w:val="22"/>
          <w:szCs w:val="22"/>
        </w:rPr>
        <w:t>--</w:t>
      </w:r>
      <w:r w:rsidR="00000000" w:rsidRPr="00CF6631">
        <w:rPr>
          <w:rFonts w:ascii="Arial" w:hAnsi="Arial" w:cs="Arial"/>
          <w:sz w:val="22"/>
          <w:szCs w:val="22"/>
        </w:rPr>
        <w:t xml:space="preserve"> </w:t>
      </w:r>
    </w:p>
    <w:p w14:paraId="4A07CF5E" w14:textId="77777777" w:rsidR="00302887" w:rsidRDefault="00302887">
      <w:pPr>
        <w:rPr>
          <w:rFonts w:ascii="Arial" w:hAnsi="Arial" w:cs="Arial"/>
          <w:sz w:val="22"/>
          <w:szCs w:val="22"/>
        </w:rPr>
      </w:pPr>
    </w:p>
    <w:p w14:paraId="7E4ADDC0" w14:textId="222796DB"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After Joy signed off, Greg spoke.</w:t>
      </w:r>
    </w:p>
    <w:p w14:paraId="4B3E74FE" w14:textId="77777777" w:rsidR="00302887" w:rsidRDefault="00302887">
      <w:pPr>
        <w:rPr>
          <w:rFonts w:ascii="Arial" w:hAnsi="Arial" w:cs="Arial"/>
          <w:sz w:val="22"/>
          <w:szCs w:val="22"/>
        </w:rPr>
      </w:pPr>
    </w:p>
    <w:p w14:paraId="192A0716" w14:textId="6BC8DFFC" w:rsidR="00CF5284" w:rsidRPr="00CF6631" w:rsidRDefault="00255FB6">
      <w:pPr>
        <w:rPr>
          <w:rFonts w:ascii="Arial" w:hAnsi="Arial" w:cs="Arial"/>
          <w:sz w:val="22"/>
          <w:szCs w:val="22"/>
        </w:rPr>
      </w:pPr>
      <w:r>
        <w:rPr>
          <w:rFonts w:ascii="Arial" w:hAnsi="Arial" w:cs="Arial"/>
          <w:b/>
          <w:bCs/>
          <w:sz w:val="22"/>
          <w:szCs w:val="22"/>
        </w:rPr>
        <w:t>Judge</w:t>
      </w:r>
      <w:r w:rsidR="00CF6631" w:rsidRPr="00CF6631">
        <w:rPr>
          <w:rFonts w:ascii="Arial" w:hAnsi="Arial" w:cs="Arial"/>
          <w:b/>
          <w:bCs/>
          <w:sz w:val="22"/>
          <w:szCs w:val="22"/>
        </w:rPr>
        <w:t xml:space="preserve">: </w:t>
      </w:r>
      <w:r w:rsidR="00000000" w:rsidRPr="00CF6631">
        <w:rPr>
          <w:rFonts w:ascii="Arial" w:hAnsi="Arial" w:cs="Arial"/>
          <w:sz w:val="22"/>
          <w:szCs w:val="22"/>
        </w:rPr>
        <w:t>You may proceed. You're welcome to remain seated if you're more comfortable</w:t>
      </w:r>
      <w:r w:rsidR="00CF6631" w:rsidRPr="00CF6631">
        <w:rPr>
          <w:rFonts w:ascii="Arial" w:hAnsi="Arial" w:cs="Arial"/>
          <w:sz w:val="22"/>
          <w:szCs w:val="22"/>
        </w:rPr>
        <w:t xml:space="preserve"> s</w:t>
      </w:r>
      <w:r w:rsidR="00000000" w:rsidRPr="00CF6631">
        <w:rPr>
          <w:rFonts w:ascii="Arial" w:hAnsi="Arial" w:cs="Arial"/>
          <w:sz w:val="22"/>
          <w:szCs w:val="22"/>
        </w:rPr>
        <w:t xml:space="preserve">eated. </w:t>
      </w:r>
    </w:p>
    <w:p w14:paraId="468085A3" w14:textId="77777777" w:rsidR="00302887" w:rsidRDefault="00302887">
      <w:pPr>
        <w:rPr>
          <w:rFonts w:ascii="Arial" w:hAnsi="Arial" w:cs="Arial"/>
          <w:sz w:val="22"/>
          <w:szCs w:val="22"/>
        </w:rPr>
      </w:pPr>
    </w:p>
    <w:p w14:paraId="7C5EA60A" w14:textId="13D73929"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He apologized and asked for mercy. </w:t>
      </w:r>
      <w:r w:rsidRPr="00CF6631">
        <w:rPr>
          <w:rFonts w:ascii="Arial" w:hAnsi="Arial" w:cs="Arial"/>
          <w:sz w:val="22"/>
          <w:szCs w:val="22"/>
        </w:rPr>
        <w:t>Then</w:t>
      </w:r>
      <w:r w:rsidR="00F2690B">
        <w:rPr>
          <w:rFonts w:ascii="Arial" w:hAnsi="Arial" w:cs="Arial"/>
          <w:sz w:val="22"/>
          <w:szCs w:val="22"/>
        </w:rPr>
        <w:t>,</w:t>
      </w:r>
      <w:r w:rsidRPr="00CF6631">
        <w:rPr>
          <w:rFonts w:ascii="Arial" w:hAnsi="Arial" w:cs="Arial"/>
          <w:sz w:val="22"/>
          <w:szCs w:val="22"/>
        </w:rPr>
        <w:t xml:space="preserve"> i</w:t>
      </w:r>
      <w:r w:rsidR="00000000" w:rsidRPr="00CF6631">
        <w:rPr>
          <w:rFonts w:ascii="Arial" w:hAnsi="Arial" w:cs="Arial"/>
          <w:sz w:val="22"/>
          <w:szCs w:val="22"/>
        </w:rPr>
        <w:t xml:space="preserve">t was time for the judge to make his decision. </w:t>
      </w:r>
    </w:p>
    <w:p w14:paraId="7B1D01A6" w14:textId="77777777" w:rsidR="00302887" w:rsidRDefault="00302887">
      <w:pPr>
        <w:rPr>
          <w:rFonts w:ascii="Arial" w:hAnsi="Arial" w:cs="Arial"/>
          <w:sz w:val="22"/>
          <w:szCs w:val="22"/>
        </w:rPr>
      </w:pPr>
    </w:p>
    <w:p w14:paraId="5614BFAC" w14:textId="61340BAD" w:rsidR="00CF5284" w:rsidRPr="00CF6631" w:rsidRDefault="00CF6631">
      <w:pPr>
        <w:rPr>
          <w:rFonts w:ascii="Arial" w:hAnsi="Arial" w:cs="Arial"/>
          <w:sz w:val="22"/>
          <w:szCs w:val="22"/>
        </w:rPr>
      </w:pPr>
      <w:r w:rsidRPr="00CF6631">
        <w:rPr>
          <w:rFonts w:ascii="Arial" w:hAnsi="Arial" w:cs="Arial"/>
          <w:b/>
          <w:bCs/>
          <w:sz w:val="22"/>
          <w:szCs w:val="22"/>
        </w:rPr>
        <w:t>Janice:</w:t>
      </w:r>
      <w:r w:rsidRPr="00CF6631">
        <w:rPr>
          <w:rFonts w:ascii="Arial" w:hAnsi="Arial" w:cs="Arial"/>
          <w:sz w:val="22"/>
          <w:szCs w:val="22"/>
        </w:rPr>
        <w:t xml:space="preserve"> </w:t>
      </w:r>
      <w:r w:rsidR="00000000" w:rsidRPr="00CF6631">
        <w:rPr>
          <w:rFonts w:ascii="Arial" w:hAnsi="Arial" w:cs="Arial"/>
          <w:sz w:val="22"/>
          <w:szCs w:val="22"/>
        </w:rPr>
        <w:t>I listened on the phone during the proceedings. It seemed like the judge went on forever.</w:t>
      </w:r>
    </w:p>
    <w:p w14:paraId="66B457DB" w14:textId="77777777" w:rsidR="00302887" w:rsidRDefault="00302887">
      <w:pPr>
        <w:rPr>
          <w:rFonts w:ascii="Arial" w:hAnsi="Arial" w:cs="Arial"/>
          <w:sz w:val="22"/>
          <w:szCs w:val="22"/>
        </w:rPr>
      </w:pPr>
    </w:p>
    <w:p w14:paraId="750A1501" w14:textId="0EC6F5B2"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Janice, Greg's first wife, who suffered for years after he abused their daughter, wanted to hear the moment he was sentenced.</w:t>
      </w:r>
    </w:p>
    <w:p w14:paraId="74B753E7" w14:textId="77777777" w:rsidR="00302887" w:rsidRDefault="00302887">
      <w:pPr>
        <w:rPr>
          <w:rFonts w:ascii="Arial" w:hAnsi="Arial" w:cs="Arial"/>
          <w:sz w:val="22"/>
          <w:szCs w:val="22"/>
        </w:rPr>
      </w:pPr>
    </w:p>
    <w:p w14:paraId="1ED4BA4E" w14:textId="4F338DE1" w:rsidR="00CF5284" w:rsidRPr="00CF6631" w:rsidRDefault="00CF6631">
      <w:pPr>
        <w:rPr>
          <w:rFonts w:ascii="Arial" w:hAnsi="Arial" w:cs="Arial"/>
          <w:sz w:val="22"/>
          <w:szCs w:val="22"/>
        </w:rPr>
      </w:pPr>
      <w:r w:rsidRPr="00CF6631">
        <w:rPr>
          <w:rFonts w:ascii="Arial" w:hAnsi="Arial" w:cs="Arial"/>
          <w:b/>
          <w:bCs/>
          <w:sz w:val="22"/>
          <w:szCs w:val="22"/>
        </w:rPr>
        <w:t>Janice:</w:t>
      </w:r>
      <w:r w:rsidRPr="00CF6631">
        <w:rPr>
          <w:rFonts w:ascii="Arial" w:hAnsi="Arial" w:cs="Arial"/>
          <w:sz w:val="22"/>
          <w:szCs w:val="22"/>
        </w:rPr>
        <w:t xml:space="preserve"> </w:t>
      </w:r>
      <w:r w:rsidR="00000000" w:rsidRPr="00CF6631">
        <w:rPr>
          <w:rFonts w:ascii="Arial" w:hAnsi="Arial" w:cs="Arial"/>
          <w:sz w:val="22"/>
          <w:szCs w:val="22"/>
        </w:rPr>
        <w:t>The judge, he started talking about Greg being a special kind of evil.</w:t>
      </w:r>
    </w:p>
    <w:p w14:paraId="7445BC62" w14:textId="77777777" w:rsidR="00302887" w:rsidRDefault="00302887">
      <w:pPr>
        <w:rPr>
          <w:rFonts w:ascii="Arial" w:hAnsi="Arial" w:cs="Arial"/>
          <w:sz w:val="22"/>
          <w:szCs w:val="22"/>
        </w:rPr>
      </w:pPr>
    </w:p>
    <w:p w14:paraId="61FC0E63" w14:textId="381AB95B" w:rsidR="00CF5284" w:rsidRPr="00CF6631" w:rsidRDefault="00CF6631">
      <w:pPr>
        <w:rPr>
          <w:rFonts w:ascii="Arial" w:hAnsi="Arial" w:cs="Arial"/>
          <w:sz w:val="22"/>
          <w:szCs w:val="22"/>
        </w:rPr>
      </w:pPr>
      <w:r w:rsidRPr="00CF6631">
        <w:rPr>
          <w:rFonts w:ascii="Arial" w:hAnsi="Arial" w:cs="Arial"/>
          <w:b/>
          <w:bCs/>
          <w:sz w:val="22"/>
          <w:szCs w:val="22"/>
        </w:rPr>
        <w:t xml:space="preserve">Judge: </w:t>
      </w:r>
      <w:r w:rsidR="00000000" w:rsidRPr="00CF6631">
        <w:rPr>
          <w:rFonts w:ascii="Arial" w:hAnsi="Arial" w:cs="Arial"/>
          <w:sz w:val="22"/>
          <w:szCs w:val="22"/>
        </w:rPr>
        <w:t xml:space="preserve">You were evil disguised as hope. It's unfathomable. </w:t>
      </w:r>
    </w:p>
    <w:p w14:paraId="1BFFF14E" w14:textId="77777777" w:rsidR="00302887" w:rsidRDefault="00302887">
      <w:pPr>
        <w:rPr>
          <w:rFonts w:ascii="Arial" w:hAnsi="Arial" w:cs="Arial"/>
          <w:sz w:val="22"/>
          <w:szCs w:val="22"/>
        </w:rPr>
      </w:pPr>
    </w:p>
    <w:p w14:paraId="1DC0D3D1" w14:textId="46F439B5" w:rsidR="00CF5284" w:rsidRPr="00CF6631" w:rsidRDefault="00CF6631">
      <w:pPr>
        <w:rPr>
          <w:rFonts w:ascii="Arial" w:hAnsi="Arial" w:cs="Arial"/>
          <w:sz w:val="22"/>
          <w:szCs w:val="22"/>
        </w:rPr>
      </w:pPr>
      <w:r w:rsidRPr="00CF6631">
        <w:rPr>
          <w:rFonts w:ascii="Arial" w:hAnsi="Arial" w:cs="Arial"/>
          <w:b/>
          <w:bCs/>
          <w:sz w:val="22"/>
          <w:szCs w:val="22"/>
        </w:rPr>
        <w:t>Janice:</w:t>
      </w:r>
      <w:r w:rsidRPr="00CF6631">
        <w:rPr>
          <w:rFonts w:ascii="Arial" w:hAnsi="Arial" w:cs="Arial"/>
          <w:sz w:val="22"/>
          <w:szCs w:val="22"/>
        </w:rPr>
        <w:t xml:space="preserve"> He just l</w:t>
      </w:r>
      <w:r w:rsidR="00000000" w:rsidRPr="00CF6631">
        <w:rPr>
          <w:rFonts w:ascii="Arial" w:hAnsi="Arial" w:cs="Arial"/>
          <w:sz w:val="22"/>
          <w:szCs w:val="22"/>
        </w:rPr>
        <w:t>et him have it. It was pretty good. Pretty good moment.</w:t>
      </w:r>
    </w:p>
    <w:p w14:paraId="5410B0E9" w14:textId="77777777" w:rsidR="00302887" w:rsidRDefault="00302887">
      <w:pPr>
        <w:rPr>
          <w:rFonts w:ascii="Arial" w:hAnsi="Arial" w:cs="Arial"/>
          <w:sz w:val="22"/>
          <w:szCs w:val="22"/>
        </w:rPr>
      </w:pPr>
    </w:p>
    <w:p w14:paraId="098AC954" w14:textId="728DDCD7" w:rsidR="00CF5284" w:rsidRPr="00CF6631" w:rsidRDefault="00CF6631">
      <w:pPr>
        <w:rPr>
          <w:rFonts w:ascii="Arial" w:hAnsi="Arial" w:cs="Arial"/>
          <w:sz w:val="22"/>
          <w:szCs w:val="22"/>
        </w:rPr>
      </w:pPr>
      <w:r w:rsidRPr="00CF6631">
        <w:rPr>
          <w:rFonts w:ascii="Arial" w:hAnsi="Arial" w:cs="Arial"/>
          <w:b/>
          <w:bCs/>
          <w:sz w:val="22"/>
          <w:szCs w:val="22"/>
        </w:rPr>
        <w:t xml:space="preserve">Judge: </w:t>
      </w:r>
      <w:r w:rsidR="00000000" w:rsidRPr="00CF6631">
        <w:rPr>
          <w:rFonts w:ascii="Arial" w:hAnsi="Arial" w:cs="Arial"/>
          <w:sz w:val="22"/>
          <w:szCs w:val="22"/>
        </w:rPr>
        <w:t>You spoke about mercy. What mercy did you show to these children? But you ask me for mercy.</w:t>
      </w:r>
    </w:p>
    <w:p w14:paraId="38450C12" w14:textId="77777777" w:rsidR="00302887" w:rsidRDefault="00302887">
      <w:pPr>
        <w:rPr>
          <w:rFonts w:ascii="Arial" w:hAnsi="Arial" w:cs="Arial"/>
          <w:sz w:val="22"/>
          <w:szCs w:val="22"/>
        </w:rPr>
      </w:pPr>
    </w:p>
    <w:p w14:paraId="2C5A4B2C" w14:textId="475E1CD1"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The judge announced that he was adopting the terms of Greg's plea agreement.</w:t>
      </w:r>
    </w:p>
    <w:p w14:paraId="57E6E214" w14:textId="77777777" w:rsidR="00302887" w:rsidRDefault="00302887">
      <w:pPr>
        <w:rPr>
          <w:rFonts w:ascii="Arial" w:hAnsi="Arial" w:cs="Arial"/>
          <w:sz w:val="22"/>
          <w:szCs w:val="22"/>
        </w:rPr>
      </w:pPr>
    </w:p>
    <w:p w14:paraId="56917100" w14:textId="4BECD652" w:rsidR="00CF6631" w:rsidRPr="00CF6631" w:rsidRDefault="00CF6631">
      <w:pPr>
        <w:rPr>
          <w:rFonts w:ascii="Arial" w:hAnsi="Arial" w:cs="Arial"/>
          <w:sz w:val="22"/>
          <w:szCs w:val="22"/>
        </w:rPr>
      </w:pPr>
      <w:r w:rsidRPr="00CF6631">
        <w:rPr>
          <w:rFonts w:ascii="Arial" w:hAnsi="Arial" w:cs="Arial"/>
          <w:b/>
          <w:bCs/>
          <w:sz w:val="22"/>
          <w:szCs w:val="22"/>
        </w:rPr>
        <w:t xml:space="preserve">Judge: </w:t>
      </w:r>
      <w:r w:rsidR="00000000" w:rsidRPr="00CF6631">
        <w:rPr>
          <w:rFonts w:ascii="Arial" w:hAnsi="Arial" w:cs="Arial"/>
          <w:sz w:val="22"/>
          <w:szCs w:val="22"/>
        </w:rPr>
        <w:t>You've earned a lifetime of incarceration. You've earned a lifetime sentence. You're not going to get a lifetime sentence. You know already</w:t>
      </w:r>
      <w:r w:rsidRPr="00CF6631">
        <w:rPr>
          <w:rFonts w:ascii="Arial" w:hAnsi="Arial" w:cs="Arial"/>
          <w:sz w:val="22"/>
          <w:szCs w:val="22"/>
        </w:rPr>
        <w:t xml:space="preserve"> y</w:t>
      </w:r>
      <w:r w:rsidR="00000000" w:rsidRPr="00CF6631">
        <w:rPr>
          <w:rFonts w:ascii="Arial" w:hAnsi="Arial" w:cs="Arial"/>
          <w:sz w:val="22"/>
          <w:szCs w:val="22"/>
        </w:rPr>
        <w:t>ou're going to get 188 months</w:t>
      </w:r>
      <w:r w:rsidRPr="00CF6631">
        <w:rPr>
          <w:rFonts w:ascii="Arial" w:hAnsi="Arial" w:cs="Arial"/>
          <w:sz w:val="22"/>
          <w:szCs w:val="22"/>
        </w:rPr>
        <w:t>.</w:t>
      </w:r>
    </w:p>
    <w:p w14:paraId="7E2E2B1A" w14:textId="77777777" w:rsidR="00CF6631" w:rsidRPr="00CF6631" w:rsidRDefault="00CF6631">
      <w:pPr>
        <w:rPr>
          <w:rFonts w:ascii="Arial" w:hAnsi="Arial" w:cs="Arial"/>
          <w:sz w:val="22"/>
          <w:szCs w:val="22"/>
        </w:rPr>
      </w:pPr>
    </w:p>
    <w:p w14:paraId="4288FFE1" w14:textId="7473000A"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Almost 16 years.</w:t>
      </w:r>
    </w:p>
    <w:p w14:paraId="60750CA0" w14:textId="77777777" w:rsidR="00302887" w:rsidRDefault="00302887">
      <w:pPr>
        <w:rPr>
          <w:rFonts w:ascii="Arial" w:hAnsi="Arial" w:cs="Arial"/>
          <w:sz w:val="22"/>
          <w:szCs w:val="22"/>
        </w:rPr>
      </w:pPr>
    </w:p>
    <w:p w14:paraId="1CCD3C39" w14:textId="7AD56A1A" w:rsidR="00CF5284" w:rsidRPr="00CF6631" w:rsidRDefault="00CF6631">
      <w:pPr>
        <w:rPr>
          <w:rFonts w:ascii="Arial" w:hAnsi="Arial" w:cs="Arial"/>
          <w:sz w:val="22"/>
          <w:szCs w:val="22"/>
        </w:rPr>
      </w:pPr>
      <w:r w:rsidRPr="00CF6631">
        <w:rPr>
          <w:rFonts w:ascii="Arial" w:hAnsi="Arial" w:cs="Arial"/>
          <w:b/>
          <w:bCs/>
          <w:sz w:val="22"/>
          <w:szCs w:val="22"/>
        </w:rPr>
        <w:t xml:space="preserve">Judge: </w:t>
      </w:r>
      <w:r w:rsidR="00000000" w:rsidRPr="00CF6631">
        <w:rPr>
          <w:rFonts w:ascii="Arial" w:hAnsi="Arial" w:cs="Arial"/>
          <w:sz w:val="22"/>
          <w:szCs w:val="22"/>
        </w:rPr>
        <w:t>This matter is adjourned.</w:t>
      </w:r>
    </w:p>
    <w:p w14:paraId="0CFF565B" w14:textId="77777777" w:rsidR="00302887" w:rsidRDefault="00302887">
      <w:pPr>
        <w:rPr>
          <w:rFonts w:ascii="Arial" w:hAnsi="Arial" w:cs="Arial"/>
          <w:b/>
          <w:bCs/>
          <w:sz w:val="22"/>
          <w:szCs w:val="22"/>
        </w:rPr>
      </w:pPr>
    </w:p>
    <w:p w14:paraId="088C1640" w14:textId="55B0A520" w:rsidR="00CF5284" w:rsidRPr="00CF6631" w:rsidRDefault="00CF6631">
      <w:pPr>
        <w:rPr>
          <w:rFonts w:ascii="Arial" w:hAnsi="Arial" w:cs="Arial"/>
          <w:sz w:val="22"/>
          <w:szCs w:val="22"/>
        </w:rPr>
      </w:pPr>
      <w:r w:rsidRPr="00CF6631">
        <w:rPr>
          <w:rFonts w:ascii="Arial" w:hAnsi="Arial" w:cs="Arial"/>
          <w:b/>
          <w:bCs/>
          <w:sz w:val="22"/>
          <w:szCs w:val="22"/>
        </w:rPr>
        <w:t>Bailiff:</w:t>
      </w:r>
      <w:r w:rsidRPr="00CF6631">
        <w:rPr>
          <w:rFonts w:ascii="Arial" w:hAnsi="Arial" w:cs="Arial"/>
          <w:sz w:val="22"/>
          <w:szCs w:val="22"/>
        </w:rPr>
        <w:t xml:space="preserve"> </w:t>
      </w:r>
      <w:r w:rsidR="00000000" w:rsidRPr="00CF6631">
        <w:rPr>
          <w:rFonts w:ascii="Arial" w:hAnsi="Arial" w:cs="Arial"/>
          <w:sz w:val="22"/>
          <w:szCs w:val="22"/>
        </w:rPr>
        <w:t xml:space="preserve">All </w:t>
      </w:r>
      <w:r w:rsidRPr="00CF6631">
        <w:rPr>
          <w:rFonts w:ascii="Arial" w:hAnsi="Arial" w:cs="Arial"/>
          <w:sz w:val="22"/>
          <w:szCs w:val="22"/>
        </w:rPr>
        <w:t>rise.</w:t>
      </w:r>
    </w:p>
    <w:p w14:paraId="3FD361E5" w14:textId="77777777" w:rsidR="00302887" w:rsidRDefault="00302887">
      <w:pPr>
        <w:rPr>
          <w:rFonts w:ascii="Arial" w:hAnsi="Arial" w:cs="Arial"/>
          <w:sz w:val="22"/>
          <w:szCs w:val="22"/>
        </w:rPr>
      </w:pPr>
    </w:p>
    <w:p w14:paraId="3E411711" w14:textId="3AA0A47F" w:rsidR="00CF6631"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And like that, it was over. As the marshals took Greg out of the courtroom, they walked him right past </w:t>
      </w:r>
      <w:r w:rsidR="00ED7942" w:rsidRPr="00CF6631">
        <w:rPr>
          <w:rFonts w:ascii="Arial" w:hAnsi="Arial" w:cs="Arial"/>
          <w:sz w:val="22"/>
          <w:szCs w:val="22"/>
        </w:rPr>
        <w:t>Magi</w:t>
      </w:r>
      <w:r w:rsidR="00000000" w:rsidRPr="00CF6631">
        <w:rPr>
          <w:rFonts w:ascii="Arial" w:hAnsi="Arial" w:cs="Arial"/>
          <w:sz w:val="22"/>
          <w:szCs w:val="22"/>
        </w:rPr>
        <w:t xml:space="preserve">. </w:t>
      </w:r>
      <w:r w:rsidR="00ED7942" w:rsidRPr="00CF6631">
        <w:rPr>
          <w:rFonts w:ascii="Arial" w:hAnsi="Arial" w:cs="Arial"/>
          <w:sz w:val="22"/>
          <w:szCs w:val="22"/>
        </w:rPr>
        <w:t>Magi</w:t>
      </w:r>
      <w:r w:rsidR="00000000" w:rsidRPr="00CF6631">
        <w:rPr>
          <w:rFonts w:ascii="Arial" w:hAnsi="Arial" w:cs="Arial"/>
          <w:sz w:val="22"/>
          <w:szCs w:val="22"/>
        </w:rPr>
        <w:t xml:space="preserve"> watched as he turned to Mary</w:t>
      </w:r>
      <w:r w:rsidRPr="00CF6631">
        <w:rPr>
          <w:rFonts w:ascii="Arial" w:hAnsi="Arial" w:cs="Arial"/>
          <w:sz w:val="22"/>
          <w:szCs w:val="22"/>
        </w:rPr>
        <w:t xml:space="preserve"> </w:t>
      </w:r>
      <w:r w:rsidR="00000000" w:rsidRPr="00CF6631">
        <w:rPr>
          <w:rFonts w:ascii="Arial" w:hAnsi="Arial" w:cs="Arial"/>
          <w:sz w:val="22"/>
          <w:szCs w:val="22"/>
        </w:rPr>
        <w:t>Rose</w:t>
      </w:r>
      <w:r w:rsidRPr="00CF6631">
        <w:rPr>
          <w:rFonts w:ascii="Arial" w:hAnsi="Arial" w:cs="Arial"/>
          <w:sz w:val="22"/>
          <w:szCs w:val="22"/>
        </w:rPr>
        <w:t>.</w:t>
      </w:r>
    </w:p>
    <w:p w14:paraId="4FDFB3A2" w14:textId="77777777" w:rsidR="00CF6631" w:rsidRPr="00CF6631" w:rsidRDefault="00CF6631">
      <w:pPr>
        <w:rPr>
          <w:rFonts w:ascii="Arial" w:hAnsi="Arial" w:cs="Arial"/>
          <w:sz w:val="22"/>
          <w:szCs w:val="22"/>
        </w:rPr>
      </w:pPr>
    </w:p>
    <w:p w14:paraId="4DA6D72C" w14:textId="1196C774"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He said, "I love you." And then</w:t>
      </w:r>
      <w:r w:rsidR="00307D0D">
        <w:rPr>
          <w:rFonts w:ascii="Arial" w:hAnsi="Arial" w:cs="Arial"/>
          <w:sz w:val="22"/>
          <w:szCs w:val="22"/>
        </w:rPr>
        <w:t>,</w:t>
      </w:r>
      <w:r w:rsidRPr="00CF6631">
        <w:rPr>
          <w:rFonts w:ascii="Arial" w:hAnsi="Arial" w:cs="Arial"/>
          <w:sz w:val="22"/>
          <w:szCs w:val="22"/>
        </w:rPr>
        <w:t xml:space="preserve"> his wife responded, "I love you too." Ugh.</w:t>
      </w:r>
    </w:p>
    <w:p w14:paraId="06C4E578" w14:textId="77777777" w:rsidR="00302887" w:rsidRDefault="00302887">
      <w:pPr>
        <w:rPr>
          <w:rFonts w:ascii="Arial" w:hAnsi="Arial" w:cs="Arial"/>
          <w:sz w:val="22"/>
          <w:szCs w:val="22"/>
        </w:rPr>
      </w:pPr>
    </w:p>
    <w:p w14:paraId="1499972B" w14:textId="390435F7"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When Greg gets out, he'll be 76, assuming he serves his full term.</w:t>
      </w:r>
    </w:p>
    <w:p w14:paraId="0C4DBEE9" w14:textId="77777777" w:rsidR="00302887" w:rsidRDefault="00302887">
      <w:pPr>
        <w:rPr>
          <w:rFonts w:ascii="Arial" w:hAnsi="Arial" w:cs="Arial"/>
          <w:sz w:val="22"/>
          <w:szCs w:val="22"/>
        </w:rPr>
      </w:pPr>
    </w:p>
    <w:p w14:paraId="634905F0" w14:textId="08D16515"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 xml:space="preserve">I was satisfied. The court of public opinion may not understand, but I was satisfied with the outcome. I know the US </w:t>
      </w:r>
      <w:r w:rsidRPr="00CF6631">
        <w:rPr>
          <w:rFonts w:ascii="Arial" w:hAnsi="Arial" w:cs="Arial"/>
          <w:sz w:val="22"/>
          <w:szCs w:val="22"/>
        </w:rPr>
        <w:t>g</w:t>
      </w:r>
      <w:r w:rsidR="00000000" w:rsidRPr="00CF6631">
        <w:rPr>
          <w:rFonts w:ascii="Arial" w:hAnsi="Arial" w:cs="Arial"/>
          <w:sz w:val="22"/>
          <w:szCs w:val="22"/>
        </w:rPr>
        <w:t>overnment did their best.</w:t>
      </w:r>
    </w:p>
    <w:p w14:paraId="607D8443" w14:textId="77777777" w:rsidR="00302887" w:rsidRDefault="00302887">
      <w:pPr>
        <w:rPr>
          <w:rFonts w:ascii="Arial" w:hAnsi="Arial" w:cs="Arial"/>
          <w:sz w:val="22"/>
          <w:szCs w:val="22"/>
        </w:rPr>
      </w:pPr>
    </w:p>
    <w:p w14:paraId="0375C6AC" w14:textId="1DA1BA87" w:rsidR="00CF5284" w:rsidRPr="00CF6631" w:rsidRDefault="00CF6631">
      <w:pPr>
        <w:rPr>
          <w:rFonts w:ascii="Arial" w:hAnsi="Arial" w:cs="Arial"/>
          <w:sz w:val="22"/>
          <w:szCs w:val="22"/>
        </w:rPr>
      </w:pPr>
      <w:r w:rsidRPr="00CF6631">
        <w:rPr>
          <w:rFonts w:ascii="Arial" w:hAnsi="Arial" w:cs="Arial"/>
          <w:b/>
          <w:bCs/>
          <w:sz w:val="22"/>
          <w:szCs w:val="22"/>
        </w:rPr>
        <w:t>Memo:</w:t>
      </w:r>
      <w:r w:rsidRPr="00CF6631">
        <w:rPr>
          <w:rFonts w:ascii="Arial" w:hAnsi="Arial" w:cs="Arial"/>
          <w:sz w:val="22"/>
          <w:szCs w:val="22"/>
        </w:rPr>
        <w:t xml:space="preserve"> </w:t>
      </w:r>
      <w:r w:rsidR="00000000" w:rsidRPr="00CF6631">
        <w:rPr>
          <w:rFonts w:ascii="Arial" w:hAnsi="Arial" w:cs="Arial"/>
          <w:sz w:val="22"/>
          <w:szCs w:val="22"/>
        </w:rPr>
        <w:t xml:space="preserve">I felt like it was something, but it was not enough. Like, from here, what do we do next? </w:t>
      </w:r>
    </w:p>
    <w:p w14:paraId="463C54D5" w14:textId="77777777" w:rsidR="00302887" w:rsidRDefault="00302887">
      <w:pPr>
        <w:rPr>
          <w:rFonts w:ascii="Arial" w:hAnsi="Arial" w:cs="Arial"/>
          <w:sz w:val="22"/>
          <w:szCs w:val="22"/>
        </w:rPr>
      </w:pPr>
    </w:p>
    <w:p w14:paraId="585358F9" w14:textId="236D32FF"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Memo</w:t>
      </w:r>
      <w:r w:rsidR="00000000" w:rsidRPr="00CF6631">
        <w:rPr>
          <w:rFonts w:ascii="Arial" w:hAnsi="Arial" w:cs="Arial"/>
          <w:sz w:val="22"/>
          <w:szCs w:val="22"/>
        </w:rPr>
        <w:t xml:space="preserve">, </w:t>
      </w:r>
      <w:r w:rsidR="00ED7942" w:rsidRPr="00CF6631">
        <w:rPr>
          <w:rFonts w:ascii="Arial" w:hAnsi="Arial" w:cs="Arial"/>
          <w:sz w:val="22"/>
          <w:szCs w:val="22"/>
        </w:rPr>
        <w:t>Magi</w:t>
      </w:r>
      <w:r w:rsidR="00000000" w:rsidRPr="00CF6631">
        <w:rPr>
          <w:rFonts w:ascii="Arial" w:hAnsi="Arial" w:cs="Arial"/>
          <w:sz w:val="22"/>
          <w:szCs w:val="22"/>
        </w:rPr>
        <w:t>'s sister, didn't feel like their work was over.</w:t>
      </w:r>
    </w:p>
    <w:p w14:paraId="7C09CEBA" w14:textId="77777777" w:rsidR="00302887" w:rsidRDefault="00302887">
      <w:pPr>
        <w:rPr>
          <w:rFonts w:ascii="Arial" w:hAnsi="Arial" w:cs="Arial"/>
          <w:sz w:val="22"/>
          <w:szCs w:val="22"/>
        </w:rPr>
      </w:pPr>
    </w:p>
    <w:p w14:paraId="108933E8" w14:textId="710B3D4C" w:rsidR="00CF5284" w:rsidRPr="00CF6631" w:rsidRDefault="00CF6631">
      <w:pPr>
        <w:rPr>
          <w:rFonts w:ascii="Arial" w:hAnsi="Arial" w:cs="Arial"/>
          <w:sz w:val="22"/>
          <w:szCs w:val="22"/>
        </w:rPr>
      </w:pPr>
      <w:r w:rsidRPr="00CF6631">
        <w:rPr>
          <w:rFonts w:ascii="Arial" w:hAnsi="Arial" w:cs="Arial"/>
          <w:b/>
          <w:bCs/>
          <w:sz w:val="22"/>
          <w:szCs w:val="22"/>
        </w:rPr>
        <w:t>Memo:</w:t>
      </w:r>
      <w:r w:rsidRPr="00CF6631">
        <w:rPr>
          <w:rFonts w:ascii="Arial" w:hAnsi="Arial" w:cs="Arial"/>
          <w:sz w:val="22"/>
          <w:szCs w:val="22"/>
        </w:rPr>
        <w:t xml:space="preserve"> </w:t>
      </w:r>
      <w:r w:rsidR="00000000" w:rsidRPr="00CF6631">
        <w:rPr>
          <w:rFonts w:ascii="Arial" w:hAnsi="Arial" w:cs="Arial"/>
          <w:sz w:val="22"/>
          <w:szCs w:val="22"/>
        </w:rPr>
        <w:t>Now</w:t>
      </w:r>
      <w:r w:rsidR="00F021A0">
        <w:rPr>
          <w:rFonts w:ascii="Arial" w:hAnsi="Arial" w:cs="Arial"/>
          <w:sz w:val="22"/>
          <w:szCs w:val="22"/>
        </w:rPr>
        <w:t xml:space="preserve"> </w:t>
      </w:r>
      <w:r w:rsidR="00000000" w:rsidRPr="00CF6631">
        <w:rPr>
          <w:rFonts w:ascii="Arial" w:hAnsi="Arial" w:cs="Arial"/>
          <w:sz w:val="22"/>
          <w:szCs w:val="22"/>
        </w:rPr>
        <w:t>this guy has been arrested</w:t>
      </w:r>
      <w:r w:rsidR="00F021A0">
        <w:rPr>
          <w:rFonts w:ascii="Arial" w:hAnsi="Arial" w:cs="Arial"/>
          <w:sz w:val="22"/>
          <w:szCs w:val="22"/>
        </w:rPr>
        <w:t>, w</w:t>
      </w:r>
      <w:r w:rsidR="00000000" w:rsidRPr="00CF6631">
        <w:rPr>
          <w:rFonts w:ascii="Arial" w:hAnsi="Arial" w:cs="Arial"/>
          <w:sz w:val="22"/>
          <w:szCs w:val="22"/>
        </w:rPr>
        <w:t xml:space="preserve">hat are these kids getting? We should find a way of doing something for these kids because nothing has been done. Nothing. </w:t>
      </w:r>
    </w:p>
    <w:p w14:paraId="5BA72CF5" w14:textId="77777777" w:rsidR="00302887" w:rsidRDefault="00302887">
      <w:pPr>
        <w:rPr>
          <w:rFonts w:ascii="Arial" w:hAnsi="Arial" w:cs="Arial"/>
          <w:sz w:val="22"/>
          <w:szCs w:val="22"/>
        </w:rPr>
      </w:pPr>
    </w:p>
    <w:p w14:paraId="7A9910E3" w14:textId="1F4CAD75"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In 2021, months after Greg's sentencing, </w:t>
      </w:r>
      <w:r w:rsidR="00ED7942" w:rsidRPr="00CF6631">
        <w:rPr>
          <w:rFonts w:ascii="Arial" w:hAnsi="Arial" w:cs="Arial"/>
          <w:sz w:val="22"/>
          <w:szCs w:val="22"/>
        </w:rPr>
        <w:t>Magi</w:t>
      </w:r>
      <w:r w:rsidR="00000000" w:rsidRPr="00CF6631">
        <w:rPr>
          <w:rFonts w:ascii="Arial" w:hAnsi="Arial" w:cs="Arial"/>
          <w:sz w:val="22"/>
          <w:szCs w:val="22"/>
        </w:rPr>
        <w:t xml:space="preserve"> goes back to Kenya. She's walking past a mud house to a small cornfield beneath a tree full of weaver birds. In the cornfield, there's a small, bare patch of ground. </w:t>
      </w:r>
    </w:p>
    <w:p w14:paraId="0CCAB1F7" w14:textId="77777777" w:rsidR="00302887" w:rsidRDefault="00302887">
      <w:pPr>
        <w:rPr>
          <w:rFonts w:ascii="Arial" w:hAnsi="Arial" w:cs="Arial"/>
          <w:sz w:val="22"/>
          <w:szCs w:val="22"/>
        </w:rPr>
      </w:pPr>
    </w:p>
    <w:p w14:paraId="5D29CADA" w14:textId="30243738"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Yeah. So</w:t>
      </w:r>
      <w:r w:rsidRPr="00CF6631">
        <w:rPr>
          <w:rFonts w:ascii="Arial" w:hAnsi="Arial" w:cs="Arial"/>
          <w:sz w:val="22"/>
          <w:szCs w:val="22"/>
        </w:rPr>
        <w:t xml:space="preserve">, </w:t>
      </w:r>
      <w:r w:rsidR="00000000" w:rsidRPr="00CF6631">
        <w:rPr>
          <w:rFonts w:ascii="Arial" w:hAnsi="Arial" w:cs="Arial"/>
          <w:sz w:val="22"/>
          <w:szCs w:val="22"/>
        </w:rPr>
        <w:t>this is James</w:t>
      </w:r>
      <w:r w:rsidRPr="00CF6631">
        <w:rPr>
          <w:rFonts w:ascii="Arial" w:hAnsi="Arial" w:cs="Arial"/>
          <w:sz w:val="22"/>
          <w:szCs w:val="22"/>
        </w:rPr>
        <w:t>'</w:t>
      </w:r>
      <w:r w:rsidR="00000000" w:rsidRPr="00CF6631">
        <w:rPr>
          <w:rFonts w:ascii="Arial" w:hAnsi="Arial" w:cs="Arial"/>
          <w:sz w:val="22"/>
          <w:szCs w:val="22"/>
        </w:rPr>
        <w:t xml:space="preserve"> grave.</w:t>
      </w:r>
    </w:p>
    <w:p w14:paraId="1B1AA2B2" w14:textId="77777777" w:rsidR="00302887" w:rsidRDefault="00302887">
      <w:pPr>
        <w:rPr>
          <w:rFonts w:ascii="Arial" w:hAnsi="Arial" w:cs="Arial"/>
          <w:sz w:val="22"/>
          <w:szCs w:val="22"/>
        </w:rPr>
      </w:pPr>
    </w:p>
    <w:p w14:paraId="2757E6BD" w14:textId="58895DCC"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James</w:t>
      </w:r>
      <w:r w:rsidRPr="00CF6631">
        <w:rPr>
          <w:rFonts w:ascii="Arial" w:hAnsi="Arial" w:cs="Arial"/>
          <w:sz w:val="22"/>
          <w:szCs w:val="22"/>
        </w:rPr>
        <w:t xml:space="preserve">, </w:t>
      </w:r>
      <w:r w:rsidR="00000000" w:rsidRPr="00CF6631">
        <w:rPr>
          <w:rFonts w:ascii="Arial" w:hAnsi="Arial" w:cs="Arial"/>
          <w:sz w:val="22"/>
          <w:szCs w:val="22"/>
        </w:rPr>
        <w:t>the 19</w:t>
      </w:r>
      <w:r w:rsidRPr="00CF6631">
        <w:rPr>
          <w:rFonts w:ascii="Arial" w:hAnsi="Arial" w:cs="Arial"/>
          <w:sz w:val="22"/>
          <w:szCs w:val="22"/>
        </w:rPr>
        <w:t>-</w:t>
      </w:r>
      <w:r w:rsidR="00000000" w:rsidRPr="00CF6631">
        <w:rPr>
          <w:rFonts w:ascii="Arial" w:hAnsi="Arial" w:cs="Arial"/>
          <w:sz w:val="22"/>
          <w:szCs w:val="22"/>
        </w:rPr>
        <w:t>month</w:t>
      </w:r>
      <w:r w:rsidRPr="00CF6631">
        <w:rPr>
          <w:rFonts w:ascii="Arial" w:hAnsi="Arial" w:cs="Arial"/>
          <w:sz w:val="22"/>
          <w:szCs w:val="22"/>
        </w:rPr>
        <w:t>-</w:t>
      </w:r>
      <w:r w:rsidR="00000000" w:rsidRPr="00CF6631">
        <w:rPr>
          <w:rFonts w:ascii="Arial" w:hAnsi="Arial" w:cs="Arial"/>
          <w:sz w:val="22"/>
          <w:szCs w:val="22"/>
        </w:rPr>
        <w:t xml:space="preserve">old boy who died at the Dow Children's Home. </w:t>
      </w:r>
      <w:r w:rsidR="00ED7942" w:rsidRPr="00CF6631">
        <w:rPr>
          <w:rFonts w:ascii="Arial" w:hAnsi="Arial" w:cs="Arial"/>
          <w:sz w:val="22"/>
          <w:szCs w:val="22"/>
        </w:rPr>
        <w:t>Magi</w:t>
      </w:r>
      <w:r w:rsidR="00000000" w:rsidRPr="00CF6631">
        <w:rPr>
          <w:rFonts w:ascii="Arial" w:hAnsi="Arial" w:cs="Arial"/>
          <w:sz w:val="22"/>
          <w:szCs w:val="22"/>
        </w:rPr>
        <w:t xml:space="preserve"> spent months working through the Kenyan legal system to get his body exhumed and reburied with his family. She helped pay for a proper funeral. Standing at his grave, she pulls up a video on her phone.</w:t>
      </w:r>
    </w:p>
    <w:p w14:paraId="25362645" w14:textId="77777777" w:rsidR="00CF6631" w:rsidRPr="00CF6631" w:rsidRDefault="00CF6631">
      <w:pPr>
        <w:rPr>
          <w:rFonts w:ascii="Arial" w:hAnsi="Arial" w:cs="Arial"/>
          <w:sz w:val="22"/>
          <w:szCs w:val="22"/>
        </w:rPr>
      </w:pPr>
    </w:p>
    <w:p w14:paraId="6D6AF1AD" w14:textId="60A0E802" w:rsidR="00CF6631" w:rsidRPr="00CF6631" w:rsidRDefault="00CF6631">
      <w:pPr>
        <w:rPr>
          <w:rFonts w:ascii="Arial" w:hAnsi="Arial" w:cs="Arial"/>
          <w:sz w:val="22"/>
          <w:szCs w:val="22"/>
        </w:rPr>
      </w:pPr>
      <w:r w:rsidRPr="00CF6631">
        <w:rPr>
          <w:rFonts w:ascii="Arial" w:hAnsi="Arial" w:cs="Arial"/>
          <w:sz w:val="22"/>
          <w:szCs w:val="22"/>
        </w:rPr>
        <w:t>[Kenya band singing]</w:t>
      </w:r>
    </w:p>
    <w:p w14:paraId="24873630" w14:textId="77777777" w:rsidR="00302887" w:rsidRDefault="00302887">
      <w:pPr>
        <w:rPr>
          <w:rFonts w:ascii="Arial" w:hAnsi="Arial" w:cs="Arial"/>
          <w:sz w:val="22"/>
          <w:szCs w:val="22"/>
        </w:rPr>
      </w:pPr>
    </w:p>
    <w:p w14:paraId="0F6B466F" w14:textId="453D18F5" w:rsidR="00CF6631"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 xml:space="preserve">This is </w:t>
      </w:r>
      <w:r w:rsidR="00D3103B">
        <w:rPr>
          <w:rFonts w:ascii="Arial" w:hAnsi="Arial" w:cs="Arial"/>
          <w:sz w:val="22"/>
          <w:szCs w:val="22"/>
        </w:rPr>
        <w:t xml:space="preserve">the </w:t>
      </w:r>
      <w:r w:rsidR="00000000" w:rsidRPr="00CF6631">
        <w:rPr>
          <w:rFonts w:ascii="Arial" w:hAnsi="Arial" w:cs="Arial"/>
          <w:sz w:val="22"/>
          <w:szCs w:val="22"/>
        </w:rPr>
        <w:t xml:space="preserve">actual </w:t>
      </w:r>
      <w:r w:rsidRPr="00CF6631">
        <w:rPr>
          <w:rFonts w:ascii="Arial" w:hAnsi="Arial" w:cs="Arial"/>
          <w:sz w:val="22"/>
          <w:szCs w:val="22"/>
        </w:rPr>
        <w:t>funeral</w:t>
      </w:r>
      <w:r w:rsidR="00000000" w:rsidRPr="00CF6631">
        <w:rPr>
          <w:rFonts w:ascii="Arial" w:hAnsi="Arial" w:cs="Arial"/>
          <w:sz w:val="22"/>
          <w:szCs w:val="22"/>
        </w:rPr>
        <w:t>. There's a lot of people that came</w:t>
      </w:r>
      <w:r w:rsidR="00B13FD1">
        <w:rPr>
          <w:rFonts w:ascii="Arial" w:hAnsi="Arial" w:cs="Arial"/>
          <w:sz w:val="22"/>
          <w:szCs w:val="22"/>
        </w:rPr>
        <w:t>. T</w:t>
      </w:r>
      <w:r w:rsidR="00000000" w:rsidRPr="00CF6631">
        <w:rPr>
          <w:rFonts w:ascii="Arial" w:hAnsi="Arial" w:cs="Arial"/>
          <w:sz w:val="22"/>
          <w:szCs w:val="22"/>
        </w:rPr>
        <w:t>here was a band</w:t>
      </w:r>
      <w:r w:rsidR="00B13FD1">
        <w:rPr>
          <w:rFonts w:ascii="Arial" w:hAnsi="Arial" w:cs="Arial"/>
          <w:sz w:val="22"/>
          <w:szCs w:val="22"/>
        </w:rPr>
        <w:t>. W</w:t>
      </w:r>
      <w:r w:rsidRPr="00CF6631">
        <w:rPr>
          <w:rFonts w:ascii="Arial" w:hAnsi="Arial" w:cs="Arial"/>
          <w:sz w:val="22"/>
          <w:szCs w:val="22"/>
        </w:rPr>
        <w:t xml:space="preserve">e </w:t>
      </w:r>
      <w:r w:rsidR="00000000" w:rsidRPr="00CF6631">
        <w:rPr>
          <w:rFonts w:ascii="Arial" w:hAnsi="Arial" w:cs="Arial"/>
          <w:sz w:val="22"/>
          <w:szCs w:val="22"/>
        </w:rPr>
        <w:t xml:space="preserve">were dancing, just celebrating his life. </w:t>
      </w:r>
    </w:p>
    <w:p w14:paraId="5A86DC8B" w14:textId="77777777" w:rsidR="00CF6631" w:rsidRPr="00CF6631" w:rsidRDefault="00CF6631">
      <w:pPr>
        <w:rPr>
          <w:rFonts w:ascii="Arial" w:hAnsi="Arial" w:cs="Arial"/>
          <w:sz w:val="22"/>
          <w:szCs w:val="22"/>
        </w:rPr>
      </w:pPr>
    </w:p>
    <w:p w14:paraId="0151F742" w14:textId="44C03B57" w:rsidR="00CF6631" w:rsidRPr="00CF6631" w:rsidRDefault="00CF6631">
      <w:pPr>
        <w:rPr>
          <w:rFonts w:ascii="Arial" w:hAnsi="Arial" w:cs="Arial"/>
          <w:sz w:val="22"/>
          <w:szCs w:val="22"/>
        </w:rPr>
      </w:pPr>
      <w:r w:rsidRPr="00CF6631">
        <w:rPr>
          <w:rFonts w:ascii="Arial" w:hAnsi="Arial" w:cs="Arial"/>
          <w:sz w:val="22"/>
          <w:szCs w:val="22"/>
        </w:rPr>
        <w:t>[somber music]</w:t>
      </w:r>
    </w:p>
    <w:p w14:paraId="24DA2224" w14:textId="77777777" w:rsidR="00CF6631" w:rsidRPr="00CF6631" w:rsidRDefault="00CF6631">
      <w:pPr>
        <w:rPr>
          <w:rFonts w:ascii="Arial" w:hAnsi="Arial" w:cs="Arial"/>
          <w:sz w:val="22"/>
          <w:szCs w:val="22"/>
        </w:rPr>
      </w:pPr>
    </w:p>
    <w:p w14:paraId="7307F060" w14:textId="3142E3C7"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Since the sentencing hearing, </w:t>
      </w:r>
      <w:r w:rsidR="00ED7942" w:rsidRPr="00CF6631">
        <w:rPr>
          <w:rFonts w:ascii="Arial" w:hAnsi="Arial" w:cs="Arial"/>
          <w:sz w:val="22"/>
          <w:szCs w:val="22"/>
        </w:rPr>
        <w:t>Magi</w:t>
      </w:r>
      <w:r w:rsidRPr="00CF6631">
        <w:rPr>
          <w:rFonts w:ascii="Arial" w:hAnsi="Arial" w:cs="Arial"/>
          <w:sz w:val="22"/>
          <w:szCs w:val="22"/>
        </w:rPr>
        <w:t xml:space="preserve"> has gotten a degree in criminal justice. She was hired by a law firm in Philadelphia to go back to Kenya and reinterview victims.</w:t>
      </w:r>
    </w:p>
    <w:p w14:paraId="3034FD96" w14:textId="77777777" w:rsidR="00302887" w:rsidRDefault="00302887">
      <w:pPr>
        <w:rPr>
          <w:rFonts w:ascii="Arial" w:hAnsi="Arial" w:cs="Arial"/>
          <w:sz w:val="22"/>
          <w:szCs w:val="22"/>
        </w:rPr>
      </w:pPr>
    </w:p>
    <w:p w14:paraId="129D860B" w14:textId="578547E7"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 xml:space="preserve">When the victims get compensated, then that will be the end for me. </w:t>
      </w:r>
      <w:r w:rsidR="00856288">
        <w:rPr>
          <w:rFonts w:ascii="Arial" w:hAnsi="Arial" w:cs="Arial"/>
          <w:sz w:val="22"/>
          <w:szCs w:val="22"/>
        </w:rPr>
        <w:t>But a</w:t>
      </w:r>
      <w:r w:rsidR="00000000" w:rsidRPr="00CF6631">
        <w:rPr>
          <w:rFonts w:ascii="Arial" w:hAnsi="Arial" w:cs="Arial"/>
          <w:sz w:val="22"/>
          <w:szCs w:val="22"/>
        </w:rPr>
        <w:t>s far as the relationship that I've established along the journey, that will continue.</w:t>
      </w:r>
    </w:p>
    <w:p w14:paraId="6F4F489F" w14:textId="77777777" w:rsidR="00302887" w:rsidRDefault="00302887">
      <w:pPr>
        <w:rPr>
          <w:rFonts w:ascii="Arial" w:hAnsi="Arial" w:cs="Arial"/>
          <w:sz w:val="22"/>
          <w:szCs w:val="22"/>
        </w:rPr>
      </w:pPr>
    </w:p>
    <w:p w14:paraId="402C0E84" w14:textId="105466E9"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In these days, how often do you speak with her?</w:t>
      </w:r>
    </w:p>
    <w:p w14:paraId="0F893B51" w14:textId="77777777" w:rsidR="00302887" w:rsidRDefault="00302887">
      <w:pPr>
        <w:rPr>
          <w:rFonts w:ascii="Arial" w:hAnsi="Arial" w:cs="Arial"/>
          <w:sz w:val="22"/>
          <w:szCs w:val="22"/>
        </w:rPr>
      </w:pPr>
    </w:p>
    <w:p w14:paraId="7535B278" w14:textId="4477E82E" w:rsidR="00CF5284" w:rsidRPr="00CF6631" w:rsidRDefault="00871B66">
      <w:pPr>
        <w:rPr>
          <w:rFonts w:ascii="Arial" w:hAnsi="Arial" w:cs="Arial"/>
          <w:sz w:val="22"/>
          <w:szCs w:val="22"/>
        </w:rPr>
      </w:pPr>
      <w:r>
        <w:rPr>
          <w:rFonts w:ascii="Arial" w:hAnsi="Arial" w:cs="Arial"/>
          <w:b/>
          <w:bCs/>
          <w:sz w:val="22"/>
          <w:szCs w:val="22"/>
        </w:rPr>
        <w:t>Joy</w:t>
      </w:r>
      <w:r w:rsidR="00CF6631" w:rsidRPr="00CF6631">
        <w:rPr>
          <w:rFonts w:ascii="Arial" w:hAnsi="Arial" w:cs="Arial"/>
          <w:b/>
          <w:bCs/>
          <w:sz w:val="22"/>
          <w:szCs w:val="22"/>
        </w:rPr>
        <w:t>:</w:t>
      </w:r>
      <w:r w:rsidR="00CF6631" w:rsidRPr="00CF6631">
        <w:rPr>
          <w:rFonts w:ascii="Arial" w:hAnsi="Arial" w:cs="Arial"/>
          <w:sz w:val="22"/>
          <w:szCs w:val="22"/>
        </w:rPr>
        <w:t xml:space="preserve"> </w:t>
      </w:r>
      <w:r w:rsidR="00000000" w:rsidRPr="00CF6631">
        <w:rPr>
          <w:rFonts w:ascii="Arial" w:hAnsi="Arial" w:cs="Arial"/>
          <w:sz w:val="22"/>
          <w:szCs w:val="22"/>
        </w:rPr>
        <w:t>Every time I feel so low or every time I just need someone to talk to.</w:t>
      </w:r>
    </w:p>
    <w:p w14:paraId="29A6B358" w14:textId="77777777" w:rsidR="00302887" w:rsidRDefault="00302887">
      <w:pPr>
        <w:rPr>
          <w:rFonts w:ascii="Arial" w:hAnsi="Arial" w:cs="Arial"/>
          <w:sz w:val="22"/>
          <w:szCs w:val="22"/>
        </w:rPr>
      </w:pPr>
    </w:p>
    <w:p w14:paraId="280CA19A" w14:textId="1EB53B0A"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Have you ever had somebody like that in your life who you could speak openly with? </w:t>
      </w:r>
    </w:p>
    <w:p w14:paraId="217FA3B7" w14:textId="77777777" w:rsidR="00302887" w:rsidRDefault="00302887">
      <w:pPr>
        <w:rPr>
          <w:rFonts w:ascii="Arial" w:hAnsi="Arial" w:cs="Arial"/>
          <w:sz w:val="22"/>
          <w:szCs w:val="22"/>
        </w:rPr>
      </w:pPr>
    </w:p>
    <w:p w14:paraId="5BACEDE6" w14:textId="404A0E20" w:rsidR="00CF6631" w:rsidRPr="00CF6631" w:rsidRDefault="00871B66">
      <w:pPr>
        <w:rPr>
          <w:rFonts w:ascii="Arial" w:hAnsi="Arial" w:cs="Arial"/>
          <w:sz w:val="22"/>
          <w:szCs w:val="22"/>
        </w:rPr>
      </w:pPr>
      <w:r>
        <w:rPr>
          <w:rFonts w:ascii="Arial" w:hAnsi="Arial" w:cs="Arial"/>
          <w:b/>
          <w:bCs/>
          <w:sz w:val="22"/>
          <w:szCs w:val="22"/>
        </w:rPr>
        <w:t>Joy</w:t>
      </w:r>
      <w:r w:rsidR="00CF6631" w:rsidRPr="00CF6631">
        <w:rPr>
          <w:rFonts w:ascii="Arial" w:hAnsi="Arial" w:cs="Arial"/>
          <w:b/>
          <w:bCs/>
          <w:sz w:val="22"/>
          <w:szCs w:val="22"/>
        </w:rPr>
        <w:t>:</w:t>
      </w:r>
      <w:r w:rsidR="00CF6631" w:rsidRPr="00CF6631">
        <w:rPr>
          <w:rFonts w:ascii="Arial" w:hAnsi="Arial" w:cs="Arial"/>
          <w:sz w:val="22"/>
          <w:szCs w:val="22"/>
        </w:rPr>
        <w:t xml:space="preserve"> </w:t>
      </w:r>
      <w:r w:rsidR="00000000" w:rsidRPr="00CF6631">
        <w:rPr>
          <w:rFonts w:ascii="Arial" w:hAnsi="Arial" w:cs="Arial"/>
          <w:sz w:val="22"/>
          <w:szCs w:val="22"/>
        </w:rPr>
        <w:t xml:space="preserve">No. She's really the first person I can talk to. She was really the very first person I can openly talk to and explain everything I was going through, I had gone through. </w:t>
      </w:r>
    </w:p>
    <w:p w14:paraId="7B450886" w14:textId="77777777" w:rsidR="00CF6631" w:rsidRPr="00CF6631" w:rsidRDefault="00CF6631">
      <w:pPr>
        <w:rPr>
          <w:rFonts w:ascii="Arial" w:hAnsi="Arial" w:cs="Arial"/>
          <w:sz w:val="22"/>
          <w:szCs w:val="22"/>
        </w:rPr>
      </w:pPr>
    </w:p>
    <w:p w14:paraId="49D6228B" w14:textId="77777777" w:rsidR="00CF6631" w:rsidRPr="00CF6631" w:rsidRDefault="00CF6631">
      <w:pPr>
        <w:rPr>
          <w:rFonts w:ascii="Arial" w:hAnsi="Arial" w:cs="Arial"/>
          <w:sz w:val="22"/>
          <w:szCs w:val="22"/>
        </w:rPr>
      </w:pPr>
      <w:r w:rsidRPr="00CF6631">
        <w:rPr>
          <w:rFonts w:ascii="Arial" w:hAnsi="Arial" w:cs="Arial"/>
          <w:sz w:val="22"/>
          <w:szCs w:val="22"/>
        </w:rPr>
        <w:t>[laughter]</w:t>
      </w:r>
    </w:p>
    <w:p w14:paraId="65B20DE9" w14:textId="77777777" w:rsidR="00CF6631" w:rsidRPr="00CF6631" w:rsidRDefault="00CF6631">
      <w:pPr>
        <w:rPr>
          <w:rFonts w:ascii="Arial" w:hAnsi="Arial" w:cs="Arial"/>
          <w:sz w:val="22"/>
          <w:szCs w:val="22"/>
        </w:rPr>
      </w:pPr>
    </w:p>
    <w:p w14:paraId="07A05C1A" w14:textId="66AE312F" w:rsidR="00CF5284" w:rsidRPr="00CF6631" w:rsidRDefault="00CF6631">
      <w:pPr>
        <w:rPr>
          <w:rFonts w:ascii="Arial" w:hAnsi="Arial" w:cs="Arial"/>
          <w:sz w:val="22"/>
          <w:szCs w:val="22"/>
        </w:rPr>
      </w:pPr>
      <w:r w:rsidRPr="00CF6631">
        <w:rPr>
          <w:rFonts w:ascii="Arial" w:hAnsi="Arial" w:cs="Arial"/>
          <w:sz w:val="22"/>
          <w:szCs w:val="22"/>
        </w:rPr>
        <w:t xml:space="preserve">[background chatter] </w:t>
      </w:r>
    </w:p>
    <w:p w14:paraId="129C4A4D" w14:textId="77777777" w:rsidR="00302887" w:rsidRDefault="00302887">
      <w:pPr>
        <w:rPr>
          <w:rFonts w:ascii="Arial" w:hAnsi="Arial" w:cs="Arial"/>
          <w:sz w:val="22"/>
          <w:szCs w:val="22"/>
        </w:rPr>
      </w:pPr>
    </w:p>
    <w:p w14:paraId="2DFA0C0A" w14:textId="6A1069CA"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When </w:t>
      </w:r>
      <w:r w:rsidR="00ED7942" w:rsidRPr="00CF6631">
        <w:rPr>
          <w:rFonts w:ascii="Arial" w:hAnsi="Arial" w:cs="Arial"/>
          <w:sz w:val="22"/>
          <w:szCs w:val="22"/>
        </w:rPr>
        <w:t>Magi</w:t>
      </w:r>
      <w:r w:rsidR="00000000" w:rsidRPr="00CF6631">
        <w:rPr>
          <w:rFonts w:ascii="Arial" w:hAnsi="Arial" w:cs="Arial"/>
          <w:sz w:val="22"/>
          <w:szCs w:val="22"/>
        </w:rPr>
        <w:t xml:space="preserve"> and Joy were reunited in 2021, the first thing that Joy did was tease </w:t>
      </w:r>
      <w:r w:rsidR="00ED7942" w:rsidRPr="00CF6631">
        <w:rPr>
          <w:rFonts w:ascii="Arial" w:hAnsi="Arial" w:cs="Arial"/>
          <w:sz w:val="22"/>
          <w:szCs w:val="22"/>
        </w:rPr>
        <w:t>Magi</w:t>
      </w:r>
      <w:r w:rsidR="00000000" w:rsidRPr="00CF6631">
        <w:rPr>
          <w:rFonts w:ascii="Arial" w:hAnsi="Arial" w:cs="Arial"/>
          <w:sz w:val="22"/>
          <w:szCs w:val="22"/>
        </w:rPr>
        <w:t xml:space="preserve"> about her hair.</w:t>
      </w:r>
    </w:p>
    <w:p w14:paraId="414C90B5" w14:textId="77777777" w:rsidR="00302887" w:rsidRDefault="00302887">
      <w:pPr>
        <w:rPr>
          <w:rFonts w:ascii="Arial" w:hAnsi="Arial" w:cs="Arial"/>
          <w:sz w:val="22"/>
          <w:szCs w:val="22"/>
        </w:rPr>
      </w:pPr>
    </w:p>
    <w:p w14:paraId="2D35B097" w14:textId="565FD38F" w:rsidR="00CF6631" w:rsidRPr="00CF6631" w:rsidRDefault="00CF6631">
      <w:pPr>
        <w:rPr>
          <w:rFonts w:ascii="Arial" w:hAnsi="Arial" w:cs="Arial"/>
          <w:sz w:val="22"/>
          <w:szCs w:val="22"/>
        </w:rPr>
      </w:pPr>
      <w:r w:rsidRPr="00CF6631">
        <w:rPr>
          <w:rFonts w:ascii="Arial" w:hAnsi="Arial" w:cs="Arial"/>
          <w:b/>
          <w:bCs/>
          <w:sz w:val="22"/>
          <w:szCs w:val="22"/>
        </w:rPr>
        <w:t>Joy:</w:t>
      </w:r>
      <w:r w:rsidRPr="00CF6631">
        <w:rPr>
          <w:rFonts w:ascii="Arial" w:hAnsi="Arial" w:cs="Arial"/>
          <w:sz w:val="22"/>
          <w:szCs w:val="22"/>
        </w:rPr>
        <w:t xml:space="preserve"> </w:t>
      </w:r>
      <w:r w:rsidR="00000000" w:rsidRPr="00CF6631">
        <w:rPr>
          <w:rFonts w:ascii="Arial" w:hAnsi="Arial" w:cs="Arial"/>
          <w:sz w:val="22"/>
          <w:szCs w:val="22"/>
        </w:rPr>
        <w:t>But it's not that bad.</w:t>
      </w:r>
    </w:p>
    <w:p w14:paraId="2B66958C" w14:textId="77777777" w:rsidR="00CF6631" w:rsidRPr="00CF6631" w:rsidRDefault="00CF6631">
      <w:pPr>
        <w:rPr>
          <w:rFonts w:ascii="Arial" w:hAnsi="Arial" w:cs="Arial"/>
          <w:sz w:val="22"/>
          <w:szCs w:val="22"/>
        </w:rPr>
      </w:pPr>
    </w:p>
    <w:p w14:paraId="6FD7B1E2" w14:textId="318405E0" w:rsidR="00CF6631" w:rsidRPr="00CF6631" w:rsidRDefault="00CF6631">
      <w:pPr>
        <w:rPr>
          <w:rFonts w:ascii="Arial" w:hAnsi="Arial" w:cs="Arial"/>
          <w:sz w:val="22"/>
          <w:szCs w:val="22"/>
        </w:rPr>
      </w:pPr>
      <w:r w:rsidRPr="00CF6631">
        <w:rPr>
          <w:rFonts w:ascii="Arial" w:hAnsi="Arial" w:cs="Arial"/>
          <w:b/>
          <w:bCs/>
          <w:sz w:val="22"/>
          <w:szCs w:val="22"/>
        </w:rPr>
        <w:t xml:space="preserve">Magi: </w:t>
      </w:r>
      <w:r w:rsidRPr="00CF6631">
        <w:rPr>
          <w:rFonts w:ascii="Arial" w:hAnsi="Arial" w:cs="Arial"/>
          <w:sz w:val="22"/>
          <w:szCs w:val="22"/>
        </w:rPr>
        <w:t>Let's not sweeten things here.</w:t>
      </w:r>
    </w:p>
    <w:p w14:paraId="0AA77D48" w14:textId="77777777" w:rsidR="00CF6631" w:rsidRPr="00CF6631" w:rsidRDefault="00CF6631">
      <w:pPr>
        <w:rPr>
          <w:rFonts w:ascii="Arial" w:hAnsi="Arial" w:cs="Arial"/>
          <w:b/>
          <w:bCs/>
          <w:sz w:val="22"/>
          <w:szCs w:val="22"/>
        </w:rPr>
      </w:pPr>
    </w:p>
    <w:p w14:paraId="576648D2" w14:textId="4FE4194B" w:rsidR="00CF6631" w:rsidRPr="00CF6631" w:rsidRDefault="00CF6631">
      <w:pPr>
        <w:rPr>
          <w:rFonts w:ascii="Arial" w:hAnsi="Arial" w:cs="Arial"/>
          <w:sz w:val="22"/>
          <w:szCs w:val="22"/>
        </w:rPr>
      </w:pPr>
      <w:r w:rsidRPr="00CF6631">
        <w:rPr>
          <w:rFonts w:ascii="Arial" w:hAnsi="Arial" w:cs="Arial"/>
          <w:b/>
          <w:bCs/>
          <w:sz w:val="22"/>
          <w:szCs w:val="22"/>
        </w:rPr>
        <w:t>Joy:</w:t>
      </w:r>
      <w:r w:rsidRPr="00CF6631">
        <w:rPr>
          <w:rFonts w:ascii="Arial" w:hAnsi="Arial" w:cs="Arial"/>
          <w:sz w:val="22"/>
          <w:szCs w:val="22"/>
        </w:rPr>
        <w:t xml:space="preserve"> [laughs] </w:t>
      </w:r>
    </w:p>
    <w:p w14:paraId="69FBE814" w14:textId="77777777" w:rsidR="00CF6631" w:rsidRPr="00CF6631" w:rsidRDefault="00CF6631">
      <w:pPr>
        <w:rPr>
          <w:rFonts w:ascii="Arial" w:hAnsi="Arial" w:cs="Arial"/>
          <w:sz w:val="22"/>
          <w:szCs w:val="22"/>
        </w:rPr>
      </w:pPr>
    </w:p>
    <w:p w14:paraId="6CACB71E" w14:textId="1B7EC39B" w:rsidR="00CF5284" w:rsidRPr="00CF6631" w:rsidRDefault="00CF6631">
      <w:pPr>
        <w:rPr>
          <w:rFonts w:ascii="Arial" w:hAnsi="Arial" w:cs="Arial"/>
          <w:sz w:val="22"/>
          <w:szCs w:val="22"/>
        </w:rPr>
      </w:pPr>
      <w:r w:rsidRPr="00CF6631">
        <w:rPr>
          <w:rFonts w:ascii="Arial" w:hAnsi="Arial" w:cs="Arial"/>
          <w:b/>
          <w:bCs/>
          <w:sz w:val="22"/>
          <w:szCs w:val="22"/>
        </w:rPr>
        <w:t xml:space="preserve">Magi: </w:t>
      </w:r>
      <w:r w:rsidRPr="00CF6631">
        <w:rPr>
          <w:rFonts w:ascii="Arial" w:hAnsi="Arial" w:cs="Arial"/>
          <w:sz w:val="22"/>
          <w:szCs w:val="22"/>
        </w:rPr>
        <w:t xml:space="preserve">Don't make me feel good. </w:t>
      </w:r>
    </w:p>
    <w:p w14:paraId="33F388B7" w14:textId="77777777" w:rsidR="00CF6631" w:rsidRPr="00CF6631" w:rsidRDefault="00CF6631">
      <w:pPr>
        <w:rPr>
          <w:rFonts w:ascii="Arial" w:hAnsi="Arial" w:cs="Arial"/>
          <w:sz w:val="22"/>
          <w:szCs w:val="22"/>
        </w:rPr>
      </w:pPr>
    </w:p>
    <w:p w14:paraId="7F18A457" w14:textId="046384FA" w:rsidR="00CF6631" w:rsidRPr="00CF6631" w:rsidRDefault="00CF6631">
      <w:pPr>
        <w:rPr>
          <w:rFonts w:ascii="Arial" w:hAnsi="Arial" w:cs="Arial"/>
          <w:sz w:val="22"/>
          <w:szCs w:val="22"/>
        </w:rPr>
      </w:pPr>
      <w:r w:rsidRPr="00CF6631">
        <w:rPr>
          <w:rFonts w:ascii="Arial" w:hAnsi="Arial" w:cs="Arial"/>
          <w:b/>
          <w:bCs/>
          <w:sz w:val="22"/>
          <w:szCs w:val="22"/>
        </w:rPr>
        <w:t xml:space="preserve">Joy: </w:t>
      </w:r>
      <w:r w:rsidRPr="00CF6631">
        <w:rPr>
          <w:rFonts w:ascii="Arial" w:hAnsi="Arial" w:cs="Arial"/>
          <w:sz w:val="22"/>
          <w:szCs w:val="22"/>
        </w:rPr>
        <w:t xml:space="preserve">[laughs] </w:t>
      </w:r>
    </w:p>
    <w:p w14:paraId="24371071" w14:textId="77777777" w:rsidR="00302887" w:rsidRDefault="00302887">
      <w:pPr>
        <w:rPr>
          <w:rFonts w:ascii="Arial" w:hAnsi="Arial" w:cs="Arial"/>
          <w:sz w:val="22"/>
          <w:szCs w:val="22"/>
        </w:rPr>
      </w:pPr>
    </w:p>
    <w:p w14:paraId="38F9F1C9" w14:textId="31585163"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She had dyed it pink, but her roots had grown out. </w:t>
      </w:r>
    </w:p>
    <w:p w14:paraId="65AE00A8" w14:textId="77777777" w:rsidR="00302887" w:rsidRDefault="00302887">
      <w:pPr>
        <w:rPr>
          <w:rFonts w:ascii="Arial" w:hAnsi="Arial" w:cs="Arial"/>
          <w:sz w:val="22"/>
          <w:szCs w:val="22"/>
        </w:rPr>
      </w:pPr>
    </w:p>
    <w:p w14:paraId="67BD7778" w14:textId="0563C72B" w:rsidR="00CF5284" w:rsidRPr="00CF6631" w:rsidRDefault="00CF6631">
      <w:pPr>
        <w:rPr>
          <w:rFonts w:ascii="Arial" w:hAnsi="Arial" w:cs="Arial"/>
          <w:sz w:val="22"/>
          <w:szCs w:val="22"/>
        </w:rPr>
      </w:pPr>
      <w:r w:rsidRPr="00CF6631">
        <w:rPr>
          <w:rFonts w:ascii="Arial" w:hAnsi="Arial" w:cs="Arial"/>
          <w:b/>
          <w:bCs/>
          <w:sz w:val="22"/>
          <w:szCs w:val="22"/>
        </w:rPr>
        <w:t xml:space="preserve">Magi: </w:t>
      </w:r>
      <w:r w:rsidR="00000000" w:rsidRPr="00CF6631">
        <w:rPr>
          <w:rFonts w:ascii="Arial" w:hAnsi="Arial" w:cs="Arial"/>
          <w:sz w:val="22"/>
          <w:szCs w:val="22"/>
        </w:rPr>
        <w:t>I liked it when the color was still intact. Now the color</w:t>
      </w:r>
      <w:r w:rsidRPr="00CF6631">
        <w:rPr>
          <w:rFonts w:ascii="Arial" w:hAnsi="Arial" w:cs="Arial"/>
          <w:sz w:val="22"/>
          <w:szCs w:val="22"/>
        </w:rPr>
        <w:t xml:space="preserve">, </w:t>
      </w:r>
      <w:r w:rsidR="00000000" w:rsidRPr="00CF6631">
        <w:rPr>
          <w:rFonts w:ascii="Arial" w:hAnsi="Arial" w:cs="Arial"/>
          <w:sz w:val="22"/>
          <w:szCs w:val="22"/>
        </w:rPr>
        <w:t>it's turning orange. Okay</w:t>
      </w:r>
      <w:r w:rsidRPr="00CF6631">
        <w:rPr>
          <w:rFonts w:ascii="Arial" w:hAnsi="Arial" w:cs="Arial"/>
          <w:sz w:val="22"/>
          <w:szCs w:val="22"/>
        </w:rPr>
        <w:t>?</w:t>
      </w:r>
      <w:r w:rsidR="00000000" w:rsidRPr="00CF6631">
        <w:rPr>
          <w:rFonts w:ascii="Arial" w:hAnsi="Arial" w:cs="Arial"/>
          <w:sz w:val="22"/>
          <w:szCs w:val="22"/>
        </w:rPr>
        <w:t xml:space="preserve"> I'm not trying to be a </w:t>
      </w:r>
      <w:r w:rsidRPr="00CF6631">
        <w:rPr>
          <w:rFonts w:ascii="Arial" w:hAnsi="Arial" w:cs="Arial"/>
          <w:sz w:val="22"/>
          <w:szCs w:val="22"/>
        </w:rPr>
        <w:t>T</w:t>
      </w:r>
      <w:r w:rsidR="00000000" w:rsidRPr="00CF6631">
        <w:rPr>
          <w:rFonts w:ascii="Arial" w:hAnsi="Arial" w:cs="Arial"/>
          <w:sz w:val="22"/>
          <w:szCs w:val="22"/>
        </w:rPr>
        <w:t xml:space="preserve">rump, all right? </w:t>
      </w:r>
      <w:r w:rsidRPr="00CF6631">
        <w:rPr>
          <w:rFonts w:ascii="Arial" w:hAnsi="Arial" w:cs="Arial"/>
          <w:sz w:val="22"/>
          <w:szCs w:val="22"/>
        </w:rPr>
        <w:t xml:space="preserve">[laughs] </w:t>
      </w:r>
    </w:p>
    <w:p w14:paraId="68FEE4FE" w14:textId="77777777" w:rsidR="00302887" w:rsidRDefault="00302887">
      <w:pPr>
        <w:rPr>
          <w:rFonts w:ascii="Arial" w:hAnsi="Arial" w:cs="Arial"/>
          <w:sz w:val="22"/>
          <w:szCs w:val="22"/>
        </w:rPr>
      </w:pPr>
    </w:p>
    <w:p w14:paraId="6A9D336C" w14:textId="1EFCBAAC"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Joy had left school and gotten a job as a server at a hotel in a nearby city. For the first time in a long time, she was doing really well.</w:t>
      </w:r>
    </w:p>
    <w:p w14:paraId="47425EE1" w14:textId="77777777" w:rsidR="00302887" w:rsidRDefault="00302887">
      <w:pPr>
        <w:rPr>
          <w:rFonts w:ascii="Arial" w:hAnsi="Arial" w:cs="Arial"/>
          <w:sz w:val="22"/>
          <w:szCs w:val="22"/>
        </w:rPr>
      </w:pPr>
    </w:p>
    <w:p w14:paraId="2BCAA79A" w14:textId="1DEF4F38" w:rsidR="00CF5284" w:rsidRPr="00CF6631" w:rsidRDefault="00CF6631">
      <w:pPr>
        <w:rPr>
          <w:rFonts w:ascii="Arial" w:hAnsi="Arial" w:cs="Arial"/>
          <w:sz w:val="22"/>
          <w:szCs w:val="22"/>
        </w:rPr>
      </w:pPr>
      <w:r w:rsidRPr="00CF6631">
        <w:rPr>
          <w:rFonts w:ascii="Arial" w:hAnsi="Arial" w:cs="Arial"/>
          <w:b/>
          <w:bCs/>
          <w:sz w:val="22"/>
          <w:szCs w:val="22"/>
        </w:rPr>
        <w:t xml:space="preserve">Joy: </w:t>
      </w:r>
      <w:r w:rsidR="00000000" w:rsidRPr="00CF6631">
        <w:rPr>
          <w:rFonts w:ascii="Arial" w:hAnsi="Arial" w:cs="Arial"/>
          <w:sz w:val="22"/>
          <w:szCs w:val="22"/>
        </w:rPr>
        <w:t xml:space="preserve">There's five specific customers. They will not be served </w:t>
      </w:r>
      <w:r w:rsidR="00EC145B">
        <w:rPr>
          <w:rFonts w:ascii="Arial" w:hAnsi="Arial" w:cs="Arial"/>
          <w:sz w:val="22"/>
          <w:szCs w:val="22"/>
        </w:rPr>
        <w:t xml:space="preserve">by </w:t>
      </w:r>
      <w:r w:rsidR="00000000" w:rsidRPr="00CF6631">
        <w:rPr>
          <w:rFonts w:ascii="Arial" w:hAnsi="Arial" w:cs="Arial"/>
          <w:sz w:val="22"/>
          <w:szCs w:val="22"/>
        </w:rPr>
        <w:t>anyone else</w:t>
      </w:r>
      <w:r w:rsidRPr="00CF6631">
        <w:rPr>
          <w:rFonts w:ascii="Arial" w:hAnsi="Arial" w:cs="Arial"/>
          <w:sz w:val="22"/>
          <w:szCs w:val="22"/>
        </w:rPr>
        <w:t xml:space="preserve"> unless</w:t>
      </w:r>
      <w:r w:rsidR="003561A2">
        <w:rPr>
          <w:rFonts w:ascii="Arial" w:hAnsi="Arial" w:cs="Arial"/>
          <w:sz w:val="22"/>
          <w:szCs w:val="22"/>
        </w:rPr>
        <w:t xml:space="preserve"> </w:t>
      </w:r>
      <w:r w:rsidRPr="00CF6631">
        <w:rPr>
          <w:rFonts w:ascii="Arial" w:hAnsi="Arial" w:cs="Arial"/>
          <w:sz w:val="22"/>
          <w:szCs w:val="22"/>
        </w:rPr>
        <w:t>me</w:t>
      </w:r>
      <w:r w:rsidR="00000000" w:rsidRPr="00CF6631">
        <w:rPr>
          <w:rFonts w:ascii="Arial" w:hAnsi="Arial" w:cs="Arial"/>
          <w:sz w:val="22"/>
          <w:szCs w:val="22"/>
        </w:rPr>
        <w:t xml:space="preserve">. </w:t>
      </w:r>
    </w:p>
    <w:p w14:paraId="76BF9556" w14:textId="77777777" w:rsidR="00302887" w:rsidRDefault="00302887">
      <w:pPr>
        <w:rPr>
          <w:rFonts w:ascii="Arial" w:hAnsi="Arial" w:cs="Arial"/>
          <w:sz w:val="22"/>
          <w:szCs w:val="22"/>
        </w:rPr>
      </w:pPr>
    </w:p>
    <w:p w14:paraId="188C91F8" w14:textId="583EA7FE"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I hope they tip well. </w:t>
      </w:r>
    </w:p>
    <w:p w14:paraId="1FCD4764" w14:textId="77777777" w:rsidR="00302887" w:rsidRDefault="00302887">
      <w:pPr>
        <w:rPr>
          <w:rFonts w:ascii="Arial" w:hAnsi="Arial" w:cs="Arial"/>
          <w:sz w:val="22"/>
          <w:szCs w:val="22"/>
        </w:rPr>
      </w:pPr>
    </w:p>
    <w:p w14:paraId="63C89475" w14:textId="2ED0EAD2" w:rsidR="00CF5284" w:rsidRPr="00CF6631" w:rsidRDefault="00CF6631">
      <w:pPr>
        <w:rPr>
          <w:rFonts w:ascii="Arial" w:hAnsi="Arial" w:cs="Arial"/>
          <w:sz w:val="22"/>
          <w:szCs w:val="22"/>
        </w:rPr>
      </w:pPr>
      <w:r w:rsidRPr="00CF6631">
        <w:rPr>
          <w:rFonts w:ascii="Arial" w:hAnsi="Arial" w:cs="Arial"/>
          <w:b/>
          <w:bCs/>
          <w:sz w:val="22"/>
          <w:szCs w:val="22"/>
        </w:rPr>
        <w:t xml:space="preserve">Joy: </w:t>
      </w:r>
      <w:r w:rsidR="00000000" w:rsidRPr="00CF6631">
        <w:rPr>
          <w:rFonts w:ascii="Arial" w:hAnsi="Arial" w:cs="Arial"/>
          <w:sz w:val="22"/>
          <w:szCs w:val="22"/>
        </w:rPr>
        <w:t xml:space="preserve">Yeah. </w:t>
      </w:r>
      <w:r w:rsidRPr="00CF6631">
        <w:rPr>
          <w:rFonts w:ascii="Arial" w:hAnsi="Arial" w:cs="Arial"/>
          <w:sz w:val="22"/>
          <w:szCs w:val="22"/>
        </w:rPr>
        <w:t xml:space="preserve">[laughs] </w:t>
      </w:r>
    </w:p>
    <w:p w14:paraId="1404A660" w14:textId="77777777" w:rsidR="00302887" w:rsidRDefault="00302887">
      <w:pPr>
        <w:rPr>
          <w:rFonts w:ascii="Arial" w:hAnsi="Arial" w:cs="Arial"/>
          <w:sz w:val="22"/>
          <w:szCs w:val="22"/>
        </w:rPr>
      </w:pPr>
    </w:p>
    <w:p w14:paraId="20F443A4" w14:textId="67E53E7C"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She's older now, with long, beautiful braids. When I spoke to her, she no longer wanted to be a lawyer. Instead, she dreamed of opening a hotel.</w:t>
      </w:r>
    </w:p>
    <w:p w14:paraId="79A03FE8" w14:textId="77777777" w:rsidR="00302887" w:rsidRDefault="00302887">
      <w:pPr>
        <w:rPr>
          <w:rFonts w:ascii="Arial" w:hAnsi="Arial" w:cs="Arial"/>
          <w:sz w:val="22"/>
          <w:szCs w:val="22"/>
        </w:rPr>
      </w:pPr>
    </w:p>
    <w:p w14:paraId="614B0EE1" w14:textId="16A44CCA" w:rsidR="00CF6631" w:rsidRPr="00CF6631" w:rsidRDefault="00CF6631">
      <w:pPr>
        <w:rPr>
          <w:rFonts w:ascii="Arial" w:hAnsi="Arial" w:cs="Arial"/>
          <w:sz w:val="22"/>
          <w:szCs w:val="22"/>
        </w:rPr>
      </w:pPr>
      <w:r w:rsidRPr="00CF6631">
        <w:rPr>
          <w:rFonts w:ascii="Arial" w:hAnsi="Arial" w:cs="Arial"/>
          <w:b/>
          <w:bCs/>
          <w:sz w:val="22"/>
          <w:szCs w:val="22"/>
        </w:rPr>
        <w:t xml:space="preserve">Joy: </w:t>
      </w:r>
      <w:r w:rsidR="00000000" w:rsidRPr="00CF6631">
        <w:rPr>
          <w:rFonts w:ascii="Arial" w:hAnsi="Arial" w:cs="Arial"/>
          <w:sz w:val="22"/>
          <w:szCs w:val="22"/>
        </w:rPr>
        <w:t>Starting off with a small hotel till it grows like a big restaurant</w:t>
      </w:r>
      <w:r w:rsidRPr="00CF6631">
        <w:rPr>
          <w:rFonts w:ascii="Arial" w:hAnsi="Arial" w:cs="Arial"/>
          <w:sz w:val="22"/>
          <w:szCs w:val="22"/>
        </w:rPr>
        <w:t xml:space="preserve">, but I have to </w:t>
      </w:r>
      <w:r w:rsidR="00000000" w:rsidRPr="00CF6631">
        <w:rPr>
          <w:rFonts w:ascii="Arial" w:hAnsi="Arial" w:cs="Arial"/>
          <w:sz w:val="22"/>
          <w:szCs w:val="22"/>
        </w:rPr>
        <w:t>start slow</w:t>
      </w:r>
      <w:r w:rsidRPr="00CF6631">
        <w:rPr>
          <w:rFonts w:ascii="Arial" w:hAnsi="Arial" w:cs="Arial"/>
          <w:sz w:val="22"/>
          <w:szCs w:val="22"/>
        </w:rPr>
        <w:t xml:space="preserve">. </w:t>
      </w:r>
      <w:r w:rsidR="00000000" w:rsidRPr="00CF6631">
        <w:rPr>
          <w:rFonts w:ascii="Arial" w:hAnsi="Arial" w:cs="Arial"/>
          <w:sz w:val="22"/>
          <w:szCs w:val="22"/>
        </w:rPr>
        <w:t>I feel I can do it. I don't even have a doubt about that. If she can do what she's done until now, I do believe I can do it too.</w:t>
      </w:r>
    </w:p>
    <w:p w14:paraId="26500DFD" w14:textId="77777777" w:rsidR="00CF6631" w:rsidRPr="00CF6631" w:rsidRDefault="00CF6631">
      <w:pPr>
        <w:rPr>
          <w:rFonts w:ascii="Arial" w:hAnsi="Arial" w:cs="Arial"/>
          <w:sz w:val="22"/>
          <w:szCs w:val="22"/>
        </w:rPr>
      </w:pPr>
    </w:p>
    <w:p w14:paraId="7750CB48" w14:textId="4E96DF7F" w:rsidR="00CF6631" w:rsidRPr="00CF6631" w:rsidRDefault="00CF6631">
      <w:pPr>
        <w:rPr>
          <w:rFonts w:ascii="Arial" w:hAnsi="Arial" w:cs="Arial"/>
          <w:sz w:val="22"/>
          <w:szCs w:val="22"/>
        </w:rPr>
      </w:pPr>
      <w:r w:rsidRPr="00CF6631">
        <w:rPr>
          <w:rFonts w:ascii="Arial" w:hAnsi="Arial" w:cs="Arial"/>
          <w:sz w:val="22"/>
          <w:szCs w:val="22"/>
        </w:rPr>
        <w:t xml:space="preserve">Very grateful. You're one of the people, by the way, you're my role model. You never know that much. I look up to you a lot. </w:t>
      </w:r>
    </w:p>
    <w:p w14:paraId="4118420D" w14:textId="77777777" w:rsidR="00CF6631" w:rsidRPr="00CF6631" w:rsidRDefault="00CF6631">
      <w:pPr>
        <w:rPr>
          <w:rFonts w:ascii="Arial" w:hAnsi="Arial" w:cs="Arial"/>
          <w:sz w:val="22"/>
          <w:szCs w:val="22"/>
        </w:rPr>
      </w:pPr>
    </w:p>
    <w:p w14:paraId="653E6B9E" w14:textId="059000F8" w:rsidR="00CF6631"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Oh, my God. </w:t>
      </w:r>
    </w:p>
    <w:p w14:paraId="4F039A30" w14:textId="77777777" w:rsidR="00CF6631" w:rsidRPr="00CF6631" w:rsidRDefault="00CF6631">
      <w:pPr>
        <w:rPr>
          <w:rFonts w:ascii="Arial" w:hAnsi="Arial" w:cs="Arial"/>
          <w:sz w:val="22"/>
          <w:szCs w:val="22"/>
        </w:rPr>
      </w:pPr>
    </w:p>
    <w:p w14:paraId="55D3BD13" w14:textId="3D89861B" w:rsidR="00CF5284" w:rsidRPr="00CF6631" w:rsidRDefault="00CF6631">
      <w:pPr>
        <w:rPr>
          <w:rFonts w:ascii="Arial" w:hAnsi="Arial" w:cs="Arial"/>
          <w:sz w:val="22"/>
          <w:szCs w:val="22"/>
        </w:rPr>
      </w:pPr>
      <w:r w:rsidRPr="00CF6631">
        <w:rPr>
          <w:rFonts w:ascii="Arial" w:hAnsi="Arial" w:cs="Arial"/>
          <w:b/>
          <w:bCs/>
          <w:sz w:val="22"/>
          <w:szCs w:val="22"/>
        </w:rPr>
        <w:t xml:space="preserve">Joy: </w:t>
      </w:r>
      <w:r w:rsidRPr="00CF6631">
        <w:rPr>
          <w:rFonts w:ascii="Arial" w:hAnsi="Arial" w:cs="Arial"/>
          <w:sz w:val="22"/>
          <w:szCs w:val="22"/>
        </w:rPr>
        <w:t>Right now, I look up to you as my mom, my sister, my closest friend</w:t>
      </w:r>
      <w:r w:rsidR="00093732">
        <w:rPr>
          <w:rFonts w:ascii="Arial" w:hAnsi="Arial" w:cs="Arial"/>
          <w:sz w:val="22"/>
          <w:szCs w:val="22"/>
        </w:rPr>
        <w:t xml:space="preserve">, </w:t>
      </w:r>
      <w:r w:rsidRPr="00CF6631">
        <w:rPr>
          <w:rFonts w:ascii="Arial" w:hAnsi="Arial" w:cs="Arial"/>
          <w:sz w:val="22"/>
          <w:szCs w:val="22"/>
        </w:rPr>
        <w:t xml:space="preserve">and everything. </w:t>
      </w:r>
    </w:p>
    <w:p w14:paraId="60987535" w14:textId="77777777" w:rsidR="00302887" w:rsidRDefault="00302887">
      <w:pPr>
        <w:rPr>
          <w:rFonts w:ascii="Arial" w:hAnsi="Arial" w:cs="Arial"/>
          <w:sz w:val="22"/>
          <w:szCs w:val="22"/>
        </w:rPr>
      </w:pPr>
    </w:p>
    <w:p w14:paraId="37095B38" w14:textId="7EC4C4C7"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When it was time to say goodbye, </w:t>
      </w:r>
      <w:r w:rsidR="00ED7942" w:rsidRPr="00CF6631">
        <w:rPr>
          <w:rFonts w:ascii="Arial" w:hAnsi="Arial" w:cs="Arial"/>
          <w:sz w:val="22"/>
          <w:szCs w:val="22"/>
        </w:rPr>
        <w:t>Magi</w:t>
      </w:r>
      <w:r w:rsidR="00000000" w:rsidRPr="00CF6631">
        <w:rPr>
          <w:rFonts w:ascii="Arial" w:hAnsi="Arial" w:cs="Arial"/>
          <w:sz w:val="22"/>
          <w:szCs w:val="22"/>
        </w:rPr>
        <w:t xml:space="preserve"> dropped off Joy by the side of the road where she could wait for </w:t>
      </w:r>
      <w:r w:rsidR="00216CCD">
        <w:rPr>
          <w:rFonts w:ascii="Arial" w:hAnsi="Arial" w:cs="Arial"/>
          <w:sz w:val="22"/>
          <w:szCs w:val="22"/>
        </w:rPr>
        <w:t xml:space="preserve">a </w:t>
      </w:r>
      <w:r w:rsidR="00216CCD" w:rsidRPr="00CF6631">
        <w:rPr>
          <w:rFonts w:ascii="Arial" w:hAnsi="Arial" w:cs="Arial"/>
          <w:sz w:val="22"/>
          <w:szCs w:val="22"/>
        </w:rPr>
        <w:t>matatu</w:t>
      </w:r>
      <w:r w:rsidR="00000000" w:rsidRPr="00CF6631">
        <w:rPr>
          <w:rFonts w:ascii="Arial" w:hAnsi="Arial" w:cs="Arial"/>
          <w:sz w:val="22"/>
          <w:szCs w:val="22"/>
        </w:rPr>
        <w:t>.</w:t>
      </w:r>
    </w:p>
    <w:p w14:paraId="3DF0EB8C" w14:textId="77777777" w:rsidR="00302887" w:rsidRDefault="00302887">
      <w:pPr>
        <w:rPr>
          <w:rFonts w:ascii="Arial" w:hAnsi="Arial" w:cs="Arial"/>
          <w:sz w:val="22"/>
          <w:szCs w:val="22"/>
        </w:rPr>
      </w:pPr>
    </w:p>
    <w:p w14:paraId="71E8E43F" w14:textId="2054072F" w:rsidR="00CF6631" w:rsidRPr="00CF6631" w:rsidRDefault="004D6817">
      <w:pPr>
        <w:rPr>
          <w:rFonts w:ascii="Arial" w:hAnsi="Arial" w:cs="Arial"/>
          <w:sz w:val="22"/>
          <w:szCs w:val="22"/>
        </w:rPr>
      </w:pPr>
      <w:r>
        <w:rPr>
          <w:rFonts w:ascii="Arial" w:hAnsi="Arial" w:cs="Arial"/>
          <w:b/>
          <w:bCs/>
          <w:sz w:val="22"/>
          <w:szCs w:val="22"/>
        </w:rPr>
        <w:lastRenderedPageBreak/>
        <w:t>Magi</w:t>
      </w:r>
      <w:r w:rsidR="00CF6631" w:rsidRPr="00CF6631">
        <w:rPr>
          <w:rFonts w:ascii="Arial" w:hAnsi="Arial" w:cs="Arial"/>
          <w:b/>
          <w:bCs/>
          <w:sz w:val="22"/>
          <w:szCs w:val="22"/>
        </w:rPr>
        <w:t xml:space="preserve">: </w:t>
      </w:r>
      <w:r w:rsidR="00000000" w:rsidRPr="00CF6631">
        <w:rPr>
          <w:rFonts w:ascii="Arial" w:hAnsi="Arial" w:cs="Arial"/>
          <w:sz w:val="22"/>
          <w:szCs w:val="22"/>
        </w:rPr>
        <w:t xml:space="preserve">Bye. I love you. </w:t>
      </w:r>
    </w:p>
    <w:p w14:paraId="405AD57D" w14:textId="77777777" w:rsidR="00CF6631" w:rsidRPr="00CF6631" w:rsidRDefault="00CF6631">
      <w:pPr>
        <w:rPr>
          <w:rFonts w:ascii="Arial" w:hAnsi="Arial" w:cs="Arial"/>
          <w:sz w:val="22"/>
          <w:szCs w:val="22"/>
        </w:rPr>
      </w:pPr>
    </w:p>
    <w:p w14:paraId="00FF311C" w14:textId="0678F237" w:rsidR="00CF6631" w:rsidRPr="00CF6631" w:rsidRDefault="004D6817">
      <w:pPr>
        <w:rPr>
          <w:rFonts w:ascii="Arial" w:hAnsi="Arial" w:cs="Arial"/>
          <w:sz w:val="22"/>
          <w:szCs w:val="22"/>
        </w:rPr>
      </w:pPr>
      <w:r>
        <w:rPr>
          <w:rFonts w:ascii="Arial" w:hAnsi="Arial" w:cs="Arial"/>
          <w:b/>
          <w:bCs/>
          <w:sz w:val="22"/>
          <w:szCs w:val="22"/>
        </w:rPr>
        <w:t>Joy</w:t>
      </w:r>
      <w:r w:rsidR="00CF6631" w:rsidRPr="00CF6631">
        <w:rPr>
          <w:rFonts w:ascii="Arial" w:hAnsi="Arial" w:cs="Arial"/>
          <w:b/>
          <w:bCs/>
          <w:sz w:val="22"/>
          <w:szCs w:val="22"/>
        </w:rPr>
        <w:t>:</w:t>
      </w:r>
      <w:r w:rsidR="00CF6631" w:rsidRPr="00CF6631">
        <w:rPr>
          <w:rFonts w:ascii="Arial" w:hAnsi="Arial" w:cs="Arial"/>
          <w:sz w:val="22"/>
          <w:szCs w:val="22"/>
        </w:rPr>
        <w:t xml:space="preserve"> Love you</w:t>
      </w:r>
      <w:r w:rsidR="00216CCD">
        <w:rPr>
          <w:rFonts w:ascii="Arial" w:hAnsi="Arial" w:cs="Arial"/>
          <w:sz w:val="22"/>
          <w:szCs w:val="22"/>
        </w:rPr>
        <w:t xml:space="preserve"> too</w:t>
      </w:r>
      <w:r w:rsidR="00CF6631" w:rsidRPr="00CF6631">
        <w:rPr>
          <w:rFonts w:ascii="Arial" w:hAnsi="Arial" w:cs="Arial"/>
          <w:sz w:val="22"/>
          <w:szCs w:val="22"/>
        </w:rPr>
        <w:t>.</w:t>
      </w:r>
    </w:p>
    <w:p w14:paraId="33274114" w14:textId="77777777" w:rsidR="00CF6631" w:rsidRPr="00CF6631" w:rsidRDefault="00CF6631">
      <w:pPr>
        <w:rPr>
          <w:rFonts w:ascii="Arial" w:hAnsi="Arial" w:cs="Arial"/>
          <w:sz w:val="22"/>
          <w:szCs w:val="22"/>
        </w:rPr>
      </w:pPr>
    </w:p>
    <w:p w14:paraId="7CFD3A99" w14:textId="2AF2234D" w:rsidR="00CF5284" w:rsidRPr="00CF6631" w:rsidRDefault="004D6817">
      <w:pPr>
        <w:rPr>
          <w:rFonts w:ascii="Arial" w:hAnsi="Arial" w:cs="Arial"/>
          <w:sz w:val="22"/>
          <w:szCs w:val="22"/>
        </w:rPr>
      </w:pPr>
      <w:r>
        <w:rPr>
          <w:rFonts w:ascii="Arial" w:hAnsi="Arial" w:cs="Arial"/>
          <w:b/>
          <w:bCs/>
          <w:sz w:val="22"/>
          <w:szCs w:val="22"/>
        </w:rPr>
        <w:t>Magi</w:t>
      </w:r>
      <w:r w:rsidR="00CF6631" w:rsidRPr="00CF6631">
        <w:rPr>
          <w:rFonts w:ascii="Arial" w:hAnsi="Arial" w:cs="Arial"/>
          <w:b/>
          <w:bCs/>
          <w:sz w:val="22"/>
          <w:szCs w:val="22"/>
        </w:rPr>
        <w:t xml:space="preserve">: </w:t>
      </w:r>
      <w:r w:rsidR="00CF6631" w:rsidRPr="00CF6631">
        <w:rPr>
          <w:rFonts w:ascii="Arial" w:hAnsi="Arial" w:cs="Arial"/>
          <w:sz w:val="22"/>
          <w:szCs w:val="22"/>
        </w:rPr>
        <w:t xml:space="preserve">You take care. All right? We'll talk, okay? </w:t>
      </w:r>
    </w:p>
    <w:p w14:paraId="51350454" w14:textId="77777777" w:rsidR="00302887" w:rsidRDefault="00302887">
      <w:pPr>
        <w:rPr>
          <w:rFonts w:ascii="Arial" w:hAnsi="Arial" w:cs="Arial"/>
          <w:sz w:val="22"/>
          <w:szCs w:val="22"/>
        </w:rPr>
      </w:pPr>
    </w:p>
    <w:p w14:paraId="19BDF5D2" w14:textId="5E8937F8" w:rsidR="00CF5284" w:rsidRPr="00CF6631" w:rsidRDefault="00CF6631">
      <w:pPr>
        <w:rPr>
          <w:rFonts w:ascii="Arial" w:hAnsi="Arial" w:cs="Arial"/>
          <w:sz w:val="22"/>
          <w:szCs w:val="22"/>
        </w:rPr>
      </w:pPr>
      <w:r w:rsidRPr="00CF6631">
        <w:rPr>
          <w:rFonts w:ascii="Arial" w:hAnsi="Arial" w:cs="Arial"/>
          <w:b/>
          <w:bCs/>
          <w:sz w:val="22"/>
          <w:szCs w:val="22"/>
        </w:rPr>
        <w:t>Halima:</w:t>
      </w:r>
      <w:r w:rsidRPr="00CF6631">
        <w:rPr>
          <w:rFonts w:ascii="Arial" w:hAnsi="Arial" w:cs="Arial"/>
          <w:sz w:val="22"/>
          <w:szCs w:val="22"/>
        </w:rPr>
        <w:t xml:space="preserve"> </w:t>
      </w:r>
      <w:r w:rsidR="00000000" w:rsidRPr="00CF6631">
        <w:rPr>
          <w:rFonts w:ascii="Arial" w:hAnsi="Arial" w:cs="Arial"/>
          <w:sz w:val="22"/>
          <w:szCs w:val="22"/>
        </w:rPr>
        <w:t xml:space="preserve">As she pulled away, </w:t>
      </w:r>
      <w:r w:rsidR="00ED7942" w:rsidRPr="00CF6631">
        <w:rPr>
          <w:rFonts w:ascii="Arial" w:hAnsi="Arial" w:cs="Arial"/>
          <w:sz w:val="22"/>
          <w:szCs w:val="22"/>
        </w:rPr>
        <w:t>Magi</w:t>
      </w:r>
      <w:r w:rsidR="00000000" w:rsidRPr="00CF6631">
        <w:rPr>
          <w:rFonts w:ascii="Arial" w:hAnsi="Arial" w:cs="Arial"/>
          <w:sz w:val="22"/>
          <w:szCs w:val="22"/>
        </w:rPr>
        <w:t xml:space="preserve"> rolled down her window. </w:t>
      </w:r>
    </w:p>
    <w:p w14:paraId="1BC5F1A8" w14:textId="77777777" w:rsidR="00302887" w:rsidRDefault="00302887">
      <w:pPr>
        <w:rPr>
          <w:rFonts w:ascii="Arial" w:hAnsi="Arial" w:cs="Arial"/>
          <w:sz w:val="22"/>
          <w:szCs w:val="22"/>
        </w:rPr>
      </w:pPr>
    </w:p>
    <w:p w14:paraId="278C450B" w14:textId="79F3DF2E" w:rsidR="00CF5284" w:rsidRPr="00CF6631" w:rsidRDefault="00CF6631">
      <w:pPr>
        <w:rPr>
          <w:rFonts w:ascii="Arial" w:hAnsi="Arial" w:cs="Arial"/>
          <w:sz w:val="22"/>
          <w:szCs w:val="22"/>
        </w:rPr>
      </w:pPr>
      <w:r w:rsidRPr="00CF6631">
        <w:rPr>
          <w:rFonts w:ascii="Arial" w:hAnsi="Arial" w:cs="Arial"/>
          <w:b/>
          <w:bCs/>
          <w:sz w:val="22"/>
          <w:szCs w:val="22"/>
        </w:rPr>
        <w:t>Magi:</w:t>
      </w:r>
      <w:r w:rsidRPr="00CF6631">
        <w:rPr>
          <w:rFonts w:ascii="Arial" w:hAnsi="Arial" w:cs="Arial"/>
          <w:sz w:val="22"/>
          <w:szCs w:val="22"/>
        </w:rPr>
        <w:t xml:space="preserve"> </w:t>
      </w:r>
      <w:r w:rsidR="00000000" w:rsidRPr="00CF6631">
        <w:rPr>
          <w:rFonts w:ascii="Arial" w:hAnsi="Arial" w:cs="Arial"/>
          <w:sz w:val="22"/>
          <w:szCs w:val="22"/>
        </w:rPr>
        <w:t xml:space="preserve">Can you call me when you make it home? All right. Thanks, babe. Bye. </w:t>
      </w:r>
    </w:p>
    <w:p w14:paraId="59CA0B42" w14:textId="77777777" w:rsidR="00302887" w:rsidRDefault="00302887">
      <w:pPr>
        <w:rPr>
          <w:rFonts w:ascii="Arial" w:hAnsi="Arial" w:cs="Arial"/>
          <w:sz w:val="22"/>
          <w:szCs w:val="22"/>
        </w:rPr>
      </w:pPr>
    </w:p>
    <w:p w14:paraId="29C229CC" w14:textId="13D47CF2" w:rsidR="00CF6631" w:rsidRPr="00CF6631" w:rsidRDefault="00CF6631">
      <w:pPr>
        <w:rPr>
          <w:rFonts w:ascii="Arial" w:hAnsi="Arial" w:cs="Arial"/>
          <w:sz w:val="22"/>
          <w:szCs w:val="22"/>
        </w:rPr>
      </w:pPr>
      <w:r w:rsidRPr="00CF6631">
        <w:rPr>
          <w:rFonts w:ascii="Arial" w:hAnsi="Arial" w:cs="Arial"/>
          <w:sz w:val="22"/>
          <w:szCs w:val="22"/>
        </w:rPr>
        <w:t>[pensive music]</w:t>
      </w:r>
    </w:p>
    <w:p w14:paraId="2300BDED" w14:textId="77777777" w:rsidR="00CF6631" w:rsidRPr="00CF6631" w:rsidRDefault="00CF6631">
      <w:pPr>
        <w:rPr>
          <w:rFonts w:ascii="Arial" w:hAnsi="Arial" w:cs="Arial"/>
          <w:sz w:val="22"/>
          <w:szCs w:val="22"/>
        </w:rPr>
      </w:pPr>
    </w:p>
    <w:p w14:paraId="5F82B723" w14:textId="76B63446" w:rsidR="00CF6631" w:rsidRPr="00CF6631" w:rsidRDefault="00CF6631">
      <w:pPr>
        <w:rPr>
          <w:rFonts w:ascii="Arial" w:hAnsi="Arial" w:cs="Arial"/>
          <w:sz w:val="22"/>
          <w:szCs w:val="22"/>
        </w:rPr>
      </w:pPr>
      <w:r w:rsidRPr="00CF6631">
        <w:rPr>
          <w:rFonts w:ascii="Arial" w:hAnsi="Arial" w:cs="Arial"/>
          <w:b/>
          <w:bCs/>
          <w:sz w:val="22"/>
          <w:szCs w:val="22"/>
        </w:rPr>
        <w:t>Glynn:</w:t>
      </w:r>
      <w:r w:rsidRPr="00CF6631">
        <w:rPr>
          <w:rFonts w:ascii="Arial" w:hAnsi="Arial" w:cs="Arial"/>
          <w:sz w:val="22"/>
          <w:szCs w:val="22"/>
        </w:rPr>
        <w:t xml:space="preserve"> Thank you. Thank you. Thank you so much to everyone in this story. To </w:t>
      </w:r>
      <w:r w:rsidR="00ED7942" w:rsidRPr="00CF6631">
        <w:rPr>
          <w:rFonts w:ascii="Arial" w:hAnsi="Arial" w:cs="Arial"/>
          <w:sz w:val="22"/>
          <w:szCs w:val="22"/>
        </w:rPr>
        <w:t>Magi</w:t>
      </w:r>
      <w:r w:rsidRPr="00CF6631">
        <w:rPr>
          <w:rFonts w:ascii="Arial" w:hAnsi="Arial" w:cs="Arial"/>
          <w:sz w:val="22"/>
          <w:szCs w:val="22"/>
        </w:rPr>
        <w:t xml:space="preserve"> and Memo, thank you for sharing your lives with us over the past two years. To Janice, and especially to Joy</w:t>
      </w:r>
      <w:r w:rsidR="00C1214D">
        <w:rPr>
          <w:rFonts w:ascii="Arial" w:hAnsi="Arial" w:cs="Arial"/>
          <w:sz w:val="22"/>
          <w:szCs w:val="22"/>
        </w:rPr>
        <w:t xml:space="preserve">, </w:t>
      </w:r>
      <w:r w:rsidRPr="00CF6631">
        <w:rPr>
          <w:rFonts w:ascii="Arial" w:hAnsi="Arial" w:cs="Arial"/>
          <w:sz w:val="22"/>
          <w:szCs w:val="22"/>
        </w:rPr>
        <w:t>kongoi for your courage and your strength. Kongoi as well, to Geoffrey Ng’tich, Beatrice Korir, and Joshua Abudoh. Translation for this piece was by Caroline Chebet. Recording engineers were Josh Wilcox, Ryan Geesaman, and Coconut. The original score was by Renzo Gorrio. It was produced and reported by Halima Gikandi and John Fecile.</w:t>
      </w:r>
    </w:p>
    <w:p w14:paraId="2B17FCB2" w14:textId="77777777" w:rsidR="00CF6631" w:rsidRPr="00CF6631" w:rsidRDefault="00CF6631">
      <w:pPr>
        <w:rPr>
          <w:rFonts w:ascii="Arial" w:hAnsi="Arial" w:cs="Arial"/>
          <w:sz w:val="22"/>
          <w:szCs w:val="22"/>
        </w:rPr>
      </w:pPr>
    </w:p>
    <w:p w14:paraId="164F15FA" w14:textId="032E115E" w:rsidR="00CF6631" w:rsidRPr="00CF6631" w:rsidRDefault="00CF6631">
      <w:pPr>
        <w:rPr>
          <w:rFonts w:ascii="Arial" w:hAnsi="Arial" w:cs="Arial"/>
          <w:sz w:val="22"/>
          <w:szCs w:val="22"/>
        </w:rPr>
      </w:pPr>
      <w:r w:rsidRPr="00CF6631">
        <w:rPr>
          <w:rFonts w:ascii="Arial" w:hAnsi="Arial" w:cs="Arial"/>
          <w:sz w:val="22"/>
          <w:szCs w:val="22"/>
        </w:rPr>
        <w:t>[upbeat music]</w:t>
      </w:r>
    </w:p>
    <w:p w14:paraId="1E572AD6" w14:textId="77777777" w:rsidR="00CF6631" w:rsidRPr="00CF6631" w:rsidRDefault="00CF6631">
      <w:pPr>
        <w:rPr>
          <w:rFonts w:ascii="Arial" w:hAnsi="Arial" w:cs="Arial"/>
          <w:sz w:val="22"/>
          <w:szCs w:val="22"/>
        </w:rPr>
      </w:pPr>
    </w:p>
    <w:p w14:paraId="30108ACA" w14:textId="77777777" w:rsidR="00803F00" w:rsidRDefault="00000000">
      <w:pPr>
        <w:rPr>
          <w:rFonts w:ascii="Arial" w:hAnsi="Arial" w:cs="Arial"/>
          <w:sz w:val="22"/>
          <w:szCs w:val="22"/>
        </w:rPr>
      </w:pPr>
      <w:r w:rsidRPr="00CF6631">
        <w:rPr>
          <w:rFonts w:ascii="Arial" w:hAnsi="Arial" w:cs="Arial"/>
          <w:sz w:val="22"/>
          <w:szCs w:val="22"/>
        </w:rPr>
        <w:t xml:space="preserve">Now, stories are life. If </w:t>
      </w:r>
      <w:r w:rsidR="00CF6631" w:rsidRPr="00CF6631">
        <w:rPr>
          <w:rFonts w:ascii="Arial" w:hAnsi="Arial" w:cs="Arial"/>
          <w:sz w:val="22"/>
          <w:szCs w:val="22"/>
        </w:rPr>
        <w:t>you know this</w:t>
      </w:r>
      <w:r w:rsidRPr="00CF6631">
        <w:rPr>
          <w:rFonts w:ascii="Arial" w:hAnsi="Arial" w:cs="Arial"/>
          <w:sz w:val="22"/>
          <w:szCs w:val="22"/>
        </w:rPr>
        <w:t>, know that there are even more stories from even more lives available on the Snap Judgment podcast. What are you waiting for? The Snap podcast</w:t>
      </w:r>
      <w:r w:rsidR="003E60DF">
        <w:rPr>
          <w:rFonts w:ascii="Arial" w:hAnsi="Arial" w:cs="Arial"/>
          <w:sz w:val="22"/>
          <w:szCs w:val="22"/>
        </w:rPr>
        <w:t xml:space="preserve">, </w:t>
      </w:r>
      <w:r w:rsidRPr="00CF6631">
        <w:rPr>
          <w:rFonts w:ascii="Arial" w:hAnsi="Arial" w:cs="Arial"/>
          <w:sz w:val="22"/>
          <w:szCs w:val="22"/>
        </w:rPr>
        <w:t>available at your fingertips wherever you get podcasts</w:t>
      </w:r>
      <w:r w:rsidR="00CF6631" w:rsidRPr="00CF6631">
        <w:rPr>
          <w:rFonts w:ascii="Arial" w:hAnsi="Arial" w:cs="Arial"/>
          <w:sz w:val="22"/>
          <w:szCs w:val="22"/>
        </w:rPr>
        <w:t>. S</w:t>
      </w:r>
      <w:r w:rsidRPr="00CF6631">
        <w:rPr>
          <w:rFonts w:ascii="Arial" w:hAnsi="Arial" w:cs="Arial"/>
          <w:sz w:val="22"/>
          <w:szCs w:val="22"/>
        </w:rPr>
        <w:t>nap</w:t>
      </w:r>
      <w:r w:rsidR="00CF6631" w:rsidRPr="00CF6631">
        <w:rPr>
          <w:rFonts w:ascii="Arial" w:hAnsi="Arial" w:cs="Arial"/>
          <w:sz w:val="22"/>
          <w:szCs w:val="22"/>
        </w:rPr>
        <w:t xml:space="preserve"> is </w:t>
      </w:r>
      <w:r w:rsidRPr="00CF6631">
        <w:rPr>
          <w:rFonts w:ascii="Arial" w:hAnsi="Arial" w:cs="Arial"/>
          <w:sz w:val="22"/>
          <w:szCs w:val="22"/>
        </w:rPr>
        <w:t>on Twitter, Instagram, Facebook</w:t>
      </w:r>
      <w:r w:rsidR="00803F00">
        <w:rPr>
          <w:rFonts w:ascii="Arial" w:hAnsi="Arial" w:cs="Arial"/>
          <w:sz w:val="22"/>
          <w:szCs w:val="22"/>
        </w:rPr>
        <w:t>.</w:t>
      </w:r>
    </w:p>
    <w:p w14:paraId="4563C57B" w14:textId="77777777" w:rsidR="00803F00" w:rsidRDefault="00803F00">
      <w:pPr>
        <w:rPr>
          <w:rFonts w:ascii="Arial" w:hAnsi="Arial" w:cs="Arial"/>
          <w:sz w:val="22"/>
          <w:szCs w:val="22"/>
        </w:rPr>
      </w:pPr>
    </w:p>
    <w:p w14:paraId="117900D0" w14:textId="3CB75A25" w:rsidR="00CF6631" w:rsidRPr="00CF6631" w:rsidRDefault="00CF6631">
      <w:pPr>
        <w:rPr>
          <w:rFonts w:ascii="Arial" w:hAnsi="Arial" w:cs="Arial"/>
          <w:sz w:val="22"/>
          <w:szCs w:val="22"/>
        </w:rPr>
      </w:pPr>
      <w:r w:rsidRPr="00CF6631">
        <w:rPr>
          <w:rFonts w:ascii="Arial" w:hAnsi="Arial" w:cs="Arial"/>
          <w:sz w:val="22"/>
          <w:szCs w:val="22"/>
        </w:rPr>
        <w:t>S</w:t>
      </w:r>
      <w:r w:rsidR="00000000" w:rsidRPr="00CF6631">
        <w:rPr>
          <w:rFonts w:ascii="Arial" w:hAnsi="Arial" w:cs="Arial"/>
          <w:sz w:val="22"/>
          <w:szCs w:val="22"/>
        </w:rPr>
        <w:t>nap is brought to you by the team that recently discovered there is an airfare even lower than double economy</w:t>
      </w:r>
      <w:r w:rsidRPr="00CF6631">
        <w:rPr>
          <w:rFonts w:ascii="Arial" w:hAnsi="Arial" w:cs="Arial"/>
          <w:sz w:val="22"/>
          <w:szCs w:val="22"/>
        </w:rPr>
        <w:t>, n</w:t>
      </w:r>
      <w:r w:rsidR="00000000" w:rsidRPr="00CF6631">
        <w:rPr>
          <w:rFonts w:ascii="Arial" w:hAnsi="Arial" w:cs="Arial"/>
          <w:sz w:val="22"/>
          <w:szCs w:val="22"/>
        </w:rPr>
        <w:t xml:space="preserve">othing squared. None of that for the </w:t>
      </w:r>
      <w:r w:rsidRPr="00CF6631">
        <w:rPr>
          <w:rFonts w:ascii="Arial" w:hAnsi="Arial" w:cs="Arial"/>
          <w:sz w:val="22"/>
          <w:szCs w:val="22"/>
        </w:rPr>
        <w:t>u</w:t>
      </w:r>
      <w:r w:rsidR="00000000" w:rsidRPr="00CF6631">
        <w:rPr>
          <w:rFonts w:ascii="Arial" w:hAnsi="Arial" w:cs="Arial"/>
          <w:sz w:val="22"/>
          <w:szCs w:val="22"/>
        </w:rPr>
        <w:t xml:space="preserve">ber producer, Mr. Mark </w:t>
      </w:r>
      <w:r w:rsidRPr="00CF6631">
        <w:rPr>
          <w:rFonts w:ascii="Arial" w:hAnsi="Arial" w:cs="Arial"/>
          <w:sz w:val="22"/>
          <w:szCs w:val="22"/>
        </w:rPr>
        <w:t>Ristich</w:t>
      </w:r>
      <w:r w:rsidR="00000000" w:rsidRPr="00CF6631">
        <w:rPr>
          <w:rFonts w:ascii="Arial" w:hAnsi="Arial" w:cs="Arial"/>
          <w:sz w:val="22"/>
          <w:szCs w:val="22"/>
        </w:rPr>
        <w:t xml:space="preserve">. He drives everywhere. There's </w:t>
      </w:r>
      <w:bookmarkStart w:id="0" w:name="_Hlk129838625"/>
      <w:bookmarkStart w:id="1" w:name="_Hlk130872987"/>
      <w:r w:rsidRPr="00CF6631">
        <w:rPr>
          <w:rFonts w:ascii="Arial" w:hAnsi="Arial"/>
          <w:sz w:val="22"/>
          <w:szCs w:val="22"/>
        </w:rPr>
        <w:t>John Fecile, Nancy López</w:t>
      </w:r>
      <w:bookmarkEnd w:id="0"/>
      <w:r w:rsidRPr="00CF6631">
        <w:rPr>
          <w:rFonts w:ascii="Arial" w:hAnsi="Arial"/>
          <w:sz w:val="22"/>
          <w:szCs w:val="22"/>
        </w:rPr>
        <w:t xml:space="preserve">, Pat Mesiti-Miller, Anna Sussman, Renzo Gorrio, Shaina Shealy, </w:t>
      </w:r>
      <w:bookmarkStart w:id="2" w:name="_Hlk129838616"/>
      <w:r w:rsidRPr="00CF6631">
        <w:rPr>
          <w:rFonts w:ascii="Arial" w:hAnsi="Arial"/>
          <w:sz w:val="22"/>
          <w:szCs w:val="22"/>
        </w:rPr>
        <w:t>Teo Ducot</w:t>
      </w:r>
      <w:bookmarkEnd w:id="2"/>
      <w:r w:rsidRPr="00CF6631">
        <w:rPr>
          <w:rFonts w:ascii="Arial" w:hAnsi="Arial"/>
          <w:sz w:val="22"/>
          <w:szCs w:val="22"/>
        </w:rPr>
        <w:t>, Marisa Dodge, Bo Walsh, Flo Wiley, David Exumé, and Regina Bediako</w:t>
      </w:r>
      <w:bookmarkEnd w:id="1"/>
      <w:r w:rsidRPr="00CF6631">
        <w:rPr>
          <w:rFonts w:ascii="Arial" w:hAnsi="Arial"/>
          <w:sz w:val="22"/>
          <w:szCs w:val="22"/>
        </w:rPr>
        <w:t>.</w:t>
      </w:r>
    </w:p>
    <w:p w14:paraId="0D524F31" w14:textId="77777777" w:rsidR="00CF6631" w:rsidRPr="00CF6631" w:rsidRDefault="00CF6631">
      <w:pPr>
        <w:rPr>
          <w:rFonts w:ascii="Arial" w:hAnsi="Arial" w:cs="Arial"/>
          <w:sz w:val="22"/>
          <w:szCs w:val="22"/>
        </w:rPr>
      </w:pPr>
    </w:p>
    <w:p w14:paraId="2B4A6B57" w14:textId="531F129B" w:rsidR="00CF5284" w:rsidRPr="00CF6631" w:rsidRDefault="002D38E7">
      <w:pPr>
        <w:rPr>
          <w:rFonts w:ascii="Arial" w:hAnsi="Arial" w:cs="Arial"/>
          <w:sz w:val="22"/>
          <w:szCs w:val="22"/>
        </w:rPr>
      </w:pPr>
      <w:r>
        <w:rPr>
          <w:rFonts w:ascii="Arial" w:hAnsi="Arial" w:cs="Arial"/>
          <w:sz w:val="22"/>
          <w:szCs w:val="22"/>
        </w:rPr>
        <w:t xml:space="preserve">Know </w:t>
      </w:r>
      <w:r w:rsidR="00CF6631" w:rsidRPr="00CF6631">
        <w:rPr>
          <w:rFonts w:ascii="Arial" w:hAnsi="Arial" w:cs="Arial"/>
          <w:sz w:val="22"/>
          <w:szCs w:val="22"/>
        </w:rPr>
        <w:t xml:space="preserve">that this is not the news. No </w:t>
      </w:r>
      <w:r w:rsidR="00000000" w:rsidRPr="00CF6631">
        <w:rPr>
          <w:rFonts w:ascii="Arial" w:hAnsi="Arial" w:cs="Arial"/>
          <w:sz w:val="22"/>
          <w:szCs w:val="22"/>
        </w:rPr>
        <w:t xml:space="preserve">way is this the news. In fact, you could decide that even though this is not the news, sometimes it's better than the news. </w:t>
      </w:r>
      <w:r w:rsidR="00CF6631" w:rsidRPr="00CF6631">
        <w:rPr>
          <w:rFonts w:ascii="Arial" w:hAnsi="Arial" w:cs="Arial"/>
          <w:sz w:val="22"/>
          <w:szCs w:val="22"/>
        </w:rPr>
        <w:t>And y</w:t>
      </w:r>
      <w:r w:rsidR="00000000" w:rsidRPr="00CF6631">
        <w:rPr>
          <w:rFonts w:ascii="Arial" w:hAnsi="Arial" w:cs="Arial"/>
          <w:sz w:val="22"/>
          <w:szCs w:val="22"/>
        </w:rPr>
        <w:t>ou'</w:t>
      </w:r>
      <w:r w:rsidR="00CF6631" w:rsidRPr="00CF6631">
        <w:rPr>
          <w:rFonts w:ascii="Arial" w:hAnsi="Arial" w:cs="Arial"/>
          <w:sz w:val="22"/>
          <w:szCs w:val="22"/>
        </w:rPr>
        <w:t>d</w:t>
      </w:r>
      <w:r w:rsidR="00000000" w:rsidRPr="00CF6631">
        <w:rPr>
          <w:rFonts w:ascii="Arial" w:hAnsi="Arial" w:cs="Arial"/>
          <w:sz w:val="22"/>
          <w:szCs w:val="22"/>
        </w:rPr>
        <w:t xml:space="preserve"> still, right then, right that moment, not be as far away from the news as this is</w:t>
      </w:r>
      <w:r>
        <w:rPr>
          <w:rFonts w:ascii="Arial" w:hAnsi="Arial" w:cs="Arial"/>
          <w:sz w:val="22"/>
          <w:szCs w:val="22"/>
        </w:rPr>
        <w:t>. B</w:t>
      </w:r>
      <w:r w:rsidR="00000000" w:rsidRPr="00CF6631">
        <w:rPr>
          <w:rFonts w:ascii="Arial" w:hAnsi="Arial" w:cs="Arial"/>
          <w:sz w:val="22"/>
          <w:szCs w:val="22"/>
        </w:rPr>
        <w:t>ut this is PRX.</w:t>
      </w:r>
    </w:p>
    <w:p w14:paraId="43CA24D2" w14:textId="77777777" w:rsidR="00CF6631" w:rsidRPr="00CF6631" w:rsidRDefault="00CF6631">
      <w:pPr>
        <w:rPr>
          <w:rFonts w:ascii="Arial" w:hAnsi="Arial" w:cs="Arial"/>
          <w:sz w:val="22"/>
          <w:szCs w:val="22"/>
        </w:rPr>
      </w:pPr>
    </w:p>
    <w:p w14:paraId="616268FE" w14:textId="3D21C11E" w:rsidR="00CF6631" w:rsidRPr="00CF6631" w:rsidRDefault="00CF6631">
      <w:pPr>
        <w:rPr>
          <w:rFonts w:ascii="Arial" w:hAnsi="Arial" w:cs="Arial"/>
          <w:i/>
          <w:iCs/>
          <w:sz w:val="22"/>
          <w:szCs w:val="22"/>
        </w:rPr>
      </w:pPr>
      <w:r w:rsidRPr="00CF6631">
        <w:rPr>
          <w:rFonts w:ascii="Arial" w:hAnsi="Arial" w:cs="Arial"/>
          <w:i/>
          <w:iCs/>
          <w:color w:val="222222"/>
          <w:sz w:val="22"/>
          <w:szCs w:val="22"/>
          <w:shd w:val="clear" w:color="auto" w:fill="FFFFFF"/>
        </w:rPr>
        <w:t>[Transcript provided by</w:t>
      </w:r>
      <w:r w:rsidR="00311F60">
        <w:rPr>
          <w:rFonts w:ascii="Arial" w:hAnsi="Arial" w:cs="Arial"/>
          <w:i/>
          <w:iCs/>
          <w:color w:val="222222"/>
          <w:sz w:val="22"/>
          <w:szCs w:val="22"/>
          <w:shd w:val="clear" w:color="auto" w:fill="FFFFFF"/>
        </w:rPr>
        <w:t xml:space="preserve"> </w:t>
      </w:r>
      <w:hyperlink r:id="rId8" w:tgtFrame="_blank" w:history="1">
        <w:r w:rsidRPr="00CF6631">
          <w:rPr>
            <w:rStyle w:val="Hyperlink"/>
            <w:rFonts w:ascii="Arial" w:hAnsi="Arial" w:cs="Arial"/>
            <w:i/>
            <w:iCs/>
            <w:color w:val="1155CC"/>
            <w:sz w:val="22"/>
            <w:szCs w:val="22"/>
            <w:shd w:val="clear" w:color="auto" w:fill="FFFFFF"/>
          </w:rPr>
          <w:t>SpeechDocs Podcast Transcription</w:t>
        </w:r>
      </w:hyperlink>
      <w:r w:rsidRPr="00CF6631">
        <w:rPr>
          <w:rFonts w:ascii="Arial" w:hAnsi="Arial" w:cs="Arial"/>
          <w:i/>
          <w:iCs/>
          <w:color w:val="222222"/>
          <w:sz w:val="22"/>
          <w:szCs w:val="22"/>
          <w:shd w:val="clear" w:color="auto" w:fill="FFFFFF"/>
        </w:rPr>
        <w:t>]</w:t>
      </w:r>
    </w:p>
    <w:sectPr w:rsidR="00CF6631" w:rsidRPr="00CF6631">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B36DE" w14:textId="77777777" w:rsidR="00E37C2A" w:rsidRDefault="00E37C2A">
      <w:r>
        <w:separator/>
      </w:r>
    </w:p>
  </w:endnote>
  <w:endnote w:type="continuationSeparator" w:id="0">
    <w:p w14:paraId="29731A61" w14:textId="77777777" w:rsidR="00E37C2A" w:rsidRDefault="00E37C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54097" w14:textId="77777777" w:rsidR="000833B8" w:rsidRDefault="00000000">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1AD7B" w14:textId="77777777" w:rsidR="00E37C2A" w:rsidRDefault="00E37C2A">
      <w:r>
        <w:separator/>
      </w:r>
    </w:p>
  </w:footnote>
  <w:footnote w:type="continuationSeparator" w:id="0">
    <w:p w14:paraId="064BA107" w14:textId="77777777" w:rsidR="00E37C2A" w:rsidRDefault="00E37C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7827A" w14:textId="77777777" w:rsidR="000833B8" w:rsidRDefault="00000000">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12765"/>
    <w:multiLevelType w:val="hybridMultilevel"/>
    <w:tmpl w:val="27CE7E08"/>
    <w:lvl w:ilvl="0" w:tplc="8A94F668">
      <w:start w:val="1"/>
      <w:numFmt w:val="bullet"/>
      <w:lvlText w:val="●"/>
      <w:lvlJc w:val="left"/>
      <w:pPr>
        <w:ind w:left="720" w:hanging="360"/>
      </w:pPr>
    </w:lvl>
    <w:lvl w:ilvl="1" w:tplc="BEB6DC88">
      <w:start w:val="1"/>
      <w:numFmt w:val="bullet"/>
      <w:lvlText w:val="○"/>
      <w:lvlJc w:val="left"/>
      <w:pPr>
        <w:ind w:left="1440" w:hanging="360"/>
      </w:pPr>
    </w:lvl>
    <w:lvl w:ilvl="2" w:tplc="ECA87E60">
      <w:start w:val="1"/>
      <w:numFmt w:val="bullet"/>
      <w:lvlText w:val="■"/>
      <w:lvlJc w:val="left"/>
      <w:pPr>
        <w:ind w:left="2160" w:hanging="360"/>
      </w:pPr>
    </w:lvl>
    <w:lvl w:ilvl="3" w:tplc="CC4892CE">
      <w:start w:val="1"/>
      <w:numFmt w:val="bullet"/>
      <w:lvlText w:val="●"/>
      <w:lvlJc w:val="left"/>
      <w:pPr>
        <w:ind w:left="2880" w:hanging="360"/>
      </w:pPr>
    </w:lvl>
    <w:lvl w:ilvl="4" w:tplc="6F266F1C">
      <w:start w:val="1"/>
      <w:numFmt w:val="bullet"/>
      <w:lvlText w:val="○"/>
      <w:lvlJc w:val="left"/>
      <w:pPr>
        <w:ind w:left="3600" w:hanging="360"/>
      </w:pPr>
    </w:lvl>
    <w:lvl w:ilvl="5" w:tplc="FFE4915A">
      <w:start w:val="1"/>
      <w:numFmt w:val="bullet"/>
      <w:lvlText w:val="■"/>
      <w:lvlJc w:val="left"/>
      <w:pPr>
        <w:ind w:left="4320" w:hanging="360"/>
      </w:pPr>
    </w:lvl>
    <w:lvl w:ilvl="6" w:tplc="ADA07DDC">
      <w:start w:val="1"/>
      <w:numFmt w:val="bullet"/>
      <w:lvlText w:val="●"/>
      <w:lvlJc w:val="left"/>
      <w:pPr>
        <w:ind w:left="5040" w:hanging="360"/>
      </w:pPr>
    </w:lvl>
    <w:lvl w:ilvl="7" w:tplc="ED3A6CB0">
      <w:start w:val="1"/>
      <w:numFmt w:val="bullet"/>
      <w:lvlText w:val="○"/>
      <w:lvlJc w:val="left"/>
      <w:pPr>
        <w:ind w:left="5760" w:hanging="360"/>
      </w:pPr>
    </w:lvl>
    <w:lvl w:ilvl="8" w:tplc="0E9863EC">
      <w:start w:val="1"/>
      <w:numFmt w:val="bullet"/>
      <w:lvlText w:val="■"/>
      <w:lvlJc w:val="left"/>
      <w:pPr>
        <w:ind w:left="6480" w:hanging="360"/>
      </w:pPr>
    </w:lvl>
  </w:abstractNum>
  <w:num w:numId="1" w16cid:durableId="788670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AzMDG0MDAyNLMwNTNT0lEKTi0uzszPAykwrAUA4Z+MIiwAAAA="/>
  </w:docVars>
  <w:rsids>
    <w:rsidRoot w:val="00CF5284"/>
    <w:rsid w:val="000004B2"/>
    <w:rsid w:val="00000BD4"/>
    <w:rsid w:val="000028B9"/>
    <w:rsid w:val="000130E1"/>
    <w:rsid w:val="00015FA9"/>
    <w:rsid w:val="0001696F"/>
    <w:rsid w:val="00020215"/>
    <w:rsid w:val="00020B6C"/>
    <w:rsid w:val="000232D1"/>
    <w:rsid w:val="00024BF2"/>
    <w:rsid w:val="000267A9"/>
    <w:rsid w:val="00030DCD"/>
    <w:rsid w:val="00031FFB"/>
    <w:rsid w:val="00033682"/>
    <w:rsid w:val="00034AF0"/>
    <w:rsid w:val="000350D5"/>
    <w:rsid w:val="0003755A"/>
    <w:rsid w:val="00042488"/>
    <w:rsid w:val="00043CE8"/>
    <w:rsid w:val="00043D88"/>
    <w:rsid w:val="00045676"/>
    <w:rsid w:val="000464A5"/>
    <w:rsid w:val="00052BE8"/>
    <w:rsid w:val="000551E7"/>
    <w:rsid w:val="00056FE0"/>
    <w:rsid w:val="00057952"/>
    <w:rsid w:val="000607B8"/>
    <w:rsid w:val="00063613"/>
    <w:rsid w:val="000650B6"/>
    <w:rsid w:val="00065E0C"/>
    <w:rsid w:val="0006722B"/>
    <w:rsid w:val="0007211E"/>
    <w:rsid w:val="000733F5"/>
    <w:rsid w:val="0007431C"/>
    <w:rsid w:val="00074781"/>
    <w:rsid w:val="0007616B"/>
    <w:rsid w:val="000779D1"/>
    <w:rsid w:val="000801E3"/>
    <w:rsid w:val="00080679"/>
    <w:rsid w:val="0008201E"/>
    <w:rsid w:val="00082B9E"/>
    <w:rsid w:val="000833B8"/>
    <w:rsid w:val="000834A5"/>
    <w:rsid w:val="00084573"/>
    <w:rsid w:val="00085EA7"/>
    <w:rsid w:val="0008666E"/>
    <w:rsid w:val="000871F1"/>
    <w:rsid w:val="0009093D"/>
    <w:rsid w:val="00091209"/>
    <w:rsid w:val="0009141D"/>
    <w:rsid w:val="0009169F"/>
    <w:rsid w:val="0009244B"/>
    <w:rsid w:val="00093732"/>
    <w:rsid w:val="00093BFA"/>
    <w:rsid w:val="00095D10"/>
    <w:rsid w:val="00095F7B"/>
    <w:rsid w:val="0009651C"/>
    <w:rsid w:val="0009799D"/>
    <w:rsid w:val="000A075E"/>
    <w:rsid w:val="000A0772"/>
    <w:rsid w:val="000A0F95"/>
    <w:rsid w:val="000A1C1F"/>
    <w:rsid w:val="000A4B2B"/>
    <w:rsid w:val="000A5821"/>
    <w:rsid w:val="000B1901"/>
    <w:rsid w:val="000B266B"/>
    <w:rsid w:val="000B292C"/>
    <w:rsid w:val="000B2FFE"/>
    <w:rsid w:val="000B52A5"/>
    <w:rsid w:val="000B6B2C"/>
    <w:rsid w:val="000B6E1E"/>
    <w:rsid w:val="000C0999"/>
    <w:rsid w:val="000C0C05"/>
    <w:rsid w:val="000C1ABD"/>
    <w:rsid w:val="000C2FDA"/>
    <w:rsid w:val="000C323F"/>
    <w:rsid w:val="000C3CB8"/>
    <w:rsid w:val="000C5F19"/>
    <w:rsid w:val="000C6D5F"/>
    <w:rsid w:val="000C71F5"/>
    <w:rsid w:val="000C7499"/>
    <w:rsid w:val="000C76E6"/>
    <w:rsid w:val="000D03EB"/>
    <w:rsid w:val="000D1D1C"/>
    <w:rsid w:val="000D26C6"/>
    <w:rsid w:val="000D31A4"/>
    <w:rsid w:val="000D37AB"/>
    <w:rsid w:val="000D3AB9"/>
    <w:rsid w:val="000D3CBD"/>
    <w:rsid w:val="000D5321"/>
    <w:rsid w:val="000D549F"/>
    <w:rsid w:val="000D6107"/>
    <w:rsid w:val="000D7D2F"/>
    <w:rsid w:val="000E0C0C"/>
    <w:rsid w:val="000E11F7"/>
    <w:rsid w:val="000E1974"/>
    <w:rsid w:val="000E3392"/>
    <w:rsid w:val="000E677C"/>
    <w:rsid w:val="000E7DF3"/>
    <w:rsid w:val="000F3403"/>
    <w:rsid w:val="000F37A7"/>
    <w:rsid w:val="000F616E"/>
    <w:rsid w:val="000F69BD"/>
    <w:rsid w:val="000F79C4"/>
    <w:rsid w:val="00100595"/>
    <w:rsid w:val="00101485"/>
    <w:rsid w:val="00101D86"/>
    <w:rsid w:val="00101F52"/>
    <w:rsid w:val="00106DFC"/>
    <w:rsid w:val="0010712A"/>
    <w:rsid w:val="001072F6"/>
    <w:rsid w:val="00107467"/>
    <w:rsid w:val="00110D36"/>
    <w:rsid w:val="00110EA7"/>
    <w:rsid w:val="0011338C"/>
    <w:rsid w:val="00114795"/>
    <w:rsid w:val="001165E0"/>
    <w:rsid w:val="001179BA"/>
    <w:rsid w:val="001279F2"/>
    <w:rsid w:val="00132591"/>
    <w:rsid w:val="00132B78"/>
    <w:rsid w:val="00133B9A"/>
    <w:rsid w:val="00137230"/>
    <w:rsid w:val="00140DDD"/>
    <w:rsid w:val="00143147"/>
    <w:rsid w:val="001434F7"/>
    <w:rsid w:val="00150D25"/>
    <w:rsid w:val="00151420"/>
    <w:rsid w:val="0015199E"/>
    <w:rsid w:val="00152E46"/>
    <w:rsid w:val="00155262"/>
    <w:rsid w:val="00157DBD"/>
    <w:rsid w:val="00157E2E"/>
    <w:rsid w:val="00160302"/>
    <w:rsid w:val="00161DA3"/>
    <w:rsid w:val="001637E8"/>
    <w:rsid w:val="0016400F"/>
    <w:rsid w:val="0016459C"/>
    <w:rsid w:val="001666F5"/>
    <w:rsid w:val="001669C2"/>
    <w:rsid w:val="00166F69"/>
    <w:rsid w:val="001670AF"/>
    <w:rsid w:val="00167188"/>
    <w:rsid w:val="00170458"/>
    <w:rsid w:val="00170CEA"/>
    <w:rsid w:val="00172BEA"/>
    <w:rsid w:val="0017330A"/>
    <w:rsid w:val="00176F7E"/>
    <w:rsid w:val="00177156"/>
    <w:rsid w:val="0017745E"/>
    <w:rsid w:val="001802C7"/>
    <w:rsid w:val="00181ACB"/>
    <w:rsid w:val="00181D29"/>
    <w:rsid w:val="0018421A"/>
    <w:rsid w:val="0018464C"/>
    <w:rsid w:val="00186858"/>
    <w:rsid w:val="00187CDA"/>
    <w:rsid w:val="001901C9"/>
    <w:rsid w:val="00190DB5"/>
    <w:rsid w:val="00191905"/>
    <w:rsid w:val="00197932"/>
    <w:rsid w:val="00197F6F"/>
    <w:rsid w:val="001A0C51"/>
    <w:rsid w:val="001A1398"/>
    <w:rsid w:val="001A22AC"/>
    <w:rsid w:val="001B03CE"/>
    <w:rsid w:val="001B1775"/>
    <w:rsid w:val="001B523B"/>
    <w:rsid w:val="001B6CFB"/>
    <w:rsid w:val="001B70A6"/>
    <w:rsid w:val="001B7667"/>
    <w:rsid w:val="001C1F18"/>
    <w:rsid w:val="001C4BDF"/>
    <w:rsid w:val="001C4CA8"/>
    <w:rsid w:val="001D0C5E"/>
    <w:rsid w:val="001D1991"/>
    <w:rsid w:val="001D1F4F"/>
    <w:rsid w:val="001D3716"/>
    <w:rsid w:val="001D430E"/>
    <w:rsid w:val="001D4AAF"/>
    <w:rsid w:val="001D67C2"/>
    <w:rsid w:val="001D77A4"/>
    <w:rsid w:val="001E1311"/>
    <w:rsid w:val="001E2041"/>
    <w:rsid w:val="001E243E"/>
    <w:rsid w:val="001E2B18"/>
    <w:rsid w:val="001E52BC"/>
    <w:rsid w:val="001E6989"/>
    <w:rsid w:val="001E7486"/>
    <w:rsid w:val="001F03BD"/>
    <w:rsid w:val="001F1436"/>
    <w:rsid w:val="001F1F5E"/>
    <w:rsid w:val="001F2CCB"/>
    <w:rsid w:val="001F3D23"/>
    <w:rsid w:val="001F3FAB"/>
    <w:rsid w:val="001F409C"/>
    <w:rsid w:val="001F6D0A"/>
    <w:rsid w:val="00201548"/>
    <w:rsid w:val="0020341B"/>
    <w:rsid w:val="002101F5"/>
    <w:rsid w:val="00210937"/>
    <w:rsid w:val="002126DB"/>
    <w:rsid w:val="00212CEE"/>
    <w:rsid w:val="00212D3D"/>
    <w:rsid w:val="002130B0"/>
    <w:rsid w:val="00216CCD"/>
    <w:rsid w:val="00220120"/>
    <w:rsid w:val="002211B0"/>
    <w:rsid w:val="0022154F"/>
    <w:rsid w:val="002220A7"/>
    <w:rsid w:val="002243DD"/>
    <w:rsid w:val="00225F8B"/>
    <w:rsid w:val="002304CC"/>
    <w:rsid w:val="0023080C"/>
    <w:rsid w:val="002349B8"/>
    <w:rsid w:val="00240399"/>
    <w:rsid w:val="00240C42"/>
    <w:rsid w:val="00241160"/>
    <w:rsid w:val="00243840"/>
    <w:rsid w:val="0024505F"/>
    <w:rsid w:val="002450CD"/>
    <w:rsid w:val="002454EC"/>
    <w:rsid w:val="00246F8A"/>
    <w:rsid w:val="0024746C"/>
    <w:rsid w:val="0025150D"/>
    <w:rsid w:val="00253568"/>
    <w:rsid w:val="0025367C"/>
    <w:rsid w:val="00255FB6"/>
    <w:rsid w:val="00256753"/>
    <w:rsid w:val="002615D4"/>
    <w:rsid w:val="00263B0E"/>
    <w:rsid w:val="00263BD1"/>
    <w:rsid w:val="00264F11"/>
    <w:rsid w:val="00266C6F"/>
    <w:rsid w:val="002676ED"/>
    <w:rsid w:val="00270CA1"/>
    <w:rsid w:val="00273150"/>
    <w:rsid w:val="00276AC0"/>
    <w:rsid w:val="00280BDD"/>
    <w:rsid w:val="00280FEA"/>
    <w:rsid w:val="00281575"/>
    <w:rsid w:val="0028194C"/>
    <w:rsid w:val="00282434"/>
    <w:rsid w:val="00284BC8"/>
    <w:rsid w:val="00287431"/>
    <w:rsid w:val="00287D66"/>
    <w:rsid w:val="0029028F"/>
    <w:rsid w:val="002918ED"/>
    <w:rsid w:val="00292803"/>
    <w:rsid w:val="0029318F"/>
    <w:rsid w:val="002968B9"/>
    <w:rsid w:val="00297F3B"/>
    <w:rsid w:val="002A0FBD"/>
    <w:rsid w:val="002A2668"/>
    <w:rsid w:val="002A31D9"/>
    <w:rsid w:val="002A56EB"/>
    <w:rsid w:val="002A5C82"/>
    <w:rsid w:val="002A5FE2"/>
    <w:rsid w:val="002A7F43"/>
    <w:rsid w:val="002B0042"/>
    <w:rsid w:val="002B00DF"/>
    <w:rsid w:val="002B175F"/>
    <w:rsid w:val="002B2EEA"/>
    <w:rsid w:val="002B45C8"/>
    <w:rsid w:val="002B5823"/>
    <w:rsid w:val="002B79B2"/>
    <w:rsid w:val="002C1ADD"/>
    <w:rsid w:val="002C2BE3"/>
    <w:rsid w:val="002C2CB7"/>
    <w:rsid w:val="002C446D"/>
    <w:rsid w:val="002C5864"/>
    <w:rsid w:val="002D1590"/>
    <w:rsid w:val="002D38E7"/>
    <w:rsid w:val="002D3923"/>
    <w:rsid w:val="002D3E80"/>
    <w:rsid w:val="002D4B60"/>
    <w:rsid w:val="002D5592"/>
    <w:rsid w:val="002D5DE5"/>
    <w:rsid w:val="002D6000"/>
    <w:rsid w:val="002E0B21"/>
    <w:rsid w:val="002E1B95"/>
    <w:rsid w:val="002E2423"/>
    <w:rsid w:val="002E25C8"/>
    <w:rsid w:val="002E3703"/>
    <w:rsid w:val="002E67C9"/>
    <w:rsid w:val="002F1EAC"/>
    <w:rsid w:val="002F2AFD"/>
    <w:rsid w:val="002F2CC5"/>
    <w:rsid w:val="002F2E73"/>
    <w:rsid w:val="002F44BB"/>
    <w:rsid w:val="002F67F5"/>
    <w:rsid w:val="002F6FB7"/>
    <w:rsid w:val="002F7544"/>
    <w:rsid w:val="00300CFE"/>
    <w:rsid w:val="003011BB"/>
    <w:rsid w:val="00302887"/>
    <w:rsid w:val="003032B1"/>
    <w:rsid w:val="00303CD5"/>
    <w:rsid w:val="00305434"/>
    <w:rsid w:val="00305D63"/>
    <w:rsid w:val="00307D0D"/>
    <w:rsid w:val="00311754"/>
    <w:rsid w:val="00311F60"/>
    <w:rsid w:val="0031255E"/>
    <w:rsid w:val="003125C2"/>
    <w:rsid w:val="00313382"/>
    <w:rsid w:val="00313606"/>
    <w:rsid w:val="003136B5"/>
    <w:rsid w:val="0031512B"/>
    <w:rsid w:val="0031590A"/>
    <w:rsid w:val="0031635F"/>
    <w:rsid w:val="00316A9E"/>
    <w:rsid w:val="00317152"/>
    <w:rsid w:val="003174AD"/>
    <w:rsid w:val="003175FC"/>
    <w:rsid w:val="00320C8B"/>
    <w:rsid w:val="00322756"/>
    <w:rsid w:val="003231A4"/>
    <w:rsid w:val="003243E2"/>
    <w:rsid w:val="00324B0D"/>
    <w:rsid w:val="00324DDC"/>
    <w:rsid w:val="00324F92"/>
    <w:rsid w:val="0032575E"/>
    <w:rsid w:val="00327482"/>
    <w:rsid w:val="00330768"/>
    <w:rsid w:val="00330CB3"/>
    <w:rsid w:val="00331E77"/>
    <w:rsid w:val="00332601"/>
    <w:rsid w:val="00332C3E"/>
    <w:rsid w:val="003330B8"/>
    <w:rsid w:val="00335DC7"/>
    <w:rsid w:val="00340CCB"/>
    <w:rsid w:val="00342053"/>
    <w:rsid w:val="003424AC"/>
    <w:rsid w:val="00345367"/>
    <w:rsid w:val="00347243"/>
    <w:rsid w:val="00351871"/>
    <w:rsid w:val="00351B0E"/>
    <w:rsid w:val="00352BAB"/>
    <w:rsid w:val="00354A02"/>
    <w:rsid w:val="003554D9"/>
    <w:rsid w:val="00355598"/>
    <w:rsid w:val="003561A2"/>
    <w:rsid w:val="0035653B"/>
    <w:rsid w:val="00356993"/>
    <w:rsid w:val="00357506"/>
    <w:rsid w:val="00357CDE"/>
    <w:rsid w:val="0036386E"/>
    <w:rsid w:val="0036461A"/>
    <w:rsid w:val="00364A1E"/>
    <w:rsid w:val="0036643E"/>
    <w:rsid w:val="00366497"/>
    <w:rsid w:val="00366695"/>
    <w:rsid w:val="00367B39"/>
    <w:rsid w:val="00371EB1"/>
    <w:rsid w:val="003721A3"/>
    <w:rsid w:val="00374FA9"/>
    <w:rsid w:val="00375D3E"/>
    <w:rsid w:val="00376241"/>
    <w:rsid w:val="00377EB7"/>
    <w:rsid w:val="00381363"/>
    <w:rsid w:val="00381C5F"/>
    <w:rsid w:val="00384959"/>
    <w:rsid w:val="0038517B"/>
    <w:rsid w:val="0038592D"/>
    <w:rsid w:val="0039050A"/>
    <w:rsid w:val="00391591"/>
    <w:rsid w:val="003918C3"/>
    <w:rsid w:val="00393219"/>
    <w:rsid w:val="00394781"/>
    <w:rsid w:val="00395AD5"/>
    <w:rsid w:val="003A076E"/>
    <w:rsid w:val="003A0DFF"/>
    <w:rsid w:val="003A1091"/>
    <w:rsid w:val="003A1405"/>
    <w:rsid w:val="003A18ED"/>
    <w:rsid w:val="003A1BDF"/>
    <w:rsid w:val="003A6235"/>
    <w:rsid w:val="003A62DC"/>
    <w:rsid w:val="003B2F90"/>
    <w:rsid w:val="003B3799"/>
    <w:rsid w:val="003B4D68"/>
    <w:rsid w:val="003B6CAE"/>
    <w:rsid w:val="003B6FE3"/>
    <w:rsid w:val="003B72DF"/>
    <w:rsid w:val="003C1D34"/>
    <w:rsid w:val="003C20C8"/>
    <w:rsid w:val="003C20E5"/>
    <w:rsid w:val="003C2C8F"/>
    <w:rsid w:val="003C2F3C"/>
    <w:rsid w:val="003C3E06"/>
    <w:rsid w:val="003C3EF7"/>
    <w:rsid w:val="003C58FC"/>
    <w:rsid w:val="003C6DB2"/>
    <w:rsid w:val="003C711F"/>
    <w:rsid w:val="003D08AA"/>
    <w:rsid w:val="003D0A76"/>
    <w:rsid w:val="003D257C"/>
    <w:rsid w:val="003D3E40"/>
    <w:rsid w:val="003D5A2A"/>
    <w:rsid w:val="003D5CFF"/>
    <w:rsid w:val="003E0197"/>
    <w:rsid w:val="003E2B7F"/>
    <w:rsid w:val="003E2FC4"/>
    <w:rsid w:val="003E44DA"/>
    <w:rsid w:val="003E4961"/>
    <w:rsid w:val="003E60DF"/>
    <w:rsid w:val="003E685E"/>
    <w:rsid w:val="003E6E4F"/>
    <w:rsid w:val="003E6E69"/>
    <w:rsid w:val="003E7CD2"/>
    <w:rsid w:val="003F2895"/>
    <w:rsid w:val="003F3DEF"/>
    <w:rsid w:val="003F4F53"/>
    <w:rsid w:val="003F4FE6"/>
    <w:rsid w:val="003F5BFD"/>
    <w:rsid w:val="003F5FA4"/>
    <w:rsid w:val="003F62FF"/>
    <w:rsid w:val="003F6D7B"/>
    <w:rsid w:val="0040064E"/>
    <w:rsid w:val="004017C9"/>
    <w:rsid w:val="00402624"/>
    <w:rsid w:val="00402B68"/>
    <w:rsid w:val="0040507F"/>
    <w:rsid w:val="00406287"/>
    <w:rsid w:val="00407825"/>
    <w:rsid w:val="00407EAD"/>
    <w:rsid w:val="00410711"/>
    <w:rsid w:val="004114B8"/>
    <w:rsid w:val="00412F4E"/>
    <w:rsid w:val="0041356F"/>
    <w:rsid w:val="0041381E"/>
    <w:rsid w:val="00414EDF"/>
    <w:rsid w:val="00416AA0"/>
    <w:rsid w:val="00417336"/>
    <w:rsid w:val="00420EC6"/>
    <w:rsid w:val="00421991"/>
    <w:rsid w:val="0042304D"/>
    <w:rsid w:val="00425B07"/>
    <w:rsid w:val="004269A5"/>
    <w:rsid w:val="004302E3"/>
    <w:rsid w:val="00431160"/>
    <w:rsid w:val="00431290"/>
    <w:rsid w:val="00432001"/>
    <w:rsid w:val="004341C0"/>
    <w:rsid w:val="00434788"/>
    <w:rsid w:val="00434D00"/>
    <w:rsid w:val="00436033"/>
    <w:rsid w:val="004365B2"/>
    <w:rsid w:val="00437708"/>
    <w:rsid w:val="0043772D"/>
    <w:rsid w:val="004437C2"/>
    <w:rsid w:val="0044510A"/>
    <w:rsid w:val="00445B25"/>
    <w:rsid w:val="00445E10"/>
    <w:rsid w:val="00447425"/>
    <w:rsid w:val="00447E2C"/>
    <w:rsid w:val="004512B8"/>
    <w:rsid w:val="00451D58"/>
    <w:rsid w:val="004552F7"/>
    <w:rsid w:val="00456A63"/>
    <w:rsid w:val="00457FDC"/>
    <w:rsid w:val="00461B28"/>
    <w:rsid w:val="004620CD"/>
    <w:rsid w:val="00462B4B"/>
    <w:rsid w:val="00462C55"/>
    <w:rsid w:val="004634CC"/>
    <w:rsid w:val="004641BA"/>
    <w:rsid w:val="00464C82"/>
    <w:rsid w:val="0046630C"/>
    <w:rsid w:val="00466CE6"/>
    <w:rsid w:val="004671BD"/>
    <w:rsid w:val="00467CED"/>
    <w:rsid w:val="004700C0"/>
    <w:rsid w:val="00470812"/>
    <w:rsid w:val="00476B15"/>
    <w:rsid w:val="004773AB"/>
    <w:rsid w:val="00477420"/>
    <w:rsid w:val="004779DD"/>
    <w:rsid w:val="00477AD0"/>
    <w:rsid w:val="00482C63"/>
    <w:rsid w:val="00485202"/>
    <w:rsid w:val="0048540B"/>
    <w:rsid w:val="00485B71"/>
    <w:rsid w:val="00487AC8"/>
    <w:rsid w:val="00490350"/>
    <w:rsid w:val="00492BA4"/>
    <w:rsid w:val="00492BCB"/>
    <w:rsid w:val="00493A7F"/>
    <w:rsid w:val="0049489D"/>
    <w:rsid w:val="00495809"/>
    <w:rsid w:val="00497F3C"/>
    <w:rsid w:val="004A0F06"/>
    <w:rsid w:val="004A194D"/>
    <w:rsid w:val="004A1F41"/>
    <w:rsid w:val="004A2466"/>
    <w:rsid w:val="004A366C"/>
    <w:rsid w:val="004A5E3A"/>
    <w:rsid w:val="004A6316"/>
    <w:rsid w:val="004A6E76"/>
    <w:rsid w:val="004A786C"/>
    <w:rsid w:val="004A7FB6"/>
    <w:rsid w:val="004B2645"/>
    <w:rsid w:val="004B3F6F"/>
    <w:rsid w:val="004B4847"/>
    <w:rsid w:val="004B7348"/>
    <w:rsid w:val="004C149C"/>
    <w:rsid w:val="004C2D66"/>
    <w:rsid w:val="004C361A"/>
    <w:rsid w:val="004C51F3"/>
    <w:rsid w:val="004C625F"/>
    <w:rsid w:val="004C6B9A"/>
    <w:rsid w:val="004C6C70"/>
    <w:rsid w:val="004C6E7C"/>
    <w:rsid w:val="004C7AE3"/>
    <w:rsid w:val="004D07E7"/>
    <w:rsid w:val="004D0E38"/>
    <w:rsid w:val="004D1C43"/>
    <w:rsid w:val="004D47E4"/>
    <w:rsid w:val="004D5A4B"/>
    <w:rsid w:val="004D6817"/>
    <w:rsid w:val="004D6974"/>
    <w:rsid w:val="004E0D1E"/>
    <w:rsid w:val="004E1A3E"/>
    <w:rsid w:val="004E25D8"/>
    <w:rsid w:val="004E4943"/>
    <w:rsid w:val="004E7708"/>
    <w:rsid w:val="004F1406"/>
    <w:rsid w:val="004F1F6A"/>
    <w:rsid w:val="004F2ADD"/>
    <w:rsid w:val="004F2EAD"/>
    <w:rsid w:val="004F4C31"/>
    <w:rsid w:val="004F507C"/>
    <w:rsid w:val="004F5BA9"/>
    <w:rsid w:val="004F6830"/>
    <w:rsid w:val="004F6F12"/>
    <w:rsid w:val="004F7813"/>
    <w:rsid w:val="00500C53"/>
    <w:rsid w:val="00502AEA"/>
    <w:rsid w:val="00503A44"/>
    <w:rsid w:val="005058BB"/>
    <w:rsid w:val="00506886"/>
    <w:rsid w:val="00506D06"/>
    <w:rsid w:val="00507B38"/>
    <w:rsid w:val="005109CB"/>
    <w:rsid w:val="00511366"/>
    <w:rsid w:val="005119D4"/>
    <w:rsid w:val="005135FD"/>
    <w:rsid w:val="00513B5C"/>
    <w:rsid w:val="005239C9"/>
    <w:rsid w:val="00523DE2"/>
    <w:rsid w:val="00524A8D"/>
    <w:rsid w:val="0052552E"/>
    <w:rsid w:val="0052796D"/>
    <w:rsid w:val="00530012"/>
    <w:rsid w:val="005303AC"/>
    <w:rsid w:val="00530940"/>
    <w:rsid w:val="00530D2A"/>
    <w:rsid w:val="00533A85"/>
    <w:rsid w:val="00534253"/>
    <w:rsid w:val="0053433E"/>
    <w:rsid w:val="0053441A"/>
    <w:rsid w:val="0053495B"/>
    <w:rsid w:val="00534BE4"/>
    <w:rsid w:val="00534F73"/>
    <w:rsid w:val="00536A48"/>
    <w:rsid w:val="0054021B"/>
    <w:rsid w:val="005412AD"/>
    <w:rsid w:val="00541FCE"/>
    <w:rsid w:val="00541FD3"/>
    <w:rsid w:val="0054310D"/>
    <w:rsid w:val="00543CF7"/>
    <w:rsid w:val="00543DD9"/>
    <w:rsid w:val="005454C8"/>
    <w:rsid w:val="00545768"/>
    <w:rsid w:val="00545A08"/>
    <w:rsid w:val="00545AB3"/>
    <w:rsid w:val="0054678E"/>
    <w:rsid w:val="00546B6B"/>
    <w:rsid w:val="00546DD7"/>
    <w:rsid w:val="0055016E"/>
    <w:rsid w:val="00550CBD"/>
    <w:rsid w:val="00552A69"/>
    <w:rsid w:val="00553592"/>
    <w:rsid w:val="00553DA0"/>
    <w:rsid w:val="005547B9"/>
    <w:rsid w:val="0055492B"/>
    <w:rsid w:val="00554A0E"/>
    <w:rsid w:val="00556047"/>
    <w:rsid w:val="005624B7"/>
    <w:rsid w:val="0056675D"/>
    <w:rsid w:val="00566824"/>
    <w:rsid w:val="00567DDA"/>
    <w:rsid w:val="0057150F"/>
    <w:rsid w:val="005739DB"/>
    <w:rsid w:val="00575A05"/>
    <w:rsid w:val="00580901"/>
    <w:rsid w:val="00580B07"/>
    <w:rsid w:val="00581EAE"/>
    <w:rsid w:val="00582765"/>
    <w:rsid w:val="005837FD"/>
    <w:rsid w:val="00583D75"/>
    <w:rsid w:val="0058527E"/>
    <w:rsid w:val="00586C83"/>
    <w:rsid w:val="00587B34"/>
    <w:rsid w:val="00587D82"/>
    <w:rsid w:val="005909E5"/>
    <w:rsid w:val="00590A47"/>
    <w:rsid w:val="00590CAE"/>
    <w:rsid w:val="0059174A"/>
    <w:rsid w:val="00593921"/>
    <w:rsid w:val="00595B25"/>
    <w:rsid w:val="0059697E"/>
    <w:rsid w:val="005A057E"/>
    <w:rsid w:val="005A1702"/>
    <w:rsid w:val="005A2E80"/>
    <w:rsid w:val="005A46D6"/>
    <w:rsid w:val="005A60DC"/>
    <w:rsid w:val="005B0728"/>
    <w:rsid w:val="005B241C"/>
    <w:rsid w:val="005B3906"/>
    <w:rsid w:val="005B6548"/>
    <w:rsid w:val="005B7A59"/>
    <w:rsid w:val="005C02C5"/>
    <w:rsid w:val="005C0384"/>
    <w:rsid w:val="005C06B1"/>
    <w:rsid w:val="005C079B"/>
    <w:rsid w:val="005C1528"/>
    <w:rsid w:val="005C1F2D"/>
    <w:rsid w:val="005C412A"/>
    <w:rsid w:val="005C6420"/>
    <w:rsid w:val="005C6B19"/>
    <w:rsid w:val="005D1456"/>
    <w:rsid w:val="005D2539"/>
    <w:rsid w:val="005D3FA0"/>
    <w:rsid w:val="005D5A09"/>
    <w:rsid w:val="005D5F0E"/>
    <w:rsid w:val="005D6187"/>
    <w:rsid w:val="005D64CD"/>
    <w:rsid w:val="005E09FA"/>
    <w:rsid w:val="005E2480"/>
    <w:rsid w:val="005E6572"/>
    <w:rsid w:val="005F130D"/>
    <w:rsid w:val="005F2389"/>
    <w:rsid w:val="005F24ED"/>
    <w:rsid w:val="005F2899"/>
    <w:rsid w:val="005F3160"/>
    <w:rsid w:val="005F3683"/>
    <w:rsid w:val="005F377A"/>
    <w:rsid w:val="005F3EE6"/>
    <w:rsid w:val="005F402F"/>
    <w:rsid w:val="00604CD9"/>
    <w:rsid w:val="006072B1"/>
    <w:rsid w:val="006074F1"/>
    <w:rsid w:val="00607577"/>
    <w:rsid w:val="00610ABA"/>
    <w:rsid w:val="006127AC"/>
    <w:rsid w:val="00615B30"/>
    <w:rsid w:val="00616C99"/>
    <w:rsid w:val="0062456F"/>
    <w:rsid w:val="006258F1"/>
    <w:rsid w:val="00625DE4"/>
    <w:rsid w:val="00625FF4"/>
    <w:rsid w:val="00626CB5"/>
    <w:rsid w:val="00627206"/>
    <w:rsid w:val="006277AB"/>
    <w:rsid w:val="006312B8"/>
    <w:rsid w:val="0063217A"/>
    <w:rsid w:val="006321E8"/>
    <w:rsid w:val="0063230F"/>
    <w:rsid w:val="0063239A"/>
    <w:rsid w:val="006328C3"/>
    <w:rsid w:val="00634F85"/>
    <w:rsid w:val="00635F96"/>
    <w:rsid w:val="00637766"/>
    <w:rsid w:val="0064127E"/>
    <w:rsid w:val="00642EB6"/>
    <w:rsid w:val="00643A66"/>
    <w:rsid w:val="0064436B"/>
    <w:rsid w:val="00644ACB"/>
    <w:rsid w:val="0064563F"/>
    <w:rsid w:val="006463E8"/>
    <w:rsid w:val="00646C91"/>
    <w:rsid w:val="00646C9D"/>
    <w:rsid w:val="00650F85"/>
    <w:rsid w:val="00653120"/>
    <w:rsid w:val="006534E5"/>
    <w:rsid w:val="0065391D"/>
    <w:rsid w:val="00655A07"/>
    <w:rsid w:val="00656368"/>
    <w:rsid w:val="00657305"/>
    <w:rsid w:val="00661EE4"/>
    <w:rsid w:val="00662119"/>
    <w:rsid w:val="00662597"/>
    <w:rsid w:val="0066457F"/>
    <w:rsid w:val="006647DD"/>
    <w:rsid w:val="00666814"/>
    <w:rsid w:val="00666A37"/>
    <w:rsid w:val="00667FE9"/>
    <w:rsid w:val="006701D3"/>
    <w:rsid w:val="00671066"/>
    <w:rsid w:val="00671618"/>
    <w:rsid w:val="0067419A"/>
    <w:rsid w:val="006747A1"/>
    <w:rsid w:val="00675676"/>
    <w:rsid w:val="00676E1C"/>
    <w:rsid w:val="00676E28"/>
    <w:rsid w:val="0068084C"/>
    <w:rsid w:val="00680F50"/>
    <w:rsid w:val="006811C6"/>
    <w:rsid w:val="006828F7"/>
    <w:rsid w:val="00683639"/>
    <w:rsid w:val="00683C23"/>
    <w:rsid w:val="0068403A"/>
    <w:rsid w:val="00684449"/>
    <w:rsid w:val="00684759"/>
    <w:rsid w:val="006851B7"/>
    <w:rsid w:val="00686F18"/>
    <w:rsid w:val="00690DC3"/>
    <w:rsid w:val="00691F0C"/>
    <w:rsid w:val="00691FF6"/>
    <w:rsid w:val="006927D1"/>
    <w:rsid w:val="00693574"/>
    <w:rsid w:val="00693E5B"/>
    <w:rsid w:val="00696761"/>
    <w:rsid w:val="00696E5A"/>
    <w:rsid w:val="006975CB"/>
    <w:rsid w:val="006A065A"/>
    <w:rsid w:val="006A0743"/>
    <w:rsid w:val="006A09E7"/>
    <w:rsid w:val="006A0C01"/>
    <w:rsid w:val="006A1F1A"/>
    <w:rsid w:val="006A235E"/>
    <w:rsid w:val="006A3AA3"/>
    <w:rsid w:val="006A3B59"/>
    <w:rsid w:val="006A5094"/>
    <w:rsid w:val="006A604E"/>
    <w:rsid w:val="006A6F51"/>
    <w:rsid w:val="006A7A0F"/>
    <w:rsid w:val="006B165E"/>
    <w:rsid w:val="006B17BF"/>
    <w:rsid w:val="006B1803"/>
    <w:rsid w:val="006B6317"/>
    <w:rsid w:val="006C141E"/>
    <w:rsid w:val="006C15CE"/>
    <w:rsid w:val="006C2443"/>
    <w:rsid w:val="006C2DDB"/>
    <w:rsid w:val="006C3FBE"/>
    <w:rsid w:val="006C6F8C"/>
    <w:rsid w:val="006D05F6"/>
    <w:rsid w:val="006D120F"/>
    <w:rsid w:val="006D3913"/>
    <w:rsid w:val="006D40E4"/>
    <w:rsid w:val="006D4221"/>
    <w:rsid w:val="006D6B37"/>
    <w:rsid w:val="006D7214"/>
    <w:rsid w:val="006E11D7"/>
    <w:rsid w:val="006E1C0D"/>
    <w:rsid w:val="006E451C"/>
    <w:rsid w:val="006E75AA"/>
    <w:rsid w:val="006F21A6"/>
    <w:rsid w:val="006F2E52"/>
    <w:rsid w:val="006F49B2"/>
    <w:rsid w:val="006F4A96"/>
    <w:rsid w:val="006F4ED9"/>
    <w:rsid w:val="006F58F0"/>
    <w:rsid w:val="006F70BB"/>
    <w:rsid w:val="006F7297"/>
    <w:rsid w:val="006F7B91"/>
    <w:rsid w:val="0071149A"/>
    <w:rsid w:val="00711991"/>
    <w:rsid w:val="007124C9"/>
    <w:rsid w:val="007145AE"/>
    <w:rsid w:val="007158B5"/>
    <w:rsid w:val="00715A0B"/>
    <w:rsid w:val="00721068"/>
    <w:rsid w:val="007217F1"/>
    <w:rsid w:val="00721D3A"/>
    <w:rsid w:val="007226FB"/>
    <w:rsid w:val="00723A54"/>
    <w:rsid w:val="00724514"/>
    <w:rsid w:val="00725C35"/>
    <w:rsid w:val="007260D9"/>
    <w:rsid w:val="00726797"/>
    <w:rsid w:val="00727C49"/>
    <w:rsid w:val="007303DE"/>
    <w:rsid w:val="007329F4"/>
    <w:rsid w:val="00732B7F"/>
    <w:rsid w:val="007357FD"/>
    <w:rsid w:val="00736337"/>
    <w:rsid w:val="0073691E"/>
    <w:rsid w:val="0073735E"/>
    <w:rsid w:val="0074187D"/>
    <w:rsid w:val="00743033"/>
    <w:rsid w:val="00743E55"/>
    <w:rsid w:val="00745E44"/>
    <w:rsid w:val="007476E3"/>
    <w:rsid w:val="007515FB"/>
    <w:rsid w:val="00751FFC"/>
    <w:rsid w:val="007537A9"/>
    <w:rsid w:val="00755E85"/>
    <w:rsid w:val="00756658"/>
    <w:rsid w:val="00756CDC"/>
    <w:rsid w:val="00757902"/>
    <w:rsid w:val="007649C6"/>
    <w:rsid w:val="00770754"/>
    <w:rsid w:val="0077162A"/>
    <w:rsid w:val="007734F0"/>
    <w:rsid w:val="00774A49"/>
    <w:rsid w:val="00775BE3"/>
    <w:rsid w:val="00776E2E"/>
    <w:rsid w:val="0077733C"/>
    <w:rsid w:val="0077744C"/>
    <w:rsid w:val="00780117"/>
    <w:rsid w:val="00780C23"/>
    <w:rsid w:val="007816E4"/>
    <w:rsid w:val="0078253B"/>
    <w:rsid w:val="00786890"/>
    <w:rsid w:val="00790773"/>
    <w:rsid w:val="00791B0C"/>
    <w:rsid w:val="00791BA0"/>
    <w:rsid w:val="007923E6"/>
    <w:rsid w:val="00792CBA"/>
    <w:rsid w:val="00792D51"/>
    <w:rsid w:val="007934C0"/>
    <w:rsid w:val="00794C85"/>
    <w:rsid w:val="00795023"/>
    <w:rsid w:val="0079659E"/>
    <w:rsid w:val="00796A68"/>
    <w:rsid w:val="00797EE0"/>
    <w:rsid w:val="007A1BB6"/>
    <w:rsid w:val="007A51EF"/>
    <w:rsid w:val="007A5C3F"/>
    <w:rsid w:val="007A6978"/>
    <w:rsid w:val="007A6B81"/>
    <w:rsid w:val="007B0397"/>
    <w:rsid w:val="007B100D"/>
    <w:rsid w:val="007B202B"/>
    <w:rsid w:val="007B5F51"/>
    <w:rsid w:val="007B6521"/>
    <w:rsid w:val="007B6632"/>
    <w:rsid w:val="007C0DD5"/>
    <w:rsid w:val="007C335E"/>
    <w:rsid w:val="007C7151"/>
    <w:rsid w:val="007D2ABB"/>
    <w:rsid w:val="007D2E26"/>
    <w:rsid w:val="007D476B"/>
    <w:rsid w:val="007D69C3"/>
    <w:rsid w:val="007E003C"/>
    <w:rsid w:val="007E0388"/>
    <w:rsid w:val="007E0AAD"/>
    <w:rsid w:val="007E1BC8"/>
    <w:rsid w:val="007E1C00"/>
    <w:rsid w:val="007E296C"/>
    <w:rsid w:val="007E3412"/>
    <w:rsid w:val="007E5C7D"/>
    <w:rsid w:val="007F0B83"/>
    <w:rsid w:val="007F31BD"/>
    <w:rsid w:val="008001D5"/>
    <w:rsid w:val="00800DBC"/>
    <w:rsid w:val="00802790"/>
    <w:rsid w:val="00802F15"/>
    <w:rsid w:val="00803F00"/>
    <w:rsid w:val="0080470D"/>
    <w:rsid w:val="00805378"/>
    <w:rsid w:val="00806515"/>
    <w:rsid w:val="0081168B"/>
    <w:rsid w:val="00814962"/>
    <w:rsid w:val="00816F01"/>
    <w:rsid w:val="00817516"/>
    <w:rsid w:val="00817F9F"/>
    <w:rsid w:val="008213E6"/>
    <w:rsid w:val="00821B6D"/>
    <w:rsid w:val="0082211F"/>
    <w:rsid w:val="00823274"/>
    <w:rsid w:val="00823CE1"/>
    <w:rsid w:val="00825142"/>
    <w:rsid w:val="008266C0"/>
    <w:rsid w:val="00830169"/>
    <w:rsid w:val="00830747"/>
    <w:rsid w:val="00830A07"/>
    <w:rsid w:val="00830FC3"/>
    <w:rsid w:val="00831B74"/>
    <w:rsid w:val="00834105"/>
    <w:rsid w:val="0083471A"/>
    <w:rsid w:val="00835085"/>
    <w:rsid w:val="00836216"/>
    <w:rsid w:val="00840332"/>
    <w:rsid w:val="008447FD"/>
    <w:rsid w:val="00845A6B"/>
    <w:rsid w:val="00845D67"/>
    <w:rsid w:val="008466FA"/>
    <w:rsid w:val="00846E0E"/>
    <w:rsid w:val="008470B4"/>
    <w:rsid w:val="0084752C"/>
    <w:rsid w:val="00847750"/>
    <w:rsid w:val="00847AFD"/>
    <w:rsid w:val="00847F9C"/>
    <w:rsid w:val="00851844"/>
    <w:rsid w:val="008526D8"/>
    <w:rsid w:val="00852B51"/>
    <w:rsid w:val="00853E4D"/>
    <w:rsid w:val="00855EA1"/>
    <w:rsid w:val="00856288"/>
    <w:rsid w:val="00856882"/>
    <w:rsid w:val="00860138"/>
    <w:rsid w:val="00862D33"/>
    <w:rsid w:val="00864183"/>
    <w:rsid w:val="00865729"/>
    <w:rsid w:val="00870072"/>
    <w:rsid w:val="0087031C"/>
    <w:rsid w:val="00871B66"/>
    <w:rsid w:val="008765D0"/>
    <w:rsid w:val="0087792B"/>
    <w:rsid w:val="00877DCF"/>
    <w:rsid w:val="008809EF"/>
    <w:rsid w:val="0088252A"/>
    <w:rsid w:val="0088287B"/>
    <w:rsid w:val="0088454B"/>
    <w:rsid w:val="008846F9"/>
    <w:rsid w:val="00885A34"/>
    <w:rsid w:val="00887D0F"/>
    <w:rsid w:val="00891E0E"/>
    <w:rsid w:val="0089265A"/>
    <w:rsid w:val="0089606B"/>
    <w:rsid w:val="00897C77"/>
    <w:rsid w:val="008A3BE9"/>
    <w:rsid w:val="008A4DFC"/>
    <w:rsid w:val="008A7042"/>
    <w:rsid w:val="008A7CCD"/>
    <w:rsid w:val="008B1BE2"/>
    <w:rsid w:val="008B419E"/>
    <w:rsid w:val="008B42F7"/>
    <w:rsid w:val="008B6589"/>
    <w:rsid w:val="008C28A2"/>
    <w:rsid w:val="008C3924"/>
    <w:rsid w:val="008C4106"/>
    <w:rsid w:val="008D043E"/>
    <w:rsid w:val="008D0FAB"/>
    <w:rsid w:val="008D18FE"/>
    <w:rsid w:val="008D47C3"/>
    <w:rsid w:val="008E0801"/>
    <w:rsid w:val="008E11D8"/>
    <w:rsid w:val="008E1F2A"/>
    <w:rsid w:val="008E2EDD"/>
    <w:rsid w:val="008E3A24"/>
    <w:rsid w:val="008E4456"/>
    <w:rsid w:val="008E4F33"/>
    <w:rsid w:val="008E5E0D"/>
    <w:rsid w:val="008F1E1F"/>
    <w:rsid w:val="008F5AA7"/>
    <w:rsid w:val="008F774A"/>
    <w:rsid w:val="0090052C"/>
    <w:rsid w:val="0090131F"/>
    <w:rsid w:val="009042B6"/>
    <w:rsid w:val="009047C7"/>
    <w:rsid w:val="009069BC"/>
    <w:rsid w:val="0090779C"/>
    <w:rsid w:val="00912EE9"/>
    <w:rsid w:val="00915E88"/>
    <w:rsid w:val="00917EC6"/>
    <w:rsid w:val="0092439F"/>
    <w:rsid w:val="009262F0"/>
    <w:rsid w:val="0092712D"/>
    <w:rsid w:val="00927574"/>
    <w:rsid w:val="009313BC"/>
    <w:rsid w:val="00931901"/>
    <w:rsid w:val="0093661F"/>
    <w:rsid w:val="00940D16"/>
    <w:rsid w:val="00943905"/>
    <w:rsid w:val="009445FB"/>
    <w:rsid w:val="00946793"/>
    <w:rsid w:val="009473F1"/>
    <w:rsid w:val="00953757"/>
    <w:rsid w:val="00953CDC"/>
    <w:rsid w:val="00953E95"/>
    <w:rsid w:val="00954525"/>
    <w:rsid w:val="00955004"/>
    <w:rsid w:val="009561B7"/>
    <w:rsid w:val="00956EE8"/>
    <w:rsid w:val="0095735E"/>
    <w:rsid w:val="00960B6D"/>
    <w:rsid w:val="009615A5"/>
    <w:rsid w:val="00962665"/>
    <w:rsid w:val="009642CB"/>
    <w:rsid w:val="00965212"/>
    <w:rsid w:val="00965320"/>
    <w:rsid w:val="00965C6C"/>
    <w:rsid w:val="00967DA5"/>
    <w:rsid w:val="009700BA"/>
    <w:rsid w:val="00970D03"/>
    <w:rsid w:val="00971753"/>
    <w:rsid w:val="00973C5E"/>
    <w:rsid w:val="00975B2A"/>
    <w:rsid w:val="0097623B"/>
    <w:rsid w:val="00980A74"/>
    <w:rsid w:val="00980D20"/>
    <w:rsid w:val="00981931"/>
    <w:rsid w:val="00981DC3"/>
    <w:rsid w:val="00985496"/>
    <w:rsid w:val="009923A1"/>
    <w:rsid w:val="009937EF"/>
    <w:rsid w:val="00993E04"/>
    <w:rsid w:val="0099447E"/>
    <w:rsid w:val="009970A6"/>
    <w:rsid w:val="009A07C4"/>
    <w:rsid w:val="009A0FD9"/>
    <w:rsid w:val="009A10CE"/>
    <w:rsid w:val="009A1D9D"/>
    <w:rsid w:val="009A2E35"/>
    <w:rsid w:val="009A39D0"/>
    <w:rsid w:val="009A3AD1"/>
    <w:rsid w:val="009A546D"/>
    <w:rsid w:val="009A5C16"/>
    <w:rsid w:val="009A6430"/>
    <w:rsid w:val="009A72E8"/>
    <w:rsid w:val="009A732D"/>
    <w:rsid w:val="009B0789"/>
    <w:rsid w:val="009B3B61"/>
    <w:rsid w:val="009B3F05"/>
    <w:rsid w:val="009B70CF"/>
    <w:rsid w:val="009C1487"/>
    <w:rsid w:val="009C260D"/>
    <w:rsid w:val="009C6115"/>
    <w:rsid w:val="009C63F5"/>
    <w:rsid w:val="009D1862"/>
    <w:rsid w:val="009D30DC"/>
    <w:rsid w:val="009D4809"/>
    <w:rsid w:val="009D6632"/>
    <w:rsid w:val="009D7233"/>
    <w:rsid w:val="009E0F90"/>
    <w:rsid w:val="009E12DE"/>
    <w:rsid w:val="009E18E6"/>
    <w:rsid w:val="009E1A1C"/>
    <w:rsid w:val="009E1CD0"/>
    <w:rsid w:val="009E3AE1"/>
    <w:rsid w:val="009E3EF6"/>
    <w:rsid w:val="009E6C5A"/>
    <w:rsid w:val="009E6E5E"/>
    <w:rsid w:val="009E779C"/>
    <w:rsid w:val="009E78FA"/>
    <w:rsid w:val="009E7D14"/>
    <w:rsid w:val="009F0DED"/>
    <w:rsid w:val="009F6618"/>
    <w:rsid w:val="009F727A"/>
    <w:rsid w:val="00A01902"/>
    <w:rsid w:val="00A01FC1"/>
    <w:rsid w:val="00A03F22"/>
    <w:rsid w:val="00A04EAA"/>
    <w:rsid w:val="00A0581E"/>
    <w:rsid w:val="00A05825"/>
    <w:rsid w:val="00A069C1"/>
    <w:rsid w:val="00A0748C"/>
    <w:rsid w:val="00A07E03"/>
    <w:rsid w:val="00A11657"/>
    <w:rsid w:val="00A123F5"/>
    <w:rsid w:val="00A1382E"/>
    <w:rsid w:val="00A15CB6"/>
    <w:rsid w:val="00A16A38"/>
    <w:rsid w:val="00A16D45"/>
    <w:rsid w:val="00A1794D"/>
    <w:rsid w:val="00A20418"/>
    <w:rsid w:val="00A22822"/>
    <w:rsid w:val="00A23846"/>
    <w:rsid w:val="00A24736"/>
    <w:rsid w:val="00A2574B"/>
    <w:rsid w:val="00A25886"/>
    <w:rsid w:val="00A26E4B"/>
    <w:rsid w:val="00A3362D"/>
    <w:rsid w:val="00A3451D"/>
    <w:rsid w:val="00A34604"/>
    <w:rsid w:val="00A35A33"/>
    <w:rsid w:val="00A40242"/>
    <w:rsid w:val="00A41959"/>
    <w:rsid w:val="00A419D7"/>
    <w:rsid w:val="00A42B97"/>
    <w:rsid w:val="00A446CC"/>
    <w:rsid w:val="00A4579D"/>
    <w:rsid w:val="00A459E1"/>
    <w:rsid w:val="00A512A3"/>
    <w:rsid w:val="00A51A5E"/>
    <w:rsid w:val="00A51B29"/>
    <w:rsid w:val="00A52F44"/>
    <w:rsid w:val="00A53232"/>
    <w:rsid w:val="00A5465D"/>
    <w:rsid w:val="00A557C5"/>
    <w:rsid w:val="00A5766E"/>
    <w:rsid w:val="00A57F64"/>
    <w:rsid w:val="00A645FD"/>
    <w:rsid w:val="00A65418"/>
    <w:rsid w:val="00A71D8C"/>
    <w:rsid w:val="00A72C62"/>
    <w:rsid w:val="00A735C3"/>
    <w:rsid w:val="00A739E6"/>
    <w:rsid w:val="00A759D3"/>
    <w:rsid w:val="00A76701"/>
    <w:rsid w:val="00A82111"/>
    <w:rsid w:val="00A82556"/>
    <w:rsid w:val="00A835CB"/>
    <w:rsid w:val="00A8461C"/>
    <w:rsid w:val="00A851F5"/>
    <w:rsid w:val="00A87925"/>
    <w:rsid w:val="00A904F7"/>
    <w:rsid w:val="00A91235"/>
    <w:rsid w:val="00A91E7D"/>
    <w:rsid w:val="00A932D1"/>
    <w:rsid w:val="00A94F58"/>
    <w:rsid w:val="00A9706B"/>
    <w:rsid w:val="00A975E1"/>
    <w:rsid w:val="00AA0913"/>
    <w:rsid w:val="00AA1C08"/>
    <w:rsid w:val="00AA5218"/>
    <w:rsid w:val="00AA6C7E"/>
    <w:rsid w:val="00AB1A15"/>
    <w:rsid w:val="00AB3B5A"/>
    <w:rsid w:val="00AB3D1C"/>
    <w:rsid w:val="00AB4F65"/>
    <w:rsid w:val="00AB5499"/>
    <w:rsid w:val="00AB5C52"/>
    <w:rsid w:val="00AB6413"/>
    <w:rsid w:val="00AC05BF"/>
    <w:rsid w:val="00AC0A21"/>
    <w:rsid w:val="00AC33C1"/>
    <w:rsid w:val="00AC3902"/>
    <w:rsid w:val="00AC3A1B"/>
    <w:rsid w:val="00AC7103"/>
    <w:rsid w:val="00AC785A"/>
    <w:rsid w:val="00AD0920"/>
    <w:rsid w:val="00AD28CA"/>
    <w:rsid w:val="00AD3A0C"/>
    <w:rsid w:val="00AD57FA"/>
    <w:rsid w:val="00AE1400"/>
    <w:rsid w:val="00AE1E32"/>
    <w:rsid w:val="00AE2787"/>
    <w:rsid w:val="00AE5097"/>
    <w:rsid w:val="00AE5FD3"/>
    <w:rsid w:val="00AE6708"/>
    <w:rsid w:val="00AE7591"/>
    <w:rsid w:val="00AF0288"/>
    <w:rsid w:val="00AF05CD"/>
    <w:rsid w:val="00AF25F5"/>
    <w:rsid w:val="00AF26EA"/>
    <w:rsid w:val="00AF2F24"/>
    <w:rsid w:val="00AF3430"/>
    <w:rsid w:val="00AF4B56"/>
    <w:rsid w:val="00AF4B73"/>
    <w:rsid w:val="00AF5900"/>
    <w:rsid w:val="00AF74FD"/>
    <w:rsid w:val="00B00254"/>
    <w:rsid w:val="00B00C17"/>
    <w:rsid w:val="00B030A1"/>
    <w:rsid w:val="00B0319F"/>
    <w:rsid w:val="00B03F41"/>
    <w:rsid w:val="00B05010"/>
    <w:rsid w:val="00B05262"/>
    <w:rsid w:val="00B05765"/>
    <w:rsid w:val="00B06345"/>
    <w:rsid w:val="00B10DFC"/>
    <w:rsid w:val="00B110A7"/>
    <w:rsid w:val="00B13FD1"/>
    <w:rsid w:val="00B141B2"/>
    <w:rsid w:val="00B1610E"/>
    <w:rsid w:val="00B204C8"/>
    <w:rsid w:val="00B22AF9"/>
    <w:rsid w:val="00B31449"/>
    <w:rsid w:val="00B34103"/>
    <w:rsid w:val="00B34D3B"/>
    <w:rsid w:val="00B35739"/>
    <w:rsid w:val="00B4049A"/>
    <w:rsid w:val="00B40665"/>
    <w:rsid w:val="00B4090D"/>
    <w:rsid w:val="00B41BBE"/>
    <w:rsid w:val="00B41CB9"/>
    <w:rsid w:val="00B4371A"/>
    <w:rsid w:val="00B45443"/>
    <w:rsid w:val="00B46982"/>
    <w:rsid w:val="00B46CA5"/>
    <w:rsid w:val="00B519BD"/>
    <w:rsid w:val="00B51EB1"/>
    <w:rsid w:val="00B521CD"/>
    <w:rsid w:val="00B53BC2"/>
    <w:rsid w:val="00B548BC"/>
    <w:rsid w:val="00B54D5B"/>
    <w:rsid w:val="00B55432"/>
    <w:rsid w:val="00B55E38"/>
    <w:rsid w:val="00B57A3B"/>
    <w:rsid w:val="00B6071D"/>
    <w:rsid w:val="00B62AFB"/>
    <w:rsid w:val="00B6372F"/>
    <w:rsid w:val="00B676F3"/>
    <w:rsid w:val="00B677D7"/>
    <w:rsid w:val="00B7136C"/>
    <w:rsid w:val="00B72FC0"/>
    <w:rsid w:val="00B73D31"/>
    <w:rsid w:val="00B74BF3"/>
    <w:rsid w:val="00B75106"/>
    <w:rsid w:val="00B77F0A"/>
    <w:rsid w:val="00B8222A"/>
    <w:rsid w:val="00B8303C"/>
    <w:rsid w:val="00B83167"/>
    <w:rsid w:val="00B83CFC"/>
    <w:rsid w:val="00B849B5"/>
    <w:rsid w:val="00B84C9F"/>
    <w:rsid w:val="00B869C5"/>
    <w:rsid w:val="00B90D8A"/>
    <w:rsid w:val="00B91D28"/>
    <w:rsid w:val="00B9294B"/>
    <w:rsid w:val="00B9312F"/>
    <w:rsid w:val="00B96561"/>
    <w:rsid w:val="00B96949"/>
    <w:rsid w:val="00B9694E"/>
    <w:rsid w:val="00B96E6B"/>
    <w:rsid w:val="00B970AC"/>
    <w:rsid w:val="00B970F1"/>
    <w:rsid w:val="00B97493"/>
    <w:rsid w:val="00BA0E19"/>
    <w:rsid w:val="00BA2591"/>
    <w:rsid w:val="00BA33F3"/>
    <w:rsid w:val="00BA39D1"/>
    <w:rsid w:val="00BA4395"/>
    <w:rsid w:val="00BA4728"/>
    <w:rsid w:val="00BA57AE"/>
    <w:rsid w:val="00BA6F37"/>
    <w:rsid w:val="00BB26AA"/>
    <w:rsid w:val="00BB2DBE"/>
    <w:rsid w:val="00BB3AD8"/>
    <w:rsid w:val="00BB429E"/>
    <w:rsid w:val="00BB7636"/>
    <w:rsid w:val="00BB7A15"/>
    <w:rsid w:val="00BC1CA5"/>
    <w:rsid w:val="00BC273D"/>
    <w:rsid w:val="00BC293D"/>
    <w:rsid w:val="00BC2D20"/>
    <w:rsid w:val="00BC36F6"/>
    <w:rsid w:val="00BC4767"/>
    <w:rsid w:val="00BD03F4"/>
    <w:rsid w:val="00BD0632"/>
    <w:rsid w:val="00BD0F81"/>
    <w:rsid w:val="00BD3C30"/>
    <w:rsid w:val="00BD3ECB"/>
    <w:rsid w:val="00BD4C33"/>
    <w:rsid w:val="00BD7156"/>
    <w:rsid w:val="00BE0E4C"/>
    <w:rsid w:val="00BE120D"/>
    <w:rsid w:val="00BE3BFB"/>
    <w:rsid w:val="00BE5713"/>
    <w:rsid w:val="00BE5FE4"/>
    <w:rsid w:val="00BE67F7"/>
    <w:rsid w:val="00BE7891"/>
    <w:rsid w:val="00BF0492"/>
    <w:rsid w:val="00BF0C65"/>
    <w:rsid w:val="00BF61EF"/>
    <w:rsid w:val="00BF65CB"/>
    <w:rsid w:val="00BF6B76"/>
    <w:rsid w:val="00C00B0D"/>
    <w:rsid w:val="00C01F81"/>
    <w:rsid w:val="00C03184"/>
    <w:rsid w:val="00C0362E"/>
    <w:rsid w:val="00C03C76"/>
    <w:rsid w:val="00C04281"/>
    <w:rsid w:val="00C04DA5"/>
    <w:rsid w:val="00C06DBC"/>
    <w:rsid w:val="00C1009B"/>
    <w:rsid w:val="00C1082E"/>
    <w:rsid w:val="00C1214D"/>
    <w:rsid w:val="00C209C7"/>
    <w:rsid w:val="00C210AC"/>
    <w:rsid w:val="00C21C57"/>
    <w:rsid w:val="00C21EC0"/>
    <w:rsid w:val="00C236C7"/>
    <w:rsid w:val="00C253D2"/>
    <w:rsid w:val="00C25777"/>
    <w:rsid w:val="00C3114B"/>
    <w:rsid w:val="00C336F2"/>
    <w:rsid w:val="00C34B09"/>
    <w:rsid w:val="00C36265"/>
    <w:rsid w:val="00C36AD2"/>
    <w:rsid w:val="00C36D0A"/>
    <w:rsid w:val="00C400EA"/>
    <w:rsid w:val="00C41B48"/>
    <w:rsid w:val="00C4339D"/>
    <w:rsid w:val="00C44724"/>
    <w:rsid w:val="00C44AAE"/>
    <w:rsid w:val="00C45DC0"/>
    <w:rsid w:val="00C4674C"/>
    <w:rsid w:val="00C46D83"/>
    <w:rsid w:val="00C500E5"/>
    <w:rsid w:val="00C528AB"/>
    <w:rsid w:val="00C571B9"/>
    <w:rsid w:val="00C577F5"/>
    <w:rsid w:val="00C603DF"/>
    <w:rsid w:val="00C6106F"/>
    <w:rsid w:val="00C61B89"/>
    <w:rsid w:val="00C64F33"/>
    <w:rsid w:val="00C72419"/>
    <w:rsid w:val="00C726BA"/>
    <w:rsid w:val="00C74890"/>
    <w:rsid w:val="00C75116"/>
    <w:rsid w:val="00C777B1"/>
    <w:rsid w:val="00C77B61"/>
    <w:rsid w:val="00C830CE"/>
    <w:rsid w:val="00C8621B"/>
    <w:rsid w:val="00C86996"/>
    <w:rsid w:val="00C874EE"/>
    <w:rsid w:val="00C90C45"/>
    <w:rsid w:val="00C90CBA"/>
    <w:rsid w:val="00C9670C"/>
    <w:rsid w:val="00C9671F"/>
    <w:rsid w:val="00C96AA8"/>
    <w:rsid w:val="00C96FB8"/>
    <w:rsid w:val="00C979AA"/>
    <w:rsid w:val="00CA4950"/>
    <w:rsid w:val="00CA6CB6"/>
    <w:rsid w:val="00CB2499"/>
    <w:rsid w:val="00CB27C8"/>
    <w:rsid w:val="00CB3772"/>
    <w:rsid w:val="00CB3CD6"/>
    <w:rsid w:val="00CB3EF4"/>
    <w:rsid w:val="00CB53F0"/>
    <w:rsid w:val="00CB5E9B"/>
    <w:rsid w:val="00CB76E2"/>
    <w:rsid w:val="00CB775E"/>
    <w:rsid w:val="00CD03B4"/>
    <w:rsid w:val="00CD0AF1"/>
    <w:rsid w:val="00CD0F34"/>
    <w:rsid w:val="00CD12AD"/>
    <w:rsid w:val="00CD3C74"/>
    <w:rsid w:val="00CD3D4F"/>
    <w:rsid w:val="00CD7145"/>
    <w:rsid w:val="00CE0E54"/>
    <w:rsid w:val="00CE3031"/>
    <w:rsid w:val="00CE3583"/>
    <w:rsid w:val="00CE4E42"/>
    <w:rsid w:val="00CE5CBD"/>
    <w:rsid w:val="00CF062B"/>
    <w:rsid w:val="00CF2224"/>
    <w:rsid w:val="00CF26BD"/>
    <w:rsid w:val="00CF3DB7"/>
    <w:rsid w:val="00CF5284"/>
    <w:rsid w:val="00CF585B"/>
    <w:rsid w:val="00CF6088"/>
    <w:rsid w:val="00CF658E"/>
    <w:rsid w:val="00CF6631"/>
    <w:rsid w:val="00CF6F17"/>
    <w:rsid w:val="00CF7870"/>
    <w:rsid w:val="00D00A3B"/>
    <w:rsid w:val="00D01E00"/>
    <w:rsid w:val="00D07BD1"/>
    <w:rsid w:val="00D07EFD"/>
    <w:rsid w:val="00D16975"/>
    <w:rsid w:val="00D16FFB"/>
    <w:rsid w:val="00D20866"/>
    <w:rsid w:val="00D2104F"/>
    <w:rsid w:val="00D22470"/>
    <w:rsid w:val="00D226BF"/>
    <w:rsid w:val="00D22737"/>
    <w:rsid w:val="00D2274E"/>
    <w:rsid w:val="00D22CA2"/>
    <w:rsid w:val="00D2416E"/>
    <w:rsid w:val="00D24AAE"/>
    <w:rsid w:val="00D25653"/>
    <w:rsid w:val="00D25CC1"/>
    <w:rsid w:val="00D3033D"/>
    <w:rsid w:val="00D3103B"/>
    <w:rsid w:val="00D31B07"/>
    <w:rsid w:val="00D3270D"/>
    <w:rsid w:val="00D32BA2"/>
    <w:rsid w:val="00D33C6C"/>
    <w:rsid w:val="00D34385"/>
    <w:rsid w:val="00D3485B"/>
    <w:rsid w:val="00D35552"/>
    <w:rsid w:val="00D41ED9"/>
    <w:rsid w:val="00D42003"/>
    <w:rsid w:val="00D43037"/>
    <w:rsid w:val="00D4337D"/>
    <w:rsid w:val="00D433E4"/>
    <w:rsid w:val="00D44F72"/>
    <w:rsid w:val="00D4758C"/>
    <w:rsid w:val="00D52828"/>
    <w:rsid w:val="00D54825"/>
    <w:rsid w:val="00D551C5"/>
    <w:rsid w:val="00D55DB9"/>
    <w:rsid w:val="00D57168"/>
    <w:rsid w:val="00D60023"/>
    <w:rsid w:val="00D6043D"/>
    <w:rsid w:val="00D604DA"/>
    <w:rsid w:val="00D61AD6"/>
    <w:rsid w:val="00D64421"/>
    <w:rsid w:val="00D66605"/>
    <w:rsid w:val="00D67B4A"/>
    <w:rsid w:val="00D70B9E"/>
    <w:rsid w:val="00D718F0"/>
    <w:rsid w:val="00D73E83"/>
    <w:rsid w:val="00D74651"/>
    <w:rsid w:val="00D753EF"/>
    <w:rsid w:val="00D756A8"/>
    <w:rsid w:val="00D76213"/>
    <w:rsid w:val="00D7696C"/>
    <w:rsid w:val="00D76B79"/>
    <w:rsid w:val="00D773F2"/>
    <w:rsid w:val="00D80DCA"/>
    <w:rsid w:val="00D8220A"/>
    <w:rsid w:val="00D837C5"/>
    <w:rsid w:val="00D83870"/>
    <w:rsid w:val="00D85133"/>
    <w:rsid w:val="00D86816"/>
    <w:rsid w:val="00D91220"/>
    <w:rsid w:val="00D91932"/>
    <w:rsid w:val="00D927F8"/>
    <w:rsid w:val="00D93E51"/>
    <w:rsid w:val="00D9504C"/>
    <w:rsid w:val="00D955DC"/>
    <w:rsid w:val="00D973FE"/>
    <w:rsid w:val="00DA1413"/>
    <w:rsid w:val="00DA1B70"/>
    <w:rsid w:val="00DA2436"/>
    <w:rsid w:val="00DA60E9"/>
    <w:rsid w:val="00DB13AC"/>
    <w:rsid w:val="00DB22D7"/>
    <w:rsid w:val="00DB2B9B"/>
    <w:rsid w:val="00DB32C4"/>
    <w:rsid w:val="00DB37DA"/>
    <w:rsid w:val="00DB4597"/>
    <w:rsid w:val="00DB4AC0"/>
    <w:rsid w:val="00DB53EA"/>
    <w:rsid w:val="00DB6C19"/>
    <w:rsid w:val="00DB6F01"/>
    <w:rsid w:val="00DB7456"/>
    <w:rsid w:val="00DC24E7"/>
    <w:rsid w:val="00DC3058"/>
    <w:rsid w:val="00DC4FFD"/>
    <w:rsid w:val="00DC6F75"/>
    <w:rsid w:val="00DD0BD7"/>
    <w:rsid w:val="00DD0BEC"/>
    <w:rsid w:val="00DD0C41"/>
    <w:rsid w:val="00DD1C26"/>
    <w:rsid w:val="00DD2114"/>
    <w:rsid w:val="00DD395E"/>
    <w:rsid w:val="00DD41E6"/>
    <w:rsid w:val="00DD45A1"/>
    <w:rsid w:val="00DD4871"/>
    <w:rsid w:val="00DD4D93"/>
    <w:rsid w:val="00DD5521"/>
    <w:rsid w:val="00DE039A"/>
    <w:rsid w:val="00DE045B"/>
    <w:rsid w:val="00DE0C1E"/>
    <w:rsid w:val="00DE32B7"/>
    <w:rsid w:val="00DE3AB2"/>
    <w:rsid w:val="00DE3C48"/>
    <w:rsid w:val="00DE594A"/>
    <w:rsid w:val="00DE5EDD"/>
    <w:rsid w:val="00DE7D6D"/>
    <w:rsid w:val="00DF00E4"/>
    <w:rsid w:val="00DF1CEB"/>
    <w:rsid w:val="00DF2B89"/>
    <w:rsid w:val="00DF2D2A"/>
    <w:rsid w:val="00DF44DD"/>
    <w:rsid w:val="00DF457B"/>
    <w:rsid w:val="00DF4735"/>
    <w:rsid w:val="00DF55CB"/>
    <w:rsid w:val="00DF6290"/>
    <w:rsid w:val="00E010D0"/>
    <w:rsid w:val="00E0184B"/>
    <w:rsid w:val="00E0266F"/>
    <w:rsid w:val="00E04CEB"/>
    <w:rsid w:val="00E04FBA"/>
    <w:rsid w:val="00E10052"/>
    <w:rsid w:val="00E10ED8"/>
    <w:rsid w:val="00E1286D"/>
    <w:rsid w:val="00E12B8A"/>
    <w:rsid w:val="00E130C3"/>
    <w:rsid w:val="00E134CB"/>
    <w:rsid w:val="00E15D14"/>
    <w:rsid w:val="00E15D81"/>
    <w:rsid w:val="00E210B9"/>
    <w:rsid w:val="00E21C11"/>
    <w:rsid w:val="00E21F3F"/>
    <w:rsid w:val="00E22529"/>
    <w:rsid w:val="00E225BE"/>
    <w:rsid w:val="00E2293D"/>
    <w:rsid w:val="00E22BD5"/>
    <w:rsid w:val="00E2415A"/>
    <w:rsid w:val="00E2484C"/>
    <w:rsid w:val="00E24C59"/>
    <w:rsid w:val="00E25630"/>
    <w:rsid w:val="00E25E82"/>
    <w:rsid w:val="00E27832"/>
    <w:rsid w:val="00E27E00"/>
    <w:rsid w:val="00E30312"/>
    <w:rsid w:val="00E30313"/>
    <w:rsid w:val="00E31ED8"/>
    <w:rsid w:val="00E32949"/>
    <w:rsid w:val="00E32FCC"/>
    <w:rsid w:val="00E33CE9"/>
    <w:rsid w:val="00E37C2A"/>
    <w:rsid w:val="00E408E9"/>
    <w:rsid w:val="00E41152"/>
    <w:rsid w:val="00E41262"/>
    <w:rsid w:val="00E420BD"/>
    <w:rsid w:val="00E4382B"/>
    <w:rsid w:val="00E44C71"/>
    <w:rsid w:val="00E450F8"/>
    <w:rsid w:val="00E456EE"/>
    <w:rsid w:val="00E4579B"/>
    <w:rsid w:val="00E46612"/>
    <w:rsid w:val="00E52EF6"/>
    <w:rsid w:val="00E53352"/>
    <w:rsid w:val="00E54B64"/>
    <w:rsid w:val="00E556C0"/>
    <w:rsid w:val="00E56809"/>
    <w:rsid w:val="00E57132"/>
    <w:rsid w:val="00E57FE9"/>
    <w:rsid w:val="00E60173"/>
    <w:rsid w:val="00E6192A"/>
    <w:rsid w:val="00E61B71"/>
    <w:rsid w:val="00E62FC4"/>
    <w:rsid w:val="00E63326"/>
    <w:rsid w:val="00E63884"/>
    <w:rsid w:val="00E67F2D"/>
    <w:rsid w:val="00E67FE6"/>
    <w:rsid w:val="00E731C3"/>
    <w:rsid w:val="00E75A10"/>
    <w:rsid w:val="00E778A2"/>
    <w:rsid w:val="00E814F5"/>
    <w:rsid w:val="00E8264B"/>
    <w:rsid w:val="00E83259"/>
    <w:rsid w:val="00E8612F"/>
    <w:rsid w:val="00E8617B"/>
    <w:rsid w:val="00E901B0"/>
    <w:rsid w:val="00E90C5D"/>
    <w:rsid w:val="00E91E04"/>
    <w:rsid w:val="00E92B95"/>
    <w:rsid w:val="00E930ED"/>
    <w:rsid w:val="00E93B38"/>
    <w:rsid w:val="00E95761"/>
    <w:rsid w:val="00E9698E"/>
    <w:rsid w:val="00E97C41"/>
    <w:rsid w:val="00EA00E8"/>
    <w:rsid w:val="00EA3EA9"/>
    <w:rsid w:val="00EA44D8"/>
    <w:rsid w:val="00EA69F9"/>
    <w:rsid w:val="00EA77D2"/>
    <w:rsid w:val="00EB01E5"/>
    <w:rsid w:val="00EB3600"/>
    <w:rsid w:val="00EB6E56"/>
    <w:rsid w:val="00EB7FFB"/>
    <w:rsid w:val="00EC145B"/>
    <w:rsid w:val="00EC1A4C"/>
    <w:rsid w:val="00EC1BC8"/>
    <w:rsid w:val="00EC50AC"/>
    <w:rsid w:val="00ED038E"/>
    <w:rsid w:val="00ED0649"/>
    <w:rsid w:val="00ED0A77"/>
    <w:rsid w:val="00ED0BFF"/>
    <w:rsid w:val="00ED1488"/>
    <w:rsid w:val="00ED3A44"/>
    <w:rsid w:val="00ED3C78"/>
    <w:rsid w:val="00ED4711"/>
    <w:rsid w:val="00ED503A"/>
    <w:rsid w:val="00ED50C9"/>
    <w:rsid w:val="00ED5D9B"/>
    <w:rsid w:val="00ED6876"/>
    <w:rsid w:val="00ED7942"/>
    <w:rsid w:val="00EE07A9"/>
    <w:rsid w:val="00EE1AB3"/>
    <w:rsid w:val="00EE2907"/>
    <w:rsid w:val="00EE2C08"/>
    <w:rsid w:val="00EE3FAB"/>
    <w:rsid w:val="00EE44B6"/>
    <w:rsid w:val="00EF046C"/>
    <w:rsid w:val="00EF0C6B"/>
    <w:rsid w:val="00EF13C7"/>
    <w:rsid w:val="00EF1A99"/>
    <w:rsid w:val="00EF2DF4"/>
    <w:rsid w:val="00EF35E1"/>
    <w:rsid w:val="00EF3668"/>
    <w:rsid w:val="00EF41A0"/>
    <w:rsid w:val="00EF6320"/>
    <w:rsid w:val="00EF7C05"/>
    <w:rsid w:val="00F000C4"/>
    <w:rsid w:val="00F00E65"/>
    <w:rsid w:val="00F013BB"/>
    <w:rsid w:val="00F01F84"/>
    <w:rsid w:val="00F021A0"/>
    <w:rsid w:val="00F059C8"/>
    <w:rsid w:val="00F12BDB"/>
    <w:rsid w:val="00F13FD8"/>
    <w:rsid w:val="00F150BB"/>
    <w:rsid w:val="00F15871"/>
    <w:rsid w:val="00F21D10"/>
    <w:rsid w:val="00F22F03"/>
    <w:rsid w:val="00F23AA0"/>
    <w:rsid w:val="00F26862"/>
    <w:rsid w:val="00F2690B"/>
    <w:rsid w:val="00F271DA"/>
    <w:rsid w:val="00F27B68"/>
    <w:rsid w:val="00F30425"/>
    <w:rsid w:val="00F3216A"/>
    <w:rsid w:val="00F32406"/>
    <w:rsid w:val="00F36AC9"/>
    <w:rsid w:val="00F41630"/>
    <w:rsid w:val="00F4300A"/>
    <w:rsid w:val="00F46565"/>
    <w:rsid w:val="00F47B0E"/>
    <w:rsid w:val="00F51428"/>
    <w:rsid w:val="00F51DBF"/>
    <w:rsid w:val="00F52878"/>
    <w:rsid w:val="00F56937"/>
    <w:rsid w:val="00F5745A"/>
    <w:rsid w:val="00F60457"/>
    <w:rsid w:val="00F61F68"/>
    <w:rsid w:val="00F62BC5"/>
    <w:rsid w:val="00F637CF"/>
    <w:rsid w:val="00F6524F"/>
    <w:rsid w:val="00F70F83"/>
    <w:rsid w:val="00F73672"/>
    <w:rsid w:val="00F740FF"/>
    <w:rsid w:val="00F76E0E"/>
    <w:rsid w:val="00F76F62"/>
    <w:rsid w:val="00F77E7B"/>
    <w:rsid w:val="00F80766"/>
    <w:rsid w:val="00F80C60"/>
    <w:rsid w:val="00F82872"/>
    <w:rsid w:val="00F828EC"/>
    <w:rsid w:val="00F835DC"/>
    <w:rsid w:val="00F928D3"/>
    <w:rsid w:val="00F9424C"/>
    <w:rsid w:val="00F949D2"/>
    <w:rsid w:val="00F94C2E"/>
    <w:rsid w:val="00F9503F"/>
    <w:rsid w:val="00F96278"/>
    <w:rsid w:val="00F964B8"/>
    <w:rsid w:val="00FA05BE"/>
    <w:rsid w:val="00FA657D"/>
    <w:rsid w:val="00FA79CC"/>
    <w:rsid w:val="00FB0E5A"/>
    <w:rsid w:val="00FB2B88"/>
    <w:rsid w:val="00FB6F55"/>
    <w:rsid w:val="00FC1330"/>
    <w:rsid w:val="00FC1CDD"/>
    <w:rsid w:val="00FC3EDF"/>
    <w:rsid w:val="00FC3F1C"/>
    <w:rsid w:val="00FC4D5B"/>
    <w:rsid w:val="00FC572E"/>
    <w:rsid w:val="00FC5B4A"/>
    <w:rsid w:val="00FC7042"/>
    <w:rsid w:val="00FD2ABC"/>
    <w:rsid w:val="00FD2F16"/>
    <w:rsid w:val="00FD3D65"/>
    <w:rsid w:val="00FD4312"/>
    <w:rsid w:val="00FD4FFE"/>
    <w:rsid w:val="00FD5146"/>
    <w:rsid w:val="00FD583D"/>
    <w:rsid w:val="00FD6936"/>
    <w:rsid w:val="00FD6F75"/>
    <w:rsid w:val="00FE02B7"/>
    <w:rsid w:val="00FE2775"/>
    <w:rsid w:val="00FE2AAF"/>
    <w:rsid w:val="00FE332E"/>
    <w:rsid w:val="00FE4856"/>
    <w:rsid w:val="00FE5D8F"/>
    <w:rsid w:val="00FE7E93"/>
    <w:rsid w:val="00FF0370"/>
    <w:rsid w:val="00FF0E80"/>
    <w:rsid w:val="00FF31D5"/>
    <w:rsid w:val="00FF3697"/>
    <w:rsid w:val="00FF509A"/>
    <w:rsid w:val="00FF70A8"/>
    <w:rsid w:val="00FF7E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FD140"/>
  <w15:docId w15:val="{F4F71F85-7B1F-4C23-B08A-84B262263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rPr>
  </w:style>
  <w:style w:type="paragraph" w:styleId="Heading2">
    <w:name w:val="heading 2"/>
    <w:uiPriority w:val="9"/>
    <w:semiHidden/>
    <w:unhideWhenUsed/>
    <w:qFormat/>
    <w:pPr>
      <w:outlineLvl w:val="1"/>
    </w:pPr>
    <w:rPr>
      <w:color w:val="2E74B5"/>
      <w:sz w:val="26"/>
    </w:rPr>
  </w:style>
  <w:style w:type="paragraph" w:styleId="Heading3">
    <w:name w:val="heading 3"/>
    <w:uiPriority w:val="9"/>
    <w:semiHidden/>
    <w:unhideWhenUsed/>
    <w:qFormat/>
    <w:pPr>
      <w:outlineLvl w:val="2"/>
    </w:pPr>
    <w:rPr>
      <w:color w:val="1F4D78"/>
      <w:sz w:val="24"/>
    </w:rPr>
  </w:style>
  <w:style w:type="paragraph" w:styleId="Heading4">
    <w:name w:val="heading 4"/>
    <w:uiPriority w:val="9"/>
    <w:semiHidden/>
    <w:unhideWhenUsed/>
    <w:qFormat/>
    <w:pPr>
      <w:outlineLvl w:val="3"/>
    </w:pPr>
    <w:rPr>
      <w:i/>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speechdoc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66F5A-9455-41D9-B782-F30C59035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18</Pages>
  <Words>6304</Words>
  <Characters>35933</Characters>
  <Application>Microsoft Office Word</Application>
  <DocSecurity>0</DocSecurity>
  <Lines>299</Lines>
  <Paragraphs>84</Paragraphs>
  <ScaleCrop>false</ScaleCrop>
  <Company/>
  <LinksUpToDate>false</LinksUpToDate>
  <CharactersWithSpaces>4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Dax Krishna</cp:lastModifiedBy>
  <cp:revision>1666</cp:revision>
  <dcterms:created xsi:type="dcterms:W3CDTF">2023-05-15T06:02:00Z</dcterms:created>
  <dcterms:modified xsi:type="dcterms:W3CDTF">2023-05-15T17:09:00Z</dcterms:modified>
</cp:coreProperties>
</file>